
<file path=[Content_Types].xml><?xml version="1.0" encoding="utf-8"?>
<Types xmlns="http://schemas.openxmlformats.org/package/2006/content-types">
  <Default Extension="bin" ContentType="application/vnd.openxmlformats-officedocument.oleObject"/>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drawings/drawing1.xml" ContentType="application/vnd.openxmlformats-officedocument.drawingml.chartshap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43DCD0BA" w14:textId="77777777">
        <w:trPr>
          <w:trHeight w:val="852"/>
          <w:jc w:val="center"/>
        </w:trPr>
        <w:tc>
          <w:tcPr>
            <w:tcW w:w="6946" w:type="dxa"/>
            <w:vMerge w:val="restart"/>
            <w:tcBorders>
              <w:right w:val="single" w:sz="4" w:space="0" w:color="auto"/>
            </w:tcBorders>
          </w:tcPr>
          <w:p w14:paraId="74CFCC95"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14:anchorId="46FF6289" wp14:editId="4E73F131">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62E86D42" w14:textId="77777777" w:rsidR="000A03B2" w:rsidRPr="00B57B36" w:rsidRDefault="00A76EFC" w:rsidP="009635B9">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7931FA">
              <w:rPr>
                <w:rFonts w:cs="Arial"/>
                <w:b/>
                <w:bCs/>
                <w:i/>
                <w:iCs/>
                <w:color w:val="000066"/>
                <w:sz w:val="22"/>
                <w:szCs w:val="22"/>
                <w:lang w:eastAsia="it-IT"/>
              </w:rPr>
              <w:t>7</w:t>
            </w:r>
            <w:r w:rsidR="009635B9">
              <w:rPr>
                <w:rFonts w:cs="Arial"/>
                <w:b/>
                <w:bCs/>
                <w:i/>
                <w:iCs/>
                <w:color w:val="000066"/>
                <w:sz w:val="22"/>
                <w:szCs w:val="22"/>
                <w:lang w:eastAsia="it-IT"/>
              </w:rPr>
              <w:t>6</w:t>
            </w:r>
            <w:r w:rsidR="00FA5F5F">
              <w:rPr>
                <w:rFonts w:cs="Arial"/>
                <w:b/>
                <w:bCs/>
                <w:i/>
                <w:iCs/>
                <w:color w:val="000066"/>
                <w:sz w:val="22"/>
                <w:szCs w:val="22"/>
                <w:lang w:eastAsia="it-IT"/>
              </w:rPr>
              <w:t>, 201</w:t>
            </w:r>
            <w:r w:rsidR="007931FA">
              <w:rPr>
                <w:rFonts w:cs="Arial"/>
                <w:b/>
                <w:bCs/>
                <w:i/>
                <w:iCs/>
                <w:color w:val="000066"/>
                <w:sz w:val="22"/>
                <w:szCs w:val="22"/>
                <w:lang w:eastAsia="it-IT"/>
              </w:rPr>
              <w:t>9</w:t>
            </w:r>
          </w:p>
        </w:tc>
        <w:tc>
          <w:tcPr>
            <w:tcW w:w="1843" w:type="dxa"/>
            <w:tcBorders>
              <w:left w:val="single" w:sz="4" w:space="0" w:color="auto"/>
              <w:bottom w:val="nil"/>
              <w:right w:val="single" w:sz="4" w:space="0" w:color="auto"/>
            </w:tcBorders>
          </w:tcPr>
          <w:p w14:paraId="09B4640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686D4AD6" w14:textId="77777777" w:rsidR="000A03B2" w:rsidRPr="00B57B36" w:rsidRDefault="000A03B2" w:rsidP="00CD5FE2">
            <w:pPr>
              <w:jc w:val="right"/>
            </w:pPr>
            <w:r w:rsidRPr="00B57B36">
              <w:rPr>
                <w:noProof/>
                <w:lang w:val="it-IT" w:eastAsia="it-IT"/>
              </w:rPr>
              <w:drawing>
                <wp:inline distT="0" distB="0" distL="0" distR="0" wp14:anchorId="50F8D352" wp14:editId="74CFC78E">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48CCAE04" w14:textId="77777777">
        <w:trPr>
          <w:trHeight w:val="567"/>
          <w:jc w:val="center"/>
        </w:trPr>
        <w:tc>
          <w:tcPr>
            <w:tcW w:w="6946" w:type="dxa"/>
            <w:vMerge/>
            <w:tcBorders>
              <w:right w:val="single" w:sz="4" w:space="0" w:color="auto"/>
            </w:tcBorders>
          </w:tcPr>
          <w:p w14:paraId="0940595F"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04B15746"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226DD007"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69D26DD7" w14:textId="77777777" w:rsidR="000A03B2" w:rsidRPr="00B57B36" w:rsidRDefault="000A03B2" w:rsidP="00CD5FE2">
            <w:pPr>
              <w:spacing w:line="140" w:lineRule="atLeast"/>
              <w:jc w:val="right"/>
              <w:rPr>
                <w:rFonts w:cs="Arial"/>
                <w:sz w:val="14"/>
                <w:szCs w:val="14"/>
              </w:rPr>
            </w:pPr>
            <w:r w:rsidRPr="00B57B36">
              <w:rPr>
                <w:rFonts w:cs="Arial"/>
                <w:sz w:val="14"/>
                <w:szCs w:val="14"/>
              </w:rPr>
              <w:t xml:space="preserve">Online at </w:t>
            </w:r>
            <w:r w:rsidR="00892AD5" w:rsidRPr="00963E05">
              <w:rPr>
                <w:rFonts w:cs="Arial"/>
                <w:sz w:val="14"/>
                <w:szCs w:val="14"/>
              </w:rPr>
              <w:t>www.aidic.it/cet</w:t>
            </w:r>
          </w:p>
        </w:tc>
      </w:tr>
      <w:tr w:rsidR="000A03B2" w:rsidRPr="00B57B36" w14:paraId="6C687ACA" w14:textId="77777777">
        <w:trPr>
          <w:trHeight w:val="68"/>
          <w:jc w:val="center"/>
        </w:trPr>
        <w:tc>
          <w:tcPr>
            <w:tcW w:w="8789" w:type="dxa"/>
            <w:gridSpan w:val="2"/>
          </w:tcPr>
          <w:p w14:paraId="6F3CB248" w14:textId="77777777" w:rsidR="00300E56" w:rsidRPr="00252C1A" w:rsidRDefault="00300E56" w:rsidP="003365E3">
            <w:pPr>
              <w:ind w:left="-107"/>
              <w:rPr>
                <w:lang w:val="it-IT"/>
              </w:rPr>
            </w:pPr>
            <w:r w:rsidRPr="00252C1A">
              <w:rPr>
                <w:rFonts w:ascii="Tahoma" w:hAnsi="Tahoma" w:cs="Tahoma"/>
                <w:iCs/>
                <w:color w:val="333333"/>
                <w:sz w:val="14"/>
                <w:szCs w:val="14"/>
                <w:lang w:val="it-IT" w:eastAsia="it-IT"/>
              </w:rPr>
              <w:t>Guest Editors:</w:t>
            </w:r>
            <w:r w:rsidR="00904C62" w:rsidRPr="00252C1A">
              <w:rPr>
                <w:rFonts w:ascii="Tahoma" w:hAnsi="Tahoma" w:cs="Tahoma"/>
                <w:iCs/>
                <w:color w:val="333333"/>
                <w:sz w:val="14"/>
                <w:szCs w:val="14"/>
                <w:lang w:val="it-IT" w:eastAsia="it-IT"/>
              </w:rPr>
              <w:t xml:space="preserve"> </w:t>
            </w:r>
            <w:r w:rsidR="009635B9" w:rsidRPr="00252C1A">
              <w:rPr>
                <w:rFonts w:ascii="Tahoma" w:hAnsi="Tahoma" w:cs="Tahoma"/>
                <w:sz w:val="14"/>
                <w:szCs w:val="14"/>
                <w:lang w:val="it-IT"/>
              </w:rPr>
              <w:t>Sauro Pierucci,</w:t>
            </w:r>
            <w:r w:rsidR="003B60F3" w:rsidRPr="00252C1A">
              <w:rPr>
                <w:rFonts w:ascii="Tahoma" w:hAnsi="Tahoma" w:cs="Tahoma"/>
                <w:sz w:val="14"/>
                <w:szCs w:val="14"/>
                <w:lang w:val="it-IT"/>
              </w:rPr>
              <w:t xml:space="preserve"> </w:t>
            </w:r>
            <w:r w:rsidR="00047D7F" w:rsidRPr="00252C1A">
              <w:rPr>
                <w:rFonts w:ascii="Tahoma" w:hAnsi="Tahoma" w:cs="Tahoma"/>
                <w:sz w:val="14"/>
                <w:szCs w:val="14"/>
                <w:shd w:val="clear" w:color="auto" w:fill="FFFFFF"/>
                <w:lang w:val="it-IT"/>
              </w:rPr>
              <w:t>Jiří Jaromír Klemeš</w:t>
            </w:r>
            <w:r w:rsidR="00252C1A">
              <w:rPr>
                <w:rFonts w:ascii="Tahoma" w:hAnsi="Tahoma" w:cs="Tahoma"/>
                <w:sz w:val="14"/>
                <w:szCs w:val="14"/>
                <w:shd w:val="clear" w:color="auto" w:fill="FFFFFF"/>
                <w:lang w:val="it-IT"/>
              </w:rPr>
              <w:t>, Lau</w:t>
            </w:r>
            <w:r w:rsidR="00252C1A" w:rsidRPr="00252C1A">
              <w:rPr>
                <w:rFonts w:ascii="Tahoma" w:hAnsi="Tahoma" w:cs="Tahoma"/>
                <w:sz w:val="14"/>
                <w:szCs w:val="14"/>
                <w:shd w:val="clear" w:color="auto" w:fill="FFFFFF"/>
                <w:lang w:val="it-IT"/>
              </w:rPr>
              <w:t>ra Piazza</w:t>
            </w:r>
          </w:p>
          <w:p w14:paraId="06906467" w14:textId="77777777" w:rsidR="000A03B2" w:rsidRPr="00B57B36" w:rsidRDefault="00FA5F5F" w:rsidP="00131FAB">
            <w:pPr>
              <w:tabs>
                <w:tab w:val="left" w:pos="-108"/>
              </w:tabs>
              <w:spacing w:line="140" w:lineRule="atLeast"/>
              <w:ind w:left="-107"/>
              <w:jc w:val="left"/>
            </w:pPr>
            <w:r>
              <w:rPr>
                <w:rFonts w:ascii="Tahoma" w:hAnsi="Tahoma" w:cs="Tahoma"/>
                <w:iCs/>
                <w:color w:val="333333"/>
                <w:sz w:val="14"/>
                <w:szCs w:val="14"/>
                <w:lang w:eastAsia="it-IT"/>
              </w:rPr>
              <w:t>Copyright © 201</w:t>
            </w:r>
            <w:r w:rsidR="007931FA">
              <w:rPr>
                <w:rFonts w:ascii="Tahoma" w:hAnsi="Tahoma" w:cs="Tahoma"/>
                <w:iCs/>
                <w:color w:val="333333"/>
                <w:sz w:val="14"/>
                <w:szCs w:val="14"/>
                <w:lang w:eastAsia="it-IT"/>
              </w:rPr>
              <w:t>9</w:t>
            </w:r>
            <w:r w:rsidR="00904C62" w:rsidRPr="00B57B36">
              <w:rPr>
                <w:rFonts w:ascii="Tahoma" w:hAnsi="Tahoma" w:cs="Tahoma"/>
                <w:iCs/>
                <w:color w:val="333333"/>
                <w:sz w:val="14"/>
                <w:szCs w:val="14"/>
                <w:lang w:eastAsia="it-IT"/>
              </w:rPr>
              <w:t xml:space="preserve">, AIDIC </w:t>
            </w:r>
            <w:proofErr w:type="spellStart"/>
            <w:r w:rsidR="00904C62" w:rsidRPr="00B57B36">
              <w:rPr>
                <w:rFonts w:ascii="Tahoma" w:hAnsi="Tahoma" w:cs="Tahoma"/>
                <w:iCs/>
                <w:color w:val="333333"/>
                <w:sz w:val="14"/>
                <w:szCs w:val="14"/>
                <w:lang w:eastAsia="it-IT"/>
              </w:rPr>
              <w:t>Servizi</w:t>
            </w:r>
            <w:proofErr w:type="spellEnd"/>
            <w:r w:rsidR="00904C62" w:rsidRPr="00B57B36">
              <w:rPr>
                <w:rFonts w:ascii="Tahoma" w:hAnsi="Tahoma" w:cs="Tahoma"/>
                <w:iCs/>
                <w:color w:val="333333"/>
                <w:sz w:val="14"/>
                <w:szCs w:val="14"/>
                <w:lang w:eastAsia="it-IT"/>
              </w:rPr>
              <w:t xml:space="preserve"> </w:t>
            </w:r>
            <w:proofErr w:type="spellStart"/>
            <w:r w:rsidR="00904C62" w:rsidRPr="00B57B36">
              <w:rPr>
                <w:rFonts w:ascii="Tahoma" w:hAnsi="Tahoma" w:cs="Tahoma"/>
                <w:iCs/>
                <w:color w:val="333333"/>
                <w:sz w:val="14"/>
                <w:szCs w:val="14"/>
                <w:lang w:eastAsia="it-IT"/>
              </w:rPr>
              <w:t>S.r.l</w:t>
            </w:r>
            <w:proofErr w:type="spellEnd"/>
            <w:r w:rsidR="00904C62" w:rsidRPr="00B57B36">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br/>
            </w:r>
            <w:r w:rsidR="00300E56" w:rsidRPr="00B57B36">
              <w:rPr>
                <w:rFonts w:ascii="Tahoma" w:hAnsi="Tahoma" w:cs="Tahoma"/>
                <w:b/>
                <w:iCs/>
                <w:color w:val="000000"/>
                <w:sz w:val="14"/>
                <w:szCs w:val="14"/>
                <w:lang w:eastAsia="it-IT"/>
              </w:rPr>
              <w:t>ISBN</w:t>
            </w:r>
            <w:r w:rsidR="00300E56" w:rsidRPr="00B57B36">
              <w:rPr>
                <w:rFonts w:ascii="Tahoma" w:hAnsi="Tahoma" w:cs="Tahoma"/>
                <w:iCs/>
                <w:color w:val="000000"/>
                <w:sz w:val="14"/>
                <w:szCs w:val="14"/>
                <w:lang w:eastAsia="it-IT"/>
              </w:rPr>
              <w:t xml:space="preserve"> </w:t>
            </w:r>
            <w:r w:rsidR="008D32B9" w:rsidRPr="00131FAB">
              <w:rPr>
                <w:rFonts w:ascii="Tahoma" w:hAnsi="Tahoma" w:cs="Tahoma"/>
                <w:sz w:val="14"/>
                <w:szCs w:val="14"/>
              </w:rPr>
              <w:t>978-88-95608-</w:t>
            </w:r>
            <w:r w:rsidR="009635B9">
              <w:rPr>
                <w:rFonts w:ascii="Tahoma" w:hAnsi="Tahoma" w:cs="Tahoma"/>
                <w:sz w:val="14"/>
                <w:szCs w:val="14"/>
              </w:rPr>
              <w:t>73</w:t>
            </w:r>
            <w:r w:rsidR="008D32B9" w:rsidRPr="00131FAB">
              <w:rPr>
                <w:rFonts w:ascii="Tahoma" w:hAnsi="Tahoma" w:cs="Tahoma"/>
                <w:sz w:val="14"/>
                <w:szCs w:val="14"/>
              </w:rPr>
              <w:t>-</w:t>
            </w:r>
            <w:r w:rsidR="009635B9">
              <w:rPr>
                <w:rFonts w:ascii="Tahoma" w:hAnsi="Tahoma" w:cs="Tahoma"/>
                <w:sz w:val="14"/>
                <w:szCs w:val="14"/>
              </w:rPr>
              <w:t>0</w:t>
            </w:r>
            <w:r w:rsidR="00300E56" w:rsidRPr="00131FAB">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t xml:space="preserve"> </w:t>
            </w:r>
            <w:r w:rsidR="00300E56" w:rsidRPr="00B57B36">
              <w:rPr>
                <w:rFonts w:ascii="Tahoma" w:hAnsi="Tahoma" w:cs="Tahoma"/>
                <w:b/>
                <w:iCs/>
                <w:color w:val="333333"/>
                <w:sz w:val="14"/>
                <w:szCs w:val="14"/>
                <w:lang w:eastAsia="it-IT"/>
              </w:rPr>
              <w:t>ISSN</w:t>
            </w:r>
            <w:r w:rsidR="00300E56" w:rsidRPr="00B57B36">
              <w:rPr>
                <w:rFonts w:ascii="Tahoma" w:hAnsi="Tahoma" w:cs="Tahoma"/>
                <w:iCs/>
                <w:color w:val="333333"/>
                <w:sz w:val="14"/>
                <w:szCs w:val="14"/>
                <w:lang w:eastAsia="it-IT"/>
              </w:rPr>
              <w:t xml:space="preserve"> 2283-9216</w:t>
            </w:r>
          </w:p>
        </w:tc>
      </w:tr>
    </w:tbl>
    <w:p w14:paraId="7F3B7A23" w14:textId="77777777" w:rsidR="000A03B2" w:rsidRPr="00B57B36" w:rsidRDefault="000A03B2" w:rsidP="000A03B2">
      <w:pPr>
        <w:pStyle w:val="CETAuthors"/>
        <w:sectPr w:rsidR="000A03B2" w:rsidRPr="00B57B36">
          <w:type w:val="continuous"/>
          <w:pgSz w:w="11906" w:h="16838" w:code="9"/>
          <w:pgMar w:top="1701" w:right="1418" w:bottom="1701" w:left="1701" w:header="1701" w:footer="0" w:gutter="0"/>
          <w:cols w:space="708"/>
          <w:titlePg/>
          <w:docGrid w:linePitch="360"/>
        </w:sectPr>
      </w:pPr>
    </w:p>
    <w:p w14:paraId="27C97A24" w14:textId="1C02497B" w:rsidR="00E978D0" w:rsidRPr="00B57B36" w:rsidRDefault="001747A2" w:rsidP="00E978D0">
      <w:pPr>
        <w:pStyle w:val="CETTitle"/>
      </w:pPr>
      <w:r w:rsidRPr="001747A2">
        <w:t>Microbial Pb(II) Precipitation:</w:t>
      </w:r>
      <w:r w:rsidR="00761C25">
        <w:t xml:space="preserve"> </w:t>
      </w:r>
      <w:r w:rsidRPr="001747A2">
        <w:t xml:space="preserve">Minimum Inhibitory </w:t>
      </w:r>
      <w:r w:rsidR="005C59F2">
        <w:t>C</w:t>
      </w:r>
      <w:r w:rsidRPr="001747A2">
        <w:t>oncentration and Precipitate Identity</w:t>
      </w:r>
    </w:p>
    <w:p w14:paraId="25CEF57F" w14:textId="681DCABC" w:rsidR="00E978D0" w:rsidRPr="001747A2" w:rsidRDefault="00F6738A" w:rsidP="00511D1D">
      <w:pPr>
        <w:pStyle w:val="CETAuthors"/>
        <w:jc w:val="left"/>
        <w:rPr>
          <w:b/>
          <w:bCs/>
          <w:vertAlign w:val="superscript"/>
        </w:rPr>
      </w:pPr>
      <w:r w:rsidRPr="001747A2">
        <w:t>Hendrik</w:t>
      </w:r>
      <w:r>
        <w:t xml:space="preserve"> G.</w:t>
      </w:r>
      <w:r w:rsidRPr="001747A2">
        <w:t xml:space="preserve"> Brink*</w:t>
      </w:r>
      <w:r>
        <w:t xml:space="preserve">, </w:t>
      </w:r>
      <w:r w:rsidR="003340B7" w:rsidRPr="001747A2">
        <w:t>Carla Hörstmann</w:t>
      </w:r>
      <w:r w:rsidR="001747A2" w:rsidRPr="001747A2">
        <w:t>, Cherie</w:t>
      </w:r>
      <w:r w:rsidR="002B1226">
        <w:t xml:space="preserve"> B.</w:t>
      </w:r>
      <w:r w:rsidR="001747A2" w:rsidRPr="001747A2">
        <w:t xml:space="preserve"> Feucht</w:t>
      </w:r>
    </w:p>
    <w:p w14:paraId="11629746" w14:textId="1F81CD87" w:rsidR="001747A2" w:rsidRPr="001747A2" w:rsidRDefault="001747A2" w:rsidP="00511D1D">
      <w:pPr>
        <w:pStyle w:val="CETAddress"/>
      </w:pPr>
      <w:r w:rsidRPr="001747A2">
        <w:t>Department of Chemical Engineering, Faculty of Engineering, Built Environment and Information Technology, University of Pretoria, Pretoria, South Africa</w:t>
      </w:r>
    </w:p>
    <w:p w14:paraId="4DDBEA28" w14:textId="59F78D39" w:rsidR="008A2D3F" w:rsidRDefault="001747A2" w:rsidP="00511D1D">
      <w:pPr>
        <w:pStyle w:val="CETemail"/>
      </w:pPr>
      <w:r w:rsidRPr="001747A2">
        <w:t xml:space="preserve">*Corresponding Author. E-mail: </w:t>
      </w:r>
      <w:hyperlink r:id="rId10" w:history="1">
        <w:r w:rsidRPr="001747A2">
          <w:rPr>
            <w:rStyle w:val="Hyperlink"/>
          </w:rPr>
          <w:t>deon.brink@up.ac.za</w:t>
        </w:r>
      </w:hyperlink>
      <w:r w:rsidRPr="001747A2">
        <w:t>, Tel: +27124203569</w:t>
      </w:r>
      <w:bookmarkStart w:id="0" w:name="_Hlk495475023"/>
    </w:p>
    <w:p w14:paraId="7C2EDE64" w14:textId="4BA4DC7B" w:rsidR="008A2D3F" w:rsidRPr="008A2D3F" w:rsidRDefault="008A2D3F" w:rsidP="008A2D3F">
      <w:pPr>
        <w:pStyle w:val="CETBodytext"/>
        <w:rPr>
          <w:lang w:val="en-GB"/>
        </w:rPr>
      </w:pPr>
      <w:r w:rsidRPr="008A2D3F">
        <w:rPr>
          <w:lang w:val="en-GB"/>
        </w:rPr>
        <w:t xml:space="preserve">The </w:t>
      </w:r>
      <w:proofErr w:type="spellStart"/>
      <w:r w:rsidRPr="008A2D3F">
        <w:rPr>
          <w:lang w:val="en-GB"/>
        </w:rPr>
        <w:t>biohydrometallurgical</w:t>
      </w:r>
      <w:proofErr w:type="spellEnd"/>
      <w:r w:rsidRPr="008A2D3F">
        <w:rPr>
          <w:lang w:val="en-GB"/>
        </w:rPr>
        <w:t xml:space="preserve"> processing of metals have generated significant interest due to the potential for bioleaching and biological electrowinning processes to replace current energy intensive, costly, and environmentally contaminating</w:t>
      </w:r>
      <w:r w:rsidR="005C59F2">
        <w:rPr>
          <w:lang w:val="en-GB"/>
        </w:rPr>
        <w:t xml:space="preserve"> smelting and</w:t>
      </w:r>
      <w:r w:rsidRPr="008A2D3F">
        <w:rPr>
          <w:lang w:val="en-GB"/>
        </w:rPr>
        <w:t xml:space="preserve"> hydrometallurgical processes. An ongoing research project aims to identify, study, and refine a Pb(II) bioremediation and </w:t>
      </w:r>
      <w:proofErr w:type="spellStart"/>
      <w:r w:rsidRPr="008A2D3F">
        <w:rPr>
          <w:lang w:val="en-GB"/>
        </w:rPr>
        <w:t>biorecovery</w:t>
      </w:r>
      <w:proofErr w:type="spellEnd"/>
      <w:r w:rsidRPr="008A2D3F">
        <w:rPr>
          <w:lang w:val="en-GB"/>
        </w:rPr>
        <w:t xml:space="preserve"> process for industrial application. Previous work has successfully demonstrated Pb(II) bioprecipitation of 86.5% of a 1</w:t>
      </w:r>
      <w:r w:rsidR="00236F0B">
        <w:rPr>
          <w:lang w:val="en-GB"/>
        </w:rPr>
        <w:t>,</w:t>
      </w:r>
      <w:r w:rsidRPr="008A2D3F">
        <w:rPr>
          <w:lang w:val="en-GB"/>
        </w:rPr>
        <w:t xml:space="preserve">000 ppm Pb(II) initial concentration batch experiment within 22 days. </w:t>
      </w:r>
    </w:p>
    <w:p w14:paraId="576ED846" w14:textId="0CC2252D" w:rsidR="008A2D3F" w:rsidRPr="008A2D3F" w:rsidRDefault="008A2D3F" w:rsidP="008A2D3F">
      <w:pPr>
        <w:pStyle w:val="CETBodytext"/>
        <w:rPr>
          <w:lang w:val="en-GB"/>
        </w:rPr>
      </w:pPr>
      <w:r w:rsidRPr="008A2D3F">
        <w:rPr>
          <w:lang w:val="en-GB"/>
        </w:rPr>
        <w:t>The objectives of the current study w</w:t>
      </w:r>
      <w:r w:rsidR="00D23EDF">
        <w:rPr>
          <w:lang w:val="en-GB"/>
        </w:rPr>
        <w:t>ere</w:t>
      </w:r>
      <w:r w:rsidRPr="008A2D3F">
        <w:rPr>
          <w:lang w:val="en-GB"/>
        </w:rPr>
        <w:t>: (1) to determine the minimum inhibitory concentration (MIC) at which a specific industrial consortium w</w:t>
      </w:r>
      <w:r w:rsidR="003340B7">
        <w:rPr>
          <w:lang w:val="en-GB"/>
        </w:rPr>
        <w:t>ould</w:t>
      </w:r>
      <w:r w:rsidRPr="008A2D3F">
        <w:rPr>
          <w:lang w:val="en-GB"/>
        </w:rPr>
        <w:t xml:space="preserve"> cease to grow and/or precipitate Pb(II) from solution, (2) to determine the identity of the precipitate formed. The consortium was obtained from a borehole at an automotive battery recycling plant in Gauteng province South Africa. The MIC was studied using inoculated nutrient and simulated (reduced NaCl) agar plates</w:t>
      </w:r>
      <w:r w:rsidR="003340B7">
        <w:rPr>
          <w:lang w:val="en-GB"/>
        </w:rPr>
        <w:t xml:space="preserve">. </w:t>
      </w:r>
      <w:r w:rsidRPr="008A2D3F">
        <w:rPr>
          <w:lang w:val="en-GB"/>
        </w:rPr>
        <w:t>Pb(II) concentrations from 500 ppm to 200</w:t>
      </w:r>
      <w:r w:rsidR="00236F0B">
        <w:rPr>
          <w:lang w:val="en-GB"/>
        </w:rPr>
        <w:t>,</w:t>
      </w:r>
      <w:r w:rsidRPr="008A2D3F">
        <w:rPr>
          <w:lang w:val="en-GB"/>
        </w:rPr>
        <w:t>000 ppm were tested in the nutrient agar, and Pb(II) concentrations of 50</w:t>
      </w:r>
      <w:r w:rsidR="00236F0B">
        <w:rPr>
          <w:lang w:val="en-GB"/>
        </w:rPr>
        <w:t>,</w:t>
      </w:r>
      <w:r w:rsidRPr="008A2D3F">
        <w:rPr>
          <w:lang w:val="en-GB"/>
        </w:rPr>
        <w:t>000 ppm to the solubility limit of Pb(NO</w:t>
      </w:r>
      <w:r w:rsidRPr="008A2D3F">
        <w:rPr>
          <w:vertAlign w:val="subscript"/>
          <w:lang w:val="en-GB"/>
        </w:rPr>
        <w:t>3</w:t>
      </w:r>
      <w:r w:rsidRPr="008A2D3F">
        <w:rPr>
          <w:lang w:val="en-GB"/>
        </w:rPr>
        <w:t>)</w:t>
      </w:r>
      <w:r w:rsidRPr="008A2D3F">
        <w:rPr>
          <w:vertAlign w:val="subscript"/>
          <w:lang w:val="en-GB"/>
        </w:rPr>
        <w:t>2</w:t>
      </w:r>
      <w:r w:rsidRPr="008A2D3F">
        <w:rPr>
          <w:lang w:val="en-GB"/>
        </w:rPr>
        <w:t xml:space="preserve"> of 310</w:t>
      </w:r>
      <w:r w:rsidR="00236F0B">
        <w:rPr>
          <w:lang w:val="en-GB"/>
        </w:rPr>
        <w:t>,</w:t>
      </w:r>
      <w:r w:rsidRPr="008A2D3F">
        <w:rPr>
          <w:lang w:val="en-GB"/>
        </w:rPr>
        <w:t>000 ppm</w:t>
      </w:r>
      <w:r w:rsidR="003340B7">
        <w:rPr>
          <w:lang w:val="en-GB"/>
        </w:rPr>
        <w:t xml:space="preserve"> Pb</w:t>
      </w:r>
      <w:r w:rsidRPr="008A2D3F">
        <w:rPr>
          <w:lang w:val="en-GB"/>
        </w:rPr>
        <w:t xml:space="preserve"> were tested in the simulated agar. </w:t>
      </w:r>
    </w:p>
    <w:p w14:paraId="526BDEEE" w14:textId="2D2071C2" w:rsidR="008A2D3F" w:rsidRPr="00FC6ED8" w:rsidRDefault="008A2D3F" w:rsidP="008A2D3F">
      <w:pPr>
        <w:pStyle w:val="CETBodytext"/>
        <w:rPr>
          <w:lang w:val="en-GB"/>
        </w:rPr>
      </w:pPr>
      <w:r w:rsidRPr="008A2D3F">
        <w:rPr>
          <w:lang w:val="en-GB"/>
        </w:rPr>
        <w:t>The results from the MIC study showed that the industrially obtained consortium was able to grow and precipitate Pb(II) at concentrations up to</w:t>
      </w:r>
      <w:r w:rsidR="00FC6ED8">
        <w:rPr>
          <w:lang w:val="en-GB"/>
        </w:rPr>
        <w:t xml:space="preserve"> approximately</w:t>
      </w:r>
      <w:r w:rsidRPr="008A2D3F">
        <w:rPr>
          <w:lang w:val="en-GB"/>
        </w:rPr>
        <w:t xml:space="preserve"> 30</w:t>
      </w:r>
      <w:r w:rsidR="00FC6ED8">
        <w:rPr>
          <w:lang w:val="en-GB"/>
        </w:rPr>
        <w:t>,</w:t>
      </w:r>
      <w:r w:rsidRPr="008A2D3F">
        <w:rPr>
          <w:lang w:val="en-GB"/>
        </w:rPr>
        <w:t>000 ppm.</w:t>
      </w:r>
      <w:r w:rsidR="00FC6ED8">
        <w:rPr>
          <w:lang w:val="en-GB"/>
        </w:rPr>
        <w:t xml:space="preserve"> </w:t>
      </w:r>
      <w:r w:rsidR="00FC6ED8">
        <w:t>MIC values for the reduced NaCl and no NaCl runs of 34,914±5</w:t>
      </w:r>
      <w:r w:rsidR="00F366F1">
        <w:t>,</w:t>
      </w:r>
      <w:r w:rsidR="00FC6ED8">
        <w:t>995 ppm and 27,164±5</w:t>
      </w:r>
      <w:r w:rsidR="00F366F1">
        <w:t>,</w:t>
      </w:r>
      <w:r w:rsidR="00FC6ED8">
        <w:t>728 ppm, respectively</w:t>
      </w:r>
      <w:r w:rsidR="00FC6ED8">
        <w:rPr>
          <w:lang w:val="en-GB"/>
        </w:rPr>
        <w:t>. The results from the nutrient agar showed no evidence of inhibition, likely a result of decreased effective Pb(II) as a result of PbCl</w:t>
      </w:r>
      <w:r w:rsidR="00FC6ED8">
        <w:rPr>
          <w:vertAlign w:val="subscript"/>
          <w:lang w:val="en-GB"/>
        </w:rPr>
        <w:t>2</w:t>
      </w:r>
      <w:r w:rsidR="00FC6ED8">
        <w:rPr>
          <w:lang w:val="en-GB"/>
        </w:rPr>
        <w:t xml:space="preserve"> precipitation. </w:t>
      </w:r>
    </w:p>
    <w:p w14:paraId="0F5420B6" w14:textId="29036904" w:rsidR="008A2D3F" w:rsidRPr="008A2D3F" w:rsidRDefault="008A2D3F" w:rsidP="008A2D3F">
      <w:pPr>
        <w:pStyle w:val="CETBodytext"/>
        <w:rPr>
          <w:lang w:val="en-GB"/>
        </w:rPr>
      </w:pPr>
      <w:r w:rsidRPr="008A2D3F">
        <w:rPr>
          <w:lang w:val="en-GB"/>
        </w:rPr>
        <w:t>The XPS analysis of the metallic ring on the surface of the</w:t>
      </w:r>
      <w:r w:rsidR="00FC6ED8">
        <w:rPr>
          <w:lang w:val="en-GB"/>
        </w:rPr>
        <w:t xml:space="preserve"> nutrient</w:t>
      </w:r>
      <w:r w:rsidRPr="008A2D3F">
        <w:rPr>
          <w:lang w:val="en-GB"/>
        </w:rPr>
        <w:t xml:space="preserve"> agar indicated the presence of PbS and elemental Pb, in the ratio 0.818:0.182. These results confirm a Pb-reduction (Pb(II) to Pb</w:t>
      </w:r>
      <w:r w:rsidRPr="008A2D3F">
        <w:rPr>
          <w:vertAlign w:val="superscript"/>
          <w:lang w:val="en-GB"/>
        </w:rPr>
        <w:t>0</w:t>
      </w:r>
      <w:r w:rsidRPr="008A2D3F">
        <w:rPr>
          <w:lang w:val="en-GB"/>
        </w:rPr>
        <w:t xml:space="preserve">) capability is present in the consortium. </w:t>
      </w:r>
    </w:p>
    <w:p w14:paraId="36354426" w14:textId="6D684A1C" w:rsidR="008A2D3F" w:rsidRPr="00B57B36" w:rsidRDefault="008A2D3F" w:rsidP="008A2D3F">
      <w:pPr>
        <w:pStyle w:val="CETBodytext"/>
      </w:pPr>
      <w:r w:rsidRPr="008A2D3F">
        <w:rPr>
          <w:lang w:val="en-GB"/>
        </w:rPr>
        <w:t>From the results</w:t>
      </w:r>
      <w:r w:rsidR="00D23EDF">
        <w:rPr>
          <w:lang w:val="en-GB"/>
        </w:rPr>
        <w:t>,</w:t>
      </w:r>
      <w:r w:rsidRPr="008A2D3F">
        <w:rPr>
          <w:lang w:val="en-GB"/>
        </w:rPr>
        <w:t xml:space="preserve"> it can be concluded that the industrial consortium has the ability to grow and precipitate </w:t>
      </w:r>
      <w:proofErr w:type="gramStart"/>
      <w:r w:rsidRPr="008A2D3F">
        <w:rPr>
          <w:lang w:val="en-GB"/>
        </w:rPr>
        <w:t>Pb(</w:t>
      </w:r>
      <w:proofErr w:type="gramEnd"/>
      <w:r w:rsidRPr="008A2D3F">
        <w:rPr>
          <w:lang w:val="en-GB"/>
        </w:rPr>
        <w:t>II) in</w:t>
      </w:r>
      <w:r w:rsidR="00AC0F2A">
        <w:rPr>
          <w:lang w:val="en-GB"/>
        </w:rPr>
        <w:t xml:space="preserve"> significantly high</w:t>
      </w:r>
      <w:r w:rsidRPr="008A2D3F">
        <w:rPr>
          <w:lang w:val="en-GB"/>
        </w:rPr>
        <w:t xml:space="preserve"> concentrations</w:t>
      </w:r>
      <w:r w:rsidR="00FC6ED8">
        <w:rPr>
          <w:lang w:val="en-GB"/>
        </w:rPr>
        <w:t xml:space="preserve">. </w:t>
      </w:r>
      <w:r w:rsidRPr="008A2D3F">
        <w:rPr>
          <w:lang w:val="en-GB"/>
        </w:rPr>
        <w:t xml:space="preserve">In addition, </w:t>
      </w:r>
      <w:r w:rsidR="0020137E">
        <w:rPr>
          <w:lang w:val="en-GB"/>
        </w:rPr>
        <w:t xml:space="preserve">a biological </w:t>
      </w:r>
      <w:r w:rsidRPr="008A2D3F">
        <w:rPr>
          <w:lang w:val="en-GB"/>
        </w:rPr>
        <w:t>Pb(II) reduc</w:t>
      </w:r>
      <w:r w:rsidR="0020137E">
        <w:rPr>
          <w:lang w:val="en-GB"/>
        </w:rPr>
        <w:t xml:space="preserve">tion to elemental lead </w:t>
      </w:r>
      <w:r w:rsidRPr="008A2D3F">
        <w:rPr>
          <w:lang w:val="en-GB"/>
        </w:rPr>
        <w:t>capabili</w:t>
      </w:r>
      <w:r w:rsidR="0020137E">
        <w:rPr>
          <w:lang w:val="en-GB"/>
        </w:rPr>
        <w:t>ty</w:t>
      </w:r>
      <w:r w:rsidRPr="008A2D3F">
        <w:rPr>
          <w:lang w:val="en-GB"/>
        </w:rPr>
        <w:t xml:space="preserve"> </w:t>
      </w:r>
      <w:r w:rsidR="0020137E">
        <w:rPr>
          <w:lang w:val="en-GB"/>
        </w:rPr>
        <w:t>w</w:t>
      </w:r>
      <w:r w:rsidRPr="008A2D3F">
        <w:rPr>
          <w:lang w:val="en-GB"/>
        </w:rPr>
        <w:t>as confirmed, potentially providing a replacement for the electrowinning step in traditional hydrometallurgical processing of Pb(II).</w:t>
      </w:r>
    </w:p>
    <w:bookmarkEnd w:id="0"/>
    <w:p w14:paraId="7CA1BE3F" w14:textId="2D0C1EF3" w:rsidR="008A2D3F" w:rsidRPr="008A2D3F" w:rsidRDefault="00600535" w:rsidP="008A2D3F">
      <w:pPr>
        <w:pStyle w:val="CETHeading1"/>
        <w:rPr>
          <w:lang w:val="en-GB"/>
        </w:rPr>
      </w:pPr>
      <w:r w:rsidRPr="00B57B36">
        <w:rPr>
          <w:lang w:val="en-GB"/>
        </w:rPr>
        <w:t>Introduction</w:t>
      </w:r>
    </w:p>
    <w:p w14:paraId="662E75EF" w14:textId="27E3C9FE" w:rsidR="008A2D3F" w:rsidRPr="008A2D3F" w:rsidRDefault="008A2D3F" w:rsidP="008A2D3F">
      <w:pPr>
        <w:pStyle w:val="CETBodytext"/>
        <w:rPr>
          <w:lang w:val="en-GB"/>
        </w:rPr>
      </w:pPr>
      <w:r w:rsidRPr="008A2D3F">
        <w:rPr>
          <w:lang w:val="en-GB"/>
        </w:rPr>
        <w:t>Lead</w:t>
      </w:r>
      <w:r w:rsidR="00FF341C">
        <w:rPr>
          <w:lang w:val="en-GB"/>
        </w:rPr>
        <w:t xml:space="preserve"> (Pb)</w:t>
      </w:r>
      <w:r w:rsidRPr="008A2D3F">
        <w:rPr>
          <w:lang w:val="en-GB"/>
        </w:rPr>
        <w:t xml:space="preserve"> is</w:t>
      </w:r>
      <w:r w:rsidR="005C0A12">
        <w:rPr>
          <w:lang w:val="en-GB"/>
        </w:rPr>
        <w:t xml:space="preserve"> a</w:t>
      </w:r>
      <w:r w:rsidRPr="008A2D3F">
        <w:rPr>
          <w:lang w:val="en-GB"/>
        </w:rPr>
        <w:t xml:space="preserve"> </w:t>
      </w:r>
      <w:r w:rsidR="00513330">
        <w:rPr>
          <w:lang w:val="en-GB"/>
        </w:rPr>
        <w:t xml:space="preserve">metal with </w:t>
      </w:r>
      <w:r w:rsidR="00C36EDD">
        <w:rPr>
          <w:lang w:val="en-GB"/>
        </w:rPr>
        <w:t xml:space="preserve">a </w:t>
      </w:r>
      <w:r w:rsidR="00513330">
        <w:rPr>
          <w:lang w:val="en-GB"/>
        </w:rPr>
        <w:t>significant</w:t>
      </w:r>
      <w:r w:rsidR="005C0A12">
        <w:rPr>
          <w:lang w:val="en-GB"/>
        </w:rPr>
        <w:t xml:space="preserve"> </w:t>
      </w:r>
      <w:r w:rsidRPr="008A2D3F">
        <w:rPr>
          <w:lang w:val="en-GB"/>
        </w:rPr>
        <w:t>industr</w:t>
      </w:r>
      <w:r w:rsidR="005C0A12">
        <w:rPr>
          <w:lang w:val="en-GB"/>
        </w:rPr>
        <w:t>ial</w:t>
      </w:r>
      <w:r w:rsidR="00513330">
        <w:rPr>
          <w:lang w:val="en-GB"/>
        </w:rPr>
        <w:t xml:space="preserve"> value that is ubiquitously utilised</w:t>
      </w:r>
      <w:r w:rsidR="005C59F2">
        <w:rPr>
          <w:lang w:val="en-GB"/>
        </w:rPr>
        <w:t xml:space="preserve"> globally</w:t>
      </w:r>
      <w:r w:rsidRPr="008A2D3F">
        <w:rPr>
          <w:lang w:val="en-GB"/>
        </w:rPr>
        <w:t xml:space="preserve"> (Illinois Department of Public Health, 2018). The use of </w:t>
      </w:r>
      <w:r w:rsidR="00FF341C">
        <w:rPr>
          <w:lang w:val="en-GB"/>
        </w:rPr>
        <w:t>Pb</w:t>
      </w:r>
      <w:r w:rsidRPr="008A2D3F">
        <w:rPr>
          <w:lang w:val="en-GB"/>
        </w:rPr>
        <w:t xml:space="preserve"> has increas</w:t>
      </w:r>
      <w:r w:rsidR="00513330">
        <w:rPr>
          <w:lang w:val="en-GB"/>
        </w:rPr>
        <w:t>ed over the last century</w:t>
      </w:r>
      <w:r w:rsidR="00E97B79">
        <w:rPr>
          <w:lang w:val="en-GB"/>
        </w:rPr>
        <w:t xml:space="preserve"> with the main application of</w:t>
      </w:r>
      <w:r w:rsidR="00513330">
        <w:rPr>
          <w:lang w:val="en-GB"/>
        </w:rPr>
        <w:t xml:space="preserve"> </w:t>
      </w:r>
      <w:r w:rsidR="00E97B79">
        <w:rPr>
          <w:lang w:val="en-GB"/>
        </w:rPr>
        <w:t>industrially produced</w:t>
      </w:r>
      <w:r w:rsidR="00E97B79" w:rsidRPr="008A2D3F">
        <w:rPr>
          <w:lang w:val="en-GB"/>
        </w:rPr>
        <w:t xml:space="preserve"> </w:t>
      </w:r>
      <w:r w:rsidR="00FF341C">
        <w:rPr>
          <w:lang w:val="en-GB"/>
        </w:rPr>
        <w:t>Pb</w:t>
      </w:r>
      <w:r w:rsidR="00E97B79">
        <w:rPr>
          <w:lang w:val="en-GB"/>
        </w:rPr>
        <w:t xml:space="preserve"> for</w:t>
      </w:r>
      <w:r w:rsidR="00E97B79" w:rsidRPr="008A2D3F">
        <w:rPr>
          <w:lang w:val="en-GB"/>
        </w:rPr>
        <w:t xml:space="preserve"> </w:t>
      </w:r>
      <w:r w:rsidR="00FF341C">
        <w:rPr>
          <w:lang w:val="en-GB"/>
        </w:rPr>
        <w:t>Pb</w:t>
      </w:r>
      <w:r w:rsidR="00E97B79" w:rsidRPr="008A2D3F">
        <w:rPr>
          <w:lang w:val="en-GB"/>
        </w:rPr>
        <w:t>-acid batteries</w:t>
      </w:r>
      <w:r w:rsidRPr="008A2D3F">
        <w:rPr>
          <w:lang w:val="en-GB"/>
        </w:rPr>
        <w:t>,</w:t>
      </w:r>
      <w:r w:rsidR="00E97B79">
        <w:rPr>
          <w:lang w:val="en-GB"/>
        </w:rPr>
        <w:t xml:space="preserve"> while historically </w:t>
      </w:r>
      <w:r w:rsidR="00FF341C">
        <w:rPr>
          <w:lang w:val="en-GB"/>
        </w:rPr>
        <w:t>Pb</w:t>
      </w:r>
      <w:r w:rsidR="00225350">
        <w:rPr>
          <w:lang w:val="en-GB"/>
        </w:rPr>
        <w:t xml:space="preserve"> was used</w:t>
      </w:r>
      <w:r w:rsidR="00E97B79">
        <w:rPr>
          <w:lang w:val="en-GB"/>
        </w:rPr>
        <w:t xml:space="preserve"> as </w:t>
      </w:r>
      <w:r w:rsidR="00C36EDD">
        <w:rPr>
          <w:lang w:val="en-GB"/>
        </w:rPr>
        <w:t xml:space="preserve">an </w:t>
      </w:r>
      <w:r w:rsidR="00E97B79">
        <w:rPr>
          <w:lang w:val="en-GB"/>
        </w:rPr>
        <w:t xml:space="preserve">additive in </w:t>
      </w:r>
      <w:r w:rsidRPr="008A2D3F">
        <w:rPr>
          <w:lang w:val="en-GB"/>
        </w:rPr>
        <w:t>paint</w:t>
      </w:r>
      <w:r w:rsidR="00225350">
        <w:rPr>
          <w:lang w:val="en-GB"/>
        </w:rPr>
        <w:t>s</w:t>
      </w:r>
      <w:r w:rsidR="00E97B79">
        <w:rPr>
          <w:lang w:val="en-GB"/>
        </w:rPr>
        <w:t xml:space="preserve"> and petroleum </w:t>
      </w:r>
      <w:r w:rsidRPr="008A2D3F">
        <w:rPr>
          <w:lang w:val="en-GB"/>
        </w:rPr>
        <w:t>(University of York, 2016). For many years, the removal of toxic heavy metals was achieved by sand filtration, precipitation sedimentation, flotation, ion-exchange as well as many other</w:t>
      </w:r>
      <w:r w:rsidR="005C59F2">
        <w:rPr>
          <w:lang w:val="en-GB"/>
        </w:rPr>
        <w:t xml:space="preserve"> physicochemical process</w:t>
      </w:r>
      <w:r w:rsidRPr="008A2D3F">
        <w:rPr>
          <w:lang w:val="en-GB"/>
        </w:rPr>
        <w:t xml:space="preserve"> systems. However, these systems have many disadvantages and are not always successful</w:t>
      </w:r>
      <w:r w:rsidR="005C59F2">
        <w:rPr>
          <w:lang w:val="en-GB"/>
        </w:rPr>
        <w:t xml:space="preserve"> or environmentally sound</w:t>
      </w:r>
      <w:r w:rsidRPr="008A2D3F">
        <w:rPr>
          <w:lang w:val="en-GB"/>
        </w:rPr>
        <w:t xml:space="preserve"> (Brink et al., 2017).</w:t>
      </w:r>
    </w:p>
    <w:p w14:paraId="730DB37F" w14:textId="3E8EB66E" w:rsidR="00225350" w:rsidRDefault="008A2D3F" w:rsidP="008A2D3F">
      <w:pPr>
        <w:pStyle w:val="CETBodytext"/>
        <w:rPr>
          <w:lang w:val="en-GB"/>
        </w:rPr>
      </w:pPr>
      <w:r w:rsidRPr="008A2D3F">
        <w:rPr>
          <w:lang w:val="en-GB"/>
        </w:rPr>
        <w:t xml:space="preserve">Bioremediation is advantageous compared to other methods of </w:t>
      </w:r>
      <w:r w:rsidR="00FF341C">
        <w:rPr>
          <w:lang w:val="en-GB"/>
        </w:rPr>
        <w:t>Pb</w:t>
      </w:r>
      <w:r w:rsidRPr="008A2D3F">
        <w:rPr>
          <w:lang w:val="en-GB"/>
        </w:rPr>
        <w:t xml:space="preserve"> removal since it is more efficient and cost</w:t>
      </w:r>
      <w:r w:rsidR="00C36EDD">
        <w:rPr>
          <w:lang w:val="en-GB"/>
        </w:rPr>
        <w:t>-</w:t>
      </w:r>
      <w:r w:rsidRPr="008A2D3F">
        <w:rPr>
          <w:lang w:val="en-GB"/>
        </w:rPr>
        <w:t>effective (Chatterjee et al., 2012). The use of this method to precipitate</w:t>
      </w:r>
      <w:r w:rsidR="00945376">
        <w:rPr>
          <w:lang w:val="en-GB"/>
        </w:rPr>
        <w:t xml:space="preserve"> elemental</w:t>
      </w:r>
      <w:r w:rsidRPr="008A2D3F">
        <w:rPr>
          <w:lang w:val="en-GB"/>
        </w:rPr>
        <w:t xml:space="preserve"> </w:t>
      </w:r>
      <w:r w:rsidR="00FF341C">
        <w:rPr>
          <w:lang w:val="en-GB"/>
        </w:rPr>
        <w:t>Pb</w:t>
      </w:r>
      <w:r w:rsidRPr="008A2D3F">
        <w:rPr>
          <w:lang w:val="en-GB"/>
        </w:rPr>
        <w:t xml:space="preserve"> using a microorganism </w:t>
      </w:r>
      <w:r w:rsidRPr="008A2D3F">
        <w:rPr>
          <w:lang w:val="en-GB"/>
        </w:rPr>
        <w:lastRenderedPageBreak/>
        <w:t xml:space="preserve">has not been widely investigated </w:t>
      </w:r>
      <w:r w:rsidR="00225350" w:rsidRPr="00225350">
        <w:rPr>
          <w:lang w:val="en-GB"/>
        </w:rPr>
        <w:t>(Naik &amp; Dubey, 2013)</w:t>
      </w:r>
      <w:r w:rsidRPr="008A2D3F">
        <w:rPr>
          <w:lang w:val="en-GB"/>
        </w:rPr>
        <w:t xml:space="preserve">. </w:t>
      </w:r>
      <w:r w:rsidR="00FF341C">
        <w:rPr>
          <w:lang w:val="en-GB"/>
        </w:rPr>
        <w:t>Pb</w:t>
      </w:r>
      <w:r w:rsidR="001B493F">
        <w:rPr>
          <w:lang w:val="en-GB"/>
        </w:rPr>
        <w:t xml:space="preserve"> precipitation as a removal strategy is </w:t>
      </w:r>
      <w:r w:rsidRPr="008A2D3F">
        <w:rPr>
          <w:lang w:val="en-GB"/>
        </w:rPr>
        <w:t xml:space="preserve">preferred since solid </w:t>
      </w:r>
      <w:r w:rsidR="00FF341C">
        <w:rPr>
          <w:lang w:val="en-GB"/>
        </w:rPr>
        <w:t>Pb</w:t>
      </w:r>
      <w:r w:rsidRPr="008A2D3F">
        <w:rPr>
          <w:lang w:val="en-GB"/>
        </w:rPr>
        <w:t xml:space="preserve"> is eas</w:t>
      </w:r>
      <w:r w:rsidR="001B493F">
        <w:rPr>
          <w:lang w:val="en-GB"/>
        </w:rPr>
        <w:t>ier</w:t>
      </w:r>
      <w:r w:rsidRPr="008A2D3F">
        <w:rPr>
          <w:lang w:val="en-GB"/>
        </w:rPr>
        <w:t xml:space="preserve"> to </w:t>
      </w:r>
      <w:r w:rsidR="001B493F">
        <w:rPr>
          <w:lang w:val="en-GB"/>
        </w:rPr>
        <w:t>separate</w:t>
      </w:r>
      <w:r w:rsidRPr="008A2D3F">
        <w:rPr>
          <w:lang w:val="en-GB"/>
        </w:rPr>
        <w:t xml:space="preserve"> from the aqueous solution (</w:t>
      </w:r>
      <w:proofErr w:type="spellStart"/>
      <w:r w:rsidRPr="008A2D3F">
        <w:rPr>
          <w:lang w:val="en-GB"/>
        </w:rPr>
        <w:t>Lenntech</w:t>
      </w:r>
      <w:proofErr w:type="spellEnd"/>
      <w:r w:rsidRPr="008A2D3F">
        <w:rPr>
          <w:lang w:val="en-GB"/>
        </w:rPr>
        <w:t>, 2018).</w:t>
      </w:r>
    </w:p>
    <w:p w14:paraId="01B706A8" w14:textId="6AA56F99" w:rsidR="00FF18B3" w:rsidRDefault="00FF18B3" w:rsidP="00E479BB">
      <w:pPr>
        <w:pStyle w:val="CETBodytext"/>
        <w:rPr>
          <w:lang w:val="en-GB"/>
        </w:rPr>
      </w:pPr>
      <w:r w:rsidRPr="00B263CD">
        <w:rPr>
          <w:lang w:val="en-GB"/>
        </w:rPr>
        <w:t xml:space="preserve">The effects of elevated lead concentrations on the precipitation of lead by a locally sourced industrial consortium </w:t>
      </w:r>
      <w:r w:rsidR="00872DF4">
        <w:rPr>
          <w:lang w:val="en-GB"/>
        </w:rPr>
        <w:t>has previously been</w:t>
      </w:r>
      <w:r w:rsidRPr="00B263CD">
        <w:rPr>
          <w:lang w:val="en-GB"/>
        </w:rPr>
        <w:t xml:space="preserve"> investigated </w:t>
      </w:r>
      <w:r w:rsidR="0031069F">
        <w:rPr>
          <w:lang w:val="en-GB"/>
        </w:rPr>
        <w:t>by authors in the research group</w:t>
      </w:r>
      <w:r w:rsidR="00872DF4">
        <w:rPr>
          <w:lang w:val="en-GB"/>
        </w:rPr>
        <w:t xml:space="preserve"> </w:t>
      </w:r>
      <w:r w:rsidRPr="00B263CD">
        <w:rPr>
          <w:lang w:val="en-GB"/>
        </w:rPr>
        <w:t>(Peens, Wu &amp; Brink, 2018).</w:t>
      </w:r>
      <w:r w:rsidR="0031069F">
        <w:rPr>
          <w:lang w:val="en-GB"/>
        </w:rPr>
        <w:t xml:space="preserve"> In that study </w:t>
      </w:r>
      <w:r w:rsidRPr="00B263CD">
        <w:rPr>
          <w:lang w:val="en-GB"/>
        </w:rPr>
        <w:t xml:space="preserve">experiments were </w:t>
      </w:r>
      <w:r w:rsidR="0031069F">
        <w:rPr>
          <w:lang w:val="en-GB"/>
        </w:rPr>
        <w:t>performed</w:t>
      </w:r>
      <w:r w:rsidRPr="00B263CD">
        <w:rPr>
          <w:lang w:val="en-GB"/>
        </w:rPr>
        <w:t xml:space="preserve"> under anaerobic conditions using</w:t>
      </w:r>
      <w:r w:rsidR="0031069F">
        <w:rPr>
          <w:lang w:val="en-GB"/>
        </w:rPr>
        <w:t xml:space="preserve"> both</w:t>
      </w:r>
      <w:r w:rsidRPr="00B263CD">
        <w:rPr>
          <w:lang w:val="en-GB"/>
        </w:rPr>
        <w:t xml:space="preserve"> Luria Bertani broth and a simulated Luria Bertani broth (with reduced NaCl concentration for higher </w:t>
      </w:r>
      <w:proofErr w:type="gramStart"/>
      <w:r w:rsidRPr="00B263CD">
        <w:rPr>
          <w:lang w:val="en-GB"/>
        </w:rPr>
        <w:t>Pb(</w:t>
      </w:r>
      <w:proofErr w:type="gramEnd"/>
      <w:r w:rsidRPr="00B263CD">
        <w:rPr>
          <w:lang w:val="en-GB"/>
        </w:rPr>
        <w:t xml:space="preserve">II) concentrations) as growth media. The media was spiked with various lead concentrations, ranging from 80 ppm to a 1000 ppm. </w:t>
      </w:r>
      <w:r w:rsidR="00E479BB" w:rsidRPr="00B263CD">
        <w:rPr>
          <w:lang w:val="en-GB"/>
        </w:rPr>
        <w:t xml:space="preserve">It was found that 99% of </w:t>
      </w:r>
      <w:proofErr w:type="gramStart"/>
      <w:r w:rsidR="00E479BB" w:rsidRPr="00B263CD">
        <w:rPr>
          <w:lang w:val="en-GB"/>
        </w:rPr>
        <w:t>Pb(</w:t>
      </w:r>
      <w:proofErr w:type="gramEnd"/>
      <w:r w:rsidR="00E479BB" w:rsidRPr="00B263CD">
        <w:rPr>
          <w:lang w:val="en-GB"/>
        </w:rPr>
        <w:t>II) was removed in the presence of 500 ppm within 11 days and 87% removal of Pb(II) in the presence of a 1000 ppm after 22 days.</w:t>
      </w:r>
    </w:p>
    <w:p w14:paraId="1526E246" w14:textId="03DB9017" w:rsidR="009916BF" w:rsidRDefault="0031069F" w:rsidP="00E479BB">
      <w:pPr>
        <w:pStyle w:val="CETBodytext"/>
        <w:rPr>
          <w:lang w:val="en-GB"/>
        </w:rPr>
      </w:pPr>
      <w:r>
        <w:rPr>
          <w:lang w:val="en-ZA"/>
        </w:rPr>
        <w:t>The</w:t>
      </w:r>
      <w:r>
        <w:rPr>
          <w:lang w:val="en-ZA"/>
        </w:rPr>
        <w:t xml:space="preserve"> minimum inhibitory concentration</w:t>
      </w:r>
      <w:r>
        <w:rPr>
          <w:lang w:val="en-ZA"/>
        </w:rPr>
        <w:t xml:space="preserve"> </w:t>
      </w:r>
      <w:r>
        <w:rPr>
          <w:lang w:val="en-ZA"/>
        </w:rPr>
        <w:t>(</w:t>
      </w:r>
      <w:r>
        <w:rPr>
          <w:lang w:val="en-ZA"/>
        </w:rPr>
        <w:t>MIC</w:t>
      </w:r>
      <w:r>
        <w:rPr>
          <w:lang w:val="en-ZA"/>
        </w:rPr>
        <w:t>)</w:t>
      </w:r>
      <w:r>
        <w:rPr>
          <w:lang w:val="en-ZA"/>
        </w:rPr>
        <w:t xml:space="preserve"> </w:t>
      </w:r>
      <w:r>
        <w:rPr>
          <w:lang w:val="en-ZA"/>
        </w:rPr>
        <w:t>i</w:t>
      </w:r>
      <w:r>
        <w:rPr>
          <w:lang w:val="en-ZA"/>
        </w:rPr>
        <w:t>s defined as the minimum metal concentration that would visibly inhibit growth (</w:t>
      </w:r>
      <w:proofErr w:type="spellStart"/>
      <w:r>
        <w:rPr>
          <w:lang w:val="en-ZA"/>
        </w:rPr>
        <w:t>Tomova</w:t>
      </w:r>
      <w:proofErr w:type="spellEnd"/>
      <w:r>
        <w:rPr>
          <w:lang w:val="en-ZA"/>
        </w:rPr>
        <w:t xml:space="preserve"> et al, 2015)</w:t>
      </w:r>
      <w:r>
        <w:rPr>
          <w:lang w:val="en-ZA"/>
        </w:rPr>
        <w:t xml:space="preserve">. </w:t>
      </w:r>
      <w:r w:rsidR="009916BF">
        <w:rPr>
          <w:lang w:val="en-GB"/>
        </w:rPr>
        <w:t>In literature</w:t>
      </w:r>
      <w:r w:rsidR="008C0A18">
        <w:rPr>
          <w:lang w:val="en-GB"/>
        </w:rPr>
        <w:t xml:space="preserve"> </w:t>
      </w:r>
      <w:r w:rsidR="009916BF">
        <w:t>lead MIC values of between 2000 ppm and 9000 ppm</w:t>
      </w:r>
      <w:r w:rsidR="008C0A18">
        <w:t xml:space="preserve"> have been reported (</w:t>
      </w:r>
      <w:proofErr w:type="spellStart"/>
      <w:r w:rsidR="008C0A18">
        <w:t>Tomova</w:t>
      </w:r>
      <w:proofErr w:type="spellEnd"/>
      <w:r w:rsidR="008C0A18">
        <w:t xml:space="preserve"> et al</w:t>
      </w:r>
      <w:r w:rsidR="008C0A18">
        <w:t>.,</w:t>
      </w:r>
      <w:r w:rsidR="008C0A18">
        <w:t xml:space="preserve"> 2015</w:t>
      </w:r>
      <w:r w:rsidR="008C0A18">
        <w:t xml:space="preserve">, </w:t>
      </w:r>
      <w:r w:rsidR="008C0A18" w:rsidRPr="00B73E59">
        <w:t xml:space="preserve">De </w:t>
      </w:r>
      <w:proofErr w:type="spellStart"/>
      <w:r w:rsidR="008C0A18" w:rsidRPr="00B73E59">
        <w:t>Niederhäusern</w:t>
      </w:r>
      <w:proofErr w:type="spellEnd"/>
      <w:r w:rsidR="008C0A18">
        <w:t xml:space="preserve"> et al. 2013)</w:t>
      </w:r>
      <w:r w:rsidR="009916BF">
        <w:t>.</w:t>
      </w:r>
      <w:r w:rsidR="009916BF">
        <w:t xml:space="preserve"> </w:t>
      </w:r>
      <w:r w:rsidR="008C0A18">
        <w:t>How</w:t>
      </w:r>
      <w:r>
        <w:t>e</w:t>
      </w:r>
      <w:r w:rsidR="008C0A18">
        <w:t>ver, t</w:t>
      </w:r>
      <w:r w:rsidR="009916BF">
        <w:t xml:space="preserve">he concentrations of industrial </w:t>
      </w:r>
      <w:r w:rsidR="009916BF" w:rsidRPr="009916BF">
        <w:t>hydrometallurg</w:t>
      </w:r>
      <w:r w:rsidR="009916BF">
        <w:t xml:space="preserve">ical processing of lead is in the vicinity of </w:t>
      </w:r>
      <w:r w:rsidR="009916BF" w:rsidRPr="009916BF">
        <w:t xml:space="preserve">100 g/L Pb </w:t>
      </w:r>
      <w:r w:rsidR="008C0A18">
        <w:t xml:space="preserve">while automotive </w:t>
      </w:r>
      <w:r w:rsidR="008C0A18" w:rsidRPr="009916BF">
        <w:t>battery wastewater</w:t>
      </w:r>
      <w:r w:rsidR="008C0A18">
        <w:t xml:space="preserve"> </w:t>
      </w:r>
      <w:r>
        <w:t xml:space="preserve">regularly </w:t>
      </w:r>
      <w:r w:rsidR="008C0A18">
        <w:t>contain</w:t>
      </w:r>
      <w:r w:rsidR="009916BF" w:rsidRPr="009916BF">
        <w:t xml:space="preserve"> 2000 mg/L Pb (Lee et al., 1986</w:t>
      </w:r>
      <w:r w:rsidR="009916BF">
        <w:t xml:space="preserve">; </w:t>
      </w:r>
      <w:r w:rsidR="009916BF" w:rsidRPr="009916BF">
        <w:t>Singh et al., 2007)</w:t>
      </w:r>
      <w:r w:rsidR="009916BF">
        <w:t xml:space="preserve">. Therefore, to compete with industrial hydrometallurgy the current consortium </w:t>
      </w:r>
      <w:proofErr w:type="gramStart"/>
      <w:r w:rsidR="009916BF">
        <w:t>need</w:t>
      </w:r>
      <w:proofErr w:type="gramEnd"/>
      <w:r w:rsidR="009916BF">
        <w:t xml:space="preserve"> </w:t>
      </w:r>
      <w:r>
        <w:t>resist</w:t>
      </w:r>
      <w:r w:rsidR="009916BF">
        <w:t xml:space="preserve"> Pb concentrations </w:t>
      </w:r>
      <w:r>
        <w:t>as high as</w:t>
      </w:r>
      <w:r w:rsidR="009916BF">
        <w:t xml:space="preserve"> 2 g/L </w:t>
      </w:r>
      <w:r>
        <w:t>to</w:t>
      </w:r>
      <w:r w:rsidR="009916BF">
        <w:t xml:space="preserve"> 100 g/L</w:t>
      </w:r>
      <w:r>
        <w:t xml:space="preserve"> </w:t>
      </w:r>
      <w:r w:rsidR="009916BF">
        <w:t>Pb.</w:t>
      </w:r>
    </w:p>
    <w:p w14:paraId="70AEF901" w14:textId="687D17CA" w:rsidR="008A2D3F" w:rsidRPr="000B6DE9" w:rsidRDefault="008A2D3F" w:rsidP="008A2D3F">
      <w:pPr>
        <w:pStyle w:val="CETBodytext"/>
        <w:rPr>
          <w:lang w:val="en-GB"/>
        </w:rPr>
      </w:pPr>
      <w:r w:rsidRPr="008A2D3F">
        <w:rPr>
          <w:lang w:val="en-GB"/>
        </w:rPr>
        <w:t>The objectives of the</w:t>
      </w:r>
      <w:r w:rsidR="009916BF">
        <w:rPr>
          <w:lang w:val="en-GB"/>
        </w:rPr>
        <w:t xml:space="preserve"> current</w:t>
      </w:r>
      <w:r w:rsidRPr="008A2D3F">
        <w:rPr>
          <w:lang w:val="en-GB"/>
        </w:rPr>
        <w:t xml:space="preserve"> study were to </w:t>
      </w:r>
      <w:r w:rsidR="0031069F">
        <w:rPr>
          <w:lang w:val="en-GB"/>
        </w:rPr>
        <w:t xml:space="preserve">1) </w:t>
      </w:r>
      <w:r w:rsidRPr="008A2D3F">
        <w:rPr>
          <w:lang w:val="en-GB"/>
        </w:rPr>
        <w:t>determine the MI</w:t>
      </w:r>
      <w:r w:rsidR="0031069F">
        <w:rPr>
          <w:lang w:val="en-GB"/>
        </w:rPr>
        <w:t>C</w:t>
      </w:r>
      <w:r w:rsidRPr="008A2D3F">
        <w:rPr>
          <w:lang w:val="en-GB"/>
        </w:rPr>
        <w:t xml:space="preserve"> of the bacteria</w:t>
      </w:r>
      <w:r w:rsidR="0031069F">
        <w:rPr>
          <w:lang w:val="en-GB"/>
        </w:rPr>
        <w:t xml:space="preserve">l consortium originally studied by </w:t>
      </w:r>
      <w:r w:rsidR="0031069F" w:rsidRPr="00B263CD">
        <w:rPr>
          <w:lang w:val="en-GB"/>
        </w:rPr>
        <w:t>Peens, Wu &amp; Brink</w:t>
      </w:r>
      <w:r w:rsidR="0031069F">
        <w:rPr>
          <w:lang w:val="en-GB"/>
        </w:rPr>
        <w:t xml:space="preserve"> (</w:t>
      </w:r>
      <w:r w:rsidR="0031069F" w:rsidRPr="00B263CD">
        <w:rPr>
          <w:lang w:val="en-GB"/>
        </w:rPr>
        <w:t>2018</w:t>
      </w:r>
      <w:r w:rsidR="0031069F">
        <w:rPr>
          <w:lang w:val="en-GB"/>
        </w:rPr>
        <w:t>)</w:t>
      </w:r>
      <w:r w:rsidR="00790422">
        <w:rPr>
          <w:lang w:val="en-GB"/>
        </w:rPr>
        <w:t xml:space="preserve"> and</w:t>
      </w:r>
      <w:r w:rsidRPr="008A2D3F">
        <w:rPr>
          <w:lang w:val="en-GB"/>
        </w:rPr>
        <w:t xml:space="preserve"> </w:t>
      </w:r>
      <w:r w:rsidR="0031069F">
        <w:rPr>
          <w:lang w:val="en-GB"/>
        </w:rPr>
        <w:t xml:space="preserve">2) </w:t>
      </w:r>
      <w:r w:rsidRPr="008A2D3F">
        <w:rPr>
          <w:lang w:val="en-GB"/>
        </w:rPr>
        <w:t>to determine the identity of the precipitate</w:t>
      </w:r>
      <w:r w:rsidR="00790422">
        <w:rPr>
          <w:lang w:val="en-GB"/>
        </w:rPr>
        <w:t xml:space="preserve"> formed</w:t>
      </w:r>
      <w:r w:rsidRPr="008A2D3F">
        <w:rPr>
          <w:lang w:val="en-GB"/>
        </w:rPr>
        <w:t>.</w:t>
      </w:r>
      <w:r w:rsidR="000B6DE9">
        <w:rPr>
          <w:lang w:val="en-GB"/>
        </w:rPr>
        <w:t xml:space="preserve"> The study was performed using nutrient agar, a simulated Luria Bertani (LB)-agar with reduced NaCl and a simulated LB-agar with no NaCl present. The concentrations of Pb(II) tested were limited to a maximum concentration of 310 g/L Pb(II) due to the solubility limit of Pb(NO</w:t>
      </w:r>
      <w:r w:rsidR="000B6DE9">
        <w:rPr>
          <w:vertAlign w:val="subscript"/>
          <w:lang w:val="en-GB"/>
        </w:rPr>
        <w:t>3</w:t>
      </w:r>
      <w:r w:rsidR="000B6DE9">
        <w:rPr>
          <w:lang w:val="en-GB"/>
        </w:rPr>
        <w:t>)</w:t>
      </w:r>
      <w:r w:rsidR="000B6DE9">
        <w:rPr>
          <w:vertAlign w:val="subscript"/>
          <w:lang w:val="en-GB"/>
        </w:rPr>
        <w:t>2</w:t>
      </w:r>
      <w:r w:rsidR="000B6DE9">
        <w:rPr>
          <w:lang w:val="en-GB"/>
        </w:rPr>
        <w:t>. The study was performed at 35 °C and ambient pressures.</w:t>
      </w:r>
    </w:p>
    <w:p w14:paraId="6999AC38" w14:textId="77777777" w:rsidR="00F35559" w:rsidRPr="00F35559" w:rsidRDefault="00F35559" w:rsidP="00F35559">
      <w:pPr>
        <w:pStyle w:val="CETHeading1"/>
      </w:pPr>
      <w:r w:rsidRPr="00F35559">
        <w:t>Materials and methods</w:t>
      </w:r>
    </w:p>
    <w:p w14:paraId="0CCBC676" w14:textId="2F6DA44A" w:rsidR="00600535" w:rsidRPr="00B57B36" w:rsidRDefault="00181AB0" w:rsidP="00FA5F5F">
      <w:pPr>
        <w:pStyle w:val="CETheadingx"/>
      </w:pPr>
      <w:r>
        <w:t>Materials</w:t>
      </w:r>
    </w:p>
    <w:p w14:paraId="285409E2" w14:textId="4B448CE9" w:rsidR="00600535" w:rsidRPr="00B57B36" w:rsidRDefault="00A4197F" w:rsidP="00600535">
      <w:pPr>
        <w:pStyle w:val="CETBodytext"/>
        <w:rPr>
          <w:lang w:val="en-GB"/>
        </w:rPr>
      </w:pPr>
      <w:r>
        <w:t>Precultures were grown in sterile</w:t>
      </w:r>
      <w:r w:rsidR="00676405">
        <w:t xml:space="preserve"> commercial</w:t>
      </w:r>
      <w:r>
        <w:t xml:space="preserve"> </w:t>
      </w:r>
      <w:r w:rsidR="00676405" w:rsidRPr="003C7206">
        <w:rPr>
          <w:lang w:val="en-ZA"/>
        </w:rPr>
        <w:t xml:space="preserve">Luria Bertani </w:t>
      </w:r>
      <w:r w:rsidR="00676405">
        <w:rPr>
          <w:lang w:val="en-ZA"/>
        </w:rPr>
        <w:t>(</w:t>
      </w:r>
      <w:r>
        <w:t>LB</w:t>
      </w:r>
      <w:r w:rsidR="00676405">
        <w:t>)-broth (25 g.L</w:t>
      </w:r>
      <w:r w:rsidR="00676405">
        <w:rPr>
          <w:vertAlign w:val="superscript"/>
        </w:rPr>
        <w:t>-1</w:t>
      </w:r>
      <w:r w:rsidR="00676405">
        <w:t>)</w:t>
      </w:r>
      <w:r>
        <w:t xml:space="preserve"> spiked with 80 ppm </w:t>
      </w:r>
      <w:proofErr w:type="gramStart"/>
      <w:r>
        <w:t>Pb(</w:t>
      </w:r>
      <w:proofErr w:type="gramEnd"/>
      <w:r>
        <w:t xml:space="preserve">II). </w:t>
      </w:r>
      <w:r w:rsidR="00F35559">
        <w:t>The agar plates consisted of a base agar of either commercial nutrient agar</w:t>
      </w:r>
      <w:r w:rsidR="003A01F2">
        <w:t xml:space="preserve"> (31 g.L</w:t>
      </w:r>
      <w:r w:rsidR="003A01F2">
        <w:rPr>
          <w:vertAlign w:val="superscript"/>
        </w:rPr>
        <w:t>-1</w:t>
      </w:r>
      <w:r w:rsidR="003A01F2">
        <w:t>)</w:t>
      </w:r>
      <w:r w:rsidR="00F35559">
        <w:t xml:space="preserve"> </w:t>
      </w:r>
      <w:r w:rsidR="00F35559">
        <w:rPr>
          <w:lang w:val="en-ZA"/>
        </w:rPr>
        <w:t>or a simulated</w:t>
      </w:r>
      <w:r w:rsidR="00676405">
        <w:rPr>
          <w:lang w:val="en-ZA"/>
        </w:rPr>
        <w:t xml:space="preserve"> LB-</w:t>
      </w:r>
      <w:r w:rsidR="00F35559">
        <w:rPr>
          <w:lang w:val="en-ZA"/>
        </w:rPr>
        <w:t>agar consisting of plain agar</w:t>
      </w:r>
      <w:r w:rsidR="003A01F2">
        <w:rPr>
          <w:lang w:val="en-ZA"/>
        </w:rPr>
        <w:t xml:space="preserve"> – 15 g.L</w:t>
      </w:r>
      <w:r w:rsidR="003A01F2">
        <w:rPr>
          <w:vertAlign w:val="superscript"/>
          <w:lang w:val="en-ZA"/>
        </w:rPr>
        <w:t>-1</w:t>
      </w:r>
      <w:r w:rsidR="00F35559">
        <w:rPr>
          <w:lang w:val="en-ZA"/>
        </w:rPr>
        <w:t>, tryptone</w:t>
      </w:r>
      <w:r w:rsidR="003A01F2">
        <w:rPr>
          <w:lang w:val="en-ZA"/>
        </w:rPr>
        <w:t xml:space="preserve"> – 5 g.L</w:t>
      </w:r>
      <w:r w:rsidR="003A01F2">
        <w:rPr>
          <w:vertAlign w:val="superscript"/>
          <w:lang w:val="en-ZA"/>
        </w:rPr>
        <w:t>-1</w:t>
      </w:r>
      <w:r w:rsidR="00F35559">
        <w:rPr>
          <w:lang w:val="en-ZA"/>
        </w:rPr>
        <w:t>, yeast extract</w:t>
      </w:r>
      <w:r w:rsidR="003A01F2">
        <w:rPr>
          <w:lang w:val="en-ZA"/>
        </w:rPr>
        <w:t xml:space="preserve"> – 2 g.L</w:t>
      </w:r>
      <w:r w:rsidR="003A01F2">
        <w:rPr>
          <w:vertAlign w:val="superscript"/>
          <w:lang w:val="en-ZA"/>
        </w:rPr>
        <w:t>-1</w:t>
      </w:r>
      <w:r w:rsidR="00F35559">
        <w:rPr>
          <w:lang w:val="en-ZA"/>
        </w:rPr>
        <w:t>, and NaCl</w:t>
      </w:r>
      <w:r w:rsidR="003A01F2">
        <w:rPr>
          <w:lang w:val="en-ZA"/>
        </w:rPr>
        <w:t xml:space="preserve"> – 0.1 g.L</w:t>
      </w:r>
      <w:r w:rsidR="003A01F2">
        <w:rPr>
          <w:vertAlign w:val="superscript"/>
          <w:lang w:val="en-ZA"/>
        </w:rPr>
        <w:t>-1</w:t>
      </w:r>
      <w:r w:rsidR="00F35559">
        <w:rPr>
          <w:lang w:val="en-ZA"/>
        </w:rPr>
        <w:t xml:space="preserve"> for the </w:t>
      </w:r>
      <w:r w:rsidR="003A01F2">
        <w:rPr>
          <w:lang w:val="en-ZA"/>
        </w:rPr>
        <w:t>simulated</w:t>
      </w:r>
      <w:r w:rsidR="00F35559">
        <w:rPr>
          <w:lang w:val="en-ZA"/>
        </w:rPr>
        <w:t xml:space="preserve"> agar with NaCl present</w:t>
      </w:r>
      <w:r w:rsidR="003A01F2">
        <w:rPr>
          <w:lang w:val="en-ZA"/>
        </w:rPr>
        <w:t>. In the case of the NaCl</w:t>
      </w:r>
      <w:r w:rsidR="00676405">
        <w:rPr>
          <w:lang w:val="en-ZA"/>
        </w:rPr>
        <w:t>-</w:t>
      </w:r>
      <w:r w:rsidR="003A01F2">
        <w:rPr>
          <w:lang w:val="en-ZA"/>
        </w:rPr>
        <w:t>free simulated agar</w:t>
      </w:r>
      <w:r w:rsidR="00C36EDD">
        <w:rPr>
          <w:lang w:val="en-ZA"/>
        </w:rPr>
        <w:t>,</w:t>
      </w:r>
      <w:r w:rsidR="003A01F2">
        <w:rPr>
          <w:lang w:val="en-ZA"/>
        </w:rPr>
        <w:t xml:space="preserve"> the composition was identical to the simulated agar</w:t>
      </w:r>
      <w:r w:rsidR="00790422">
        <w:rPr>
          <w:lang w:val="en-ZA"/>
        </w:rPr>
        <w:t>,</w:t>
      </w:r>
      <w:r w:rsidR="003A01F2">
        <w:rPr>
          <w:lang w:val="en-ZA"/>
        </w:rPr>
        <w:t xml:space="preserve"> </w:t>
      </w:r>
      <w:r w:rsidR="00BC6E69">
        <w:rPr>
          <w:lang w:val="en-ZA"/>
        </w:rPr>
        <w:t>however</w:t>
      </w:r>
      <w:r w:rsidR="00C36EDD">
        <w:rPr>
          <w:lang w:val="en-ZA"/>
        </w:rPr>
        <w:t>,</w:t>
      </w:r>
      <w:r w:rsidR="003A01F2">
        <w:rPr>
          <w:lang w:val="en-ZA"/>
        </w:rPr>
        <w:t xml:space="preserve"> the NaCl</w:t>
      </w:r>
      <w:r w:rsidR="00BC6E69">
        <w:rPr>
          <w:lang w:val="en-ZA"/>
        </w:rPr>
        <w:t xml:space="preserve"> was</w:t>
      </w:r>
      <w:r w:rsidR="003A01F2">
        <w:rPr>
          <w:lang w:val="en-ZA"/>
        </w:rPr>
        <w:t xml:space="preserve"> omitted. </w:t>
      </w:r>
      <w:r w:rsidR="00DD23B7">
        <w:rPr>
          <w:lang w:val="en-ZA"/>
        </w:rPr>
        <w:t xml:space="preserve">The Pb(II) solution was made by mixing the required amounts of </w:t>
      </w:r>
      <w:r w:rsidR="00FD47EF" w:rsidRPr="00FD47EF">
        <w:t>Pb(NO</w:t>
      </w:r>
      <w:r w:rsidR="00FD47EF" w:rsidRPr="00FD47EF">
        <w:rPr>
          <w:vertAlign w:val="subscript"/>
        </w:rPr>
        <w:t>3</w:t>
      </w:r>
      <w:r w:rsidR="00FD47EF" w:rsidRPr="00FD47EF">
        <w:t>)</w:t>
      </w:r>
      <w:r w:rsidR="00FD47EF" w:rsidRPr="00FD47EF">
        <w:rPr>
          <w:vertAlign w:val="subscript"/>
        </w:rPr>
        <w:t>2</w:t>
      </w:r>
      <w:r w:rsidR="00DD23B7">
        <w:t xml:space="preserve"> and distilled water</w:t>
      </w:r>
      <w:r w:rsidR="00676405">
        <w:t xml:space="preserve"> to make three stock solution (</w:t>
      </w:r>
      <w:r w:rsidR="00676405" w:rsidRPr="00676405">
        <w:t>10</w:t>
      </w:r>
      <w:r w:rsidR="00676405">
        <w:t>,</w:t>
      </w:r>
      <w:r w:rsidR="00676405" w:rsidRPr="00676405">
        <w:t>000 ppm, 200</w:t>
      </w:r>
      <w:r w:rsidR="00676405">
        <w:t>,</w:t>
      </w:r>
      <w:r w:rsidR="00676405" w:rsidRPr="00676405">
        <w:t>000 ppm, and 310</w:t>
      </w:r>
      <w:r w:rsidR="00676405">
        <w:t>,</w:t>
      </w:r>
      <w:r w:rsidR="00676405" w:rsidRPr="00676405">
        <w:t>000 ppm</w:t>
      </w:r>
      <w:r w:rsidR="00676405">
        <w:t>)</w:t>
      </w:r>
      <w:r w:rsidR="00FD47EF" w:rsidRPr="00FD47EF">
        <w:t xml:space="preserve">. </w:t>
      </w:r>
      <w:r w:rsidR="00DD23B7">
        <w:t>All chemicals were of</w:t>
      </w:r>
      <w:r w:rsidR="00FD47EF" w:rsidRPr="00FD47EF">
        <w:t xml:space="preserve"> analytical grade </w:t>
      </w:r>
      <w:r w:rsidR="00DD23B7">
        <w:t>and</w:t>
      </w:r>
      <w:r w:rsidR="00FD47EF" w:rsidRPr="00FD47EF">
        <w:t xml:space="preserve"> were purchased from Sigma-Aldrich </w:t>
      </w:r>
      <w:r w:rsidR="00FD47EF" w:rsidRPr="00FD47EF">
        <w:rPr>
          <w:lang w:val="en-ZA"/>
        </w:rPr>
        <w:t>(St. Louis, MO)</w:t>
      </w:r>
      <w:r w:rsidR="00FD47EF" w:rsidRPr="00FD47EF">
        <w:t xml:space="preserve">. </w:t>
      </w:r>
      <w:proofErr w:type="spellStart"/>
      <w:r w:rsidR="00FD47EF" w:rsidRPr="00FD47EF">
        <w:t>Ane</w:t>
      </w:r>
      <w:r w:rsidR="00DD23B7">
        <w:t>a</w:t>
      </w:r>
      <w:r w:rsidR="00FD47EF" w:rsidRPr="00FD47EF">
        <w:t>roGen</w:t>
      </w:r>
      <w:r w:rsidR="00FD47EF" w:rsidRPr="00FD47EF">
        <w:rPr>
          <w:vertAlign w:val="superscript"/>
        </w:rPr>
        <w:t>TM</w:t>
      </w:r>
      <w:proofErr w:type="spellEnd"/>
      <w:r w:rsidR="00FD47EF" w:rsidRPr="00FD47EF">
        <w:t xml:space="preserve"> sachet</w:t>
      </w:r>
      <w:r w:rsidR="00790422">
        <w:t>s</w:t>
      </w:r>
      <w:r w:rsidR="00FD47EF" w:rsidRPr="00FD47EF">
        <w:t xml:space="preserve"> (</w:t>
      </w:r>
      <w:proofErr w:type="spellStart"/>
      <w:r w:rsidR="00FD47EF" w:rsidRPr="00FD47EF">
        <w:t>Oxoid</w:t>
      </w:r>
      <w:proofErr w:type="spellEnd"/>
      <w:r w:rsidR="00FD47EF" w:rsidRPr="00FD47EF">
        <w:t>, Thermo Scientific, Basingstoke, Hampshire) w</w:t>
      </w:r>
      <w:r w:rsidR="00790422">
        <w:t>ere</w:t>
      </w:r>
      <w:r w:rsidR="00FD47EF" w:rsidRPr="00FD47EF">
        <w:t xml:space="preserve"> used to ensure an anaerobic environment for plate growth.</w:t>
      </w:r>
    </w:p>
    <w:p w14:paraId="56129585" w14:textId="3BC8D6C5" w:rsidR="00600535" w:rsidRPr="00B57B36" w:rsidRDefault="003C7206" w:rsidP="00FA5F5F">
      <w:pPr>
        <w:pStyle w:val="CETheadingx"/>
      </w:pPr>
      <w:r>
        <w:t>Microbial culture</w:t>
      </w:r>
    </w:p>
    <w:p w14:paraId="715277BB" w14:textId="6FA2F79D" w:rsidR="003C7206" w:rsidRPr="003C7206" w:rsidRDefault="003C7206" w:rsidP="003C7206">
      <w:pPr>
        <w:pStyle w:val="CETBodytext"/>
        <w:rPr>
          <w:lang w:val="en-ZA"/>
        </w:rPr>
      </w:pPr>
      <w:r w:rsidRPr="003C7206">
        <w:t xml:space="preserve">A Pb resistant consortium was obtained from a borehole at an automotive-battery recycling plant in Gauteng, South Africa. </w:t>
      </w:r>
      <w:r w:rsidRPr="003C7206">
        <w:rPr>
          <w:lang w:val="en-ZA"/>
        </w:rPr>
        <w:t>The initial culture was prepared by adding 1 g of Pb the contaminated soil to sterile</w:t>
      </w:r>
      <w:r w:rsidRPr="003C7206">
        <w:t xml:space="preserve"> </w:t>
      </w:r>
      <w:r w:rsidRPr="003C7206">
        <w:rPr>
          <w:lang w:val="en-ZA"/>
        </w:rPr>
        <w:t>LB broth and spiked with 80 ppm Pb in a 100 ml serum bottle, incubating it for 24 hours at 35 °C under</w:t>
      </w:r>
      <w:r w:rsidRPr="003C7206">
        <w:t xml:space="preserve"> </w:t>
      </w:r>
      <w:r w:rsidRPr="003C7206">
        <w:rPr>
          <w:lang w:val="en-ZA"/>
        </w:rPr>
        <w:t>anaerobic conditions and on a shaker at 120 rpm. Glycerol was added to obtain a final ratio of 20% v/v and the samples were stored cryogenically at -77 °C as inoculum</w:t>
      </w:r>
      <w:r w:rsidR="0031069F">
        <w:rPr>
          <w:lang w:val="en-ZA"/>
        </w:rPr>
        <w:t xml:space="preserve"> </w:t>
      </w:r>
      <w:r w:rsidR="0031069F" w:rsidRPr="00B263CD">
        <w:rPr>
          <w:lang w:val="en-GB"/>
        </w:rPr>
        <w:t>(Peens, Wu &amp; Brink, 2018)</w:t>
      </w:r>
      <w:r w:rsidRPr="003C7206">
        <w:rPr>
          <w:lang w:val="en-ZA"/>
        </w:rPr>
        <w:t>.</w:t>
      </w:r>
      <w:r w:rsidR="0031069F">
        <w:rPr>
          <w:lang w:val="en-ZA"/>
        </w:rPr>
        <w:t xml:space="preserve"> </w:t>
      </w:r>
    </w:p>
    <w:p w14:paraId="03C83573" w14:textId="4D937E83" w:rsidR="003C7206" w:rsidRDefault="003C7206" w:rsidP="003C7206">
      <w:pPr>
        <w:pStyle w:val="CETBodytext"/>
      </w:pPr>
      <w:r w:rsidRPr="003C7206">
        <w:t xml:space="preserve">A preculture was </w:t>
      </w:r>
      <w:r w:rsidR="0031069F">
        <w:t>prepared with</w:t>
      </w:r>
      <w:r w:rsidRPr="003C7206">
        <w:t xml:space="preserve"> the abovementioned cryogenically stored inoculum. The preculture was prepared by adding one loop of the inoculum to a mixture of LB broth and 80 ppm Pb in a serum bottle. The serum bottle was purged with nitrogen gas for 3 minutes and sealed, then incubated at 35°C and placed on a shaker at 120 rpm before inoculation took place</w:t>
      </w:r>
      <w:r w:rsidR="0031069F">
        <w:t xml:space="preserve"> </w:t>
      </w:r>
      <w:r w:rsidR="0031069F" w:rsidRPr="00800AD6">
        <w:rPr>
          <w:lang w:val="en-ZA"/>
        </w:rPr>
        <w:t>to allow sufficient growth of the bacteria</w:t>
      </w:r>
      <w:r w:rsidRPr="003C7206">
        <w:t>.</w:t>
      </w:r>
    </w:p>
    <w:p w14:paraId="02DE6C61" w14:textId="35B25132" w:rsidR="00714946" w:rsidRPr="003C7206" w:rsidRDefault="00714946" w:rsidP="003C7206">
      <w:pPr>
        <w:pStyle w:val="CETBodytext"/>
      </w:pPr>
      <w:r w:rsidRPr="00714946">
        <w:t>No attempt was made to purify or identify the consortium cultures; this will form part of a future project.</w:t>
      </w:r>
      <w:r>
        <w:t xml:space="preserve"> </w:t>
      </w:r>
    </w:p>
    <w:p w14:paraId="140C774E" w14:textId="4AF137D6" w:rsidR="003C7206" w:rsidRDefault="003C7206" w:rsidP="003C7206">
      <w:pPr>
        <w:pStyle w:val="CETheadingx"/>
      </w:pPr>
      <w:r>
        <w:t>Me</w:t>
      </w:r>
      <w:r w:rsidR="00177E5B">
        <w:t>thods</w:t>
      </w:r>
    </w:p>
    <w:p w14:paraId="355FF8C0" w14:textId="27EBD367" w:rsidR="00405DF8" w:rsidRDefault="00686444" w:rsidP="00347D97">
      <w:pPr>
        <w:pStyle w:val="CETBodytext"/>
        <w:rPr>
          <w:lang w:val="en-ZA"/>
        </w:rPr>
      </w:pPr>
      <w:r w:rsidRPr="00686444">
        <w:rPr>
          <w:lang w:val="en-ZA"/>
        </w:rPr>
        <w:t>The MIC test method</w:t>
      </w:r>
      <w:r w:rsidR="00790422">
        <w:rPr>
          <w:lang w:val="en-ZA"/>
        </w:rPr>
        <w:t xml:space="preserve"> was</w:t>
      </w:r>
      <w:r w:rsidRPr="00686444">
        <w:rPr>
          <w:lang w:val="en-ZA"/>
        </w:rPr>
        <w:t xml:space="preserve"> derived from the agar dilution method (</w:t>
      </w:r>
      <w:proofErr w:type="spellStart"/>
      <w:r w:rsidRPr="00686444">
        <w:rPr>
          <w:lang w:val="en-ZA"/>
        </w:rPr>
        <w:t>Barberis</w:t>
      </w:r>
      <w:proofErr w:type="spellEnd"/>
      <w:r w:rsidRPr="00686444">
        <w:rPr>
          <w:lang w:val="en-ZA"/>
        </w:rPr>
        <w:t xml:space="preserve"> et al., 2018)</w:t>
      </w:r>
      <w:r w:rsidR="00F6738A">
        <w:rPr>
          <w:lang w:val="en-ZA"/>
        </w:rPr>
        <w:t xml:space="preserve"> and the agar well diffusion method (Hassen et al., 1997)</w:t>
      </w:r>
      <w:r w:rsidRPr="00686444">
        <w:rPr>
          <w:lang w:val="en-ZA"/>
        </w:rPr>
        <w:t xml:space="preserve">. A pour plate was made once the agar has cooled </w:t>
      </w:r>
      <w:r w:rsidR="00B433F2">
        <w:rPr>
          <w:lang w:val="en-ZA"/>
        </w:rPr>
        <w:t xml:space="preserve">after autoclaving, </w:t>
      </w:r>
      <w:r w:rsidRPr="00686444">
        <w:rPr>
          <w:lang w:val="en-ZA"/>
        </w:rPr>
        <w:t>but remained molten, by adding 1 ml of the inoculum to a petri dish</w:t>
      </w:r>
      <w:r w:rsidR="00347D97">
        <w:rPr>
          <w:lang w:val="en-ZA"/>
        </w:rPr>
        <w:t>,</w:t>
      </w:r>
      <w:r w:rsidRPr="00686444">
        <w:rPr>
          <w:lang w:val="en-ZA"/>
        </w:rPr>
        <w:t xml:space="preserve"> pouring the agar in the </w:t>
      </w:r>
      <w:r w:rsidR="00347D97">
        <w:rPr>
          <w:lang w:val="en-ZA"/>
        </w:rPr>
        <w:t xml:space="preserve">petri </w:t>
      </w:r>
      <w:r w:rsidRPr="00686444">
        <w:rPr>
          <w:lang w:val="en-ZA"/>
        </w:rPr>
        <w:t>dish</w:t>
      </w:r>
      <w:r w:rsidR="00DA17CC">
        <w:rPr>
          <w:lang w:val="en-ZA"/>
        </w:rPr>
        <w:t xml:space="preserve"> over the inoculum</w:t>
      </w:r>
      <w:r w:rsidR="00347D97">
        <w:rPr>
          <w:lang w:val="en-ZA"/>
        </w:rPr>
        <w:t>,</w:t>
      </w:r>
      <w:r w:rsidRPr="00686444">
        <w:rPr>
          <w:lang w:val="en-ZA"/>
        </w:rPr>
        <w:t xml:space="preserve"> and </w:t>
      </w:r>
      <w:r w:rsidR="00347D97">
        <w:rPr>
          <w:lang w:val="en-ZA"/>
        </w:rPr>
        <w:t>swirling the petri dish to en</w:t>
      </w:r>
      <w:r w:rsidR="0031069F">
        <w:rPr>
          <w:lang w:val="en-ZA"/>
        </w:rPr>
        <w:t>sure thorough</w:t>
      </w:r>
      <w:r w:rsidR="00347D97">
        <w:rPr>
          <w:lang w:val="en-ZA"/>
        </w:rPr>
        <w:t xml:space="preserve"> mixing</w:t>
      </w:r>
      <w:r w:rsidRPr="00686444">
        <w:rPr>
          <w:lang w:val="en-ZA"/>
        </w:rPr>
        <w:t xml:space="preserve">. </w:t>
      </w:r>
      <w:r w:rsidR="00347D97">
        <w:rPr>
          <w:lang w:val="en-ZA"/>
        </w:rPr>
        <w:t>Four</w:t>
      </w:r>
      <w:r w:rsidRPr="00686444">
        <w:rPr>
          <w:lang w:val="en-ZA"/>
        </w:rPr>
        <w:t xml:space="preserve"> wells were made in the </w:t>
      </w:r>
      <w:r w:rsidR="00E86D51">
        <w:rPr>
          <w:lang w:val="en-ZA"/>
        </w:rPr>
        <w:t xml:space="preserve">solidified </w:t>
      </w:r>
      <w:r w:rsidRPr="00686444">
        <w:rPr>
          <w:lang w:val="en-ZA"/>
        </w:rPr>
        <w:t>agar</w:t>
      </w:r>
      <w:r w:rsidR="00347D97">
        <w:rPr>
          <w:lang w:val="en-ZA"/>
        </w:rPr>
        <w:t xml:space="preserve"> by heating a 10 mm</w:t>
      </w:r>
      <w:r w:rsidR="00E86D51">
        <w:rPr>
          <w:lang w:val="en-ZA"/>
        </w:rPr>
        <w:t xml:space="preserve"> hollow </w:t>
      </w:r>
      <w:r w:rsidR="00347D97">
        <w:rPr>
          <w:lang w:val="en-ZA"/>
        </w:rPr>
        <w:t xml:space="preserve">glass </w:t>
      </w:r>
      <w:r w:rsidR="00E86D51">
        <w:rPr>
          <w:lang w:val="en-ZA"/>
        </w:rPr>
        <w:t>tube</w:t>
      </w:r>
      <w:r w:rsidR="00347D97">
        <w:rPr>
          <w:lang w:val="en-ZA"/>
        </w:rPr>
        <w:t xml:space="preserve"> </w:t>
      </w:r>
      <w:r w:rsidR="00E86D51">
        <w:rPr>
          <w:lang w:val="en-ZA"/>
        </w:rPr>
        <w:t>over</w:t>
      </w:r>
      <w:r w:rsidR="00347D97">
        <w:rPr>
          <w:lang w:val="en-ZA"/>
        </w:rPr>
        <w:t xml:space="preserve"> a Bunsen flame and </w:t>
      </w:r>
      <w:r w:rsidR="00E86D51">
        <w:rPr>
          <w:lang w:val="en-ZA"/>
        </w:rPr>
        <w:t>piercing</w:t>
      </w:r>
      <w:r w:rsidR="00347D97">
        <w:rPr>
          <w:lang w:val="en-ZA"/>
        </w:rPr>
        <w:t xml:space="preserve"> the glass </w:t>
      </w:r>
      <w:r w:rsidR="00E86D51">
        <w:rPr>
          <w:lang w:val="en-ZA"/>
        </w:rPr>
        <w:t>tube</w:t>
      </w:r>
      <w:r w:rsidR="00347D97">
        <w:rPr>
          <w:lang w:val="en-ZA"/>
        </w:rPr>
        <w:t xml:space="preserve"> into the</w:t>
      </w:r>
      <w:r w:rsidR="00E86D51">
        <w:rPr>
          <w:lang w:val="en-ZA"/>
        </w:rPr>
        <w:t xml:space="preserve"> </w:t>
      </w:r>
      <w:r w:rsidR="00347D97">
        <w:rPr>
          <w:lang w:val="en-ZA"/>
        </w:rPr>
        <w:t>agar mixture.</w:t>
      </w:r>
      <w:r w:rsidRPr="00686444">
        <w:rPr>
          <w:lang w:val="en-ZA"/>
        </w:rPr>
        <w:t xml:space="preserve"> </w:t>
      </w:r>
      <w:r w:rsidR="00790422">
        <w:rPr>
          <w:lang w:val="en-ZA"/>
        </w:rPr>
        <w:t>The dislodged agar was removed using a sterile scalpel</w:t>
      </w:r>
      <w:r w:rsidR="00E86D51">
        <w:rPr>
          <w:lang w:val="en-ZA"/>
        </w:rPr>
        <w:t>, leaving a circular well in the solidified agar</w:t>
      </w:r>
      <w:r w:rsidR="00790422">
        <w:rPr>
          <w:lang w:val="en-ZA"/>
        </w:rPr>
        <w:t xml:space="preserve">. </w:t>
      </w:r>
      <w:r w:rsidR="00347D97">
        <w:rPr>
          <w:lang w:val="en-ZA"/>
        </w:rPr>
        <w:t>O</w:t>
      </w:r>
      <w:r w:rsidRPr="00686444">
        <w:rPr>
          <w:lang w:val="en-ZA"/>
        </w:rPr>
        <w:t xml:space="preserve">ne </w:t>
      </w:r>
      <w:r w:rsidR="00347D97">
        <w:rPr>
          <w:lang w:val="en-ZA"/>
        </w:rPr>
        <w:t xml:space="preserve">of the </w:t>
      </w:r>
      <w:r w:rsidR="00ED44A4">
        <w:rPr>
          <w:lang w:val="en-ZA"/>
        </w:rPr>
        <w:t xml:space="preserve">four </w:t>
      </w:r>
      <w:r w:rsidR="00347D97">
        <w:rPr>
          <w:lang w:val="en-ZA"/>
        </w:rPr>
        <w:t xml:space="preserve">wells were </w:t>
      </w:r>
      <w:r w:rsidRPr="00686444">
        <w:rPr>
          <w:lang w:val="en-ZA"/>
        </w:rPr>
        <w:t xml:space="preserve">filled with </w:t>
      </w:r>
      <w:r w:rsidR="00347D97">
        <w:rPr>
          <w:lang w:val="en-ZA"/>
        </w:rPr>
        <w:t xml:space="preserve">0.3 mL </w:t>
      </w:r>
      <w:r w:rsidRPr="00686444">
        <w:rPr>
          <w:lang w:val="en-ZA"/>
        </w:rPr>
        <w:t xml:space="preserve">sterile water </w:t>
      </w:r>
      <w:r w:rsidR="00347D97">
        <w:rPr>
          <w:lang w:val="en-ZA"/>
        </w:rPr>
        <w:t xml:space="preserve">to act as </w:t>
      </w:r>
      <w:r w:rsidR="00ED44A4">
        <w:rPr>
          <w:lang w:val="en-ZA"/>
        </w:rPr>
        <w:t>an abiotic</w:t>
      </w:r>
      <w:r w:rsidR="00347D97">
        <w:rPr>
          <w:lang w:val="en-ZA"/>
        </w:rPr>
        <w:t xml:space="preserve"> control, </w:t>
      </w:r>
      <w:r w:rsidRPr="00686444">
        <w:rPr>
          <w:lang w:val="en-ZA"/>
        </w:rPr>
        <w:t xml:space="preserve">and the </w:t>
      </w:r>
      <w:r w:rsidR="00ED44A4">
        <w:rPr>
          <w:lang w:val="en-ZA"/>
        </w:rPr>
        <w:t>remaining</w:t>
      </w:r>
      <w:r w:rsidRPr="00686444">
        <w:rPr>
          <w:lang w:val="en-ZA"/>
        </w:rPr>
        <w:t xml:space="preserve"> 3 each with different concentrations of </w:t>
      </w:r>
      <w:r w:rsidR="00347D97">
        <w:rPr>
          <w:lang w:val="en-ZA"/>
        </w:rPr>
        <w:t xml:space="preserve">0.3 mL </w:t>
      </w:r>
      <w:r w:rsidRPr="00686444">
        <w:rPr>
          <w:lang w:val="en-ZA"/>
        </w:rPr>
        <w:t>Pb(NO</w:t>
      </w:r>
      <w:r w:rsidRPr="00686444">
        <w:rPr>
          <w:vertAlign w:val="subscript"/>
          <w:lang w:val="en-ZA"/>
        </w:rPr>
        <w:t>3</w:t>
      </w:r>
      <w:r w:rsidRPr="00686444">
        <w:rPr>
          <w:lang w:val="en-ZA"/>
        </w:rPr>
        <w:t>)</w:t>
      </w:r>
      <w:r w:rsidRPr="00686444">
        <w:rPr>
          <w:vertAlign w:val="subscript"/>
          <w:lang w:val="en-ZA"/>
        </w:rPr>
        <w:t>2</w:t>
      </w:r>
      <w:r w:rsidRPr="00686444">
        <w:rPr>
          <w:lang w:val="en-ZA"/>
        </w:rPr>
        <w:t xml:space="preserve"> solutions</w:t>
      </w:r>
      <w:r w:rsidR="00405DF8" w:rsidRPr="00405DF8">
        <w:rPr>
          <w:lang w:val="en-ZA"/>
        </w:rPr>
        <w:t>. The plates were</w:t>
      </w:r>
      <w:r w:rsidR="00ED44A4">
        <w:rPr>
          <w:lang w:val="en-ZA"/>
        </w:rPr>
        <w:t xml:space="preserve"> sealed with parafilm and</w:t>
      </w:r>
      <w:r w:rsidR="00405DF8" w:rsidRPr="00405DF8">
        <w:rPr>
          <w:lang w:val="en-ZA"/>
        </w:rPr>
        <w:t xml:space="preserve"> placed in a</w:t>
      </w:r>
      <w:r w:rsidR="00ED44A4">
        <w:rPr>
          <w:lang w:val="en-ZA"/>
        </w:rPr>
        <w:t>n airtight</w:t>
      </w:r>
      <w:r w:rsidR="00405DF8" w:rsidRPr="00405DF8">
        <w:rPr>
          <w:lang w:val="en-ZA"/>
        </w:rPr>
        <w:t xml:space="preserve"> glass jar</w:t>
      </w:r>
      <w:r w:rsidR="00ED44A4">
        <w:rPr>
          <w:lang w:val="en-ZA"/>
        </w:rPr>
        <w:t xml:space="preserve"> </w:t>
      </w:r>
      <w:r w:rsidR="00405DF8" w:rsidRPr="00405DF8">
        <w:rPr>
          <w:lang w:val="en-ZA"/>
        </w:rPr>
        <w:t xml:space="preserve">with an </w:t>
      </w:r>
      <w:proofErr w:type="spellStart"/>
      <w:r w:rsidR="00405DF8" w:rsidRPr="00405DF8">
        <w:rPr>
          <w:lang w:val="en-GB"/>
        </w:rPr>
        <w:t>AneroGen</w:t>
      </w:r>
      <w:r w:rsidR="00405DF8" w:rsidRPr="00405DF8">
        <w:rPr>
          <w:vertAlign w:val="superscript"/>
          <w:lang w:val="en-GB"/>
        </w:rPr>
        <w:t>TM</w:t>
      </w:r>
      <w:proofErr w:type="spellEnd"/>
      <w:r w:rsidR="00405DF8" w:rsidRPr="00405DF8">
        <w:rPr>
          <w:lang w:val="en-ZA"/>
        </w:rPr>
        <w:t xml:space="preserve"> bag</w:t>
      </w:r>
      <w:r w:rsidR="00ED44A4">
        <w:rPr>
          <w:lang w:val="en-ZA"/>
        </w:rPr>
        <w:t xml:space="preserve">. </w:t>
      </w:r>
      <w:r w:rsidR="00405DF8" w:rsidRPr="00405DF8">
        <w:rPr>
          <w:lang w:val="en-ZA"/>
        </w:rPr>
        <w:t>The glass jar was placed in the incubator for two weeks at 35</w:t>
      </w:r>
      <w:r w:rsidR="00790422">
        <w:rPr>
          <w:lang w:val="en-ZA"/>
        </w:rPr>
        <w:t> </w:t>
      </w:r>
      <w:r w:rsidR="00405DF8" w:rsidRPr="00405DF8">
        <w:rPr>
          <w:lang w:val="en-ZA"/>
        </w:rPr>
        <w:t xml:space="preserve">°C to allow for </w:t>
      </w:r>
      <w:r w:rsidR="00347D97">
        <w:rPr>
          <w:lang w:val="en-ZA"/>
        </w:rPr>
        <w:t>growth</w:t>
      </w:r>
      <w:r w:rsidR="00405DF8" w:rsidRPr="00405DF8">
        <w:rPr>
          <w:lang w:val="en-ZA"/>
        </w:rPr>
        <w:t xml:space="preserve">. </w:t>
      </w:r>
      <w:r w:rsidR="00347D97">
        <w:rPr>
          <w:lang w:val="en-ZA"/>
        </w:rPr>
        <w:t xml:space="preserve">All </w:t>
      </w:r>
      <w:r w:rsidR="00405DF8" w:rsidRPr="00405DF8">
        <w:rPr>
          <w:lang w:val="en-ZA"/>
        </w:rPr>
        <w:t xml:space="preserve">agar plates were </w:t>
      </w:r>
      <w:r w:rsidR="00826719">
        <w:rPr>
          <w:lang w:val="en-ZA"/>
        </w:rPr>
        <w:t>repeated</w:t>
      </w:r>
      <w:r w:rsidR="00405DF8" w:rsidRPr="00405DF8">
        <w:rPr>
          <w:lang w:val="en-ZA"/>
        </w:rPr>
        <w:t xml:space="preserve"> </w:t>
      </w:r>
      <w:r w:rsidR="00826719">
        <w:rPr>
          <w:lang w:val="en-ZA"/>
        </w:rPr>
        <w:t>at least 5 times</w:t>
      </w:r>
      <w:r w:rsidR="00347D97">
        <w:rPr>
          <w:lang w:val="en-ZA"/>
        </w:rPr>
        <w:t xml:space="preserve">. </w:t>
      </w:r>
      <w:r w:rsidR="00405DF8" w:rsidRPr="00405DF8">
        <w:rPr>
          <w:lang w:val="en-ZA"/>
        </w:rPr>
        <w:t>This method was repeated without bacteria, as a</w:t>
      </w:r>
      <w:r w:rsidR="00347D97">
        <w:rPr>
          <w:lang w:val="en-ZA"/>
        </w:rPr>
        <w:t>n abiotic</w:t>
      </w:r>
      <w:r w:rsidR="00405DF8" w:rsidRPr="00405DF8">
        <w:rPr>
          <w:lang w:val="en-ZA"/>
        </w:rPr>
        <w:t xml:space="preserve"> control.</w:t>
      </w:r>
    </w:p>
    <w:p w14:paraId="58B44BC9" w14:textId="3DD181D9" w:rsidR="00826719" w:rsidRPr="00405DF8" w:rsidRDefault="00826719" w:rsidP="00347D97">
      <w:pPr>
        <w:pStyle w:val="CETBodytext"/>
        <w:rPr>
          <w:lang w:val="en-ZA"/>
        </w:rPr>
      </w:pPr>
      <w:r>
        <w:rPr>
          <w:lang w:val="en-ZA"/>
        </w:rPr>
        <w:t>The MIC was defined as the minimum metal concentration that would visibly inhibit growth (</w:t>
      </w:r>
      <w:proofErr w:type="spellStart"/>
      <w:r>
        <w:rPr>
          <w:lang w:val="en-ZA"/>
        </w:rPr>
        <w:t>Tomova</w:t>
      </w:r>
      <w:proofErr w:type="spellEnd"/>
      <w:r>
        <w:rPr>
          <w:lang w:val="en-ZA"/>
        </w:rPr>
        <w:t xml:space="preserve"> et al, 2015) and was determined by plotting the base 10 logarithm of the initial concentration (abscissa) against the zone of inhibition width (ordinate). The width of the zone of inhibition was measured as the distance from the well to the end of the zone of inhibition. The intercept with the abscissa indicated the log</w:t>
      </w:r>
      <w:r>
        <w:rPr>
          <w:vertAlign w:val="subscript"/>
          <w:lang w:val="en-ZA"/>
        </w:rPr>
        <w:t>10</w:t>
      </w:r>
      <w:r>
        <w:rPr>
          <w:lang w:val="en-ZA"/>
        </w:rPr>
        <w:t xml:space="preserve"> of the MIC</w:t>
      </w:r>
      <w:r w:rsidR="00790422">
        <w:rPr>
          <w:lang w:val="en-ZA"/>
        </w:rPr>
        <w:t xml:space="preserve">; </w:t>
      </w:r>
      <w:r>
        <w:rPr>
          <w:lang w:val="en-ZA"/>
        </w:rPr>
        <w:t>this indicates the concentration when the zone of inhibition has a width of zero.</w:t>
      </w:r>
    </w:p>
    <w:p w14:paraId="3DD6C0CE" w14:textId="537AFDAA" w:rsidR="00405DF8" w:rsidRDefault="00405DF8" w:rsidP="00405DF8">
      <w:pPr>
        <w:pStyle w:val="CETBodytext"/>
        <w:rPr>
          <w:lang w:val="en-ZA"/>
        </w:rPr>
      </w:pPr>
      <w:r w:rsidRPr="00405DF8">
        <w:rPr>
          <w:lang w:val="en-ZA"/>
        </w:rPr>
        <w:lastRenderedPageBreak/>
        <w:t>The identity of the precipitate formed</w:t>
      </w:r>
      <w:r w:rsidR="006F6273">
        <w:rPr>
          <w:lang w:val="en-ZA"/>
        </w:rPr>
        <w:t xml:space="preserve"> was</w:t>
      </w:r>
      <w:r w:rsidRPr="00405DF8">
        <w:rPr>
          <w:lang w:val="en-ZA"/>
        </w:rPr>
        <w:t xml:space="preserve"> </w:t>
      </w:r>
      <w:r w:rsidR="00347D97">
        <w:rPr>
          <w:lang w:val="en-ZA"/>
        </w:rPr>
        <w:t>determined</w:t>
      </w:r>
      <w:r w:rsidRPr="00405DF8">
        <w:rPr>
          <w:lang w:val="en-ZA"/>
        </w:rPr>
        <w:t xml:space="preserve"> </w:t>
      </w:r>
      <w:r w:rsidR="00347D97">
        <w:rPr>
          <w:lang w:val="en-ZA"/>
        </w:rPr>
        <w:t>using</w:t>
      </w:r>
      <w:r w:rsidRPr="00405DF8">
        <w:rPr>
          <w:lang w:val="en-ZA"/>
        </w:rPr>
        <w:t xml:space="preserve"> </w:t>
      </w:r>
      <w:r w:rsidRPr="00405DF8">
        <w:rPr>
          <w:lang w:val="en-GB"/>
        </w:rPr>
        <w:t xml:space="preserve">X-ray photoelectron spectroscopy (XPS) (Thermo </w:t>
      </w:r>
      <w:proofErr w:type="spellStart"/>
      <w:r w:rsidRPr="00405DF8">
        <w:rPr>
          <w:lang w:val="en-GB"/>
        </w:rPr>
        <w:t>ESCAlab</w:t>
      </w:r>
      <w:proofErr w:type="spellEnd"/>
      <w:r w:rsidRPr="00405DF8">
        <w:rPr>
          <w:lang w:val="en-GB"/>
        </w:rPr>
        <w:t xml:space="preserve"> 250 Xi). </w:t>
      </w:r>
      <w:r w:rsidRPr="00405DF8">
        <w:rPr>
          <w:lang w:val="en-ZA"/>
        </w:rPr>
        <w:t>The precipitate formed on the agar was extracted using a surgical scalpel from the</w:t>
      </w:r>
      <w:r w:rsidR="006F6273">
        <w:rPr>
          <w:lang w:val="en-ZA"/>
        </w:rPr>
        <w:t xml:space="preserve"> surface of the</w:t>
      </w:r>
      <w:r w:rsidRPr="00405DF8">
        <w:rPr>
          <w:lang w:val="en-ZA"/>
        </w:rPr>
        <w:t xml:space="preserve"> agar. The </w:t>
      </w:r>
      <w:r w:rsidR="006F6273">
        <w:rPr>
          <w:lang w:val="en-ZA"/>
        </w:rPr>
        <w:t xml:space="preserve">extracted </w:t>
      </w:r>
      <w:r w:rsidRPr="00405DF8">
        <w:rPr>
          <w:lang w:val="en-ZA"/>
        </w:rPr>
        <w:t>sample was dried</w:t>
      </w:r>
      <w:r w:rsidR="00061131">
        <w:rPr>
          <w:lang w:val="en-ZA"/>
        </w:rPr>
        <w:t xml:space="preserve"> for 48 hours</w:t>
      </w:r>
      <w:r w:rsidRPr="00405DF8">
        <w:rPr>
          <w:lang w:val="en-ZA"/>
        </w:rPr>
        <w:t xml:space="preserve"> using silica gel under anaerobic conditions</w:t>
      </w:r>
      <w:r w:rsidR="00061131">
        <w:rPr>
          <w:lang w:val="en-ZA"/>
        </w:rPr>
        <w:t xml:space="preserve">, </w:t>
      </w:r>
      <w:r w:rsidR="00247859">
        <w:rPr>
          <w:lang w:val="en-ZA"/>
        </w:rPr>
        <w:t>in</w:t>
      </w:r>
      <w:bookmarkStart w:id="1" w:name="_GoBack"/>
      <w:bookmarkEnd w:id="1"/>
      <w:r w:rsidR="00061131" w:rsidRPr="00405DF8">
        <w:rPr>
          <w:lang w:val="en-ZA"/>
        </w:rPr>
        <w:t xml:space="preserve"> an airtight glass jar and an </w:t>
      </w:r>
      <w:proofErr w:type="spellStart"/>
      <w:r w:rsidR="00061131" w:rsidRPr="00405DF8">
        <w:rPr>
          <w:lang w:val="en-GB"/>
        </w:rPr>
        <w:t>AneroGen</w:t>
      </w:r>
      <w:r w:rsidR="00061131" w:rsidRPr="00405DF8">
        <w:rPr>
          <w:vertAlign w:val="superscript"/>
          <w:lang w:val="en-GB"/>
        </w:rPr>
        <w:t>TM</w:t>
      </w:r>
      <w:proofErr w:type="spellEnd"/>
      <w:r w:rsidR="00061131" w:rsidRPr="00405DF8">
        <w:rPr>
          <w:lang w:val="en-ZA"/>
        </w:rPr>
        <w:t xml:space="preserve"> bag</w:t>
      </w:r>
      <w:r w:rsidR="00061131">
        <w:rPr>
          <w:lang w:val="en-ZA"/>
        </w:rPr>
        <w:t>,</w:t>
      </w:r>
      <w:r w:rsidRPr="00405DF8">
        <w:rPr>
          <w:lang w:val="en-ZA"/>
        </w:rPr>
        <w:t xml:space="preserve"> to prevent Pb oxidation. The samples were sent</w:t>
      </w:r>
      <w:r w:rsidR="00CD0121">
        <w:rPr>
          <w:lang w:val="en-ZA"/>
        </w:rPr>
        <w:t xml:space="preserve"> to </w:t>
      </w:r>
      <w:r w:rsidR="00CD0121" w:rsidRPr="00405DF8">
        <w:rPr>
          <w:lang w:val="en-ZA"/>
        </w:rPr>
        <w:t>National Metrology Institute of South Africa</w:t>
      </w:r>
      <w:r w:rsidRPr="00405DF8">
        <w:rPr>
          <w:lang w:val="en-ZA"/>
        </w:rPr>
        <w:t xml:space="preserve"> for XPS </w:t>
      </w:r>
      <w:r w:rsidR="00CD0121">
        <w:rPr>
          <w:lang w:val="en-ZA"/>
        </w:rPr>
        <w:t>analysis.</w:t>
      </w:r>
    </w:p>
    <w:p w14:paraId="7C47E53F" w14:textId="22A18EB7" w:rsidR="00405DF8" w:rsidRDefault="00405DF8" w:rsidP="00405DF8">
      <w:pPr>
        <w:pStyle w:val="CETHeading1"/>
      </w:pPr>
      <w:r>
        <w:t>Results and discussion</w:t>
      </w:r>
    </w:p>
    <w:p w14:paraId="0AEE2603" w14:textId="058713B0" w:rsidR="00405DF8" w:rsidRDefault="00405DF8" w:rsidP="008D2D72">
      <w:pPr>
        <w:pStyle w:val="CETBodytext"/>
        <w:ind w:right="-2"/>
        <w:rPr>
          <w:lang w:val="en-ZA"/>
        </w:rPr>
      </w:pPr>
      <w:r w:rsidRPr="00405DF8">
        <w:t xml:space="preserve">Nutrient agar plates were used to test </w:t>
      </w:r>
      <w:proofErr w:type="gramStart"/>
      <w:r w:rsidR="00FF341C">
        <w:t>Pb(</w:t>
      </w:r>
      <w:proofErr w:type="gramEnd"/>
      <w:r w:rsidR="00FF341C">
        <w:t>II)</w:t>
      </w:r>
      <w:r w:rsidRPr="00405DF8">
        <w:t xml:space="preserve"> concentrations from 500 ppm</w:t>
      </w:r>
      <w:r w:rsidRPr="00405DF8">
        <w:rPr>
          <w:lang w:val="en-ZA"/>
        </w:rPr>
        <w:t xml:space="preserve"> to 200 000 ppm. The plates initially prepared a</w:t>
      </w:r>
      <w:r w:rsidR="000D6AF3">
        <w:rPr>
          <w:lang w:val="en-ZA"/>
        </w:rPr>
        <w:t>re</w:t>
      </w:r>
      <w:r w:rsidRPr="00405DF8">
        <w:rPr>
          <w:lang w:val="en-ZA"/>
        </w:rPr>
        <w:t xml:space="preserve"> shown in Figure 1</w:t>
      </w:r>
      <w:r w:rsidR="00F366F1">
        <w:rPr>
          <w:lang w:val="en-ZA"/>
        </w:rPr>
        <w:t>,</w:t>
      </w:r>
      <w:r w:rsidRPr="00405DF8">
        <w:rPr>
          <w:lang w:val="en-ZA"/>
        </w:rPr>
        <w:t xml:space="preserve"> where the abiotic run (control) and consortium run</w:t>
      </w:r>
      <w:r w:rsidR="00FF341C">
        <w:rPr>
          <w:lang w:val="en-ZA"/>
        </w:rPr>
        <w:t>s</w:t>
      </w:r>
      <w:r w:rsidRPr="00405DF8">
        <w:rPr>
          <w:lang w:val="en-ZA"/>
        </w:rPr>
        <w:t xml:space="preserve"> were prepared in the same manner. The three plates shown in Figure 1 show the ascending order of </w:t>
      </w:r>
      <w:r w:rsidR="00FF341C">
        <w:rPr>
          <w:lang w:val="en-ZA"/>
        </w:rPr>
        <w:t>Pb(II)</w:t>
      </w:r>
      <w:r w:rsidRPr="00405DF8">
        <w:rPr>
          <w:lang w:val="en-ZA"/>
        </w:rPr>
        <w:t xml:space="preserve"> concentration from </w:t>
      </w:r>
      <w:r w:rsidRPr="00405DF8">
        <w:t>500 ppm</w:t>
      </w:r>
      <w:r w:rsidRPr="00405DF8">
        <w:rPr>
          <w:lang w:val="en-ZA"/>
        </w:rPr>
        <w:t xml:space="preserve"> to 200 000 ppm at initial conditions.</w:t>
      </w:r>
    </w:p>
    <w:p w14:paraId="4D5B9F83" w14:textId="3DEB78FD" w:rsidR="00826719" w:rsidRDefault="00AD7DA7" w:rsidP="00686444">
      <w:pPr>
        <w:pStyle w:val="CETBodytext"/>
        <w:ind w:right="-2"/>
        <w:rPr>
          <w:lang w:val="en-ZA"/>
        </w:rPr>
      </w:pPr>
      <w:bookmarkStart w:id="2" w:name="_Hlk536439589"/>
      <w:r w:rsidRPr="00AD7DA7">
        <w:rPr>
          <w:lang w:val="en-ZA"/>
        </w:rPr>
        <w:t>Th</w:t>
      </w:r>
      <w:r w:rsidR="00145A01">
        <w:rPr>
          <w:lang w:val="en-ZA"/>
        </w:rPr>
        <w:t xml:space="preserve">e figure </w:t>
      </w:r>
      <w:r w:rsidR="00FF341C">
        <w:rPr>
          <w:lang w:val="en-ZA"/>
        </w:rPr>
        <w:t xml:space="preserve">exhibits </w:t>
      </w:r>
      <w:r w:rsidRPr="00AD7DA7">
        <w:rPr>
          <w:lang w:val="en-ZA"/>
        </w:rPr>
        <w:t xml:space="preserve">a white precipitate forming around the well at high </w:t>
      </w:r>
      <w:r w:rsidR="00FF341C">
        <w:rPr>
          <w:lang w:val="en-ZA"/>
        </w:rPr>
        <w:t>Pb(II)</w:t>
      </w:r>
      <w:r w:rsidRPr="00AD7DA7">
        <w:rPr>
          <w:lang w:val="en-ZA"/>
        </w:rPr>
        <w:t xml:space="preserve"> concentrations</w:t>
      </w:r>
      <w:r w:rsidR="00FF341C">
        <w:rPr>
          <w:lang w:val="en-ZA"/>
        </w:rPr>
        <w:t>; the</w:t>
      </w:r>
      <w:r w:rsidRPr="00AD7DA7">
        <w:rPr>
          <w:lang w:val="en-ZA"/>
        </w:rPr>
        <w:t xml:space="preserve"> precipitate is presum</w:t>
      </w:r>
      <w:r w:rsidR="00FF341C">
        <w:rPr>
          <w:lang w:val="en-ZA"/>
        </w:rPr>
        <w:t>ed to be</w:t>
      </w:r>
      <w:r w:rsidRPr="00AD7DA7">
        <w:rPr>
          <w:lang w:val="en-ZA"/>
        </w:rPr>
        <w:t xml:space="preserve"> </w:t>
      </w:r>
      <w:r w:rsidR="00FF341C">
        <w:rPr>
          <w:lang w:val="en-ZA"/>
        </w:rPr>
        <w:t>PbCl</w:t>
      </w:r>
      <w:r w:rsidR="00FF341C">
        <w:rPr>
          <w:vertAlign w:val="subscript"/>
          <w:lang w:val="en-ZA"/>
        </w:rPr>
        <w:t>2</w:t>
      </w:r>
      <w:r w:rsidR="000D6AF3">
        <w:rPr>
          <w:lang w:val="en-ZA"/>
        </w:rPr>
        <w:t xml:space="preserve"> as </w:t>
      </w:r>
      <w:r w:rsidR="00FF341C">
        <w:rPr>
          <w:lang w:val="en-ZA"/>
        </w:rPr>
        <w:t>a result of the high concentration of NaCl</w:t>
      </w:r>
      <w:r w:rsidR="00826719">
        <w:rPr>
          <w:lang w:val="en-ZA"/>
        </w:rPr>
        <w:t xml:space="preserve"> (8 g.L</w:t>
      </w:r>
      <w:r w:rsidR="00826719">
        <w:rPr>
          <w:vertAlign w:val="superscript"/>
          <w:lang w:val="en-ZA"/>
        </w:rPr>
        <w:t>-1</w:t>
      </w:r>
      <w:r w:rsidR="00826719">
        <w:rPr>
          <w:lang w:val="en-ZA"/>
        </w:rPr>
        <w:t>)</w:t>
      </w:r>
      <w:r w:rsidR="00FF341C">
        <w:rPr>
          <w:lang w:val="en-ZA"/>
        </w:rPr>
        <w:t xml:space="preserve"> in the nutrient broth</w:t>
      </w:r>
      <w:r w:rsidRPr="00AD7DA7">
        <w:rPr>
          <w:lang w:val="en-ZA"/>
        </w:rPr>
        <w:t xml:space="preserve">. </w:t>
      </w:r>
      <w:r w:rsidR="00FF341C">
        <w:rPr>
          <w:lang w:val="en-ZA"/>
        </w:rPr>
        <w:t xml:space="preserve">The presence of the precipitate </w:t>
      </w:r>
      <w:r w:rsidR="00826719">
        <w:rPr>
          <w:lang w:val="en-ZA"/>
        </w:rPr>
        <w:t>resulted in a reduced concentration of Pb(II) and consequently an inaccurate indication of the metal resistance of the organism</w:t>
      </w:r>
      <w:r w:rsidR="00E8772D">
        <w:rPr>
          <w:lang w:val="en-ZA"/>
        </w:rPr>
        <w:t>,</w:t>
      </w:r>
      <w:r w:rsidR="00826719">
        <w:rPr>
          <w:lang w:val="en-ZA"/>
        </w:rPr>
        <w:t xml:space="preserve"> </w:t>
      </w:r>
      <w:r w:rsidR="00E8772D">
        <w:rPr>
          <w:lang w:val="en-ZA"/>
        </w:rPr>
        <w:t xml:space="preserve">necessitating </w:t>
      </w:r>
      <w:r w:rsidR="00826719">
        <w:rPr>
          <w:lang w:val="en-ZA"/>
        </w:rPr>
        <w:t>follow-up experiments with simulated agar</w:t>
      </w:r>
      <w:r w:rsidR="00E8772D">
        <w:rPr>
          <w:lang w:val="en-ZA"/>
        </w:rPr>
        <w:t xml:space="preserve"> with</w:t>
      </w:r>
      <w:r w:rsidR="00826719">
        <w:rPr>
          <w:lang w:val="en-ZA"/>
        </w:rPr>
        <w:t xml:space="preserve"> reduced NaCl.</w:t>
      </w:r>
    </w:p>
    <w:p w14:paraId="376C5D62" w14:textId="77777777" w:rsidR="00826719" w:rsidRDefault="00826719" w:rsidP="00686444">
      <w:pPr>
        <w:pStyle w:val="CETBodytext"/>
        <w:ind w:right="-2"/>
        <w:rPr>
          <w:lang w:val="en-ZA"/>
        </w:rPr>
      </w:pPr>
    </w:p>
    <w:tbl>
      <w:tblPr>
        <w:tblStyle w:val="TableGrid"/>
        <w:tblW w:w="0" w:type="auto"/>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29"/>
      </w:tblGrid>
      <w:tr w:rsidR="009742AB" w14:paraId="4830F6B0" w14:textId="77777777" w:rsidTr="006C75D7">
        <w:tc>
          <w:tcPr>
            <w:tcW w:w="8787" w:type="dxa"/>
          </w:tcPr>
          <w:p w14:paraId="0C641E1D" w14:textId="77777777" w:rsidR="00E8772D" w:rsidRDefault="00826719" w:rsidP="007A55A3">
            <w:pPr>
              <w:pStyle w:val="CETBodytext"/>
              <w:rPr>
                <w:lang w:val="en-ZA"/>
              </w:rPr>
            </w:pPr>
            <w:r w:rsidRPr="005E66B2">
              <w:rPr>
                <w:noProof/>
                <w:lang w:val="en-ZA"/>
              </w:rPr>
              <mc:AlternateContent>
                <mc:Choice Requires="wps">
                  <w:drawing>
                    <wp:anchor distT="0" distB="0" distL="114300" distR="114300" simplePos="0" relativeHeight="251746304" behindDoc="0" locked="0" layoutInCell="1" allowOverlap="1" wp14:anchorId="27D21103" wp14:editId="5D4B1934">
                      <wp:simplePos x="0" y="0"/>
                      <wp:positionH relativeFrom="column">
                        <wp:posOffset>3907781</wp:posOffset>
                      </wp:positionH>
                      <wp:positionV relativeFrom="paragraph">
                        <wp:posOffset>233197</wp:posOffset>
                      </wp:positionV>
                      <wp:extent cx="204650" cy="153537"/>
                      <wp:effectExtent l="0" t="0" r="81280" b="56515"/>
                      <wp:wrapNone/>
                      <wp:docPr id="131" name="Straight Arrow Connector 131"/>
                      <wp:cNvGraphicFramePr/>
                      <a:graphic xmlns:a="http://schemas.openxmlformats.org/drawingml/2006/main">
                        <a:graphicData uri="http://schemas.microsoft.com/office/word/2010/wordprocessingShape">
                          <wps:wsp>
                            <wps:cNvCnPr/>
                            <wps:spPr>
                              <a:xfrm>
                                <a:off x="0" y="0"/>
                                <a:ext cx="204650" cy="153537"/>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7A026B7B" id="_x0000_t32" coordsize="21600,21600" o:spt="32" o:oned="t" path="m,l21600,21600e" filled="f">
                      <v:path arrowok="t" fillok="f" o:connecttype="none"/>
                      <o:lock v:ext="edit" shapetype="t"/>
                    </v:shapetype>
                    <v:shape id="Straight Arrow Connector 131" o:spid="_x0000_s1026" type="#_x0000_t32" style="position:absolute;margin-left:307.7pt;margin-top:18.35pt;width:16.1pt;height:12.1pt;z-index:251746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" strokecolor="black [3040]">
                      <v:stroke endarrow="block"/>
                    </v:shape>
                  </w:pict>
                </mc:Fallback>
              </mc:AlternateContent>
            </w:r>
            <w:r w:rsidRPr="005E66B2">
              <w:rPr>
                <w:noProof/>
                <w:lang w:val="en-ZA"/>
              </w:rPr>
              <mc:AlternateContent>
                <mc:Choice Requires="wps">
                  <w:drawing>
                    <wp:anchor distT="0" distB="0" distL="114300" distR="114300" simplePos="0" relativeHeight="251737088" behindDoc="0" locked="0" layoutInCell="1" allowOverlap="1" wp14:anchorId="64FC75B8" wp14:editId="22F6E192">
                      <wp:simplePos x="0" y="0"/>
                      <wp:positionH relativeFrom="column">
                        <wp:posOffset>1838590</wp:posOffset>
                      </wp:positionH>
                      <wp:positionV relativeFrom="paragraph">
                        <wp:posOffset>96331</wp:posOffset>
                      </wp:positionV>
                      <wp:extent cx="914400" cy="228600"/>
                      <wp:effectExtent l="0" t="0" r="19685" b="19050"/>
                      <wp:wrapNone/>
                      <wp:docPr id="122" name="Text Box 122"/>
                      <wp:cNvGraphicFramePr/>
                      <a:graphic xmlns:a="http://schemas.openxmlformats.org/drawingml/2006/main">
                        <a:graphicData uri="http://schemas.microsoft.com/office/word/2010/wordprocessingShape">
                          <wps:wsp>
                            <wps:cNvSpPr txBox="1"/>
                            <wps:spPr>
                              <a:xfrm>
                                <a:off x="0" y="0"/>
                                <a:ext cx="914400" cy="228600"/>
                              </a:xfrm>
                              <a:prstGeom prst="rect">
                                <a:avLst/>
                              </a:prstGeom>
                              <a:solidFill>
                                <a:schemeClr val="lt1"/>
                              </a:solidFill>
                              <a:ln w="6350">
                                <a:solidFill>
                                  <a:prstClr val="black"/>
                                </a:solidFill>
                              </a:ln>
                            </wps:spPr>
                            <wps:txbx>
                              <w:txbxContent>
                                <w:p w14:paraId="56E44CAF" w14:textId="77777777" w:rsidR="005E66B2" w:rsidRDefault="005E66B2" w:rsidP="005E66B2">
                                  <w:r>
                                    <w:t>E</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64FC75B8" id="_x0000_t202" coordsize="21600,21600" o:spt="202" path="m,l,21600r21600,l21600,xe">
                      <v:stroke joinstyle="miter"/>
                      <v:path gradientshapeok="t" o:connecttype="rect"/>
                    </v:shapetype>
                    <v:shape id="Text Box 122" o:spid="_x0000_s1026" type="#_x0000_t202" style="position:absolute;left:0;text-align:left;margin-left:144.75pt;margin-top:7.6pt;width:1in;height:18pt;z-index:251737088;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" fillcolor="white [3201]" strokeweight=".5pt">
                      <v:textbox>
                        <w:txbxContent>
                          <w:p w14:paraId="56E44CAF" w14:textId="77777777" w:rsidR="005E66B2" w:rsidRDefault="005E66B2" w:rsidP="005E66B2">
                            <w:r>
                              <w:t>E</w:t>
                            </w:r>
                          </w:p>
                        </w:txbxContent>
                      </v:textbox>
                    </v:shape>
                  </w:pict>
                </mc:Fallback>
              </mc:AlternateContent>
            </w:r>
            <w:r w:rsidRPr="005E66B2">
              <w:rPr>
                <w:noProof/>
                <w:lang w:val="en-ZA"/>
              </w:rPr>
              <mc:AlternateContent>
                <mc:Choice Requires="wps">
                  <w:drawing>
                    <wp:anchor distT="0" distB="0" distL="114300" distR="114300" simplePos="0" relativeHeight="251736064" behindDoc="0" locked="0" layoutInCell="1" allowOverlap="1" wp14:anchorId="5C643B6F" wp14:editId="72D71BDF">
                      <wp:simplePos x="0" y="0"/>
                      <wp:positionH relativeFrom="column">
                        <wp:posOffset>202347</wp:posOffset>
                      </wp:positionH>
                      <wp:positionV relativeFrom="paragraph">
                        <wp:posOffset>337033</wp:posOffset>
                      </wp:positionV>
                      <wp:extent cx="332484" cy="136450"/>
                      <wp:effectExtent l="0" t="0" r="67945" b="54610"/>
                      <wp:wrapNone/>
                      <wp:docPr id="121" name="Straight Arrow Connector 121"/>
                      <wp:cNvGraphicFramePr/>
                      <a:graphic xmlns:a="http://schemas.openxmlformats.org/drawingml/2006/main">
                        <a:graphicData uri="http://schemas.microsoft.com/office/word/2010/wordprocessingShape">
                          <wps:wsp>
                            <wps:cNvCnPr/>
                            <wps:spPr>
                              <a:xfrm>
                                <a:off x="0" y="0"/>
                                <a:ext cx="332484" cy="1364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FE3784E" id="Straight Arrow Connector 121" o:spid="_x0000_s1026" type="#_x0000_t32" style="position:absolute;margin-left:15.95pt;margin-top:26.55pt;width:26.2pt;height:10.75pt;z-index:251736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" strokecolor="black [3040]">
                      <v:stroke endarrow="block"/>
                    </v:shape>
                  </w:pict>
                </mc:Fallback>
              </mc:AlternateContent>
            </w:r>
            <w:r w:rsidRPr="005E66B2">
              <w:rPr>
                <w:noProof/>
                <w:lang w:val="en-ZA"/>
              </w:rPr>
              <mc:AlternateContent>
                <mc:Choice Requires="wps">
                  <w:drawing>
                    <wp:anchor distT="0" distB="0" distL="114300" distR="114300" simplePos="0" relativeHeight="251734016" behindDoc="0" locked="0" layoutInCell="1" allowOverlap="1" wp14:anchorId="4C1DCE6E" wp14:editId="23CACCC6">
                      <wp:simplePos x="0" y="0"/>
                      <wp:positionH relativeFrom="column">
                        <wp:posOffset>-60799</wp:posOffset>
                      </wp:positionH>
                      <wp:positionV relativeFrom="paragraph">
                        <wp:posOffset>194045</wp:posOffset>
                      </wp:positionV>
                      <wp:extent cx="914400" cy="228600"/>
                      <wp:effectExtent l="0" t="0" r="19685" b="19050"/>
                      <wp:wrapNone/>
                      <wp:docPr id="119" name="Text Box 119"/>
                      <wp:cNvGraphicFramePr/>
                      <a:graphic xmlns:a="http://schemas.openxmlformats.org/drawingml/2006/main">
                        <a:graphicData uri="http://schemas.microsoft.com/office/word/2010/wordprocessingShape">
                          <wps:wsp>
                            <wps:cNvSpPr txBox="1"/>
                            <wps:spPr>
                              <a:xfrm>
                                <a:off x="0" y="0"/>
                                <a:ext cx="914400" cy="228600"/>
                              </a:xfrm>
                              <a:prstGeom prst="rect">
                                <a:avLst/>
                              </a:prstGeom>
                              <a:solidFill>
                                <a:schemeClr val="lt1"/>
                              </a:solidFill>
                              <a:ln w="6350">
                                <a:solidFill>
                                  <a:prstClr val="black"/>
                                </a:solidFill>
                              </a:ln>
                            </wps:spPr>
                            <wps:txbx>
                              <w:txbxContent>
                                <w:p w14:paraId="178EA889" w14:textId="77777777" w:rsidR="005E66B2" w:rsidRDefault="005E66B2" w:rsidP="005E66B2">
                                  <w:r>
                                    <w:t>B</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C1DCE6E" id="Text Box 119" o:spid="_x0000_s1027" type="#_x0000_t202" style="position:absolute;left:0;text-align:left;margin-left:-4.8pt;margin-top:15.3pt;width:1in;height:18pt;z-index:251734016;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" fillcolor="white [3201]" strokeweight=".5pt">
                      <v:textbox>
                        <w:txbxContent>
                          <w:p w14:paraId="178EA889" w14:textId="77777777" w:rsidR="005E66B2" w:rsidRDefault="005E66B2" w:rsidP="005E66B2">
                            <w:r>
                              <w:t>B</w:t>
                            </w:r>
                          </w:p>
                        </w:txbxContent>
                      </v:textbox>
                    </v:shape>
                  </w:pict>
                </mc:Fallback>
              </mc:AlternateContent>
            </w:r>
            <w:r w:rsidR="005E66B2" w:rsidRPr="005E66B2">
              <w:rPr>
                <w:noProof/>
                <w:lang w:val="en-ZA"/>
              </w:rPr>
              <mc:AlternateContent>
                <mc:Choice Requires="wps">
                  <w:drawing>
                    <wp:anchor distT="0" distB="0" distL="114300" distR="114300" simplePos="0" relativeHeight="251752448" behindDoc="0" locked="0" layoutInCell="1" allowOverlap="1" wp14:anchorId="0F19A2CB" wp14:editId="40068BBF">
                      <wp:simplePos x="0" y="0"/>
                      <wp:positionH relativeFrom="column">
                        <wp:posOffset>3848427</wp:posOffset>
                      </wp:positionH>
                      <wp:positionV relativeFrom="paragraph">
                        <wp:posOffset>1232563</wp:posOffset>
                      </wp:positionV>
                      <wp:extent cx="266131" cy="81887"/>
                      <wp:effectExtent l="0" t="38100" r="57785" b="33020"/>
                      <wp:wrapNone/>
                      <wp:docPr id="134" name="Straight Arrow Connector 134"/>
                      <wp:cNvGraphicFramePr/>
                      <a:graphic xmlns:a="http://schemas.openxmlformats.org/drawingml/2006/main">
                        <a:graphicData uri="http://schemas.microsoft.com/office/word/2010/wordprocessingShape">
                          <wps:wsp>
                            <wps:cNvCnPr/>
                            <wps:spPr>
                              <a:xfrm flipV="1">
                                <a:off x="0" y="0"/>
                                <a:ext cx="266131" cy="81887"/>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7A50C555" id="_x0000_t32" coordsize="21600,21600" o:spt="32" o:oned="t" path="m,l21600,21600e" filled="f">
                      <v:path arrowok="t" fillok="f" o:connecttype="none"/>
                      <o:lock v:ext="edit" shapetype="t"/>
                    </v:shapetype>
                    <v:shape id="Straight Arrow Connector 134" o:spid="_x0000_s1026" type="#_x0000_t32" style="position:absolute;margin-left:303.05pt;margin-top:97.05pt;width:20.95pt;height:6.45pt;flip:y;z-index:251752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" strokecolor="black [3040]">
                      <v:stroke endarrow="block"/>
                    </v:shape>
                  </w:pict>
                </mc:Fallback>
              </mc:AlternateContent>
            </w:r>
            <w:r w:rsidR="005E66B2" w:rsidRPr="005E66B2">
              <w:rPr>
                <w:noProof/>
                <w:lang w:val="en-ZA"/>
              </w:rPr>
              <mc:AlternateContent>
                <mc:Choice Requires="wps">
                  <w:drawing>
                    <wp:anchor distT="0" distB="0" distL="114300" distR="114300" simplePos="0" relativeHeight="251750400" behindDoc="0" locked="0" layoutInCell="1" allowOverlap="1" wp14:anchorId="78ADC39B" wp14:editId="77B136DC">
                      <wp:simplePos x="0" y="0"/>
                      <wp:positionH relativeFrom="column">
                        <wp:posOffset>2067067</wp:posOffset>
                      </wp:positionH>
                      <wp:positionV relativeFrom="paragraph">
                        <wp:posOffset>1003897</wp:posOffset>
                      </wp:positionV>
                      <wp:extent cx="266131" cy="81887"/>
                      <wp:effectExtent l="0" t="38100" r="57785" b="33020"/>
                      <wp:wrapNone/>
                      <wp:docPr id="133" name="Straight Arrow Connector 133"/>
                      <wp:cNvGraphicFramePr/>
                      <a:graphic xmlns:a="http://schemas.openxmlformats.org/drawingml/2006/main">
                        <a:graphicData uri="http://schemas.microsoft.com/office/word/2010/wordprocessingShape">
                          <wps:wsp>
                            <wps:cNvCnPr/>
                            <wps:spPr>
                              <a:xfrm flipV="1">
                                <a:off x="0" y="0"/>
                                <a:ext cx="266131" cy="81887"/>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FA5674E" id="Straight Arrow Connector 133" o:spid="_x0000_s1026" type="#_x0000_t32" style="position:absolute;margin-left:162.75pt;margin-top:79.05pt;width:20.95pt;height:6.45pt;flip:y;z-index:251750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" strokecolor="black [3040]">
                      <v:stroke endarrow="block"/>
                    </v:shape>
                  </w:pict>
                </mc:Fallback>
              </mc:AlternateContent>
            </w:r>
            <w:r w:rsidR="005E66B2" w:rsidRPr="005E66B2">
              <w:rPr>
                <w:noProof/>
                <w:lang w:val="en-ZA"/>
              </w:rPr>
              <mc:AlternateContent>
                <mc:Choice Requires="wps">
                  <w:drawing>
                    <wp:anchor distT="0" distB="0" distL="114300" distR="114300" simplePos="0" relativeHeight="251748352" behindDoc="0" locked="0" layoutInCell="1" allowOverlap="1" wp14:anchorId="4BDD929E" wp14:editId="555E5FA3">
                      <wp:simplePos x="0" y="0"/>
                      <wp:positionH relativeFrom="column">
                        <wp:posOffset>216061</wp:posOffset>
                      </wp:positionH>
                      <wp:positionV relativeFrom="paragraph">
                        <wp:posOffset>1088191</wp:posOffset>
                      </wp:positionV>
                      <wp:extent cx="266131" cy="81887"/>
                      <wp:effectExtent l="0" t="38100" r="57785" b="33020"/>
                      <wp:wrapNone/>
                      <wp:docPr id="132" name="Straight Arrow Connector 132"/>
                      <wp:cNvGraphicFramePr/>
                      <a:graphic xmlns:a="http://schemas.openxmlformats.org/drawingml/2006/main">
                        <a:graphicData uri="http://schemas.microsoft.com/office/word/2010/wordprocessingShape">
                          <wps:wsp>
                            <wps:cNvCnPr/>
                            <wps:spPr>
                              <a:xfrm flipV="1">
                                <a:off x="0" y="0"/>
                                <a:ext cx="266131" cy="81887"/>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23ABD53" id="Straight Arrow Connector 132" o:spid="_x0000_s1026" type="#_x0000_t32" style="position:absolute;margin-left:17pt;margin-top:85.7pt;width:20.95pt;height:6.45pt;flip:y;z-index:251748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" strokecolor="black [3040]">
                      <v:stroke endarrow="block"/>
                    </v:shape>
                  </w:pict>
                </mc:Fallback>
              </mc:AlternateContent>
            </w:r>
            <w:r w:rsidR="005E66B2" w:rsidRPr="005E66B2">
              <w:rPr>
                <w:noProof/>
                <w:lang w:val="en-ZA"/>
              </w:rPr>
              <mc:AlternateContent>
                <mc:Choice Requires="wps">
                  <w:drawing>
                    <wp:anchor distT="0" distB="0" distL="114300" distR="114300" simplePos="0" relativeHeight="251739136" behindDoc="0" locked="0" layoutInCell="1" allowOverlap="1" wp14:anchorId="5D490E78" wp14:editId="731426D3">
                      <wp:simplePos x="0" y="0"/>
                      <wp:positionH relativeFrom="column">
                        <wp:posOffset>3291366</wp:posOffset>
                      </wp:positionH>
                      <wp:positionV relativeFrom="paragraph">
                        <wp:posOffset>151689</wp:posOffset>
                      </wp:positionV>
                      <wp:extent cx="914400" cy="228600"/>
                      <wp:effectExtent l="0" t="0" r="19685" b="19050"/>
                      <wp:wrapNone/>
                      <wp:docPr id="124" name="Text Box 124"/>
                      <wp:cNvGraphicFramePr/>
                      <a:graphic xmlns:a="http://schemas.openxmlformats.org/drawingml/2006/main">
                        <a:graphicData uri="http://schemas.microsoft.com/office/word/2010/wordprocessingShape">
                          <wps:wsp>
                            <wps:cNvSpPr txBox="1"/>
                            <wps:spPr>
                              <a:xfrm>
                                <a:off x="0" y="0"/>
                                <a:ext cx="914400" cy="228600"/>
                              </a:xfrm>
                              <a:prstGeom prst="rect">
                                <a:avLst/>
                              </a:prstGeom>
                              <a:solidFill>
                                <a:schemeClr val="lt1"/>
                              </a:solidFill>
                              <a:ln w="6350">
                                <a:solidFill>
                                  <a:prstClr val="black"/>
                                </a:solidFill>
                              </a:ln>
                            </wps:spPr>
                            <wps:txbx>
                              <w:txbxContent>
                                <w:p w14:paraId="425BFA90" w14:textId="77777777" w:rsidR="005E66B2" w:rsidRDefault="005E66B2" w:rsidP="005E66B2">
                                  <w:r>
                                    <w:t>D</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D490E78" id="Text Box 124" o:spid="_x0000_s1028" type="#_x0000_t202" style="position:absolute;left:0;text-align:left;margin-left:259.15pt;margin-top:11.95pt;width:1in;height:18pt;z-index:251739136;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" fillcolor="white [3201]" strokeweight=".5pt">
                      <v:textbox>
                        <w:txbxContent>
                          <w:p w14:paraId="425BFA90" w14:textId="77777777" w:rsidR="005E66B2" w:rsidRDefault="005E66B2" w:rsidP="005E66B2">
                            <w:r>
                              <w:t>D</w:t>
                            </w:r>
                          </w:p>
                        </w:txbxContent>
                      </v:textbox>
                    </v:shape>
                  </w:pict>
                </mc:Fallback>
              </mc:AlternateContent>
            </w:r>
            <w:r w:rsidR="005E66B2" w:rsidRPr="005E66B2">
              <w:rPr>
                <w:noProof/>
                <w:lang w:val="en-ZA"/>
              </w:rPr>
              <mc:AlternateContent>
                <mc:Choice Requires="wps">
                  <w:drawing>
                    <wp:anchor distT="0" distB="0" distL="114300" distR="114300" simplePos="0" relativeHeight="251738112" behindDoc="0" locked="0" layoutInCell="1" allowOverlap="1" wp14:anchorId="753FAD26" wp14:editId="2E38A0F2">
                      <wp:simplePos x="0" y="0"/>
                      <wp:positionH relativeFrom="column">
                        <wp:posOffset>1807883</wp:posOffset>
                      </wp:positionH>
                      <wp:positionV relativeFrom="paragraph">
                        <wp:posOffset>945269</wp:posOffset>
                      </wp:positionV>
                      <wp:extent cx="914400" cy="228600"/>
                      <wp:effectExtent l="0" t="0" r="19685" b="19050"/>
                      <wp:wrapNone/>
                      <wp:docPr id="123" name="Text Box 123"/>
                      <wp:cNvGraphicFramePr/>
                      <a:graphic xmlns:a="http://schemas.openxmlformats.org/drawingml/2006/main">
                        <a:graphicData uri="http://schemas.microsoft.com/office/word/2010/wordprocessingShape">
                          <wps:wsp>
                            <wps:cNvSpPr txBox="1"/>
                            <wps:spPr>
                              <a:xfrm>
                                <a:off x="0" y="0"/>
                                <a:ext cx="914400" cy="228600"/>
                              </a:xfrm>
                              <a:prstGeom prst="rect">
                                <a:avLst/>
                              </a:prstGeom>
                              <a:solidFill>
                                <a:schemeClr val="lt1"/>
                              </a:solidFill>
                              <a:ln w="6350">
                                <a:solidFill>
                                  <a:prstClr val="black"/>
                                </a:solidFill>
                              </a:ln>
                            </wps:spPr>
                            <wps:txbx>
                              <w:txbxContent>
                                <w:p w14:paraId="0F5EC944" w14:textId="77777777" w:rsidR="005E66B2" w:rsidRDefault="005E66B2" w:rsidP="005E66B2">
                                  <w:r>
                                    <w:t>F</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53FAD26" id="Text Box 123" o:spid="_x0000_s1029" type="#_x0000_t202" style="position:absolute;left:0;text-align:left;margin-left:142.35pt;margin-top:74.45pt;width:1in;height:18pt;z-index:251738112;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" fillcolor="white [3201]" strokeweight=".5pt">
                      <v:textbox>
                        <w:txbxContent>
                          <w:p w14:paraId="0F5EC944" w14:textId="77777777" w:rsidR="005E66B2" w:rsidRDefault="005E66B2" w:rsidP="005E66B2">
                            <w:r>
                              <w:t>F</w:t>
                            </w:r>
                          </w:p>
                        </w:txbxContent>
                      </v:textbox>
                    </v:shape>
                  </w:pict>
                </mc:Fallback>
              </mc:AlternateContent>
            </w:r>
            <w:r w:rsidR="005E66B2" w:rsidRPr="005E66B2">
              <w:rPr>
                <w:noProof/>
                <w:lang w:val="en-ZA"/>
              </w:rPr>
              <mc:AlternateContent>
                <mc:Choice Requires="wps">
                  <w:drawing>
                    <wp:anchor distT="0" distB="0" distL="114300" distR="114300" simplePos="0" relativeHeight="251740160" behindDoc="0" locked="0" layoutInCell="1" allowOverlap="1" wp14:anchorId="2CB4440D" wp14:editId="686A511E">
                      <wp:simplePos x="0" y="0"/>
                      <wp:positionH relativeFrom="column">
                        <wp:posOffset>2106276</wp:posOffset>
                      </wp:positionH>
                      <wp:positionV relativeFrom="paragraph">
                        <wp:posOffset>235205</wp:posOffset>
                      </wp:positionV>
                      <wp:extent cx="189277" cy="272955"/>
                      <wp:effectExtent l="0" t="0" r="77470" b="51435"/>
                      <wp:wrapNone/>
                      <wp:docPr id="125" name="Straight Arrow Connector 125"/>
                      <wp:cNvGraphicFramePr/>
                      <a:graphic xmlns:a="http://schemas.openxmlformats.org/drawingml/2006/main">
                        <a:graphicData uri="http://schemas.microsoft.com/office/word/2010/wordprocessingShape">
                          <wps:wsp>
                            <wps:cNvCnPr/>
                            <wps:spPr>
                              <a:xfrm>
                                <a:off x="0" y="0"/>
                                <a:ext cx="189277" cy="27295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F1B6BC3" id="Straight Arrow Connector 125" o:spid="_x0000_s1026" type="#_x0000_t32" style="position:absolute;margin-left:165.85pt;margin-top:18.5pt;width:14.9pt;height:21.5pt;z-index:251740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" strokecolor="black [3040]">
                      <v:stroke endarrow="block"/>
                    </v:shape>
                  </w:pict>
                </mc:Fallback>
              </mc:AlternateContent>
            </w:r>
            <w:r w:rsidR="005E66B2" w:rsidRPr="005E66B2">
              <w:rPr>
                <w:noProof/>
                <w:lang w:val="en-ZA"/>
              </w:rPr>
              <mc:AlternateContent>
                <mc:Choice Requires="wps">
                  <w:drawing>
                    <wp:anchor distT="0" distB="0" distL="114300" distR="114300" simplePos="0" relativeHeight="251741184" behindDoc="0" locked="0" layoutInCell="1" allowOverlap="1" wp14:anchorId="0D7F4660" wp14:editId="3D2D680C">
                      <wp:simplePos x="0" y="0"/>
                      <wp:positionH relativeFrom="column">
                        <wp:posOffset>3013852</wp:posOffset>
                      </wp:positionH>
                      <wp:positionV relativeFrom="paragraph">
                        <wp:posOffset>296621</wp:posOffset>
                      </wp:positionV>
                      <wp:extent cx="271268" cy="313519"/>
                      <wp:effectExtent l="38100" t="0" r="33655" b="48895"/>
                      <wp:wrapNone/>
                      <wp:docPr id="126" name="Straight Arrow Connector 126"/>
                      <wp:cNvGraphicFramePr/>
                      <a:graphic xmlns:a="http://schemas.openxmlformats.org/drawingml/2006/main">
                        <a:graphicData uri="http://schemas.microsoft.com/office/word/2010/wordprocessingShape">
                          <wps:wsp>
                            <wps:cNvCnPr/>
                            <wps:spPr>
                              <a:xfrm flipH="1">
                                <a:off x="0" y="0"/>
                                <a:ext cx="271268" cy="31351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63DE0A6" id="Straight Arrow Connector 126" o:spid="_x0000_s1026" type="#_x0000_t32" style="position:absolute;margin-left:237.3pt;margin-top:23.35pt;width:21.35pt;height:24.7pt;flip:x;z-index:251741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" strokecolor="black [3040]">
                      <v:stroke endarrow="block"/>
                    </v:shape>
                  </w:pict>
                </mc:Fallback>
              </mc:AlternateContent>
            </w:r>
            <w:r w:rsidR="005E66B2" w:rsidRPr="005E66B2">
              <w:rPr>
                <w:noProof/>
                <w:lang w:val="en-ZA"/>
              </w:rPr>
              <mc:AlternateContent>
                <mc:Choice Requires="wps">
                  <w:drawing>
                    <wp:anchor distT="0" distB="0" distL="114300" distR="114300" simplePos="0" relativeHeight="251732992" behindDoc="0" locked="0" layoutInCell="1" allowOverlap="1" wp14:anchorId="23A43657" wp14:editId="2E85B3FA">
                      <wp:simplePos x="0" y="0"/>
                      <wp:positionH relativeFrom="column">
                        <wp:posOffset>-60818</wp:posOffset>
                      </wp:positionH>
                      <wp:positionV relativeFrom="paragraph">
                        <wp:posOffset>1086627</wp:posOffset>
                      </wp:positionV>
                      <wp:extent cx="914400" cy="228600"/>
                      <wp:effectExtent l="0" t="0" r="19685" b="19050"/>
                      <wp:wrapNone/>
                      <wp:docPr id="118" name="Text Box 118"/>
                      <wp:cNvGraphicFramePr/>
                      <a:graphic xmlns:a="http://schemas.openxmlformats.org/drawingml/2006/main">
                        <a:graphicData uri="http://schemas.microsoft.com/office/word/2010/wordprocessingShape">
                          <wps:wsp>
                            <wps:cNvSpPr txBox="1"/>
                            <wps:spPr>
                              <a:xfrm>
                                <a:off x="0" y="0"/>
                                <a:ext cx="914400" cy="228600"/>
                              </a:xfrm>
                              <a:prstGeom prst="rect">
                                <a:avLst/>
                              </a:prstGeom>
                              <a:solidFill>
                                <a:schemeClr val="lt1"/>
                              </a:solidFill>
                              <a:ln w="6350">
                                <a:solidFill>
                                  <a:prstClr val="black"/>
                                </a:solidFill>
                              </a:ln>
                            </wps:spPr>
                            <wps:txbx>
                              <w:txbxContent>
                                <w:p w14:paraId="0BBAC7C6" w14:textId="77777777" w:rsidR="005E66B2" w:rsidRDefault="005E66B2" w:rsidP="005E66B2">
                                  <w:r>
                                    <w:t>C</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3A43657" id="Text Box 118" o:spid="_x0000_s1030" type="#_x0000_t202" style="position:absolute;left:0;text-align:left;margin-left:-4.8pt;margin-top:85.55pt;width:1in;height:18pt;z-index:251732992;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" fillcolor="white [3201]" strokeweight=".5pt">
                      <v:textbox>
                        <w:txbxContent>
                          <w:p w14:paraId="0BBAC7C6" w14:textId="77777777" w:rsidR="005E66B2" w:rsidRDefault="005E66B2" w:rsidP="005E66B2">
                            <w:r>
                              <w:t>C</w:t>
                            </w:r>
                          </w:p>
                        </w:txbxContent>
                      </v:textbox>
                    </v:shape>
                  </w:pict>
                </mc:Fallback>
              </mc:AlternateContent>
            </w:r>
            <w:r w:rsidR="005E66B2" w:rsidRPr="005E66B2">
              <w:rPr>
                <w:noProof/>
                <w:lang w:val="en-ZA"/>
              </w:rPr>
              <mc:AlternateContent>
                <mc:Choice Requires="wps">
                  <w:drawing>
                    <wp:anchor distT="0" distB="0" distL="114300" distR="114300" simplePos="0" relativeHeight="251745280" behindDoc="0" locked="0" layoutInCell="1" allowOverlap="1" wp14:anchorId="5E3285D7" wp14:editId="787A447D">
                      <wp:simplePos x="0" y="0"/>
                      <wp:positionH relativeFrom="column">
                        <wp:posOffset>4718050</wp:posOffset>
                      </wp:positionH>
                      <wp:positionV relativeFrom="paragraph">
                        <wp:posOffset>188595</wp:posOffset>
                      </wp:positionV>
                      <wp:extent cx="45085" cy="238760"/>
                      <wp:effectExtent l="57150" t="0" r="50165" b="66040"/>
                      <wp:wrapNone/>
                      <wp:docPr id="130" name="Straight Arrow Connector 130"/>
                      <wp:cNvGraphicFramePr/>
                      <a:graphic xmlns:a="http://schemas.openxmlformats.org/drawingml/2006/main">
                        <a:graphicData uri="http://schemas.microsoft.com/office/word/2010/wordprocessingShape">
                          <wps:wsp>
                            <wps:cNvCnPr/>
                            <wps:spPr>
                              <a:xfrm flipH="1">
                                <a:off x="0" y="0"/>
                                <a:ext cx="45085" cy="23876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61158DC" id="Straight Arrow Connector 130" o:spid="_x0000_s1026" type="#_x0000_t32" style="position:absolute;margin-left:371.5pt;margin-top:14.85pt;width:3.55pt;height:18.8pt;flip:x;z-index:251745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" strokecolor="black [3040]">
                      <v:stroke endarrow="block"/>
                    </v:shape>
                  </w:pict>
                </mc:Fallback>
              </mc:AlternateContent>
            </w:r>
            <w:r w:rsidR="005E66B2" w:rsidRPr="005E66B2">
              <w:rPr>
                <w:noProof/>
                <w:lang w:val="en-ZA"/>
              </w:rPr>
              <mc:AlternateContent>
                <mc:Choice Requires="wps">
                  <w:drawing>
                    <wp:anchor distT="0" distB="0" distL="114300" distR="114300" simplePos="0" relativeHeight="251744256" behindDoc="0" locked="0" layoutInCell="1" allowOverlap="1" wp14:anchorId="74DA0251" wp14:editId="589C1FBC">
                      <wp:simplePos x="0" y="0"/>
                      <wp:positionH relativeFrom="column">
                        <wp:posOffset>3637915</wp:posOffset>
                      </wp:positionH>
                      <wp:positionV relativeFrom="paragraph">
                        <wp:posOffset>158750</wp:posOffset>
                      </wp:positionV>
                      <wp:extent cx="914400" cy="228600"/>
                      <wp:effectExtent l="0" t="0" r="19685" b="19050"/>
                      <wp:wrapNone/>
                      <wp:docPr id="129" name="Text Box 129"/>
                      <wp:cNvGraphicFramePr/>
                      <a:graphic xmlns:a="http://schemas.openxmlformats.org/drawingml/2006/main">
                        <a:graphicData uri="http://schemas.microsoft.com/office/word/2010/wordprocessingShape">
                          <wps:wsp>
                            <wps:cNvSpPr txBox="1"/>
                            <wps:spPr>
                              <a:xfrm>
                                <a:off x="0" y="0"/>
                                <a:ext cx="914400" cy="228600"/>
                              </a:xfrm>
                              <a:prstGeom prst="rect">
                                <a:avLst/>
                              </a:prstGeom>
                              <a:solidFill>
                                <a:schemeClr val="lt1"/>
                              </a:solidFill>
                              <a:ln w="6350">
                                <a:solidFill>
                                  <a:prstClr val="black"/>
                                </a:solidFill>
                              </a:ln>
                            </wps:spPr>
                            <wps:txbx>
                              <w:txbxContent>
                                <w:p w14:paraId="4637688A" w14:textId="77777777" w:rsidR="005E66B2" w:rsidRDefault="005E66B2" w:rsidP="005E66B2">
                                  <w:r>
                                    <w:t>H</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4DA0251" id="Text Box 129" o:spid="_x0000_s1031" type="#_x0000_t202" style="position:absolute;left:0;text-align:left;margin-left:286.45pt;margin-top:12.5pt;width:1in;height:18pt;z-index:251744256;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" fillcolor="white [3201]" strokeweight=".5pt">
                      <v:textbox>
                        <w:txbxContent>
                          <w:p w14:paraId="4637688A" w14:textId="77777777" w:rsidR="005E66B2" w:rsidRDefault="005E66B2" w:rsidP="005E66B2">
                            <w:r>
                              <w:t>H</w:t>
                            </w:r>
                          </w:p>
                        </w:txbxContent>
                      </v:textbox>
                    </v:shape>
                  </w:pict>
                </mc:Fallback>
              </mc:AlternateContent>
            </w:r>
            <w:r w:rsidR="005E66B2" w:rsidRPr="005E66B2">
              <w:rPr>
                <w:noProof/>
                <w:lang w:val="en-ZA"/>
              </w:rPr>
              <mc:AlternateContent>
                <mc:Choice Requires="wps">
                  <w:drawing>
                    <wp:anchor distT="0" distB="0" distL="114300" distR="114300" simplePos="0" relativeHeight="251743232" behindDoc="0" locked="0" layoutInCell="1" allowOverlap="1" wp14:anchorId="31D0F199" wp14:editId="3B6CD109">
                      <wp:simplePos x="0" y="0"/>
                      <wp:positionH relativeFrom="column">
                        <wp:posOffset>3630295</wp:posOffset>
                      </wp:positionH>
                      <wp:positionV relativeFrom="paragraph">
                        <wp:posOffset>1192530</wp:posOffset>
                      </wp:positionV>
                      <wp:extent cx="914400" cy="228600"/>
                      <wp:effectExtent l="0" t="0" r="19685" b="19050"/>
                      <wp:wrapNone/>
                      <wp:docPr id="128" name="Text Box 128"/>
                      <wp:cNvGraphicFramePr/>
                      <a:graphic xmlns:a="http://schemas.openxmlformats.org/drawingml/2006/main">
                        <a:graphicData uri="http://schemas.microsoft.com/office/word/2010/wordprocessingShape">
                          <wps:wsp>
                            <wps:cNvSpPr txBox="1"/>
                            <wps:spPr>
                              <a:xfrm>
                                <a:off x="0" y="0"/>
                                <a:ext cx="914400" cy="228600"/>
                              </a:xfrm>
                              <a:prstGeom prst="rect">
                                <a:avLst/>
                              </a:prstGeom>
                              <a:solidFill>
                                <a:schemeClr val="lt1"/>
                              </a:solidFill>
                              <a:ln w="6350">
                                <a:solidFill>
                                  <a:prstClr val="black"/>
                                </a:solidFill>
                              </a:ln>
                            </wps:spPr>
                            <wps:txbx>
                              <w:txbxContent>
                                <w:p w14:paraId="1A478EA1" w14:textId="77777777" w:rsidR="005E66B2" w:rsidRDefault="005E66B2" w:rsidP="005E66B2">
                                  <w:r>
                                    <w:t>I</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1D0F199" id="Text Box 128" o:spid="_x0000_s1032" type="#_x0000_t202" style="position:absolute;left:0;text-align:left;margin-left:285.85pt;margin-top:93.9pt;width:1in;height:18pt;z-index:251743232;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" fillcolor="white [3201]" strokeweight=".5pt">
                      <v:textbox>
                        <w:txbxContent>
                          <w:p w14:paraId="1A478EA1" w14:textId="77777777" w:rsidR="005E66B2" w:rsidRDefault="005E66B2" w:rsidP="005E66B2">
                            <w:r>
                              <w:t>I</w:t>
                            </w:r>
                          </w:p>
                        </w:txbxContent>
                      </v:textbox>
                    </v:shape>
                  </w:pict>
                </mc:Fallback>
              </mc:AlternateContent>
            </w:r>
            <w:r w:rsidR="005E66B2" w:rsidRPr="005E66B2">
              <w:rPr>
                <w:noProof/>
                <w:lang w:val="en-ZA"/>
              </w:rPr>
              <mc:AlternateContent>
                <mc:Choice Requires="wps">
                  <w:drawing>
                    <wp:anchor distT="0" distB="0" distL="114300" distR="114300" simplePos="0" relativeHeight="251742208" behindDoc="0" locked="0" layoutInCell="1" allowOverlap="1" wp14:anchorId="449A4DCE" wp14:editId="01757880">
                      <wp:simplePos x="0" y="0"/>
                      <wp:positionH relativeFrom="column">
                        <wp:posOffset>4714875</wp:posOffset>
                      </wp:positionH>
                      <wp:positionV relativeFrom="paragraph">
                        <wp:posOffset>-40005</wp:posOffset>
                      </wp:positionV>
                      <wp:extent cx="914400" cy="228600"/>
                      <wp:effectExtent l="0" t="0" r="19685" b="19050"/>
                      <wp:wrapNone/>
                      <wp:docPr id="127" name="Text Box 127"/>
                      <wp:cNvGraphicFramePr/>
                      <a:graphic xmlns:a="http://schemas.openxmlformats.org/drawingml/2006/main">
                        <a:graphicData uri="http://schemas.microsoft.com/office/word/2010/wordprocessingShape">
                          <wps:wsp>
                            <wps:cNvSpPr txBox="1"/>
                            <wps:spPr>
                              <a:xfrm>
                                <a:off x="0" y="0"/>
                                <a:ext cx="914400" cy="228600"/>
                              </a:xfrm>
                              <a:prstGeom prst="rect">
                                <a:avLst/>
                              </a:prstGeom>
                              <a:solidFill>
                                <a:schemeClr val="lt1"/>
                              </a:solidFill>
                              <a:ln w="6350">
                                <a:solidFill>
                                  <a:prstClr val="black"/>
                                </a:solidFill>
                              </a:ln>
                            </wps:spPr>
                            <wps:txbx>
                              <w:txbxContent>
                                <w:p w14:paraId="5DA83D61" w14:textId="77777777" w:rsidR="005E66B2" w:rsidRDefault="005E66B2" w:rsidP="005E66B2">
                                  <w:r>
                                    <w:t>G</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49A4DCE" id="Text Box 127" o:spid="_x0000_s1033" type="#_x0000_t202" style="position:absolute;left:0;text-align:left;margin-left:371.25pt;margin-top:-3.15pt;width:1in;height:18pt;z-index:251742208;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" fillcolor="white [3201]" strokeweight=".5pt">
                      <v:textbox>
                        <w:txbxContent>
                          <w:p w14:paraId="5DA83D61" w14:textId="77777777" w:rsidR="005E66B2" w:rsidRDefault="005E66B2" w:rsidP="005E66B2">
                            <w:r>
                              <w:t>G</w:t>
                            </w:r>
                          </w:p>
                        </w:txbxContent>
                      </v:textbox>
                    </v:shape>
                  </w:pict>
                </mc:Fallback>
              </mc:AlternateContent>
            </w:r>
            <w:r w:rsidR="005E66B2" w:rsidRPr="005E66B2">
              <w:rPr>
                <w:noProof/>
                <w:lang w:val="en-ZA"/>
              </w:rPr>
              <mc:AlternateContent>
                <mc:Choice Requires="wps">
                  <w:drawing>
                    <wp:anchor distT="0" distB="0" distL="114300" distR="114300" simplePos="0" relativeHeight="251735040" behindDoc="0" locked="0" layoutInCell="1" allowOverlap="1" wp14:anchorId="494C8259" wp14:editId="227D4055">
                      <wp:simplePos x="0" y="0"/>
                      <wp:positionH relativeFrom="column">
                        <wp:posOffset>1294130</wp:posOffset>
                      </wp:positionH>
                      <wp:positionV relativeFrom="paragraph">
                        <wp:posOffset>333375</wp:posOffset>
                      </wp:positionV>
                      <wp:extent cx="274955" cy="279400"/>
                      <wp:effectExtent l="38100" t="0" r="29845" b="63500"/>
                      <wp:wrapNone/>
                      <wp:docPr id="120" name="Straight Arrow Connector 120"/>
                      <wp:cNvGraphicFramePr/>
                      <a:graphic xmlns:a="http://schemas.openxmlformats.org/drawingml/2006/main">
                        <a:graphicData uri="http://schemas.microsoft.com/office/word/2010/wordprocessingShape">
                          <wps:wsp>
                            <wps:cNvCnPr/>
                            <wps:spPr>
                              <a:xfrm flipH="1">
                                <a:off x="0" y="0"/>
                                <a:ext cx="274955" cy="2794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799F9A4" id="Straight Arrow Connector 120" o:spid="_x0000_s1026" type="#_x0000_t32" style="position:absolute;margin-left:101.9pt;margin-top:26.25pt;width:21.65pt;height:22pt;flip:x;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" strokecolor="black [3040]">
                      <v:stroke endarrow="block"/>
                    </v:shape>
                  </w:pict>
                </mc:Fallback>
              </mc:AlternateContent>
            </w:r>
            <w:r w:rsidR="005E66B2" w:rsidRPr="005E66B2">
              <w:rPr>
                <w:noProof/>
                <w:lang w:val="en-ZA"/>
              </w:rPr>
              <mc:AlternateContent>
                <mc:Choice Requires="wps">
                  <w:drawing>
                    <wp:anchor distT="0" distB="0" distL="114300" distR="114300" simplePos="0" relativeHeight="251731968" behindDoc="0" locked="0" layoutInCell="1" allowOverlap="1" wp14:anchorId="13A13EE3" wp14:editId="3B29306C">
                      <wp:simplePos x="0" y="0"/>
                      <wp:positionH relativeFrom="column">
                        <wp:posOffset>1493691</wp:posOffset>
                      </wp:positionH>
                      <wp:positionV relativeFrom="paragraph">
                        <wp:posOffset>96492</wp:posOffset>
                      </wp:positionV>
                      <wp:extent cx="914400" cy="228600"/>
                      <wp:effectExtent l="0" t="0" r="19685" b="19050"/>
                      <wp:wrapNone/>
                      <wp:docPr id="117" name="Text Box 117"/>
                      <wp:cNvGraphicFramePr/>
                      <a:graphic xmlns:a="http://schemas.openxmlformats.org/drawingml/2006/main">
                        <a:graphicData uri="http://schemas.microsoft.com/office/word/2010/wordprocessingShape">
                          <wps:wsp>
                            <wps:cNvSpPr txBox="1"/>
                            <wps:spPr>
                              <a:xfrm>
                                <a:off x="0" y="0"/>
                                <a:ext cx="914400" cy="228600"/>
                              </a:xfrm>
                              <a:prstGeom prst="rect">
                                <a:avLst/>
                              </a:prstGeom>
                              <a:solidFill>
                                <a:schemeClr val="lt1"/>
                              </a:solidFill>
                              <a:ln w="6350">
                                <a:solidFill>
                                  <a:prstClr val="black"/>
                                </a:solidFill>
                              </a:ln>
                            </wps:spPr>
                            <wps:txbx>
                              <w:txbxContent>
                                <w:p w14:paraId="4ECC3930" w14:textId="77777777" w:rsidR="005E66B2" w:rsidRDefault="005E66B2" w:rsidP="005E66B2">
                                  <w:r>
                                    <w: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3A13EE3" id="Text Box 117" o:spid="_x0000_s1034" type="#_x0000_t202" style="position:absolute;left:0;text-align:left;margin-left:117.6pt;margin-top:7.6pt;width:1in;height:18pt;z-index:251731968;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" fillcolor="white [3201]" strokeweight=".5pt">
                      <v:textbox>
                        <w:txbxContent>
                          <w:p w14:paraId="4ECC3930" w14:textId="77777777" w:rsidR="005E66B2" w:rsidRDefault="005E66B2" w:rsidP="005E66B2">
                            <w:r>
                              <w:t>A</w:t>
                            </w:r>
                          </w:p>
                        </w:txbxContent>
                      </v:textbox>
                    </v:shape>
                  </w:pict>
                </mc:Fallback>
              </mc:AlternateContent>
            </w:r>
            <w:r w:rsidR="009742AB" w:rsidRPr="00AD7DA7">
              <w:rPr>
                <w:noProof/>
              </w:rPr>
              <mc:AlternateContent>
                <mc:Choice Requires="wpg">
                  <w:drawing>
                    <wp:inline distT="0" distB="0" distL="0" distR="0" wp14:anchorId="79ED6876" wp14:editId="1F05D895">
                      <wp:extent cx="5228840" cy="1644872"/>
                      <wp:effectExtent l="0" t="0" r="0" b="0"/>
                      <wp:docPr id="1" name="Group 1"/>
                      <wp:cNvGraphicFramePr/>
                      <a:graphic xmlns:a="http://schemas.openxmlformats.org/drawingml/2006/main">
                        <a:graphicData uri="http://schemas.microsoft.com/office/word/2010/wordprocessingGroup">
                          <wpg:wgp>
                            <wpg:cNvGrpSpPr/>
                            <wpg:grpSpPr>
                              <a:xfrm>
                                <a:off x="0" y="0"/>
                                <a:ext cx="5228840" cy="1644872"/>
                                <a:chOff x="149091" y="0"/>
                                <a:chExt cx="3646621" cy="1134921"/>
                              </a:xfrm>
                            </wpg:grpSpPr>
                            <pic:pic xmlns:pic="http://schemas.openxmlformats.org/drawingml/2006/picture">
                              <pic:nvPicPr>
                                <pic:cNvPr id="7" name="Picture 7"/>
                                <pic:cNvPicPr>
                                  <a:picLocks noChangeAspect="1"/>
                                </pic:cNvPicPr>
                              </pic:nvPicPr>
                              <pic:blipFill rotWithShape="1">
                                <a:blip r:embed="rId11" cstate="screen">
                                  <a:extLst>
                                    <a:ext uri="{28A0092B-C50C-407E-A947-70E740481C1C}">
                                      <a14:useLocalDpi xmlns:a14="http://schemas.microsoft.com/office/drawing/2010/main"/>
                                    </a:ext>
                                  </a:extLst>
                                </a:blip>
                                <a:srcRect/>
                                <a:stretch/>
                              </pic:blipFill>
                              <pic:spPr bwMode="auto">
                                <a:xfrm rot="5400000">
                                  <a:off x="2668471" y="3160"/>
                                  <a:ext cx="1124686" cy="1129797"/>
                                </a:xfrm>
                                <a:prstGeom prst="ellipse">
                                  <a:avLst/>
                                </a:prstGeom>
                                <a:ln>
                                  <a:noFill/>
                                </a:ln>
                                <a:extLst>
                                  <a:ext uri="{53640926-AAD7-44D8-BBD7-CCE9431645EC}">
                                    <a14:shadowObscured xmlns:a14="http://schemas.microsoft.com/office/drawing/2010/main"/>
                                  </a:ext>
                                </a:extLst>
                              </pic:spPr>
                            </pic:pic>
                            <pic:pic xmlns:pic="http://schemas.openxmlformats.org/drawingml/2006/picture">
                              <pic:nvPicPr>
                                <pic:cNvPr id="8" name="Picture 8"/>
                                <pic:cNvPicPr>
                                  <a:picLocks noChangeAspect="1"/>
                                </pic:cNvPicPr>
                              </pic:nvPicPr>
                              <pic:blipFill rotWithShape="1">
                                <a:blip r:embed="rId12" cstate="screen">
                                  <a:extLst>
                                    <a:ext uri="{28A0092B-C50C-407E-A947-70E740481C1C}">
                                      <a14:useLocalDpi xmlns:a14="http://schemas.microsoft.com/office/drawing/2010/main"/>
                                    </a:ext>
                                  </a:extLst>
                                </a:blip>
                                <a:srcRect/>
                                <a:stretch/>
                              </pic:blipFill>
                              <pic:spPr bwMode="auto">
                                <a:xfrm rot="5400000">
                                  <a:off x="1402243" y="2562"/>
                                  <a:ext cx="1134921" cy="1129797"/>
                                </a:xfrm>
                                <a:prstGeom prst="ellipse">
                                  <a:avLst/>
                                </a:prstGeom>
                                <a:ln>
                                  <a:noFill/>
                                </a:ln>
                                <a:extLst>
                                  <a:ext uri="{53640926-AAD7-44D8-BBD7-CCE9431645EC}">
                                    <a14:shadowObscured xmlns:a14="http://schemas.microsoft.com/office/drawing/2010/main"/>
                                  </a:ext>
                                </a:extLst>
                              </pic:spPr>
                            </pic:pic>
                            <pic:pic xmlns:pic="http://schemas.openxmlformats.org/drawingml/2006/picture">
                              <pic:nvPicPr>
                                <pic:cNvPr id="9" name="Picture 9"/>
                                <pic:cNvPicPr>
                                  <a:picLocks noChangeAspect="1"/>
                                </pic:cNvPicPr>
                              </pic:nvPicPr>
                              <pic:blipFill rotWithShape="1">
                                <a:blip r:embed="rId13" cstate="screen">
                                  <a:extLst>
                                    <a:ext uri="{28A0092B-C50C-407E-A947-70E740481C1C}">
                                      <a14:useLocalDpi xmlns:a14="http://schemas.microsoft.com/office/drawing/2010/main"/>
                                    </a:ext>
                                  </a:extLst>
                                </a:blip>
                                <a:srcRect b="-316"/>
                                <a:stretch/>
                              </pic:blipFill>
                              <pic:spPr bwMode="auto">
                                <a:xfrm rot="5400000">
                                  <a:off x="155823" y="-2605"/>
                                  <a:ext cx="1116334" cy="1129797"/>
                                </a:xfrm>
                                <a:prstGeom prst="ellipse">
                                  <a:avLst/>
                                </a:prstGeom>
                                <a:ln>
                                  <a:noFill/>
                                </a:ln>
                                <a:extLst>
                                  <a:ext uri="{53640926-AAD7-44D8-BBD7-CCE9431645EC}">
                                    <a14:shadowObscured xmlns:a14="http://schemas.microsoft.com/office/drawing/2010/main"/>
                                  </a:ext>
                                </a:extLst>
                              </pic:spPr>
                            </pic:pic>
                          </wpg:wgp>
                        </a:graphicData>
                      </a:graphic>
                    </wp:inline>
                  </w:drawing>
                </mc:Choice>
                <mc:Fallback>
                  <w:pict>
                    <v:group w14:anchorId="35859097" id="Group 1" o:spid="_x0000_s1026" style="width:411.7pt;height:129.5pt;mso-position-horizontal-relative:char;mso-position-vertical-relative:line" coordorigin="1490" coordsize="36466,1134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7" o:spid="_x0000_s1027" type="#_x0000_t75" style="position:absolute;left:26684;top:32;width:11247;height:11298;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">
                        <v:imagedata r:id="rId14" o:title=""/>
                      </v:shape>
                      <v:shape id="Picture 8" o:spid="_x0000_s1028" type="#_x0000_t75" style="position:absolute;left:14022;top:26;width:11349;height:11298;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">
                        <v:imagedata r:id="rId15" o:title=""/>
                      </v:shape>
                      <v:shape id="Picture 9" o:spid="_x0000_s1029" type="#_x0000_t75" style="position:absolute;left:1557;top:-26;width:11163;height:11298;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">
                        <v:imagedata r:id="rId16" o:title="" cropbottom="-207f"/>
                      </v:shape>
                      <w10:anchorlock/>
                    </v:group>
                  </w:pict>
                </mc:Fallback>
              </mc:AlternateContent>
            </w:r>
          </w:p>
          <w:p w14:paraId="0D992BC6" w14:textId="66933E94" w:rsidR="007A55A3" w:rsidRDefault="007A55A3" w:rsidP="006C75D7">
            <w:pPr>
              <w:pStyle w:val="CETBodytext"/>
              <w:rPr>
                <w:lang w:val="en-ZA"/>
              </w:rPr>
            </w:pPr>
            <w:r>
              <w:rPr>
                <w:rFonts w:ascii="Times New Roman" w:hAnsi="Times New Roman"/>
                <w:noProof/>
                <w:sz w:val="24"/>
                <w:szCs w:val="24"/>
                <w:lang w:val="en-ZA"/>
              </w:rPr>
              <mc:AlternateContent>
                <mc:Choice Requires="wps">
                  <w:drawing>
                    <wp:inline distT="0" distB="0" distL="0" distR="0" wp14:anchorId="39D4AA87" wp14:editId="6437D69B">
                      <wp:extent cx="5657215" cy="685800"/>
                      <wp:effectExtent l="0" t="0" r="0" b="0"/>
                      <wp:docPr id="24" name="Text Box 24"/>
                      <wp:cNvGraphicFramePr/>
                      <a:graphic xmlns:a="http://schemas.openxmlformats.org/drawingml/2006/main">
                        <a:graphicData uri="http://schemas.microsoft.com/office/word/2010/wordprocessingShape">
                          <wps:wsp>
                            <wps:cNvSpPr txBox="1"/>
                            <wps:spPr>
                              <a:xfrm>
                                <a:off x="0" y="0"/>
                                <a:ext cx="5657215" cy="685800"/>
                              </a:xfrm>
                              <a:prstGeom prst="rect">
                                <a:avLst/>
                              </a:prstGeom>
                              <a:noFill/>
                              <a:ln w="6350">
                                <a:noFill/>
                              </a:ln>
                            </wps:spPr>
                            <wps:txbx>
                              <w:txbxContent>
                                <w:p w14:paraId="77E3E68B" w14:textId="77777777" w:rsidR="007A55A3" w:rsidRPr="00575995" w:rsidRDefault="007A55A3" w:rsidP="006C75D7">
                                  <w:pPr>
                                    <w:pStyle w:val="CETCaption"/>
                                  </w:pPr>
                                  <w:r w:rsidRPr="00AD7DA7">
                                    <w:t xml:space="preserve">Figure </w:t>
                                  </w:r>
                                  <w:r>
                                    <w:t>1</w:t>
                                  </w:r>
                                  <w:r w:rsidRPr="00AD7DA7">
                                    <w:t xml:space="preserve">: </w:t>
                                  </w:r>
                                  <w:r>
                                    <w:t>The agar plates as observed at the start of the experimental runs. The white precipitate is assumed to be PbCl</w:t>
                                  </w:r>
                                  <w:r>
                                    <w:rPr>
                                      <w:vertAlign w:val="subscript"/>
                                    </w:rPr>
                                    <w:t>2</w:t>
                                  </w:r>
                                  <w:r>
                                    <w:t xml:space="preserve"> as a result of the </w:t>
                                  </w:r>
                                  <w:r w:rsidRPr="006C75D7">
                                    <w:t>NaCl</w:t>
                                  </w:r>
                                  <w:r>
                                    <w:t xml:space="preserve"> present in the nutrient broth. A = 500 ppm, B = 1000 ppm, C = 2000 g/L, D = 5000 g/L, E = 10,000 g/L, F = 20,000 g/L, G = 50,000 ppm, H = 100,000 ppm, I = 200,000 ppm</w:t>
                                  </w:r>
                                </w:p>
                                <w:p w14:paraId="7D10628C" w14:textId="77777777" w:rsidR="007A55A3" w:rsidRPr="00052091" w:rsidRDefault="007A55A3" w:rsidP="007A55A3">
                                  <w:pPr>
                                    <w:pStyle w:val="CETCaption"/>
                                    <w:rPr>
                                      <w:lang w:val="en-ZA"/>
                                    </w:rPr>
                                  </w:pPr>
                                </w:p>
                                <w:p w14:paraId="78A17F08" w14:textId="77777777" w:rsidR="007A55A3" w:rsidRDefault="007A55A3" w:rsidP="007A55A3">
                                  <w:pPr>
                                    <w:pStyle w:val="CETCaption"/>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9D4AA87" id="Text Box 24" o:spid="_x0000_s1035" type="#_x0000_t202" style="width:445.45pt;height:5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" filled="f" stroked="f" strokeweight=".5pt">
                      <v:textbox>
                        <w:txbxContent>
                          <w:p w14:paraId="77E3E68B" w14:textId="77777777" w:rsidR="007A55A3" w:rsidRPr="00575995" w:rsidRDefault="007A55A3" w:rsidP="006C75D7">
                            <w:pPr>
                              <w:pStyle w:val="CETCaption"/>
                            </w:pPr>
                            <w:r w:rsidRPr="00AD7DA7">
                              <w:t xml:space="preserve">Figure </w:t>
                            </w:r>
                            <w:r>
                              <w:t>1</w:t>
                            </w:r>
                            <w:r w:rsidRPr="00AD7DA7">
                              <w:t xml:space="preserve">: </w:t>
                            </w:r>
                            <w:r>
                              <w:t>The agar plates as observed at the start of the experimental runs. The white precipitate is assumed to be PbCl</w:t>
                            </w:r>
                            <w:r>
                              <w:rPr>
                                <w:vertAlign w:val="subscript"/>
                              </w:rPr>
                              <w:t>2</w:t>
                            </w:r>
                            <w:r>
                              <w:t xml:space="preserve"> as a result of the </w:t>
                            </w:r>
                            <w:r w:rsidRPr="006C75D7">
                              <w:t>NaCl</w:t>
                            </w:r>
                            <w:r>
                              <w:t xml:space="preserve"> present in the nutrient broth. A = 500 ppm, B = 1000 ppm, C = 2000 g/L, D = 5000 g/L, E = 10,000 g/L, F = 20,000 g/L, G = 50,000 ppm, H = 100,000 ppm, I = 200,000 ppm</w:t>
                            </w:r>
                          </w:p>
                          <w:p w14:paraId="7D10628C" w14:textId="77777777" w:rsidR="007A55A3" w:rsidRPr="00052091" w:rsidRDefault="007A55A3" w:rsidP="007A55A3">
                            <w:pPr>
                              <w:pStyle w:val="CETCaption"/>
                              <w:rPr>
                                <w:lang w:val="en-ZA"/>
                              </w:rPr>
                            </w:pPr>
                          </w:p>
                          <w:p w14:paraId="78A17F08" w14:textId="77777777" w:rsidR="007A55A3" w:rsidRDefault="007A55A3" w:rsidP="007A55A3">
                            <w:pPr>
                              <w:pStyle w:val="CETCaption"/>
                            </w:pPr>
                          </w:p>
                        </w:txbxContent>
                      </v:textbox>
                      <w10:anchorlock/>
                    </v:shape>
                  </w:pict>
                </mc:Fallback>
              </mc:AlternateContent>
            </w:r>
          </w:p>
        </w:tc>
      </w:tr>
    </w:tbl>
    <w:p w14:paraId="3F626B20" w14:textId="10C5FFEF" w:rsidR="000D6AF3" w:rsidRDefault="007A55A3" w:rsidP="000D6AF3">
      <w:pPr>
        <w:pStyle w:val="CETBodytext"/>
        <w:rPr>
          <w:lang w:val="en-ZA"/>
        </w:rPr>
      </w:pPr>
      <w:r>
        <w:rPr>
          <w:lang w:val="en-ZA"/>
        </w:rPr>
        <w:t>Figure 2 shows the nutrient agar plates at the termination of the experimental runs. The abiotic control experiments did not show any change from that observed at the start of the experiments (Figure 1) and it can</w:t>
      </w:r>
      <w:r w:rsidR="00C36EDD">
        <w:rPr>
          <w:lang w:val="en-ZA"/>
        </w:rPr>
        <w:t>, therefore,</w:t>
      </w:r>
      <w:r>
        <w:rPr>
          <w:lang w:val="en-ZA"/>
        </w:rPr>
        <w:t xml:space="preserve"> be concluded that any changes are a result of biological activity.</w:t>
      </w:r>
      <w:r w:rsidR="000D6AF3">
        <w:rPr>
          <w:lang w:val="en-ZA"/>
        </w:rPr>
        <w:t xml:space="preserve"> The results of the nutrient agar experiment </w:t>
      </w:r>
      <w:r w:rsidR="00F366F1">
        <w:rPr>
          <w:lang w:val="en-ZA"/>
        </w:rPr>
        <w:t>show</w:t>
      </w:r>
      <w:r w:rsidR="000D6AF3">
        <w:rPr>
          <w:lang w:val="en-ZA"/>
        </w:rPr>
        <w:t xml:space="preserve"> an absence of a zone of inhibition for Pb(II) concentrations up to 200,000 ppm, likely as a result of reduced Pb(II) concentration due to the PbCl</w:t>
      </w:r>
      <w:r w:rsidR="000D6AF3">
        <w:rPr>
          <w:vertAlign w:val="subscript"/>
          <w:lang w:val="en-ZA"/>
        </w:rPr>
        <w:t>2</w:t>
      </w:r>
      <w:r w:rsidR="000D6AF3">
        <w:rPr>
          <w:lang w:val="en-ZA"/>
        </w:rPr>
        <w:t xml:space="preserve"> precipitation. There was also a dark precipitate observed inside the volume of the agar and a thin metallic film on the surface of the agar. </w:t>
      </w:r>
    </w:p>
    <w:p w14:paraId="4E188018" w14:textId="77777777" w:rsidR="007A55A3" w:rsidRDefault="007A55A3" w:rsidP="00E8772D">
      <w:pPr>
        <w:pStyle w:val="CETBodytext"/>
        <w:rPr>
          <w:lang w:val="en-ZA"/>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77"/>
      </w:tblGrid>
      <w:tr w:rsidR="007A55A3" w14:paraId="2D6A55C7" w14:textId="77777777" w:rsidTr="006C75D7">
        <w:trPr>
          <w:jc w:val="center"/>
        </w:trPr>
        <w:tc>
          <w:tcPr>
            <w:tcW w:w="8777" w:type="dxa"/>
          </w:tcPr>
          <w:p w14:paraId="2FDAAD64" w14:textId="056EC9DB" w:rsidR="007A55A3" w:rsidRDefault="00DB2271" w:rsidP="006C75D7">
            <w:pPr>
              <w:pStyle w:val="CETBodytext"/>
              <w:ind w:left="-252" w:right="-2" w:firstLine="252"/>
              <w:rPr>
                <w:lang w:val="en-ZA"/>
              </w:rPr>
            </w:pPr>
            <w:r w:rsidRPr="00EC6306">
              <w:rPr>
                <w:noProof/>
                <w:lang w:val="en-ZA"/>
              </w:rPr>
              <mc:AlternateContent>
                <mc:Choice Requires="wps">
                  <w:drawing>
                    <wp:anchor distT="0" distB="0" distL="114300" distR="114300" simplePos="0" relativeHeight="251788288" behindDoc="0" locked="0" layoutInCell="1" allowOverlap="1" wp14:anchorId="347874BF" wp14:editId="51EC0757">
                      <wp:simplePos x="0" y="0"/>
                      <wp:positionH relativeFrom="column">
                        <wp:posOffset>3243580</wp:posOffset>
                      </wp:positionH>
                      <wp:positionV relativeFrom="paragraph">
                        <wp:posOffset>290195</wp:posOffset>
                      </wp:positionV>
                      <wp:extent cx="914400" cy="228600"/>
                      <wp:effectExtent l="0" t="0" r="19685" b="19050"/>
                      <wp:wrapNone/>
                      <wp:docPr id="71" name="Text Box 71"/>
                      <wp:cNvGraphicFramePr/>
                      <a:graphic xmlns:a="http://schemas.openxmlformats.org/drawingml/2006/main">
                        <a:graphicData uri="http://schemas.microsoft.com/office/word/2010/wordprocessingShape">
                          <wps:wsp>
                            <wps:cNvSpPr txBox="1"/>
                            <wps:spPr>
                              <a:xfrm>
                                <a:off x="0" y="0"/>
                                <a:ext cx="914400" cy="228600"/>
                              </a:xfrm>
                              <a:prstGeom prst="rect">
                                <a:avLst/>
                              </a:prstGeom>
                              <a:solidFill>
                                <a:schemeClr val="lt1"/>
                              </a:solidFill>
                              <a:ln w="6350">
                                <a:solidFill>
                                  <a:prstClr val="black"/>
                                </a:solidFill>
                              </a:ln>
                            </wps:spPr>
                            <wps:txbx>
                              <w:txbxContent>
                                <w:p w14:paraId="1B3A423C" w14:textId="77777777" w:rsidR="007A55A3" w:rsidRDefault="007A55A3" w:rsidP="007A55A3">
                                  <w:r>
                                    <w:t>D</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47874BF" id="Text Box 71" o:spid="_x0000_s1036" type="#_x0000_t202" style="position:absolute;left:0;text-align:left;margin-left:255.4pt;margin-top:22.85pt;width:1in;height:18pt;z-index:251788288;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" fillcolor="white [3201]" strokeweight=".5pt">
                      <v:textbox>
                        <w:txbxContent>
                          <w:p w14:paraId="1B3A423C" w14:textId="77777777" w:rsidR="007A55A3" w:rsidRDefault="007A55A3" w:rsidP="007A55A3">
                            <w:r>
                              <w:t>D</w:t>
                            </w:r>
                          </w:p>
                        </w:txbxContent>
                      </v:textbox>
                    </v:shape>
                  </w:pict>
                </mc:Fallback>
              </mc:AlternateContent>
            </w:r>
            <w:r w:rsidRPr="00EC6306">
              <w:rPr>
                <w:noProof/>
                <w:lang w:val="en-ZA"/>
              </w:rPr>
              <mc:AlternateContent>
                <mc:Choice Requires="wps">
                  <w:drawing>
                    <wp:anchor distT="0" distB="0" distL="114300" distR="114300" simplePos="0" relativeHeight="251791360" behindDoc="0" locked="0" layoutInCell="1" allowOverlap="1" wp14:anchorId="79C23EE2" wp14:editId="3A58EC1A">
                      <wp:simplePos x="0" y="0"/>
                      <wp:positionH relativeFrom="column">
                        <wp:posOffset>3081020</wp:posOffset>
                      </wp:positionH>
                      <wp:positionV relativeFrom="paragraph">
                        <wp:posOffset>434340</wp:posOffset>
                      </wp:positionV>
                      <wp:extent cx="168910" cy="363220"/>
                      <wp:effectExtent l="38100" t="0" r="21590" b="55880"/>
                      <wp:wrapNone/>
                      <wp:docPr id="74" name="Straight Arrow Connector 74"/>
                      <wp:cNvGraphicFramePr/>
                      <a:graphic xmlns:a="http://schemas.openxmlformats.org/drawingml/2006/main">
                        <a:graphicData uri="http://schemas.microsoft.com/office/word/2010/wordprocessingShape">
                          <wps:wsp>
                            <wps:cNvCnPr/>
                            <wps:spPr>
                              <a:xfrm flipH="1">
                                <a:off x="0" y="0"/>
                                <a:ext cx="168910" cy="36322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2E06FDE1" id="_x0000_t32" coordsize="21600,21600" o:spt="32" o:oned="t" path="m,l21600,21600e" filled="f">
                      <v:path arrowok="t" fillok="f" o:connecttype="none"/>
                      <o:lock v:ext="edit" shapetype="t"/>
                    </v:shapetype>
                    <v:shape id="Straight Arrow Connector 74" o:spid="_x0000_s1026" type="#_x0000_t32" style="position:absolute;margin-left:242.6pt;margin-top:34.2pt;width:13.3pt;height:28.6pt;flip:x;z-index:251791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" strokecolor="black [3040]">
                      <v:stroke endarrow="block"/>
                    </v:shape>
                  </w:pict>
                </mc:Fallback>
              </mc:AlternateContent>
            </w:r>
            <w:r w:rsidRPr="00EC6306">
              <w:rPr>
                <w:noProof/>
                <w:lang w:val="en-ZA"/>
              </w:rPr>
              <mc:AlternateContent>
                <mc:Choice Requires="wps">
                  <w:drawing>
                    <wp:anchor distT="0" distB="0" distL="114300" distR="114300" simplePos="0" relativeHeight="251793408" behindDoc="0" locked="0" layoutInCell="1" allowOverlap="1" wp14:anchorId="6D6E27F4" wp14:editId="796FDD52">
                      <wp:simplePos x="0" y="0"/>
                      <wp:positionH relativeFrom="column">
                        <wp:posOffset>3730625</wp:posOffset>
                      </wp:positionH>
                      <wp:positionV relativeFrom="paragraph">
                        <wp:posOffset>1159510</wp:posOffset>
                      </wp:positionV>
                      <wp:extent cx="914400" cy="228600"/>
                      <wp:effectExtent l="0" t="0" r="19685" b="19050"/>
                      <wp:wrapNone/>
                      <wp:docPr id="82" name="Text Box 82"/>
                      <wp:cNvGraphicFramePr/>
                      <a:graphic xmlns:a="http://schemas.openxmlformats.org/drawingml/2006/main">
                        <a:graphicData uri="http://schemas.microsoft.com/office/word/2010/wordprocessingShape">
                          <wps:wsp>
                            <wps:cNvSpPr txBox="1"/>
                            <wps:spPr>
                              <a:xfrm>
                                <a:off x="0" y="0"/>
                                <a:ext cx="914400" cy="228600"/>
                              </a:xfrm>
                              <a:prstGeom prst="rect">
                                <a:avLst/>
                              </a:prstGeom>
                              <a:solidFill>
                                <a:schemeClr val="lt1"/>
                              </a:solidFill>
                              <a:ln w="6350">
                                <a:solidFill>
                                  <a:prstClr val="black"/>
                                </a:solidFill>
                              </a:ln>
                            </wps:spPr>
                            <wps:txbx>
                              <w:txbxContent>
                                <w:p w14:paraId="6129BE54" w14:textId="77777777" w:rsidR="007A55A3" w:rsidRDefault="007A55A3" w:rsidP="007A55A3">
                                  <w:r>
                                    <w:t>I</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D6E27F4" id="Text Box 82" o:spid="_x0000_s1037" type="#_x0000_t202" style="position:absolute;left:0;text-align:left;margin-left:293.75pt;margin-top:91.3pt;width:1in;height:18pt;z-index:251793408;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" fillcolor="white [3201]" strokeweight=".5pt">
                      <v:textbox>
                        <w:txbxContent>
                          <w:p w14:paraId="6129BE54" w14:textId="77777777" w:rsidR="007A55A3" w:rsidRDefault="007A55A3" w:rsidP="007A55A3">
                            <w:r>
                              <w:t>I</w:t>
                            </w:r>
                          </w:p>
                        </w:txbxContent>
                      </v:textbox>
                    </v:shape>
                  </w:pict>
                </mc:Fallback>
              </mc:AlternateContent>
            </w:r>
            <w:r w:rsidR="007A55A3" w:rsidRPr="00EC6306">
              <w:rPr>
                <w:noProof/>
                <w:lang w:val="en-ZA"/>
              </w:rPr>
              <mc:AlternateContent>
                <mc:Choice Requires="wps">
                  <w:drawing>
                    <wp:anchor distT="0" distB="0" distL="114300" distR="114300" simplePos="0" relativeHeight="251792384" behindDoc="0" locked="0" layoutInCell="1" allowOverlap="1" wp14:anchorId="63697C59" wp14:editId="1005F989">
                      <wp:simplePos x="0" y="0"/>
                      <wp:positionH relativeFrom="column">
                        <wp:posOffset>4807585</wp:posOffset>
                      </wp:positionH>
                      <wp:positionV relativeFrom="paragraph">
                        <wp:posOffset>7527</wp:posOffset>
                      </wp:positionV>
                      <wp:extent cx="914400" cy="228600"/>
                      <wp:effectExtent l="0" t="0" r="19685" b="19050"/>
                      <wp:wrapNone/>
                      <wp:docPr id="81" name="Text Box 81"/>
                      <wp:cNvGraphicFramePr/>
                      <a:graphic xmlns:a="http://schemas.openxmlformats.org/drawingml/2006/main">
                        <a:graphicData uri="http://schemas.microsoft.com/office/word/2010/wordprocessingShape">
                          <wps:wsp>
                            <wps:cNvSpPr txBox="1"/>
                            <wps:spPr>
                              <a:xfrm>
                                <a:off x="0" y="0"/>
                                <a:ext cx="914400" cy="228600"/>
                              </a:xfrm>
                              <a:prstGeom prst="rect">
                                <a:avLst/>
                              </a:prstGeom>
                              <a:solidFill>
                                <a:schemeClr val="lt1"/>
                              </a:solidFill>
                              <a:ln w="6350">
                                <a:solidFill>
                                  <a:prstClr val="black"/>
                                </a:solidFill>
                              </a:ln>
                            </wps:spPr>
                            <wps:txbx>
                              <w:txbxContent>
                                <w:p w14:paraId="3C3CCEBC" w14:textId="77777777" w:rsidR="007A55A3" w:rsidRDefault="007A55A3" w:rsidP="007A55A3">
                                  <w:r>
                                    <w:t>G</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3697C59" id="Text Box 81" o:spid="_x0000_s1038" type="#_x0000_t202" style="position:absolute;left:0;text-align:left;margin-left:378.55pt;margin-top:.6pt;width:1in;height:18pt;z-index:251792384;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" fillcolor="white [3201]" strokeweight=".5pt">
                      <v:textbox>
                        <w:txbxContent>
                          <w:p w14:paraId="3C3CCEBC" w14:textId="77777777" w:rsidR="007A55A3" w:rsidRDefault="007A55A3" w:rsidP="007A55A3">
                            <w:r>
                              <w:t>G</w:t>
                            </w:r>
                          </w:p>
                        </w:txbxContent>
                      </v:textbox>
                    </v:shape>
                  </w:pict>
                </mc:Fallback>
              </mc:AlternateContent>
            </w:r>
            <w:r w:rsidR="007A55A3" w:rsidRPr="00EC6306">
              <w:rPr>
                <w:noProof/>
                <w:lang w:val="en-ZA"/>
              </w:rPr>
              <mc:AlternateContent>
                <mc:Choice Requires="wps">
                  <w:drawing>
                    <wp:anchor distT="0" distB="0" distL="114300" distR="114300" simplePos="0" relativeHeight="251784192" behindDoc="0" locked="0" layoutInCell="1" allowOverlap="1" wp14:anchorId="49A7CF0F" wp14:editId="45BF5FD8">
                      <wp:simplePos x="0" y="0"/>
                      <wp:positionH relativeFrom="column">
                        <wp:posOffset>1342000</wp:posOffset>
                      </wp:positionH>
                      <wp:positionV relativeFrom="paragraph">
                        <wp:posOffset>300725</wp:posOffset>
                      </wp:positionV>
                      <wp:extent cx="275549" cy="279703"/>
                      <wp:effectExtent l="38100" t="0" r="29845" b="63500"/>
                      <wp:wrapNone/>
                      <wp:docPr id="67" name="Straight Arrow Connector 67"/>
                      <wp:cNvGraphicFramePr/>
                      <a:graphic xmlns:a="http://schemas.openxmlformats.org/drawingml/2006/main">
                        <a:graphicData uri="http://schemas.microsoft.com/office/word/2010/wordprocessingShape">
                          <wps:wsp>
                            <wps:cNvCnPr/>
                            <wps:spPr>
                              <a:xfrm flipH="1">
                                <a:off x="0" y="0"/>
                                <a:ext cx="275549" cy="2797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4D8D82E" id="Straight Arrow Connector 67" o:spid="_x0000_s1026" type="#_x0000_t32" style="position:absolute;margin-left:105.65pt;margin-top:23.7pt;width:21.7pt;height:22pt;flip:x;z-index:251784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" strokecolor="black [3040]">
                      <v:stroke endarrow="block"/>
                    </v:shape>
                  </w:pict>
                </mc:Fallback>
              </mc:AlternateContent>
            </w:r>
            <w:r w:rsidR="007A55A3" w:rsidRPr="00EC6306">
              <w:rPr>
                <w:noProof/>
                <w:lang w:val="en-ZA"/>
              </w:rPr>
              <mc:AlternateContent>
                <mc:Choice Requires="wps">
                  <w:drawing>
                    <wp:anchor distT="0" distB="0" distL="114300" distR="114300" simplePos="0" relativeHeight="251780096" behindDoc="0" locked="0" layoutInCell="1" allowOverlap="1" wp14:anchorId="59CCC2CD" wp14:editId="1F5A0A71">
                      <wp:simplePos x="0" y="0"/>
                      <wp:positionH relativeFrom="column">
                        <wp:posOffset>1541257</wp:posOffset>
                      </wp:positionH>
                      <wp:positionV relativeFrom="paragraph">
                        <wp:posOffset>63102</wp:posOffset>
                      </wp:positionV>
                      <wp:extent cx="914400" cy="228600"/>
                      <wp:effectExtent l="0" t="0" r="19685" b="19050"/>
                      <wp:wrapNone/>
                      <wp:docPr id="63" name="Text Box 63"/>
                      <wp:cNvGraphicFramePr/>
                      <a:graphic xmlns:a="http://schemas.openxmlformats.org/drawingml/2006/main">
                        <a:graphicData uri="http://schemas.microsoft.com/office/word/2010/wordprocessingShape">
                          <wps:wsp>
                            <wps:cNvSpPr txBox="1"/>
                            <wps:spPr>
                              <a:xfrm>
                                <a:off x="0" y="0"/>
                                <a:ext cx="914400" cy="228600"/>
                              </a:xfrm>
                              <a:prstGeom prst="rect">
                                <a:avLst/>
                              </a:prstGeom>
                              <a:solidFill>
                                <a:schemeClr val="lt1"/>
                              </a:solidFill>
                              <a:ln w="6350">
                                <a:solidFill>
                                  <a:prstClr val="black"/>
                                </a:solidFill>
                              </a:ln>
                            </wps:spPr>
                            <wps:txbx>
                              <w:txbxContent>
                                <w:p w14:paraId="03D3DB64" w14:textId="77777777" w:rsidR="007A55A3" w:rsidRDefault="007A55A3" w:rsidP="007A55A3">
                                  <w:r>
                                    <w: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9CCC2CD" id="Text Box 63" o:spid="_x0000_s1039" type="#_x0000_t202" style="position:absolute;left:0;text-align:left;margin-left:121.35pt;margin-top:4.95pt;width:1in;height:18pt;z-index:251780096;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" fillcolor="white [3201]" strokeweight=".5pt">
                      <v:textbox>
                        <w:txbxContent>
                          <w:p w14:paraId="03D3DB64" w14:textId="77777777" w:rsidR="007A55A3" w:rsidRDefault="007A55A3" w:rsidP="007A55A3">
                            <w:r>
                              <w:t>A</w:t>
                            </w:r>
                          </w:p>
                        </w:txbxContent>
                      </v:textbox>
                    </v:shape>
                  </w:pict>
                </mc:Fallback>
              </mc:AlternateContent>
            </w:r>
            <w:r w:rsidR="007A55A3" w:rsidRPr="00EC6306">
              <w:rPr>
                <w:noProof/>
                <w:lang w:val="en-ZA"/>
              </w:rPr>
              <mc:AlternateContent>
                <mc:Choice Requires="wps">
                  <w:drawing>
                    <wp:anchor distT="0" distB="0" distL="114300" distR="114300" simplePos="0" relativeHeight="251782144" behindDoc="0" locked="0" layoutInCell="1" allowOverlap="1" wp14:anchorId="5C4F4DF7" wp14:editId="696EF06B">
                      <wp:simplePos x="0" y="0"/>
                      <wp:positionH relativeFrom="column">
                        <wp:posOffset>1373543</wp:posOffset>
                      </wp:positionH>
                      <wp:positionV relativeFrom="paragraph">
                        <wp:posOffset>1171907</wp:posOffset>
                      </wp:positionV>
                      <wp:extent cx="914400" cy="228600"/>
                      <wp:effectExtent l="0" t="0" r="19685" b="19050"/>
                      <wp:wrapNone/>
                      <wp:docPr id="65" name="Text Box 65"/>
                      <wp:cNvGraphicFramePr/>
                      <a:graphic xmlns:a="http://schemas.openxmlformats.org/drawingml/2006/main">
                        <a:graphicData uri="http://schemas.microsoft.com/office/word/2010/wordprocessingShape">
                          <wps:wsp>
                            <wps:cNvSpPr txBox="1"/>
                            <wps:spPr>
                              <a:xfrm>
                                <a:off x="0" y="0"/>
                                <a:ext cx="914400" cy="228600"/>
                              </a:xfrm>
                              <a:prstGeom prst="rect">
                                <a:avLst/>
                              </a:prstGeom>
                              <a:solidFill>
                                <a:schemeClr val="lt1"/>
                              </a:solidFill>
                              <a:ln w="6350">
                                <a:solidFill>
                                  <a:prstClr val="black"/>
                                </a:solidFill>
                              </a:ln>
                            </wps:spPr>
                            <wps:txbx>
                              <w:txbxContent>
                                <w:p w14:paraId="71943DAD" w14:textId="77777777" w:rsidR="007A55A3" w:rsidRDefault="007A55A3" w:rsidP="007A55A3">
                                  <w:r>
                                    <w:t>B</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C4F4DF7" id="Text Box 65" o:spid="_x0000_s1040" type="#_x0000_t202" style="position:absolute;left:0;text-align:left;margin-left:108.15pt;margin-top:92.3pt;width:1in;height:18pt;z-index:251782144;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" fillcolor="white [3201]" strokeweight=".5pt">
                      <v:textbox>
                        <w:txbxContent>
                          <w:p w14:paraId="71943DAD" w14:textId="77777777" w:rsidR="007A55A3" w:rsidRDefault="007A55A3" w:rsidP="007A55A3">
                            <w:r>
                              <w:t>B</w:t>
                            </w:r>
                          </w:p>
                        </w:txbxContent>
                      </v:textbox>
                    </v:shape>
                  </w:pict>
                </mc:Fallback>
              </mc:AlternateContent>
            </w:r>
            <w:r w:rsidR="007A55A3" w:rsidRPr="00EC6306">
              <w:rPr>
                <w:noProof/>
                <w:lang w:val="en-ZA"/>
              </w:rPr>
              <mc:AlternateContent>
                <mc:Choice Requires="wps">
                  <w:drawing>
                    <wp:anchor distT="0" distB="0" distL="114300" distR="114300" simplePos="0" relativeHeight="251785216" behindDoc="0" locked="0" layoutInCell="1" allowOverlap="1" wp14:anchorId="600A2418" wp14:editId="001783CA">
                      <wp:simplePos x="0" y="0"/>
                      <wp:positionH relativeFrom="column">
                        <wp:posOffset>1150932</wp:posOffset>
                      </wp:positionH>
                      <wp:positionV relativeFrom="paragraph">
                        <wp:posOffset>1071746</wp:posOffset>
                      </wp:positionV>
                      <wp:extent cx="225188" cy="170673"/>
                      <wp:effectExtent l="38100" t="38100" r="22860" b="20320"/>
                      <wp:wrapNone/>
                      <wp:docPr id="68" name="Straight Arrow Connector 68"/>
                      <wp:cNvGraphicFramePr/>
                      <a:graphic xmlns:a="http://schemas.openxmlformats.org/drawingml/2006/main">
                        <a:graphicData uri="http://schemas.microsoft.com/office/word/2010/wordprocessingShape">
                          <wps:wsp>
                            <wps:cNvCnPr/>
                            <wps:spPr>
                              <a:xfrm flipH="1" flipV="1">
                                <a:off x="0" y="0"/>
                                <a:ext cx="225188" cy="17067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896A5C4" id="Straight Arrow Connector 68" o:spid="_x0000_s1026" type="#_x0000_t32" style="position:absolute;margin-left:90.6pt;margin-top:84.4pt;width:17.75pt;height:13.45pt;flip:x y;z-index:251785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" strokecolor="black [3040]">
                      <v:stroke endarrow="block"/>
                    </v:shape>
                  </w:pict>
                </mc:Fallback>
              </mc:AlternateContent>
            </w:r>
            <w:r w:rsidR="007A55A3" w:rsidRPr="00EC6306">
              <w:rPr>
                <w:noProof/>
                <w:lang w:val="en-ZA"/>
              </w:rPr>
              <mc:AlternateContent>
                <mc:Choice Requires="wps">
                  <w:drawing>
                    <wp:anchor distT="0" distB="0" distL="114300" distR="114300" simplePos="0" relativeHeight="251790336" behindDoc="0" locked="0" layoutInCell="1" allowOverlap="1" wp14:anchorId="21279269" wp14:editId="06287834">
                      <wp:simplePos x="0" y="0"/>
                      <wp:positionH relativeFrom="column">
                        <wp:posOffset>2304169</wp:posOffset>
                      </wp:positionH>
                      <wp:positionV relativeFrom="paragraph">
                        <wp:posOffset>1310659</wp:posOffset>
                      </wp:positionV>
                      <wp:extent cx="307074" cy="150125"/>
                      <wp:effectExtent l="0" t="38100" r="55245" b="21590"/>
                      <wp:wrapNone/>
                      <wp:docPr id="73" name="Straight Arrow Connector 73"/>
                      <wp:cNvGraphicFramePr/>
                      <a:graphic xmlns:a="http://schemas.openxmlformats.org/drawingml/2006/main">
                        <a:graphicData uri="http://schemas.microsoft.com/office/word/2010/wordprocessingShape">
                          <wps:wsp>
                            <wps:cNvCnPr/>
                            <wps:spPr>
                              <a:xfrm flipV="1">
                                <a:off x="0" y="0"/>
                                <a:ext cx="307074" cy="1501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68A9BFD" id="Straight Arrow Connector 73" o:spid="_x0000_s1026" type="#_x0000_t32" style="position:absolute;margin-left:181.45pt;margin-top:103.2pt;width:24.2pt;height:11.8pt;flip:y;z-index:251790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" strokecolor="black [3040]">
                      <v:stroke endarrow="block"/>
                    </v:shape>
                  </w:pict>
                </mc:Fallback>
              </mc:AlternateContent>
            </w:r>
            <w:r w:rsidR="007A55A3" w:rsidRPr="00EC6306">
              <w:rPr>
                <w:noProof/>
                <w:lang w:val="en-ZA"/>
              </w:rPr>
              <mc:AlternateContent>
                <mc:Choice Requires="wps">
                  <w:drawing>
                    <wp:anchor distT="0" distB="0" distL="114300" distR="114300" simplePos="0" relativeHeight="251786240" behindDoc="0" locked="0" layoutInCell="1" allowOverlap="1" wp14:anchorId="59980A87" wp14:editId="7C4795DD">
                      <wp:simplePos x="0" y="0"/>
                      <wp:positionH relativeFrom="column">
                        <wp:posOffset>2037696</wp:posOffset>
                      </wp:positionH>
                      <wp:positionV relativeFrom="paragraph">
                        <wp:posOffset>1311893</wp:posOffset>
                      </wp:positionV>
                      <wp:extent cx="914400" cy="228600"/>
                      <wp:effectExtent l="0" t="0" r="19685" b="19050"/>
                      <wp:wrapNone/>
                      <wp:docPr id="69" name="Text Box 69"/>
                      <wp:cNvGraphicFramePr/>
                      <a:graphic xmlns:a="http://schemas.openxmlformats.org/drawingml/2006/main">
                        <a:graphicData uri="http://schemas.microsoft.com/office/word/2010/wordprocessingShape">
                          <wps:wsp>
                            <wps:cNvSpPr txBox="1"/>
                            <wps:spPr>
                              <a:xfrm>
                                <a:off x="0" y="0"/>
                                <a:ext cx="914400" cy="228600"/>
                              </a:xfrm>
                              <a:prstGeom prst="rect">
                                <a:avLst/>
                              </a:prstGeom>
                              <a:solidFill>
                                <a:schemeClr val="lt1"/>
                              </a:solidFill>
                              <a:ln w="6350">
                                <a:solidFill>
                                  <a:prstClr val="black"/>
                                </a:solidFill>
                              </a:ln>
                            </wps:spPr>
                            <wps:txbx>
                              <w:txbxContent>
                                <w:p w14:paraId="5F0F1872" w14:textId="77777777" w:rsidR="007A55A3" w:rsidRDefault="007A55A3" w:rsidP="007A55A3">
                                  <w:r>
                                    <w:t>E</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9980A87" id="Text Box 69" o:spid="_x0000_s1041" type="#_x0000_t202" style="position:absolute;left:0;text-align:left;margin-left:160.45pt;margin-top:103.3pt;width:1in;height:18pt;z-index:251786240;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" fillcolor="white [3201]" strokeweight=".5pt">
                      <v:textbox>
                        <w:txbxContent>
                          <w:p w14:paraId="5F0F1872" w14:textId="77777777" w:rsidR="007A55A3" w:rsidRDefault="007A55A3" w:rsidP="007A55A3">
                            <w:r>
                              <w:t>E</w:t>
                            </w:r>
                          </w:p>
                        </w:txbxContent>
                      </v:textbox>
                    </v:shape>
                  </w:pict>
                </mc:Fallback>
              </mc:AlternateContent>
            </w:r>
            <w:r w:rsidR="007A55A3" w:rsidRPr="00EC6306">
              <w:rPr>
                <w:noProof/>
                <w:lang w:val="en-ZA"/>
              </w:rPr>
              <mc:AlternateContent>
                <mc:Choice Requires="wps">
                  <w:drawing>
                    <wp:anchor distT="0" distB="0" distL="114300" distR="114300" simplePos="0" relativeHeight="251795456" behindDoc="0" locked="0" layoutInCell="1" allowOverlap="1" wp14:anchorId="29F9774A" wp14:editId="6262268D">
                      <wp:simplePos x="0" y="0"/>
                      <wp:positionH relativeFrom="column">
                        <wp:posOffset>3950941</wp:posOffset>
                      </wp:positionH>
                      <wp:positionV relativeFrom="paragraph">
                        <wp:posOffset>1241159</wp:posOffset>
                      </wp:positionV>
                      <wp:extent cx="325755" cy="0"/>
                      <wp:effectExtent l="0" t="76200" r="17145" b="95250"/>
                      <wp:wrapNone/>
                      <wp:docPr id="84" name="Straight Arrow Connector 84"/>
                      <wp:cNvGraphicFramePr/>
                      <a:graphic xmlns:a="http://schemas.openxmlformats.org/drawingml/2006/main">
                        <a:graphicData uri="http://schemas.microsoft.com/office/word/2010/wordprocessingShape">
                          <wps:wsp>
                            <wps:cNvCnPr/>
                            <wps:spPr>
                              <a:xfrm>
                                <a:off x="0" y="0"/>
                                <a:ext cx="325755"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44C36DD3" id="Straight Arrow Connector 84" o:spid="_x0000_s1026" type="#_x0000_t32" style="position:absolute;margin-left:311.1pt;margin-top:97.75pt;width:25.65pt;height:0;z-index:2517954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" strokecolor="black [3040]">
                      <v:stroke endarrow="block"/>
                    </v:shape>
                  </w:pict>
                </mc:Fallback>
              </mc:AlternateContent>
            </w:r>
            <w:r w:rsidR="007A55A3" w:rsidRPr="00EC6306">
              <w:rPr>
                <w:noProof/>
                <w:lang w:val="en-ZA"/>
              </w:rPr>
              <mc:AlternateContent>
                <mc:Choice Requires="wps">
                  <w:drawing>
                    <wp:anchor distT="0" distB="0" distL="114300" distR="114300" simplePos="0" relativeHeight="251797504" behindDoc="0" locked="0" layoutInCell="1" allowOverlap="1" wp14:anchorId="6A6DD2CD" wp14:editId="123CEBAD">
                      <wp:simplePos x="0" y="0"/>
                      <wp:positionH relativeFrom="column">
                        <wp:posOffset>3825894</wp:posOffset>
                      </wp:positionH>
                      <wp:positionV relativeFrom="paragraph">
                        <wp:posOffset>348492</wp:posOffset>
                      </wp:positionV>
                      <wp:extent cx="348018" cy="315453"/>
                      <wp:effectExtent l="0" t="0" r="71120" b="66040"/>
                      <wp:wrapNone/>
                      <wp:docPr id="86" name="Straight Arrow Connector 86"/>
                      <wp:cNvGraphicFramePr/>
                      <a:graphic xmlns:a="http://schemas.openxmlformats.org/drawingml/2006/main">
                        <a:graphicData uri="http://schemas.microsoft.com/office/word/2010/wordprocessingShape">
                          <wps:wsp>
                            <wps:cNvCnPr/>
                            <wps:spPr>
                              <a:xfrm>
                                <a:off x="0" y="0"/>
                                <a:ext cx="348018" cy="31545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D892E9F" id="Straight Arrow Connector 86" o:spid="_x0000_s1026" type="#_x0000_t32" style="position:absolute;margin-left:301.25pt;margin-top:27.45pt;width:27.4pt;height:24.85pt;z-index:251797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" strokecolor="black [3040]">
                      <v:stroke endarrow="block"/>
                    </v:shape>
                  </w:pict>
                </mc:Fallback>
              </mc:AlternateContent>
            </w:r>
            <w:r w:rsidR="007A55A3" w:rsidRPr="00EC6306">
              <w:rPr>
                <w:noProof/>
                <w:lang w:val="en-ZA"/>
              </w:rPr>
              <mc:AlternateContent>
                <mc:Choice Requires="wps">
                  <w:drawing>
                    <wp:anchor distT="0" distB="0" distL="114300" distR="114300" simplePos="0" relativeHeight="251794432" behindDoc="0" locked="0" layoutInCell="1" allowOverlap="1" wp14:anchorId="462A0039" wp14:editId="54576345">
                      <wp:simplePos x="0" y="0"/>
                      <wp:positionH relativeFrom="column">
                        <wp:posOffset>3685893</wp:posOffset>
                      </wp:positionH>
                      <wp:positionV relativeFrom="paragraph">
                        <wp:posOffset>125919</wp:posOffset>
                      </wp:positionV>
                      <wp:extent cx="914400" cy="228600"/>
                      <wp:effectExtent l="0" t="0" r="19685" b="19050"/>
                      <wp:wrapNone/>
                      <wp:docPr id="83" name="Text Box 83"/>
                      <wp:cNvGraphicFramePr/>
                      <a:graphic xmlns:a="http://schemas.openxmlformats.org/drawingml/2006/main">
                        <a:graphicData uri="http://schemas.microsoft.com/office/word/2010/wordprocessingShape">
                          <wps:wsp>
                            <wps:cNvSpPr txBox="1"/>
                            <wps:spPr>
                              <a:xfrm>
                                <a:off x="0" y="0"/>
                                <a:ext cx="914400" cy="228600"/>
                              </a:xfrm>
                              <a:prstGeom prst="rect">
                                <a:avLst/>
                              </a:prstGeom>
                              <a:solidFill>
                                <a:schemeClr val="lt1"/>
                              </a:solidFill>
                              <a:ln w="6350">
                                <a:solidFill>
                                  <a:prstClr val="black"/>
                                </a:solidFill>
                              </a:ln>
                            </wps:spPr>
                            <wps:txbx>
                              <w:txbxContent>
                                <w:p w14:paraId="19779275" w14:textId="77777777" w:rsidR="007A55A3" w:rsidRDefault="007A55A3" w:rsidP="007A55A3">
                                  <w:r>
                                    <w:t>H</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62A0039" id="Text Box 83" o:spid="_x0000_s1042" type="#_x0000_t202" style="position:absolute;left:0;text-align:left;margin-left:290.25pt;margin-top:9.9pt;width:1in;height:18pt;z-index:251794432;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" fillcolor="white [3201]" strokeweight=".5pt">
                      <v:textbox>
                        <w:txbxContent>
                          <w:p w14:paraId="19779275" w14:textId="77777777" w:rsidR="007A55A3" w:rsidRDefault="007A55A3" w:rsidP="007A55A3">
                            <w:r>
                              <w:t>H</w:t>
                            </w:r>
                          </w:p>
                        </w:txbxContent>
                      </v:textbox>
                    </v:shape>
                  </w:pict>
                </mc:Fallback>
              </mc:AlternateContent>
            </w:r>
            <w:r w:rsidR="007A55A3" w:rsidRPr="00EC6306">
              <w:rPr>
                <w:noProof/>
                <w:lang w:val="en-ZA"/>
              </w:rPr>
              <mc:AlternateContent>
                <mc:Choice Requires="wps">
                  <w:drawing>
                    <wp:anchor distT="0" distB="0" distL="114300" distR="114300" simplePos="0" relativeHeight="251796480" behindDoc="0" locked="0" layoutInCell="1" allowOverlap="1" wp14:anchorId="378842BB" wp14:editId="46F7D73E">
                      <wp:simplePos x="0" y="0"/>
                      <wp:positionH relativeFrom="column">
                        <wp:posOffset>4765931</wp:posOffset>
                      </wp:positionH>
                      <wp:positionV relativeFrom="paragraph">
                        <wp:posOffset>156068</wp:posOffset>
                      </wp:positionV>
                      <wp:extent cx="45085" cy="238760"/>
                      <wp:effectExtent l="57150" t="0" r="50165" b="66040"/>
                      <wp:wrapNone/>
                      <wp:docPr id="85" name="Straight Arrow Connector 85"/>
                      <wp:cNvGraphicFramePr/>
                      <a:graphic xmlns:a="http://schemas.openxmlformats.org/drawingml/2006/main">
                        <a:graphicData uri="http://schemas.microsoft.com/office/word/2010/wordprocessingShape">
                          <wps:wsp>
                            <wps:cNvCnPr/>
                            <wps:spPr>
                              <a:xfrm flipH="1">
                                <a:off x="0" y="0"/>
                                <a:ext cx="45085" cy="23876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B410D63" id="Straight Arrow Connector 85" o:spid="_x0000_s1026" type="#_x0000_t32" style="position:absolute;margin-left:375.25pt;margin-top:12.3pt;width:3.55pt;height:18.8pt;flip:x;z-index:251796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" strokecolor="black [3040]">
                      <v:stroke endarrow="block"/>
                    </v:shape>
                  </w:pict>
                </mc:Fallback>
              </mc:AlternateContent>
            </w:r>
            <w:r w:rsidR="007A55A3" w:rsidRPr="00EC6306">
              <w:rPr>
                <w:noProof/>
                <w:lang w:val="en-ZA"/>
              </w:rPr>
              <mc:AlternateContent>
                <mc:Choice Requires="wps">
                  <w:drawing>
                    <wp:anchor distT="0" distB="0" distL="114300" distR="114300" simplePos="0" relativeHeight="251787264" behindDoc="0" locked="0" layoutInCell="1" allowOverlap="1" wp14:anchorId="4973D85C" wp14:editId="7C401D21">
                      <wp:simplePos x="0" y="0"/>
                      <wp:positionH relativeFrom="column">
                        <wp:posOffset>1699193</wp:posOffset>
                      </wp:positionH>
                      <wp:positionV relativeFrom="paragraph">
                        <wp:posOffset>659859</wp:posOffset>
                      </wp:positionV>
                      <wp:extent cx="914400" cy="228600"/>
                      <wp:effectExtent l="0" t="0" r="19685" b="19050"/>
                      <wp:wrapNone/>
                      <wp:docPr id="70" name="Text Box 70"/>
                      <wp:cNvGraphicFramePr/>
                      <a:graphic xmlns:a="http://schemas.openxmlformats.org/drawingml/2006/main">
                        <a:graphicData uri="http://schemas.microsoft.com/office/word/2010/wordprocessingShape">
                          <wps:wsp>
                            <wps:cNvSpPr txBox="1"/>
                            <wps:spPr>
                              <a:xfrm>
                                <a:off x="0" y="0"/>
                                <a:ext cx="914400" cy="228600"/>
                              </a:xfrm>
                              <a:prstGeom prst="rect">
                                <a:avLst/>
                              </a:prstGeom>
                              <a:solidFill>
                                <a:schemeClr val="lt1"/>
                              </a:solidFill>
                              <a:ln w="6350">
                                <a:solidFill>
                                  <a:prstClr val="black"/>
                                </a:solidFill>
                              </a:ln>
                            </wps:spPr>
                            <wps:txbx>
                              <w:txbxContent>
                                <w:p w14:paraId="250BC653" w14:textId="77777777" w:rsidR="007A55A3" w:rsidRDefault="007A55A3" w:rsidP="007A55A3">
                                  <w:r>
                                    <w:t>F</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973D85C" id="Text Box 70" o:spid="_x0000_s1043" type="#_x0000_t202" style="position:absolute;left:0;text-align:left;margin-left:133.8pt;margin-top:51.95pt;width:1in;height:18pt;z-index:251787264;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" fillcolor="white [3201]" strokeweight=".5pt">
                      <v:textbox>
                        <w:txbxContent>
                          <w:p w14:paraId="250BC653" w14:textId="77777777" w:rsidR="007A55A3" w:rsidRDefault="007A55A3" w:rsidP="007A55A3">
                            <w:r>
                              <w:t>F</w:t>
                            </w:r>
                          </w:p>
                        </w:txbxContent>
                      </v:textbox>
                    </v:shape>
                  </w:pict>
                </mc:Fallback>
              </mc:AlternateContent>
            </w:r>
            <w:r w:rsidR="007A55A3" w:rsidRPr="00EC6306">
              <w:rPr>
                <w:noProof/>
                <w:lang w:val="en-ZA"/>
              </w:rPr>
              <mc:AlternateContent>
                <mc:Choice Requires="wps">
                  <w:drawing>
                    <wp:anchor distT="0" distB="0" distL="114300" distR="114300" simplePos="0" relativeHeight="251789312" behindDoc="0" locked="0" layoutInCell="1" allowOverlap="1" wp14:anchorId="42AA87C7" wp14:editId="2327C2D3">
                      <wp:simplePos x="0" y="0"/>
                      <wp:positionH relativeFrom="column">
                        <wp:posOffset>1970367</wp:posOffset>
                      </wp:positionH>
                      <wp:positionV relativeFrom="paragraph">
                        <wp:posOffset>794337</wp:posOffset>
                      </wp:positionV>
                      <wp:extent cx="325755" cy="0"/>
                      <wp:effectExtent l="0" t="76200" r="17145" b="95250"/>
                      <wp:wrapNone/>
                      <wp:docPr id="72" name="Straight Arrow Connector 72"/>
                      <wp:cNvGraphicFramePr/>
                      <a:graphic xmlns:a="http://schemas.openxmlformats.org/drawingml/2006/main">
                        <a:graphicData uri="http://schemas.microsoft.com/office/word/2010/wordprocessingShape">
                          <wps:wsp>
                            <wps:cNvCnPr/>
                            <wps:spPr>
                              <a:xfrm>
                                <a:off x="0" y="0"/>
                                <a:ext cx="325755"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405206D2" id="Straight Arrow Connector 72" o:spid="_x0000_s1026" type="#_x0000_t32" style="position:absolute;margin-left:155.15pt;margin-top:62.55pt;width:25.65pt;height:0;z-index:2517893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" strokecolor="black [3040]">
                      <v:stroke endarrow="block"/>
                    </v:shape>
                  </w:pict>
                </mc:Fallback>
              </mc:AlternateContent>
            </w:r>
            <w:r w:rsidR="007A55A3" w:rsidRPr="00EC6306">
              <w:rPr>
                <w:noProof/>
                <w:lang w:val="en-ZA"/>
              </w:rPr>
              <mc:AlternateContent>
                <mc:Choice Requires="wps">
                  <w:drawing>
                    <wp:anchor distT="0" distB="0" distL="114300" distR="114300" simplePos="0" relativeHeight="251781120" behindDoc="0" locked="0" layoutInCell="1" allowOverlap="1" wp14:anchorId="4769D0D9" wp14:editId="417DF783">
                      <wp:simplePos x="0" y="0"/>
                      <wp:positionH relativeFrom="column">
                        <wp:posOffset>-55245</wp:posOffset>
                      </wp:positionH>
                      <wp:positionV relativeFrom="paragraph">
                        <wp:posOffset>607060</wp:posOffset>
                      </wp:positionV>
                      <wp:extent cx="914400" cy="228600"/>
                      <wp:effectExtent l="0" t="0" r="19685" b="19050"/>
                      <wp:wrapNone/>
                      <wp:docPr id="64" name="Text Box 64"/>
                      <wp:cNvGraphicFramePr/>
                      <a:graphic xmlns:a="http://schemas.openxmlformats.org/drawingml/2006/main">
                        <a:graphicData uri="http://schemas.microsoft.com/office/word/2010/wordprocessingShape">
                          <wps:wsp>
                            <wps:cNvSpPr txBox="1"/>
                            <wps:spPr>
                              <a:xfrm>
                                <a:off x="0" y="0"/>
                                <a:ext cx="914400" cy="228600"/>
                              </a:xfrm>
                              <a:prstGeom prst="rect">
                                <a:avLst/>
                              </a:prstGeom>
                              <a:solidFill>
                                <a:schemeClr val="lt1"/>
                              </a:solidFill>
                              <a:ln w="6350">
                                <a:solidFill>
                                  <a:prstClr val="black"/>
                                </a:solidFill>
                              </a:ln>
                            </wps:spPr>
                            <wps:txbx>
                              <w:txbxContent>
                                <w:p w14:paraId="4FC41F6A" w14:textId="77777777" w:rsidR="007A55A3" w:rsidRDefault="007A55A3" w:rsidP="007A55A3">
                                  <w:r>
                                    <w:t>C</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769D0D9" id="Text Box 64" o:spid="_x0000_s1044" type="#_x0000_t202" style="position:absolute;left:0;text-align:left;margin-left:-4.35pt;margin-top:47.8pt;width:1in;height:18pt;z-index:251781120;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" fillcolor="white [3201]" strokeweight=".5pt">
                      <v:textbox>
                        <w:txbxContent>
                          <w:p w14:paraId="4FC41F6A" w14:textId="77777777" w:rsidR="007A55A3" w:rsidRDefault="007A55A3" w:rsidP="007A55A3">
                            <w:r>
                              <w:t>C</w:t>
                            </w:r>
                          </w:p>
                        </w:txbxContent>
                      </v:textbox>
                    </v:shape>
                  </w:pict>
                </mc:Fallback>
              </mc:AlternateContent>
            </w:r>
            <w:r w:rsidR="007A55A3" w:rsidRPr="00EC6306">
              <w:rPr>
                <w:noProof/>
                <w:lang w:val="en-ZA"/>
              </w:rPr>
              <mc:AlternateContent>
                <mc:Choice Requires="wps">
                  <w:drawing>
                    <wp:anchor distT="0" distB="0" distL="114300" distR="114300" simplePos="0" relativeHeight="251783168" behindDoc="0" locked="0" layoutInCell="1" allowOverlap="1" wp14:anchorId="188D3EE6" wp14:editId="7DB2BD04">
                      <wp:simplePos x="0" y="0"/>
                      <wp:positionH relativeFrom="column">
                        <wp:posOffset>211455</wp:posOffset>
                      </wp:positionH>
                      <wp:positionV relativeFrom="paragraph">
                        <wp:posOffset>789305</wp:posOffset>
                      </wp:positionV>
                      <wp:extent cx="325755" cy="0"/>
                      <wp:effectExtent l="0" t="76200" r="17145" b="95250"/>
                      <wp:wrapNone/>
                      <wp:docPr id="66" name="Straight Arrow Connector 66"/>
                      <wp:cNvGraphicFramePr/>
                      <a:graphic xmlns:a="http://schemas.openxmlformats.org/drawingml/2006/main">
                        <a:graphicData uri="http://schemas.microsoft.com/office/word/2010/wordprocessingShape">
                          <wps:wsp>
                            <wps:cNvCnPr/>
                            <wps:spPr>
                              <a:xfrm>
                                <a:off x="0" y="0"/>
                                <a:ext cx="325755"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3DCD5A82" id="Straight Arrow Connector 66" o:spid="_x0000_s1026" type="#_x0000_t32" style="position:absolute;margin-left:16.65pt;margin-top:62.15pt;width:25.65pt;height:0;z-index:2517831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" strokecolor="black [3040]">
                      <v:stroke endarrow="block"/>
                    </v:shape>
                  </w:pict>
                </mc:Fallback>
              </mc:AlternateContent>
            </w:r>
            <w:r w:rsidR="007A55A3" w:rsidRPr="00AD7DA7">
              <w:rPr>
                <w:noProof/>
              </w:rPr>
              <mc:AlternateContent>
                <mc:Choice Requires="wpg">
                  <w:drawing>
                    <wp:inline distT="0" distB="0" distL="0" distR="0" wp14:anchorId="4D0A3CE3" wp14:editId="1CCEA2D0">
                      <wp:extent cx="5180694" cy="1718249"/>
                      <wp:effectExtent l="0" t="0" r="1270" b="0"/>
                      <wp:docPr id="10" name="Group 10"/>
                      <wp:cNvGraphicFramePr/>
                      <a:graphic xmlns:a="http://schemas.openxmlformats.org/drawingml/2006/main">
                        <a:graphicData uri="http://schemas.microsoft.com/office/word/2010/wordprocessingGroup">
                          <wpg:wgp>
                            <wpg:cNvGrpSpPr/>
                            <wpg:grpSpPr>
                              <a:xfrm>
                                <a:off x="0" y="0"/>
                                <a:ext cx="5180694" cy="1718249"/>
                                <a:chOff x="124073" y="-94"/>
                                <a:chExt cx="5142757" cy="1564385"/>
                              </a:xfrm>
                            </wpg:grpSpPr>
                            <pic:pic xmlns:pic="http://schemas.openxmlformats.org/drawingml/2006/picture">
                              <pic:nvPicPr>
                                <pic:cNvPr id="11" name="Picture 11"/>
                                <pic:cNvPicPr>
                                  <a:picLocks noChangeAspect="1"/>
                                </pic:cNvPicPr>
                              </pic:nvPicPr>
                              <pic:blipFill rotWithShape="1">
                                <a:blip r:embed="rId17" cstate="screen">
                                  <a:extLst>
                                    <a:ext uri="{28A0092B-C50C-407E-A947-70E740481C1C}">
                                      <a14:useLocalDpi xmlns:a14="http://schemas.microsoft.com/office/drawing/2010/main"/>
                                    </a:ext>
                                  </a:extLst>
                                </a:blip>
                                <a:srcRect/>
                                <a:stretch/>
                              </pic:blipFill>
                              <pic:spPr bwMode="auto">
                                <a:xfrm rot="5400000">
                                  <a:off x="218623" y="-94644"/>
                                  <a:ext cx="1419038" cy="1608137"/>
                                </a:xfrm>
                                <a:prstGeom prst="ellipse">
                                  <a:avLst/>
                                </a:prstGeom>
                                <a:ln>
                                  <a:noFill/>
                                </a:ln>
                                <a:extLst>
                                  <a:ext uri="{53640926-AAD7-44D8-BBD7-CCE9431645EC}">
                                    <a14:shadowObscured xmlns:a14="http://schemas.microsoft.com/office/drawing/2010/main"/>
                                  </a:ext>
                                </a:extLst>
                              </pic:spPr>
                            </pic:pic>
                            <pic:pic xmlns:pic="http://schemas.openxmlformats.org/drawingml/2006/picture">
                              <pic:nvPicPr>
                                <pic:cNvPr id="12" name="Picture 12"/>
                                <pic:cNvPicPr>
                                  <a:picLocks noChangeAspect="1"/>
                                </pic:cNvPicPr>
                              </pic:nvPicPr>
                              <pic:blipFill rotWithShape="1">
                                <a:blip r:embed="rId18" cstate="screen">
                                  <a:extLst>
                                    <a:ext uri="{28A0092B-C50C-407E-A947-70E740481C1C}">
                                      <a14:useLocalDpi xmlns:a14="http://schemas.microsoft.com/office/drawing/2010/main"/>
                                    </a:ext>
                                  </a:extLst>
                                </a:blip>
                                <a:srcRect/>
                                <a:stretch/>
                              </pic:blipFill>
                              <pic:spPr bwMode="auto">
                                <a:xfrm rot="5400000">
                                  <a:off x="1925647" y="-12079"/>
                                  <a:ext cx="1544602" cy="1608137"/>
                                </a:xfrm>
                                <a:prstGeom prst="ellipse">
                                  <a:avLst/>
                                </a:prstGeom>
                                <a:ln>
                                  <a:noFill/>
                                </a:ln>
                                <a:extLst>
                                  <a:ext uri="{53640926-AAD7-44D8-BBD7-CCE9431645EC}">
                                    <a14:shadowObscured xmlns:a14="http://schemas.microsoft.com/office/drawing/2010/main"/>
                                  </a:ext>
                                </a:extLst>
                              </pic:spPr>
                            </pic:pic>
                            <pic:pic xmlns:pic="http://schemas.openxmlformats.org/drawingml/2006/picture">
                              <pic:nvPicPr>
                                <pic:cNvPr id="13" name="Picture 13"/>
                                <pic:cNvPicPr>
                                  <a:picLocks noChangeAspect="1"/>
                                </pic:cNvPicPr>
                              </pic:nvPicPr>
                              <pic:blipFill rotWithShape="1">
                                <a:blip r:embed="rId19" cstate="screen">
                                  <a:extLst>
                                    <a:ext uri="{28A0092B-C50C-407E-A947-70E740481C1C}">
                                      <a14:useLocalDpi xmlns:a14="http://schemas.microsoft.com/office/drawing/2010/main"/>
                                    </a:ext>
                                  </a:extLst>
                                </a:blip>
                                <a:srcRect/>
                                <a:stretch/>
                              </pic:blipFill>
                              <pic:spPr bwMode="auto">
                                <a:xfrm rot="5400000">
                                  <a:off x="3752151" y="-90023"/>
                                  <a:ext cx="1421221" cy="1608137"/>
                                </a:xfrm>
                                <a:prstGeom prst="ellipse">
                                  <a:avLst/>
                                </a:prstGeom>
                                <a:ln>
                                  <a:noFill/>
                                </a:ln>
                                <a:extLst>
                                  <a:ext uri="{53640926-AAD7-44D8-BBD7-CCE9431645EC}">
                                    <a14:shadowObscured xmlns:a14="http://schemas.microsoft.com/office/drawing/2010/main"/>
                                  </a:ext>
                                </a:extLst>
                              </pic:spPr>
                            </pic:pic>
                          </wpg:wgp>
                        </a:graphicData>
                      </a:graphic>
                    </wp:inline>
                  </w:drawing>
                </mc:Choice>
                <mc:Fallback>
                  <w:pict>
                    <v:group w14:anchorId="4A61144C" id="Group 10" o:spid="_x0000_s1026" style="width:407.95pt;height:135.3pt;mso-position-horizontal-relative:char;mso-position-vertical-relative:line" coordorigin="1240" coordsize="51427,1564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1" o:spid="_x0000_s1027" type="#_x0000_t75" style="position:absolute;left:2186;top:-946;width:14189;height:16082;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">
                        <v:imagedata r:id="rId20" o:title=""/>
                      </v:shape>
                      <v:shape id="Picture 12" o:spid="_x0000_s1028" type="#_x0000_t75" style="position:absolute;left:19256;top:-122;width:15446;height:16082;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">
                        <v:imagedata r:id="rId21" o:title=""/>
                      </v:shape>
                      <v:shape id="Picture 13" o:spid="_x0000_s1029" type="#_x0000_t75" style="position:absolute;left:37521;top:-901;width:14212;height:16082;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">
                        <v:imagedata r:id="rId22" o:title=""/>
                      </v:shape>
                      <w10:anchorlock/>
                    </v:group>
                  </w:pict>
                </mc:Fallback>
              </mc:AlternateContent>
            </w:r>
          </w:p>
          <w:p w14:paraId="733AAF77" w14:textId="2E98DB16" w:rsidR="007A55A3" w:rsidRDefault="007A55A3" w:rsidP="00AF2C06">
            <w:pPr>
              <w:pStyle w:val="CETBodytext"/>
              <w:ind w:right="-2"/>
              <w:jc w:val="center"/>
              <w:rPr>
                <w:lang w:val="en-ZA"/>
              </w:rPr>
            </w:pPr>
            <w:r>
              <w:rPr>
                <w:rFonts w:ascii="Times New Roman" w:hAnsi="Times New Roman"/>
                <w:noProof/>
                <w:sz w:val="24"/>
                <w:szCs w:val="24"/>
                <w:lang w:val="en-ZA"/>
              </w:rPr>
              <mc:AlternateContent>
                <mc:Choice Requires="wps">
                  <w:drawing>
                    <wp:inline distT="0" distB="0" distL="0" distR="0" wp14:anchorId="3919B881" wp14:editId="0D98136D">
                      <wp:extent cx="5228520" cy="698500"/>
                      <wp:effectExtent l="0" t="0" r="0" b="6350"/>
                      <wp:docPr id="25" name="Text Box 25"/>
                      <wp:cNvGraphicFramePr/>
                      <a:graphic xmlns:a="http://schemas.openxmlformats.org/drawingml/2006/main">
                        <a:graphicData uri="http://schemas.microsoft.com/office/word/2010/wordprocessingShape">
                          <wps:wsp>
                            <wps:cNvSpPr txBox="1"/>
                            <wps:spPr>
                              <a:xfrm>
                                <a:off x="0" y="0"/>
                                <a:ext cx="5228520" cy="698500"/>
                              </a:xfrm>
                              <a:prstGeom prst="rect">
                                <a:avLst/>
                              </a:prstGeom>
                              <a:noFill/>
                              <a:ln w="6350">
                                <a:noFill/>
                              </a:ln>
                            </wps:spPr>
                            <wps:txbx>
                              <w:txbxContent>
                                <w:p w14:paraId="64295834" w14:textId="77777777" w:rsidR="007A55A3" w:rsidRDefault="007A55A3" w:rsidP="006C75D7">
                                  <w:pPr>
                                    <w:pStyle w:val="CETCaption"/>
                                  </w:pPr>
                                  <w:r w:rsidRPr="00AD7DA7">
                                    <w:t xml:space="preserve">Figure </w:t>
                                  </w:r>
                                  <w:r>
                                    <w:t>2</w:t>
                                  </w:r>
                                  <w:r w:rsidRPr="00AD7DA7">
                                    <w:t>: End of experimental run for nutrient agar consortium plates.</w:t>
                                  </w:r>
                                  <w:r>
                                    <w:t xml:space="preserve"> A = 500 ppm, B = 1000 ppm, C = 2000 g/L, D = 5000 g/L, E = 10,000 g/L, F = 20,000 g/L, G = 50,000 ppm, H = 100,000 ppm, I = 200,000 ppm</w:t>
                                  </w:r>
                                </w:p>
                                <w:p w14:paraId="2129B60F" w14:textId="77777777" w:rsidR="007A55A3" w:rsidRPr="00AD7DA7" w:rsidRDefault="007A55A3" w:rsidP="006C75D7">
                                  <w:pPr>
                                    <w:pStyle w:val="CETCaption"/>
                                  </w:pPr>
                                </w:p>
                                <w:p w14:paraId="583A17E4" w14:textId="77777777" w:rsidR="007A55A3" w:rsidRPr="00AD7DA7" w:rsidRDefault="007A55A3" w:rsidP="006C75D7">
                                  <w:pPr>
                                    <w:pStyle w:val="CETCaption"/>
                                  </w:pPr>
                                </w:p>
                                <w:p w14:paraId="47B379BE" w14:textId="77777777" w:rsidR="007A55A3" w:rsidRPr="00052091" w:rsidRDefault="007A55A3" w:rsidP="006C75D7">
                                  <w:pPr>
                                    <w:pStyle w:val="CETCaption"/>
                                    <w:rPr>
                                      <w:lang w:val="en-ZA"/>
                                    </w:rPr>
                                  </w:pPr>
                                </w:p>
                                <w:p w14:paraId="4B5247CA" w14:textId="77777777" w:rsidR="007A55A3" w:rsidRDefault="007A55A3" w:rsidP="006C75D7">
                                  <w:pPr>
                                    <w:pStyle w:val="CETCaption"/>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919B881" id="Text Box 25" o:spid="_x0000_s1045" type="#_x0000_t202" style="width:411.7pt;height: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" filled="f" stroked="f" strokeweight=".5pt">
                      <v:textbox>
                        <w:txbxContent>
                          <w:p w14:paraId="64295834" w14:textId="77777777" w:rsidR="007A55A3" w:rsidRDefault="007A55A3" w:rsidP="006C75D7">
                            <w:pPr>
                              <w:pStyle w:val="CETCaption"/>
                            </w:pPr>
                            <w:r w:rsidRPr="00AD7DA7">
                              <w:t xml:space="preserve">Figure </w:t>
                            </w:r>
                            <w:r>
                              <w:t>2</w:t>
                            </w:r>
                            <w:r w:rsidRPr="00AD7DA7">
                              <w:t>: End of experimental run for nutrient agar consortium plates.</w:t>
                            </w:r>
                            <w:r>
                              <w:t xml:space="preserve"> A = 500 ppm, B = 1000 ppm, C = 2000 g/L, D = 5000 g/L, E = 10,000 g/L, F = 20,000 g/L, G = 50,000 ppm, H = 100,000 ppm, I = 200,000 ppm</w:t>
                            </w:r>
                          </w:p>
                          <w:p w14:paraId="2129B60F" w14:textId="77777777" w:rsidR="007A55A3" w:rsidRPr="00AD7DA7" w:rsidRDefault="007A55A3" w:rsidP="006C75D7">
                            <w:pPr>
                              <w:pStyle w:val="CETCaption"/>
                            </w:pPr>
                          </w:p>
                          <w:p w14:paraId="583A17E4" w14:textId="77777777" w:rsidR="007A55A3" w:rsidRPr="00AD7DA7" w:rsidRDefault="007A55A3" w:rsidP="006C75D7">
                            <w:pPr>
                              <w:pStyle w:val="CETCaption"/>
                            </w:pPr>
                          </w:p>
                          <w:p w14:paraId="47B379BE" w14:textId="77777777" w:rsidR="007A55A3" w:rsidRPr="00052091" w:rsidRDefault="007A55A3" w:rsidP="006C75D7">
                            <w:pPr>
                              <w:pStyle w:val="CETCaption"/>
                              <w:rPr>
                                <w:lang w:val="en-ZA"/>
                              </w:rPr>
                            </w:pPr>
                          </w:p>
                          <w:p w14:paraId="4B5247CA" w14:textId="77777777" w:rsidR="007A55A3" w:rsidRDefault="007A55A3" w:rsidP="006C75D7">
                            <w:pPr>
                              <w:pStyle w:val="CETCaption"/>
                            </w:pPr>
                          </w:p>
                        </w:txbxContent>
                      </v:textbox>
                      <w10:anchorlock/>
                    </v:shape>
                  </w:pict>
                </mc:Fallback>
              </mc:AlternateContent>
            </w:r>
          </w:p>
        </w:tc>
      </w:tr>
    </w:tbl>
    <w:p w14:paraId="62867DC5" w14:textId="5DD133E1" w:rsidR="006534A1" w:rsidRDefault="004E31F6" w:rsidP="004E31F6">
      <w:pPr>
        <w:pStyle w:val="CETBodytext"/>
        <w:ind w:right="-2"/>
        <w:rPr>
          <w:lang w:val="en-ZA"/>
        </w:rPr>
      </w:pPr>
      <w:r w:rsidRPr="00AD7DA7">
        <w:rPr>
          <w:lang w:val="en-ZA"/>
        </w:rPr>
        <w:t xml:space="preserve">For </w:t>
      </w:r>
      <w:r>
        <w:rPr>
          <w:lang w:val="en-ZA"/>
        </w:rPr>
        <w:t>Pb(II)</w:t>
      </w:r>
      <w:r w:rsidRPr="00AD7DA7">
        <w:rPr>
          <w:lang w:val="en-ZA"/>
        </w:rPr>
        <w:t xml:space="preserve"> concentrations of 50 000 ppm to 310 000 ppm, a simulated agar (with and without sodium chloride) was used to reduce the amount of white precipitate in the agar. Figure</w:t>
      </w:r>
      <w:r w:rsidR="006534A1">
        <w:rPr>
          <w:lang w:val="en-ZA"/>
        </w:rPr>
        <w:t>s</w:t>
      </w:r>
      <w:r w:rsidRPr="00AD7DA7">
        <w:rPr>
          <w:lang w:val="en-ZA"/>
        </w:rPr>
        <w:t xml:space="preserve"> </w:t>
      </w:r>
      <w:r w:rsidR="0059045F">
        <w:rPr>
          <w:lang w:val="en-ZA"/>
        </w:rPr>
        <w:t>3</w:t>
      </w:r>
      <w:r w:rsidR="006534A1">
        <w:rPr>
          <w:lang w:val="en-ZA"/>
        </w:rPr>
        <w:t xml:space="preserve"> (reduced NaCl) and </w:t>
      </w:r>
      <w:r w:rsidR="0059045F">
        <w:rPr>
          <w:lang w:val="en-ZA"/>
        </w:rPr>
        <w:t>4</w:t>
      </w:r>
      <w:r w:rsidR="006534A1">
        <w:rPr>
          <w:lang w:val="en-ZA"/>
        </w:rPr>
        <w:t xml:space="preserve"> (No NaCl)</w:t>
      </w:r>
      <w:r w:rsidRPr="00AD7DA7">
        <w:rPr>
          <w:lang w:val="en-ZA"/>
        </w:rPr>
        <w:t xml:space="preserve"> shows the</w:t>
      </w:r>
      <w:r w:rsidR="006534A1">
        <w:rPr>
          <w:lang w:val="en-ZA"/>
        </w:rPr>
        <w:t xml:space="preserve"> results of the</w:t>
      </w:r>
      <w:r w:rsidRPr="00AD7DA7">
        <w:rPr>
          <w:lang w:val="en-ZA"/>
        </w:rPr>
        <w:t xml:space="preserve"> runs at the end of the</w:t>
      </w:r>
      <w:r w:rsidR="006534A1">
        <w:rPr>
          <w:lang w:val="en-ZA"/>
        </w:rPr>
        <w:t xml:space="preserve"> simulated agar runs</w:t>
      </w:r>
      <w:r w:rsidRPr="00AD7DA7">
        <w:rPr>
          <w:lang w:val="en-ZA"/>
        </w:rPr>
        <w:t xml:space="preserve"> </w:t>
      </w:r>
      <w:r w:rsidR="00C36EDD">
        <w:rPr>
          <w:lang w:val="en-ZA"/>
        </w:rPr>
        <w:t xml:space="preserve">the </w:t>
      </w:r>
      <w:r w:rsidRPr="00AD7DA7">
        <w:rPr>
          <w:lang w:val="en-ZA"/>
        </w:rPr>
        <w:t xml:space="preserve">experiment. The plates </w:t>
      </w:r>
      <w:r w:rsidR="006534A1">
        <w:rPr>
          <w:lang w:val="en-ZA"/>
        </w:rPr>
        <w:t>for both</w:t>
      </w:r>
      <w:r w:rsidR="000D6AF3">
        <w:rPr>
          <w:lang w:val="en-ZA"/>
        </w:rPr>
        <w:t xml:space="preserve"> types of</w:t>
      </w:r>
      <w:r w:rsidR="006534A1">
        <w:rPr>
          <w:lang w:val="en-ZA"/>
        </w:rPr>
        <w:t xml:space="preserve"> simulated agar runs exhibited significant zones of inhibition </w:t>
      </w:r>
      <w:r w:rsidR="0059045F">
        <w:rPr>
          <w:lang w:val="en-ZA"/>
        </w:rPr>
        <w:t>containing</w:t>
      </w:r>
      <w:r w:rsidR="006534A1">
        <w:rPr>
          <w:lang w:val="en-ZA"/>
        </w:rPr>
        <w:t xml:space="preserve"> no observed microbial growth. The plates further showed</w:t>
      </w:r>
      <w:r w:rsidR="00C36EDD">
        <w:rPr>
          <w:lang w:val="en-ZA"/>
        </w:rPr>
        <w:t xml:space="preserve"> a </w:t>
      </w:r>
      <w:r w:rsidRPr="00AD7DA7">
        <w:rPr>
          <w:lang w:val="en-ZA"/>
        </w:rPr>
        <w:t>metallic film on the surface of the agar</w:t>
      </w:r>
      <w:r w:rsidR="006534A1">
        <w:rPr>
          <w:lang w:val="en-ZA"/>
        </w:rPr>
        <w:t xml:space="preserve"> and dark precipitate inside the agar, however</w:t>
      </w:r>
      <w:r w:rsidR="00C36EDD">
        <w:rPr>
          <w:lang w:val="en-ZA"/>
        </w:rPr>
        <w:t>,</w:t>
      </w:r>
      <w:r w:rsidR="006534A1">
        <w:rPr>
          <w:lang w:val="en-ZA"/>
        </w:rPr>
        <w:t xml:space="preserve"> th</w:t>
      </w:r>
      <w:r w:rsidR="0059045F">
        <w:rPr>
          <w:lang w:val="en-ZA"/>
        </w:rPr>
        <w:t>ese</w:t>
      </w:r>
      <w:r w:rsidR="006534A1">
        <w:rPr>
          <w:lang w:val="en-ZA"/>
        </w:rPr>
        <w:t xml:space="preserve"> metallic films and precipitate</w:t>
      </w:r>
      <w:r w:rsidR="0059045F">
        <w:rPr>
          <w:lang w:val="en-ZA"/>
        </w:rPr>
        <w:t>s</w:t>
      </w:r>
      <w:r w:rsidR="006534A1">
        <w:rPr>
          <w:lang w:val="en-ZA"/>
        </w:rPr>
        <w:t xml:space="preserve"> were limited to</w:t>
      </w:r>
      <w:r w:rsidR="0059045F">
        <w:rPr>
          <w:lang w:val="en-ZA"/>
        </w:rPr>
        <w:t xml:space="preserve"> the agar</w:t>
      </w:r>
      <w:r w:rsidR="006534A1">
        <w:rPr>
          <w:lang w:val="en-ZA"/>
        </w:rPr>
        <w:t xml:space="preserve"> outside the zones of inhibition</w:t>
      </w:r>
      <w:r w:rsidR="0059045F">
        <w:rPr>
          <w:lang w:val="en-ZA"/>
        </w:rPr>
        <w:t>.</w:t>
      </w:r>
    </w:p>
    <w:p w14:paraId="2CEF0A48" w14:textId="77777777" w:rsidR="006534A1" w:rsidRDefault="006534A1" w:rsidP="004E31F6">
      <w:pPr>
        <w:pStyle w:val="CETBodytext"/>
        <w:ind w:right="-2"/>
        <w:rPr>
          <w:lang w:val="en-ZA"/>
        </w:rPr>
      </w:pPr>
    </w:p>
    <w:tbl>
      <w:tblPr>
        <w:tblStyle w:val="TableGrid"/>
        <w:tblW w:w="8931"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931"/>
      </w:tblGrid>
      <w:tr w:rsidR="00D55D9B" w14:paraId="638B9E44" w14:textId="56954400" w:rsidTr="006C75D7">
        <w:trPr>
          <w:trHeight w:val="4332"/>
          <w:jc w:val="center"/>
        </w:trPr>
        <w:tc>
          <w:tcPr>
            <w:tcW w:w="8931" w:type="dxa"/>
          </w:tcPr>
          <w:p w14:paraId="0C46CCC6" w14:textId="7019DFD0" w:rsidR="00D55D9B" w:rsidRDefault="00D55D9B" w:rsidP="0093216A">
            <w:pPr>
              <w:pStyle w:val="CETBodytext"/>
              <w:jc w:val="center"/>
              <w:rPr>
                <w:lang w:val="en-ZA"/>
              </w:rPr>
            </w:pPr>
            <w:r w:rsidRPr="00157149">
              <w:rPr>
                <w:noProof/>
                <w:lang w:val="en-ZA"/>
              </w:rPr>
              <w:lastRenderedPageBreak/>
              <mc:AlternateContent>
                <mc:Choice Requires="wps">
                  <w:drawing>
                    <wp:anchor distT="0" distB="0" distL="114300" distR="114300" simplePos="0" relativeHeight="251756544" behindDoc="0" locked="0" layoutInCell="1" allowOverlap="1" wp14:anchorId="28CA9574" wp14:editId="345308E7">
                      <wp:simplePos x="0" y="0"/>
                      <wp:positionH relativeFrom="column">
                        <wp:posOffset>3887157</wp:posOffset>
                      </wp:positionH>
                      <wp:positionV relativeFrom="paragraph">
                        <wp:posOffset>-58899</wp:posOffset>
                      </wp:positionV>
                      <wp:extent cx="914400" cy="228600"/>
                      <wp:effectExtent l="0" t="0" r="19685" b="19050"/>
                      <wp:wrapNone/>
                      <wp:docPr id="34" name="Text Box 34"/>
                      <wp:cNvGraphicFramePr/>
                      <a:graphic xmlns:a="http://schemas.openxmlformats.org/drawingml/2006/main">
                        <a:graphicData uri="http://schemas.microsoft.com/office/word/2010/wordprocessingShape">
                          <wps:wsp>
                            <wps:cNvSpPr txBox="1"/>
                            <wps:spPr>
                              <a:xfrm>
                                <a:off x="0" y="0"/>
                                <a:ext cx="914400" cy="228600"/>
                              </a:xfrm>
                              <a:prstGeom prst="rect">
                                <a:avLst/>
                              </a:prstGeom>
                              <a:solidFill>
                                <a:schemeClr val="lt1"/>
                              </a:solidFill>
                              <a:ln w="6350">
                                <a:solidFill>
                                  <a:prstClr val="black"/>
                                </a:solidFill>
                              </a:ln>
                            </wps:spPr>
                            <wps:txbx>
                              <w:txbxContent>
                                <w:p w14:paraId="026883D8" w14:textId="6087D57D" w:rsidR="00D55D9B" w:rsidRDefault="00D55D9B" w:rsidP="00157149">
                                  <w:r>
                                    <w:t>E</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8CA9574" id="Text Box 34" o:spid="_x0000_s1046" type="#_x0000_t202" style="position:absolute;left:0;text-align:left;margin-left:306.1pt;margin-top:-4.65pt;width:1in;height:18pt;z-index:251756544;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" fillcolor="white [3201]" strokeweight=".5pt">
                      <v:textbox>
                        <w:txbxContent>
                          <w:p w14:paraId="026883D8" w14:textId="6087D57D" w:rsidR="00D55D9B" w:rsidRDefault="00D55D9B" w:rsidP="00157149">
                            <w:r>
                              <w:t>E</w:t>
                            </w:r>
                          </w:p>
                        </w:txbxContent>
                      </v:textbox>
                    </v:shape>
                  </w:pict>
                </mc:Fallback>
              </mc:AlternateContent>
            </w:r>
            <w:r>
              <w:rPr>
                <w:noProof/>
              </w:rPr>
              <mc:AlternateContent>
                <mc:Choice Requires="wps">
                  <w:drawing>
                    <wp:anchor distT="0" distB="0" distL="114300" distR="114300" simplePos="0" relativeHeight="251754496" behindDoc="0" locked="0" layoutInCell="1" allowOverlap="1" wp14:anchorId="14B5FC20" wp14:editId="589DD16F">
                      <wp:simplePos x="0" y="0"/>
                      <wp:positionH relativeFrom="column">
                        <wp:posOffset>1917690</wp:posOffset>
                      </wp:positionH>
                      <wp:positionV relativeFrom="paragraph">
                        <wp:posOffset>-66148</wp:posOffset>
                      </wp:positionV>
                      <wp:extent cx="914400" cy="228600"/>
                      <wp:effectExtent l="0" t="0" r="19685" b="19050"/>
                      <wp:wrapNone/>
                      <wp:docPr id="29" name="Text Box 29"/>
                      <wp:cNvGraphicFramePr/>
                      <a:graphic xmlns:a="http://schemas.openxmlformats.org/drawingml/2006/main">
                        <a:graphicData uri="http://schemas.microsoft.com/office/word/2010/wordprocessingShape">
                          <wps:wsp>
                            <wps:cNvSpPr txBox="1"/>
                            <wps:spPr>
                              <a:xfrm>
                                <a:off x="0" y="0"/>
                                <a:ext cx="914400" cy="228600"/>
                              </a:xfrm>
                              <a:prstGeom prst="rect">
                                <a:avLst/>
                              </a:prstGeom>
                              <a:solidFill>
                                <a:schemeClr val="lt1"/>
                              </a:solidFill>
                              <a:ln w="6350">
                                <a:solidFill>
                                  <a:prstClr val="black"/>
                                </a:solidFill>
                              </a:ln>
                            </wps:spPr>
                            <wps:txbx>
                              <w:txbxContent>
                                <w:p w14:paraId="33FB0D92" w14:textId="45D253BA" w:rsidR="00D55D9B" w:rsidRDefault="00D55D9B">
                                  <w:r>
                                    <w:t>B</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4B5FC20" id="Text Box 29" o:spid="_x0000_s1047" type="#_x0000_t202" style="position:absolute;left:0;text-align:left;margin-left:151pt;margin-top:-5.2pt;width:1in;height:18pt;z-index:251754496;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" fillcolor="white [3201]" strokeweight=".5pt">
                      <v:textbox>
                        <w:txbxContent>
                          <w:p w14:paraId="33FB0D92" w14:textId="45D253BA" w:rsidR="00D55D9B" w:rsidRDefault="00D55D9B">
                            <w:r>
                              <w:t>B</w:t>
                            </w:r>
                          </w:p>
                        </w:txbxContent>
                      </v:textbox>
                    </v:shape>
                  </w:pict>
                </mc:Fallback>
              </mc:AlternateContent>
            </w:r>
          </w:p>
          <w:p w14:paraId="47F53A3F" w14:textId="219BCB52" w:rsidR="00D55D9B" w:rsidRDefault="00156444" w:rsidP="0093216A">
            <w:pPr>
              <w:pStyle w:val="CETBodytext"/>
              <w:jc w:val="center"/>
              <w:rPr>
                <w:lang w:val="en-ZA"/>
              </w:rPr>
            </w:pPr>
            <w:r>
              <w:rPr>
                <w:noProof/>
                <w:lang w:val="en-ZA"/>
              </w:rPr>
              <mc:AlternateContent>
                <mc:Choice Requires="wps">
                  <w:drawing>
                    <wp:anchor distT="0" distB="0" distL="114300" distR="114300" simplePos="0" relativeHeight="251812864" behindDoc="0" locked="0" layoutInCell="1" allowOverlap="1" wp14:anchorId="27B12DC6" wp14:editId="7E06B1B2">
                      <wp:simplePos x="0" y="0"/>
                      <wp:positionH relativeFrom="column">
                        <wp:posOffset>2944834</wp:posOffset>
                      </wp:positionH>
                      <wp:positionV relativeFrom="paragraph">
                        <wp:posOffset>685165</wp:posOffset>
                      </wp:positionV>
                      <wp:extent cx="516047" cy="541020"/>
                      <wp:effectExtent l="19050" t="19050" r="17780" b="11430"/>
                      <wp:wrapNone/>
                      <wp:docPr id="16" name="Oval 16"/>
                      <wp:cNvGraphicFramePr/>
                      <a:graphic xmlns:a="http://schemas.openxmlformats.org/drawingml/2006/main">
                        <a:graphicData uri="http://schemas.microsoft.com/office/word/2010/wordprocessingShape">
                          <wps:wsp>
                            <wps:cNvSpPr/>
                            <wps:spPr>
                              <a:xfrm>
                                <a:off x="0" y="0"/>
                                <a:ext cx="516047" cy="541020"/>
                              </a:xfrm>
                              <a:prstGeom prst="ellipse">
                                <a:avLst/>
                              </a:prstGeom>
                              <a:noFill/>
                              <a:ln w="28575">
                                <a:solidFill>
                                  <a:srgbClr val="FF0000"/>
                                </a:solidFill>
                                <a:prstDash val="solid"/>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FA99DAE" id="Oval 16" o:spid="_x0000_s1026" style="position:absolute;margin-left:231.9pt;margin-top:53.95pt;width:40.65pt;height:42.6pt;z-index:251812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" filled="f" strokecolor="red" strokeweight="2.25pt"/>
                  </w:pict>
                </mc:Fallback>
              </mc:AlternateContent>
            </w:r>
            <w:r w:rsidR="00CA41D1">
              <w:rPr>
                <w:noProof/>
                <w:lang w:val="en-ZA"/>
              </w:rPr>
              <mc:AlternateContent>
                <mc:Choice Requires="wps">
                  <w:drawing>
                    <wp:anchor distT="0" distB="0" distL="114300" distR="114300" simplePos="0" relativeHeight="251814912" behindDoc="0" locked="0" layoutInCell="1" allowOverlap="1" wp14:anchorId="24E235BF" wp14:editId="261E9C1F">
                      <wp:simplePos x="0" y="0"/>
                      <wp:positionH relativeFrom="column">
                        <wp:posOffset>3828033</wp:posOffset>
                      </wp:positionH>
                      <wp:positionV relativeFrom="paragraph">
                        <wp:posOffset>676813</wp:posOffset>
                      </wp:positionV>
                      <wp:extent cx="487016" cy="468316"/>
                      <wp:effectExtent l="19050" t="19050" r="19685" b="23495"/>
                      <wp:wrapNone/>
                      <wp:docPr id="23" name="Oval 23"/>
                      <wp:cNvGraphicFramePr/>
                      <a:graphic xmlns:a="http://schemas.openxmlformats.org/drawingml/2006/main">
                        <a:graphicData uri="http://schemas.microsoft.com/office/word/2010/wordprocessingShape">
                          <wps:wsp>
                            <wps:cNvSpPr/>
                            <wps:spPr>
                              <a:xfrm>
                                <a:off x="0" y="0"/>
                                <a:ext cx="487016" cy="468316"/>
                              </a:xfrm>
                              <a:prstGeom prst="ellipse">
                                <a:avLst/>
                              </a:prstGeom>
                              <a:noFill/>
                              <a:ln w="28575">
                                <a:solidFill>
                                  <a:srgbClr val="FF0000"/>
                                </a:solidFill>
                                <a:prstDash val="solid"/>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4456813" id="Oval 23" o:spid="_x0000_s1026" style="position:absolute;margin-left:301.4pt;margin-top:53.3pt;width:38.35pt;height:36.9pt;z-index:251814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" filled="f" strokecolor="red" strokeweight="2.25pt"/>
                  </w:pict>
                </mc:Fallback>
              </mc:AlternateContent>
            </w:r>
            <w:r w:rsidR="00CA41D1">
              <w:rPr>
                <w:noProof/>
                <w:lang w:val="en-ZA"/>
              </w:rPr>
              <mc:AlternateContent>
                <mc:Choice Requires="wps">
                  <w:drawing>
                    <wp:anchor distT="0" distB="0" distL="114300" distR="114300" simplePos="0" relativeHeight="251810816" behindDoc="0" locked="0" layoutInCell="1" allowOverlap="1" wp14:anchorId="4949BEC4" wp14:editId="5BC0D3FD">
                      <wp:simplePos x="0" y="0"/>
                      <wp:positionH relativeFrom="column">
                        <wp:posOffset>3390469</wp:posOffset>
                      </wp:positionH>
                      <wp:positionV relativeFrom="paragraph">
                        <wp:posOffset>199978</wp:posOffset>
                      </wp:positionV>
                      <wp:extent cx="493184" cy="491313"/>
                      <wp:effectExtent l="19050" t="19050" r="21590" b="23495"/>
                      <wp:wrapNone/>
                      <wp:docPr id="15" name="Oval 15"/>
                      <wp:cNvGraphicFramePr/>
                      <a:graphic xmlns:a="http://schemas.openxmlformats.org/drawingml/2006/main">
                        <a:graphicData uri="http://schemas.microsoft.com/office/word/2010/wordprocessingShape">
                          <wps:wsp>
                            <wps:cNvSpPr/>
                            <wps:spPr>
                              <a:xfrm>
                                <a:off x="0" y="0"/>
                                <a:ext cx="493184" cy="491313"/>
                              </a:xfrm>
                              <a:prstGeom prst="ellipse">
                                <a:avLst/>
                              </a:prstGeom>
                              <a:noFill/>
                              <a:ln w="28575">
                                <a:solidFill>
                                  <a:srgbClr val="FF0000"/>
                                </a:solidFill>
                                <a:prstDash val="solid"/>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4D551C5" id="Oval 15" o:spid="_x0000_s1026" style="position:absolute;margin-left:266.95pt;margin-top:15.75pt;width:38.85pt;height:38.7pt;z-index:251810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" filled="f" strokecolor="red" strokeweight="2.25pt"/>
                  </w:pict>
                </mc:Fallback>
              </mc:AlternateContent>
            </w:r>
            <w:r w:rsidR="00CA41D1">
              <w:rPr>
                <w:noProof/>
                <w:lang w:val="en-ZA"/>
              </w:rPr>
              <mc:AlternateContent>
                <mc:Choice Requires="wps">
                  <w:drawing>
                    <wp:anchor distT="0" distB="0" distL="114300" distR="114300" simplePos="0" relativeHeight="251808768" behindDoc="0" locked="0" layoutInCell="1" allowOverlap="1" wp14:anchorId="57FB9EE9" wp14:editId="7A5AD963">
                      <wp:simplePos x="0" y="0"/>
                      <wp:positionH relativeFrom="column">
                        <wp:posOffset>1978622</wp:posOffset>
                      </wp:positionH>
                      <wp:positionV relativeFrom="paragraph">
                        <wp:posOffset>749740</wp:posOffset>
                      </wp:positionV>
                      <wp:extent cx="380651" cy="378580"/>
                      <wp:effectExtent l="19050" t="19050" r="19685" b="21590"/>
                      <wp:wrapNone/>
                      <wp:docPr id="14" name="Oval 14"/>
                      <wp:cNvGraphicFramePr/>
                      <a:graphic xmlns:a="http://schemas.openxmlformats.org/drawingml/2006/main">
                        <a:graphicData uri="http://schemas.microsoft.com/office/word/2010/wordprocessingShape">
                          <wps:wsp>
                            <wps:cNvSpPr/>
                            <wps:spPr>
                              <a:xfrm>
                                <a:off x="0" y="0"/>
                                <a:ext cx="380651" cy="378580"/>
                              </a:xfrm>
                              <a:prstGeom prst="ellipse">
                                <a:avLst/>
                              </a:prstGeom>
                              <a:noFill/>
                              <a:ln w="28575">
                                <a:solidFill>
                                  <a:srgbClr val="FF0000"/>
                                </a:solidFill>
                                <a:prstDash val="solid"/>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4007FA4" id="Oval 14" o:spid="_x0000_s1026" style="position:absolute;margin-left:155.8pt;margin-top:59.05pt;width:29.95pt;height:29.8pt;z-index:251808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" filled="f" strokecolor="red" strokeweight="2.25pt"/>
                  </w:pict>
                </mc:Fallback>
              </mc:AlternateContent>
            </w:r>
            <w:r w:rsidR="00CA41D1">
              <w:rPr>
                <w:noProof/>
                <w:lang w:val="en-ZA"/>
              </w:rPr>
              <mc:AlternateContent>
                <mc:Choice Requires="wps">
                  <w:drawing>
                    <wp:anchor distT="0" distB="0" distL="114300" distR="114300" simplePos="0" relativeHeight="251806720" behindDoc="0" locked="0" layoutInCell="1" allowOverlap="1" wp14:anchorId="4CA1CAE4" wp14:editId="06D04408">
                      <wp:simplePos x="0" y="0"/>
                      <wp:positionH relativeFrom="column">
                        <wp:posOffset>1202639</wp:posOffset>
                      </wp:positionH>
                      <wp:positionV relativeFrom="paragraph">
                        <wp:posOffset>727301</wp:posOffset>
                      </wp:positionV>
                      <wp:extent cx="422998" cy="460722"/>
                      <wp:effectExtent l="19050" t="19050" r="15240" b="15875"/>
                      <wp:wrapNone/>
                      <wp:docPr id="4" name="Oval 4"/>
                      <wp:cNvGraphicFramePr/>
                      <a:graphic xmlns:a="http://schemas.openxmlformats.org/drawingml/2006/main">
                        <a:graphicData uri="http://schemas.microsoft.com/office/word/2010/wordprocessingShape">
                          <wps:wsp>
                            <wps:cNvSpPr/>
                            <wps:spPr>
                              <a:xfrm>
                                <a:off x="0" y="0"/>
                                <a:ext cx="422998" cy="460722"/>
                              </a:xfrm>
                              <a:prstGeom prst="ellipse">
                                <a:avLst/>
                              </a:prstGeom>
                              <a:noFill/>
                              <a:ln w="28575">
                                <a:solidFill>
                                  <a:srgbClr val="FF0000"/>
                                </a:solidFill>
                                <a:prstDash val="solid"/>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2A9D791" id="Oval 4" o:spid="_x0000_s1026" style="position:absolute;margin-left:94.7pt;margin-top:57.25pt;width:33.3pt;height:36.3pt;z-index:251806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" filled="f" strokecolor="red" strokeweight="2.25pt"/>
                  </w:pict>
                </mc:Fallback>
              </mc:AlternateContent>
            </w:r>
            <w:r w:rsidR="00CA41D1">
              <w:rPr>
                <w:noProof/>
                <w:lang w:val="en-ZA"/>
              </w:rPr>
              <mc:AlternateContent>
                <mc:Choice Requires="wps">
                  <w:drawing>
                    <wp:anchor distT="0" distB="0" distL="114300" distR="114300" simplePos="0" relativeHeight="251804672" behindDoc="0" locked="0" layoutInCell="1" allowOverlap="1" wp14:anchorId="3B873F40" wp14:editId="4FA1E5AC">
                      <wp:simplePos x="0" y="0"/>
                      <wp:positionH relativeFrom="column">
                        <wp:posOffset>1519181</wp:posOffset>
                      </wp:positionH>
                      <wp:positionV relativeFrom="paragraph">
                        <wp:posOffset>256076</wp:posOffset>
                      </wp:positionV>
                      <wp:extent cx="447293" cy="455214"/>
                      <wp:effectExtent l="19050" t="19050" r="10160" b="21590"/>
                      <wp:wrapNone/>
                      <wp:docPr id="3" name="Oval 3"/>
                      <wp:cNvGraphicFramePr/>
                      <a:graphic xmlns:a="http://schemas.openxmlformats.org/drawingml/2006/main">
                        <a:graphicData uri="http://schemas.microsoft.com/office/word/2010/wordprocessingShape">
                          <wps:wsp>
                            <wps:cNvSpPr/>
                            <wps:spPr>
                              <a:xfrm>
                                <a:off x="0" y="0"/>
                                <a:ext cx="447293" cy="455214"/>
                              </a:xfrm>
                              <a:prstGeom prst="ellipse">
                                <a:avLst/>
                              </a:prstGeom>
                              <a:noFill/>
                              <a:ln w="28575">
                                <a:solidFill>
                                  <a:srgbClr val="FF0000"/>
                                </a:solidFill>
                                <a:prstDash val="solid"/>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45D25E9" id="Oval 3" o:spid="_x0000_s1026" style="position:absolute;margin-left:119.6pt;margin-top:20.15pt;width:35.2pt;height:35.85pt;z-index:251804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" filled="f" strokecolor="red" strokeweight="2.25pt"/>
                  </w:pict>
                </mc:Fallback>
              </mc:AlternateContent>
            </w:r>
            <w:r w:rsidR="00D55D9B" w:rsidRPr="00157149">
              <w:rPr>
                <w:noProof/>
                <w:lang w:val="en-ZA"/>
              </w:rPr>
              <mc:AlternateContent>
                <mc:Choice Requires="wps">
                  <w:drawing>
                    <wp:anchor distT="0" distB="0" distL="114300" distR="114300" simplePos="0" relativeHeight="251757568" behindDoc="0" locked="0" layoutInCell="1" allowOverlap="1" wp14:anchorId="321CF095" wp14:editId="57BF9216">
                      <wp:simplePos x="0" y="0"/>
                      <wp:positionH relativeFrom="column">
                        <wp:posOffset>2569210</wp:posOffset>
                      </wp:positionH>
                      <wp:positionV relativeFrom="paragraph">
                        <wp:posOffset>778510</wp:posOffset>
                      </wp:positionV>
                      <wp:extent cx="914400" cy="228600"/>
                      <wp:effectExtent l="0" t="0" r="19685" b="19050"/>
                      <wp:wrapNone/>
                      <wp:docPr id="39" name="Text Box 39"/>
                      <wp:cNvGraphicFramePr/>
                      <a:graphic xmlns:a="http://schemas.openxmlformats.org/drawingml/2006/main">
                        <a:graphicData uri="http://schemas.microsoft.com/office/word/2010/wordprocessingShape">
                          <wps:wsp>
                            <wps:cNvSpPr txBox="1"/>
                            <wps:spPr>
                              <a:xfrm>
                                <a:off x="0" y="0"/>
                                <a:ext cx="914400" cy="228600"/>
                              </a:xfrm>
                              <a:prstGeom prst="rect">
                                <a:avLst/>
                              </a:prstGeom>
                              <a:solidFill>
                                <a:schemeClr val="lt1"/>
                              </a:solidFill>
                              <a:ln w="6350">
                                <a:solidFill>
                                  <a:prstClr val="black"/>
                                </a:solidFill>
                              </a:ln>
                            </wps:spPr>
                            <wps:txbx>
                              <w:txbxContent>
                                <w:p w14:paraId="76886A51" w14:textId="06839370" w:rsidR="00D55D9B" w:rsidRDefault="00D55D9B" w:rsidP="00157149">
                                  <w:r>
                                    <w: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21CF095" id="Text Box 39" o:spid="_x0000_s1048" type="#_x0000_t202" style="position:absolute;left:0;text-align:left;margin-left:202.3pt;margin-top:61.3pt;width:1in;height:18pt;z-index:251757568;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" fillcolor="white [3201]" strokeweight=".5pt">
                      <v:textbox>
                        <w:txbxContent>
                          <w:p w14:paraId="76886A51" w14:textId="06839370" w:rsidR="00D55D9B" w:rsidRDefault="00D55D9B" w:rsidP="00157149">
                            <w:r>
                              <w:t>A</w:t>
                            </w:r>
                          </w:p>
                        </w:txbxContent>
                      </v:textbox>
                    </v:shape>
                  </w:pict>
                </mc:Fallback>
              </mc:AlternateContent>
            </w:r>
            <w:r w:rsidR="00D55D9B">
              <w:rPr>
                <w:noProof/>
              </w:rPr>
              <mc:AlternateContent>
                <mc:Choice Requires="wps">
                  <w:drawing>
                    <wp:anchor distT="0" distB="0" distL="114300" distR="114300" simplePos="0" relativeHeight="251755520" behindDoc="0" locked="0" layoutInCell="1" allowOverlap="1" wp14:anchorId="6118B9C8" wp14:editId="70F21AD9">
                      <wp:simplePos x="0" y="0"/>
                      <wp:positionH relativeFrom="column">
                        <wp:posOffset>2688291</wp:posOffset>
                      </wp:positionH>
                      <wp:positionV relativeFrom="paragraph">
                        <wp:posOffset>316315</wp:posOffset>
                      </wp:positionV>
                      <wp:extent cx="914400" cy="228600"/>
                      <wp:effectExtent l="0" t="0" r="19685" b="19050"/>
                      <wp:wrapNone/>
                      <wp:docPr id="32" name="Text Box 32"/>
                      <wp:cNvGraphicFramePr/>
                      <a:graphic xmlns:a="http://schemas.openxmlformats.org/drawingml/2006/main">
                        <a:graphicData uri="http://schemas.microsoft.com/office/word/2010/wordprocessingShape">
                          <wps:wsp>
                            <wps:cNvSpPr txBox="1"/>
                            <wps:spPr>
                              <a:xfrm>
                                <a:off x="0" y="0"/>
                                <a:ext cx="914400" cy="228600"/>
                              </a:xfrm>
                              <a:prstGeom prst="rect">
                                <a:avLst/>
                              </a:prstGeom>
                              <a:solidFill>
                                <a:schemeClr val="lt1"/>
                              </a:solidFill>
                              <a:ln w="6350">
                                <a:solidFill>
                                  <a:prstClr val="black"/>
                                </a:solidFill>
                              </a:ln>
                            </wps:spPr>
                            <wps:txbx>
                              <w:txbxContent>
                                <w:p w14:paraId="43F670F8" w14:textId="240D817E" w:rsidR="00D55D9B" w:rsidRDefault="00D55D9B" w:rsidP="00157149">
                                  <w:r>
                                    <w:t>F</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118B9C8" id="Text Box 32" o:spid="_x0000_s1049" type="#_x0000_t202" style="position:absolute;left:0;text-align:left;margin-left:211.7pt;margin-top:24.9pt;width:1in;height:18pt;z-index:251755520;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" fillcolor="white [3201]" strokeweight=".5pt">
                      <v:textbox>
                        <w:txbxContent>
                          <w:p w14:paraId="43F670F8" w14:textId="240D817E" w:rsidR="00D55D9B" w:rsidRDefault="00D55D9B" w:rsidP="00157149">
                            <w:r>
                              <w:t>F</w:t>
                            </w:r>
                          </w:p>
                        </w:txbxContent>
                      </v:textbox>
                    </v:shape>
                  </w:pict>
                </mc:Fallback>
              </mc:AlternateContent>
            </w:r>
            <w:r w:rsidR="00D55D9B">
              <w:rPr>
                <w:noProof/>
              </w:rPr>
              <mc:AlternateContent>
                <mc:Choice Requires="wps">
                  <w:drawing>
                    <wp:anchor distT="0" distB="0" distL="114300" distR="114300" simplePos="0" relativeHeight="251762688" behindDoc="0" locked="0" layoutInCell="1" allowOverlap="1" wp14:anchorId="57A341D9" wp14:editId="134FF93D">
                      <wp:simplePos x="0" y="0"/>
                      <wp:positionH relativeFrom="column">
                        <wp:posOffset>2892577</wp:posOffset>
                      </wp:positionH>
                      <wp:positionV relativeFrom="paragraph">
                        <wp:posOffset>541020</wp:posOffset>
                      </wp:positionV>
                      <wp:extent cx="186132" cy="214952"/>
                      <wp:effectExtent l="0" t="0" r="80645" b="52070"/>
                      <wp:wrapNone/>
                      <wp:docPr id="44" name="Straight Arrow Connector 44"/>
                      <wp:cNvGraphicFramePr/>
                      <a:graphic xmlns:a="http://schemas.openxmlformats.org/drawingml/2006/main">
                        <a:graphicData uri="http://schemas.microsoft.com/office/word/2010/wordprocessingShape">
                          <wps:wsp>
                            <wps:cNvCnPr/>
                            <wps:spPr>
                              <a:xfrm>
                                <a:off x="0" y="0"/>
                                <a:ext cx="186132" cy="214952"/>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B782C1C" id="Straight Arrow Connector 44" o:spid="_x0000_s1026" type="#_x0000_t32" style="position:absolute;margin-left:227.75pt;margin-top:42.6pt;width:14.65pt;height:16.95pt;z-index:251762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" strokecolor="black [3040]">
                      <v:stroke endarrow="block"/>
                    </v:shape>
                  </w:pict>
                </mc:Fallback>
              </mc:AlternateContent>
            </w:r>
            <w:r w:rsidR="00D55D9B">
              <w:rPr>
                <w:noProof/>
              </w:rPr>
              <mc:AlternateContent>
                <mc:Choice Requires="wps">
                  <w:drawing>
                    <wp:anchor distT="0" distB="0" distL="114300" distR="114300" simplePos="0" relativeHeight="251763712" behindDoc="0" locked="0" layoutInCell="1" allowOverlap="1" wp14:anchorId="3BA36816" wp14:editId="0B96897D">
                      <wp:simplePos x="0" y="0"/>
                      <wp:positionH relativeFrom="column">
                        <wp:posOffset>3763968</wp:posOffset>
                      </wp:positionH>
                      <wp:positionV relativeFrom="paragraph">
                        <wp:posOffset>5241</wp:posOffset>
                      </wp:positionV>
                      <wp:extent cx="116507" cy="233013"/>
                      <wp:effectExtent l="38100" t="0" r="36195" b="53340"/>
                      <wp:wrapNone/>
                      <wp:docPr id="45" name="Straight Arrow Connector 45"/>
                      <wp:cNvGraphicFramePr/>
                      <a:graphic xmlns:a="http://schemas.openxmlformats.org/drawingml/2006/main">
                        <a:graphicData uri="http://schemas.microsoft.com/office/word/2010/wordprocessingShape">
                          <wps:wsp>
                            <wps:cNvCnPr/>
                            <wps:spPr>
                              <a:xfrm flipH="1">
                                <a:off x="0" y="0"/>
                                <a:ext cx="116507" cy="23301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6D28858" id="Straight Arrow Connector 45" o:spid="_x0000_s1026" type="#_x0000_t32" style="position:absolute;margin-left:296.4pt;margin-top:.4pt;width:9.15pt;height:18.35pt;flip:x;z-index:251763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" strokecolor="black [3040]">
                      <v:stroke endarrow="block"/>
                    </v:shape>
                  </w:pict>
                </mc:Fallback>
              </mc:AlternateContent>
            </w:r>
            <w:r w:rsidR="00D55D9B">
              <w:rPr>
                <w:noProof/>
              </w:rPr>
              <mc:AlternateContent>
                <mc:Choice Requires="wps">
                  <w:drawing>
                    <wp:anchor distT="0" distB="0" distL="114300" distR="114300" simplePos="0" relativeHeight="251764736" behindDoc="0" locked="0" layoutInCell="1" allowOverlap="1" wp14:anchorId="3EEABAD0" wp14:editId="67C85DC4">
                      <wp:simplePos x="0" y="0"/>
                      <wp:positionH relativeFrom="column">
                        <wp:posOffset>4342461</wp:posOffset>
                      </wp:positionH>
                      <wp:positionV relativeFrom="paragraph">
                        <wp:posOffset>1019354</wp:posOffset>
                      </wp:positionV>
                      <wp:extent cx="225188" cy="170597"/>
                      <wp:effectExtent l="38100" t="38100" r="22860" b="20320"/>
                      <wp:wrapNone/>
                      <wp:docPr id="47" name="Straight Arrow Connector 47"/>
                      <wp:cNvGraphicFramePr/>
                      <a:graphic xmlns:a="http://schemas.openxmlformats.org/drawingml/2006/main">
                        <a:graphicData uri="http://schemas.microsoft.com/office/word/2010/wordprocessingShape">
                          <wps:wsp>
                            <wps:cNvCnPr/>
                            <wps:spPr>
                              <a:xfrm flipH="1" flipV="1">
                                <a:off x="0" y="0"/>
                                <a:ext cx="225188" cy="170597"/>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7D023E1" id="Straight Arrow Connector 47" o:spid="_x0000_s1026" type="#_x0000_t32" style="position:absolute;margin-left:341.95pt;margin-top:80.25pt;width:17.75pt;height:13.45pt;flip:x y;z-index:251764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" strokecolor="black [3040]">
                      <v:stroke endarrow="block"/>
                    </v:shape>
                  </w:pict>
                </mc:Fallback>
              </mc:AlternateContent>
            </w:r>
            <w:r w:rsidR="00D55D9B" w:rsidRPr="00157149">
              <w:rPr>
                <w:noProof/>
                <w:lang w:val="en-ZA"/>
              </w:rPr>
              <mc:AlternateContent>
                <mc:Choice Requires="wps">
                  <w:drawing>
                    <wp:anchor distT="0" distB="0" distL="114300" distR="114300" simplePos="0" relativeHeight="251758592" behindDoc="0" locked="0" layoutInCell="1" allowOverlap="1" wp14:anchorId="75C9422D" wp14:editId="028ABAE9">
                      <wp:simplePos x="0" y="0"/>
                      <wp:positionH relativeFrom="column">
                        <wp:posOffset>4567982</wp:posOffset>
                      </wp:positionH>
                      <wp:positionV relativeFrom="paragraph">
                        <wp:posOffset>1072638</wp:posOffset>
                      </wp:positionV>
                      <wp:extent cx="914400" cy="228600"/>
                      <wp:effectExtent l="0" t="0" r="19685" b="19050"/>
                      <wp:wrapNone/>
                      <wp:docPr id="40" name="Text Box 40"/>
                      <wp:cNvGraphicFramePr/>
                      <a:graphic xmlns:a="http://schemas.openxmlformats.org/drawingml/2006/main">
                        <a:graphicData uri="http://schemas.microsoft.com/office/word/2010/wordprocessingShape">
                          <wps:wsp>
                            <wps:cNvSpPr txBox="1"/>
                            <wps:spPr>
                              <a:xfrm>
                                <a:off x="0" y="0"/>
                                <a:ext cx="914400" cy="228600"/>
                              </a:xfrm>
                              <a:prstGeom prst="rect">
                                <a:avLst/>
                              </a:prstGeom>
                              <a:solidFill>
                                <a:schemeClr val="lt1"/>
                              </a:solidFill>
                              <a:ln w="6350">
                                <a:solidFill>
                                  <a:prstClr val="black"/>
                                </a:solidFill>
                              </a:ln>
                            </wps:spPr>
                            <wps:txbx>
                              <w:txbxContent>
                                <w:p w14:paraId="096EBEEA" w14:textId="053BEA32" w:rsidR="00D55D9B" w:rsidRDefault="00D55D9B" w:rsidP="00157149">
                                  <w:r>
                                    <w:t>D</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5C9422D" id="Text Box 40" o:spid="_x0000_s1050" type="#_x0000_t202" style="position:absolute;left:0;text-align:left;margin-left:359.7pt;margin-top:84.45pt;width:1in;height:18pt;z-index:251758592;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" fillcolor="white [3201]" strokeweight=".5pt">
                      <v:textbox>
                        <w:txbxContent>
                          <w:p w14:paraId="096EBEEA" w14:textId="053BEA32" w:rsidR="00D55D9B" w:rsidRDefault="00D55D9B" w:rsidP="00157149">
                            <w:r>
                              <w:t>D</w:t>
                            </w:r>
                          </w:p>
                        </w:txbxContent>
                      </v:textbox>
                    </v:shape>
                  </w:pict>
                </mc:Fallback>
              </mc:AlternateContent>
            </w:r>
            <w:r w:rsidR="00D55D9B">
              <w:rPr>
                <w:noProof/>
              </w:rPr>
              <mc:AlternateContent>
                <mc:Choice Requires="wps">
                  <w:drawing>
                    <wp:anchor distT="0" distB="0" distL="114300" distR="114300" simplePos="0" relativeHeight="251761664" behindDoc="0" locked="0" layoutInCell="1" allowOverlap="1" wp14:anchorId="66FF9E0A" wp14:editId="3FC1C7F1">
                      <wp:simplePos x="0" y="0"/>
                      <wp:positionH relativeFrom="column">
                        <wp:posOffset>2349443</wp:posOffset>
                      </wp:positionH>
                      <wp:positionV relativeFrom="paragraph">
                        <wp:posOffset>925517</wp:posOffset>
                      </wp:positionV>
                      <wp:extent cx="216677" cy="45719"/>
                      <wp:effectExtent l="38100" t="38100" r="12065" b="88265"/>
                      <wp:wrapNone/>
                      <wp:docPr id="43" name="Straight Arrow Connector 43"/>
                      <wp:cNvGraphicFramePr/>
                      <a:graphic xmlns:a="http://schemas.openxmlformats.org/drawingml/2006/main">
                        <a:graphicData uri="http://schemas.microsoft.com/office/word/2010/wordprocessingShape">
                          <wps:wsp>
                            <wps:cNvCnPr/>
                            <wps:spPr>
                              <a:xfrm flipH="1">
                                <a:off x="0" y="0"/>
                                <a:ext cx="216677" cy="4571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AEABFD0" id="Straight Arrow Connector 43" o:spid="_x0000_s1026" type="#_x0000_t32" style="position:absolute;margin-left:185pt;margin-top:72.9pt;width:17.05pt;height:3.6pt;flip:x;z-index:251761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" strokecolor="black [3040]">
                      <v:stroke endarrow="block"/>
                    </v:shape>
                  </w:pict>
                </mc:Fallback>
              </mc:AlternateContent>
            </w:r>
            <w:r w:rsidR="00D55D9B">
              <w:rPr>
                <w:noProof/>
              </w:rPr>
              <mc:AlternateContent>
                <mc:Choice Requires="wps">
                  <w:drawing>
                    <wp:anchor distT="0" distB="0" distL="114300" distR="114300" simplePos="0" relativeHeight="251759616" behindDoc="0" locked="0" layoutInCell="1" allowOverlap="1" wp14:anchorId="5050C648" wp14:editId="43AD9AD2">
                      <wp:simplePos x="0" y="0"/>
                      <wp:positionH relativeFrom="column">
                        <wp:posOffset>961693</wp:posOffset>
                      </wp:positionH>
                      <wp:positionV relativeFrom="paragraph">
                        <wp:posOffset>675005</wp:posOffset>
                      </wp:positionV>
                      <wp:extent cx="325882" cy="0"/>
                      <wp:effectExtent l="0" t="76200" r="17145" b="95250"/>
                      <wp:wrapNone/>
                      <wp:docPr id="41" name="Straight Arrow Connector 41"/>
                      <wp:cNvGraphicFramePr/>
                      <a:graphic xmlns:a="http://schemas.openxmlformats.org/drawingml/2006/main">
                        <a:graphicData uri="http://schemas.microsoft.com/office/word/2010/wordprocessingShape">
                          <wps:wsp>
                            <wps:cNvCnPr/>
                            <wps:spPr>
                              <a:xfrm>
                                <a:off x="0" y="0"/>
                                <a:ext cx="325882"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62E6C03C" id="Straight Arrow Connector 41" o:spid="_x0000_s1026" type="#_x0000_t32" style="position:absolute;margin-left:75.7pt;margin-top:53.15pt;width:25.65pt;height:0;z-index:2517596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" strokecolor="black [3040]">
                      <v:stroke endarrow="block"/>
                    </v:shape>
                  </w:pict>
                </mc:Fallback>
              </mc:AlternateContent>
            </w:r>
            <w:r w:rsidR="00D55D9B">
              <w:rPr>
                <w:noProof/>
              </w:rPr>
              <mc:AlternateContent>
                <mc:Choice Requires="wps">
                  <w:drawing>
                    <wp:anchor distT="0" distB="0" distL="114300" distR="114300" simplePos="0" relativeHeight="251665408" behindDoc="0" locked="0" layoutInCell="1" allowOverlap="1" wp14:anchorId="236FC887" wp14:editId="34EB4FA1">
                      <wp:simplePos x="0" y="0"/>
                      <wp:positionH relativeFrom="column">
                        <wp:posOffset>689496</wp:posOffset>
                      </wp:positionH>
                      <wp:positionV relativeFrom="paragraph">
                        <wp:posOffset>496428</wp:posOffset>
                      </wp:positionV>
                      <wp:extent cx="914400" cy="228600"/>
                      <wp:effectExtent l="0" t="0" r="19685" b="19050"/>
                      <wp:wrapNone/>
                      <wp:docPr id="31" name="Text Box 31"/>
                      <wp:cNvGraphicFramePr/>
                      <a:graphic xmlns:a="http://schemas.openxmlformats.org/drawingml/2006/main">
                        <a:graphicData uri="http://schemas.microsoft.com/office/word/2010/wordprocessingShape">
                          <wps:wsp>
                            <wps:cNvSpPr txBox="1"/>
                            <wps:spPr>
                              <a:xfrm>
                                <a:off x="0" y="0"/>
                                <a:ext cx="914400" cy="228600"/>
                              </a:xfrm>
                              <a:prstGeom prst="rect">
                                <a:avLst/>
                              </a:prstGeom>
                              <a:solidFill>
                                <a:schemeClr val="lt1"/>
                              </a:solidFill>
                              <a:ln w="6350">
                                <a:solidFill>
                                  <a:prstClr val="black"/>
                                </a:solidFill>
                              </a:ln>
                            </wps:spPr>
                            <wps:txbx>
                              <w:txbxContent>
                                <w:p w14:paraId="5F53780D" w14:textId="2BD3AF29" w:rsidR="00157149" w:rsidRDefault="00157149" w:rsidP="00157149">
                                  <w:r>
                                    <w:t>C</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36FC887" id="Text Box 31" o:spid="_x0000_s1051" type="#_x0000_t202" style="position:absolute;left:0;text-align:left;margin-left:54.3pt;margin-top:39.1pt;width:1in;height:18pt;z-index:251665408;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" fillcolor="white [3201]" strokeweight=".5pt">
                      <v:textbox>
                        <w:txbxContent>
                          <w:p w14:paraId="5F53780D" w14:textId="2BD3AF29" w:rsidR="00157149" w:rsidRDefault="00157149" w:rsidP="00157149">
                            <w:r>
                              <w:t>C</w:t>
                            </w:r>
                          </w:p>
                        </w:txbxContent>
                      </v:textbox>
                    </v:shape>
                  </w:pict>
                </mc:Fallback>
              </mc:AlternateContent>
            </w:r>
            <w:r w:rsidR="00D55D9B">
              <w:rPr>
                <w:noProof/>
              </w:rPr>
              <mc:AlternateContent>
                <mc:Choice Requires="wps">
                  <w:drawing>
                    <wp:anchor distT="0" distB="0" distL="114300" distR="114300" simplePos="0" relativeHeight="251760640" behindDoc="0" locked="0" layoutInCell="1" allowOverlap="1" wp14:anchorId="78A5FBD2" wp14:editId="7497040C">
                      <wp:simplePos x="0" y="0"/>
                      <wp:positionH relativeFrom="column">
                        <wp:posOffset>1968159</wp:posOffset>
                      </wp:positionH>
                      <wp:positionV relativeFrom="paragraph">
                        <wp:posOffset>14260</wp:posOffset>
                      </wp:positionV>
                      <wp:extent cx="45719" cy="239191"/>
                      <wp:effectExtent l="57150" t="0" r="50165" b="66040"/>
                      <wp:wrapNone/>
                      <wp:docPr id="42" name="Straight Arrow Connector 42"/>
                      <wp:cNvGraphicFramePr/>
                      <a:graphic xmlns:a="http://schemas.openxmlformats.org/drawingml/2006/main">
                        <a:graphicData uri="http://schemas.microsoft.com/office/word/2010/wordprocessingShape">
                          <wps:wsp>
                            <wps:cNvCnPr/>
                            <wps:spPr>
                              <a:xfrm flipH="1">
                                <a:off x="0" y="0"/>
                                <a:ext cx="45719" cy="23919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634F481" id="Straight Arrow Connector 42" o:spid="_x0000_s1026" type="#_x0000_t32" style="position:absolute;margin-left:154.95pt;margin-top:1.1pt;width:3.6pt;height:18.85pt;flip:x;z-index:251760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" strokecolor="black [3040]">
                      <v:stroke endarrow="block"/>
                    </v:shape>
                  </w:pict>
                </mc:Fallback>
              </mc:AlternateContent>
            </w:r>
            <w:r w:rsidR="00D55D9B" w:rsidRPr="00AD7DA7">
              <w:rPr>
                <w:noProof/>
              </w:rPr>
              <mc:AlternateContent>
                <mc:Choice Requires="wpg">
                  <w:drawing>
                    <wp:inline distT="0" distB="0" distL="0" distR="0" wp14:anchorId="7E069E70" wp14:editId="5005242A">
                      <wp:extent cx="3609833" cy="1843319"/>
                      <wp:effectExtent l="0" t="0" r="0" b="5080"/>
                      <wp:docPr id="17" name="Group 17"/>
                      <wp:cNvGraphicFramePr/>
                      <a:graphic xmlns:a="http://schemas.openxmlformats.org/drawingml/2006/main">
                        <a:graphicData uri="http://schemas.microsoft.com/office/word/2010/wordprocessingGroup">
                          <wpg:wgp>
                            <wpg:cNvGrpSpPr/>
                            <wpg:grpSpPr>
                              <a:xfrm>
                                <a:off x="0" y="0"/>
                                <a:ext cx="3609833" cy="1843319"/>
                                <a:chOff x="-600304" y="-136074"/>
                                <a:chExt cx="5604317" cy="2392064"/>
                              </a:xfrm>
                            </wpg:grpSpPr>
                            <pic:pic xmlns:pic="http://schemas.openxmlformats.org/drawingml/2006/picture">
                              <pic:nvPicPr>
                                <pic:cNvPr id="18" name="Picture 18"/>
                                <pic:cNvPicPr>
                                  <a:picLocks noChangeAspect="1"/>
                                </pic:cNvPicPr>
                              </pic:nvPicPr>
                              <pic:blipFill rotWithShape="1">
                                <a:blip r:embed="rId23" cstate="screen">
                                  <a:extLst>
                                    <a:ext uri="{28A0092B-C50C-407E-A947-70E740481C1C}">
                                      <a14:useLocalDpi xmlns:a14="http://schemas.microsoft.com/office/drawing/2010/main"/>
                                    </a:ext>
                                  </a:extLst>
                                </a:blip>
                                <a:srcRect/>
                                <a:stretch/>
                              </pic:blipFill>
                              <pic:spPr bwMode="auto">
                                <a:xfrm>
                                  <a:off x="-600304" y="-108154"/>
                                  <a:ext cx="2788623" cy="2364144"/>
                                </a:xfrm>
                                <a:prstGeom prst="ellipse">
                                  <a:avLst/>
                                </a:prstGeom>
                                <a:noFill/>
                                <a:ln>
                                  <a:noFill/>
                                </a:ln>
                                <a:extLst>
                                  <a:ext uri="{53640926-AAD7-44D8-BBD7-CCE9431645EC}">
                                    <a14:shadowObscured xmlns:a14="http://schemas.microsoft.com/office/drawing/2010/main"/>
                                  </a:ext>
                                </a:extLst>
                              </pic:spPr>
                            </pic:pic>
                            <pic:pic xmlns:pic="http://schemas.openxmlformats.org/drawingml/2006/picture">
                              <pic:nvPicPr>
                                <pic:cNvPr id="19" name="Picture 19"/>
                                <pic:cNvPicPr>
                                  <a:picLocks noChangeAspect="1"/>
                                </pic:cNvPicPr>
                              </pic:nvPicPr>
                              <pic:blipFill rotWithShape="1">
                                <a:blip r:embed="rId24" cstate="screen">
                                  <a:extLst>
                                    <a:ext uri="{28A0092B-C50C-407E-A947-70E740481C1C}">
                                      <a14:useLocalDpi xmlns:a14="http://schemas.microsoft.com/office/drawing/2010/main"/>
                                    </a:ext>
                                  </a:extLst>
                                </a:blip>
                                <a:srcRect/>
                                <a:stretch/>
                              </pic:blipFill>
                              <pic:spPr bwMode="auto">
                                <a:xfrm>
                                  <a:off x="2188317" y="-136074"/>
                                  <a:ext cx="2815696" cy="2376399"/>
                                </a:xfrm>
                                <a:prstGeom prst="ellipse">
                                  <a:avLst/>
                                </a:prstGeom>
                                <a:noFill/>
                                <a:ln>
                                  <a:noFill/>
                                </a:ln>
                                <a:extLst>
                                  <a:ext uri="{53640926-AAD7-44D8-BBD7-CCE9431645EC}">
                                    <a14:shadowObscured xmlns:a14="http://schemas.microsoft.com/office/drawing/2010/main"/>
                                  </a:ext>
                                </a:extLst>
                              </pic:spPr>
                            </pic:pic>
                          </wpg:wgp>
                        </a:graphicData>
                      </a:graphic>
                    </wp:inline>
                  </w:drawing>
                </mc:Choice>
                <mc:Fallback>
                  <w:pict>
                    <v:group w14:anchorId="7EAAC95C" id="Group 17" o:spid="_x0000_s1026" style="width:284.25pt;height:145.15pt;mso-position-horizontal-relative:char;mso-position-vertical-relative:line" coordorigin="-6003,-1360" coordsize="56043,2392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">
                      <v:shape id="Picture 18" o:spid="_x0000_s1027" type="#_x0000_t75" style="position:absolute;left:-6003;top:-1081;width:27886;height:236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">
                        <v:imagedata r:id="rId29" o:title=""/>
                      </v:shape>
                      <v:shape id="Picture 19" o:spid="_x0000_s1028" type="#_x0000_t75" style="position:absolute;left:21883;top:-1360;width:28157;height:237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">
                        <v:imagedata r:id="rId30" o:title=""/>
                      </v:shape>
                      <w10:anchorlock/>
                    </v:group>
                  </w:pict>
                </mc:Fallback>
              </mc:AlternateContent>
            </w:r>
          </w:p>
          <w:p w14:paraId="6D31BC7F" w14:textId="3932247E" w:rsidR="00D55D9B" w:rsidRDefault="00D55D9B" w:rsidP="0093216A">
            <w:pPr>
              <w:pStyle w:val="CETBodytext"/>
              <w:jc w:val="center"/>
              <w:rPr>
                <w:lang w:val="en-ZA"/>
              </w:rPr>
            </w:pPr>
          </w:p>
          <w:p w14:paraId="5BC4411B" w14:textId="0E7B0159" w:rsidR="00D55D9B" w:rsidRDefault="00790B68" w:rsidP="0093216A">
            <w:pPr>
              <w:pStyle w:val="CETBodytext"/>
              <w:jc w:val="center"/>
              <w:rPr>
                <w:lang w:val="en-ZA"/>
              </w:rPr>
            </w:pPr>
            <w:r>
              <w:rPr>
                <w:rFonts w:ascii="Times New Roman" w:hAnsi="Times New Roman"/>
                <w:noProof/>
                <w:sz w:val="24"/>
                <w:szCs w:val="24"/>
                <w:lang w:val="en-ZA"/>
              </w:rPr>
              <mc:AlternateContent>
                <mc:Choice Requires="wps">
                  <w:drawing>
                    <wp:inline distT="0" distB="0" distL="0" distR="0" wp14:anchorId="1FEF5B59" wp14:editId="40FDBA7F">
                      <wp:extent cx="5238750" cy="783566"/>
                      <wp:effectExtent l="0" t="0" r="0" b="0"/>
                      <wp:docPr id="27" name="Text Box 27"/>
                      <wp:cNvGraphicFramePr/>
                      <a:graphic xmlns:a="http://schemas.openxmlformats.org/drawingml/2006/main">
                        <a:graphicData uri="http://schemas.microsoft.com/office/word/2010/wordprocessingShape">
                          <wps:wsp>
                            <wps:cNvSpPr txBox="1"/>
                            <wps:spPr>
                              <a:xfrm>
                                <a:off x="0" y="0"/>
                                <a:ext cx="5238750" cy="783566"/>
                              </a:xfrm>
                              <a:prstGeom prst="rect">
                                <a:avLst/>
                              </a:prstGeom>
                              <a:noFill/>
                              <a:ln w="6350">
                                <a:noFill/>
                              </a:ln>
                            </wps:spPr>
                            <wps:txbx>
                              <w:txbxContent>
                                <w:p w14:paraId="7DC3AAB8" w14:textId="6AD3D1A7" w:rsidR="00790B68" w:rsidRDefault="00790B68" w:rsidP="0054461E">
                                  <w:pPr>
                                    <w:pStyle w:val="CETCaption"/>
                                  </w:pPr>
                                  <w:r w:rsidRPr="00AD7DA7">
                                    <w:t xml:space="preserve">Figure </w:t>
                                  </w:r>
                                  <w:r w:rsidR="0059045F">
                                    <w:t>3</w:t>
                                  </w:r>
                                  <w:r w:rsidRPr="00AD7DA7">
                                    <w:t>: End of experimental run for simulated aga</w:t>
                                  </w:r>
                                  <w:r>
                                    <w:t>r</w:t>
                                  </w:r>
                                  <w:r w:rsidRPr="00AD7DA7">
                                    <w:t xml:space="preserve"> with NaCl consortium </w:t>
                                  </w:r>
                                  <w:r w:rsidRPr="0054461E">
                                    <w:t>plates</w:t>
                                  </w:r>
                                  <w:r w:rsidRPr="00AD7DA7">
                                    <w:t>.</w:t>
                                  </w:r>
                                  <w:r>
                                    <w:t xml:space="preserve"> A = 50,000 ppm, B = 100,000 ppm, C = 150,000 ppm, D = 200,000 ppm, E = 250,000 ppm, F = 310,000 ppm</w:t>
                                  </w:r>
                                  <w:r w:rsidR="00714946">
                                    <w:t>. Red circles represent the extreme boundary of the zone of inhibition.</w:t>
                                  </w:r>
                                </w:p>
                                <w:p w14:paraId="5679501A" w14:textId="77777777" w:rsidR="00790B68" w:rsidRDefault="00790B68" w:rsidP="00790B68">
                                  <w:pPr>
                                    <w:pStyle w:val="CETCaption"/>
                                    <w:ind w:left="851" w:hanging="851"/>
                                    <w:rPr>
                                      <w:lang w:val="en-ZA"/>
                                    </w:rPr>
                                  </w:pPr>
                                  <w:r w:rsidRPr="00AD7DA7">
                                    <w:rPr>
                                      <w:lang w:val="en-ZA"/>
                                    </w:rPr>
                                    <w:t>.</w:t>
                                  </w:r>
                                </w:p>
                                <w:p w14:paraId="0702C7A5" w14:textId="77777777" w:rsidR="00790B68" w:rsidRPr="00052091" w:rsidRDefault="00790B68" w:rsidP="00790B68">
                                  <w:pPr>
                                    <w:pStyle w:val="CETCaption"/>
                                    <w:ind w:left="709" w:hanging="709"/>
                                    <w:rPr>
                                      <w:lang w:val="en-ZA"/>
                                    </w:rPr>
                                  </w:pPr>
                                </w:p>
                                <w:p w14:paraId="10B1C263" w14:textId="77777777" w:rsidR="00790B68" w:rsidRDefault="00790B68" w:rsidP="00790B68">
                                  <w:pPr>
                                    <w:pStyle w:val="CETCaption"/>
                                    <w:ind w:left="709" w:hanging="709"/>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1FEF5B59" id="Text Box 27" o:spid="_x0000_s1052" type="#_x0000_t202" style="width:412.5pt;height:61.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" filled="f" stroked="f" strokeweight=".5pt">
                      <v:textbox>
                        <w:txbxContent>
                          <w:p w14:paraId="7DC3AAB8" w14:textId="6AD3D1A7" w:rsidR="00790B68" w:rsidRDefault="00790B68" w:rsidP="0054461E">
                            <w:pPr>
                              <w:pStyle w:val="CETCaption"/>
                            </w:pPr>
                            <w:r w:rsidRPr="00AD7DA7">
                              <w:t xml:space="preserve">Figure </w:t>
                            </w:r>
                            <w:r w:rsidR="0059045F">
                              <w:t>3</w:t>
                            </w:r>
                            <w:r w:rsidRPr="00AD7DA7">
                              <w:t>: End of experimental run for simulated aga</w:t>
                            </w:r>
                            <w:r>
                              <w:t>r</w:t>
                            </w:r>
                            <w:r w:rsidRPr="00AD7DA7">
                              <w:t xml:space="preserve"> with NaCl consortium </w:t>
                            </w:r>
                            <w:r w:rsidRPr="0054461E">
                              <w:t>plates</w:t>
                            </w:r>
                            <w:r w:rsidRPr="00AD7DA7">
                              <w:t>.</w:t>
                            </w:r>
                            <w:r>
                              <w:t xml:space="preserve"> A = 50,000 ppm, B = 100,000 ppm, C = 150,000 ppm, D = 200,000 ppm, E = 250,000 ppm, F = 310,000 ppm</w:t>
                            </w:r>
                            <w:r w:rsidR="00714946">
                              <w:t>. Red circles represent the extreme boundary of the zone of inhibition.</w:t>
                            </w:r>
                          </w:p>
                          <w:p w14:paraId="5679501A" w14:textId="77777777" w:rsidR="00790B68" w:rsidRDefault="00790B68" w:rsidP="00790B68">
                            <w:pPr>
                              <w:pStyle w:val="CETCaption"/>
                              <w:ind w:left="851" w:hanging="851"/>
                              <w:rPr>
                                <w:lang w:val="en-ZA"/>
                              </w:rPr>
                            </w:pPr>
                            <w:r w:rsidRPr="00AD7DA7">
                              <w:rPr>
                                <w:lang w:val="en-ZA"/>
                              </w:rPr>
                              <w:t>.</w:t>
                            </w:r>
                          </w:p>
                          <w:p w14:paraId="0702C7A5" w14:textId="77777777" w:rsidR="00790B68" w:rsidRPr="00052091" w:rsidRDefault="00790B68" w:rsidP="00790B68">
                            <w:pPr>
                              <w:pStyle w:val="CETCaption"/>
                              <w:ind w:left="709" w:hanging="709"/>
                              <w:rPr>
                                <w:lang w:val="en-ZA"/>
                              </w:rPr>
                            </w:pPr>
                          </w:p>
                          <w:p w14:paraId="10B1C263" w14:textId="77777777" w:rsidR="00790B68" w:rsidRDefault="00790B68" w:rsidP="00790B68">
                            <w:pPr>
                              <w:pStyle w:val="CETCaption"/>
                              <w:ind w:left="709" w:hanging="709"/>
                            </w:pPr>
                          </w:p>
                        </w:txbxContent>
                      </v:textbox>
                      <w10:anchorlock/>
                    </v:shape>
                  </w:pict>
                </mc:Fallback>
              </mc:AlternateContent>
            </w:r>
          </w:p>
        </w:tc>
      </w:tr>
      <w:tr w:rsidR="00D55D9B" w14:paraId="7EDDE6CF" w14:textId="77777777" w:rsidTr="006C75D7">
        <w:trPr>
          <w:trHeight w:val="3897"/>
          <w:jc w:val="center"/>
        </w:trPr>
        <w:tc>
          <w:tcPr>
            <w:tcW w:w="8931" w:type="dxa"/>
          </w:tcPr>
          <w:p w14:paraId="511479CD" w14:textId="0D8EE4E2" w:rsidR="00D55D9B" w:rsidRDefault="007D4914" w:rsidP="0093216A">
            <w:pPr>
              <w:pStyle w:val="CETBodytext"/>
              <w:jc w:val="center"/>
              <w:rPr>
                <w:noProof/>
              </w:rPr>
            </w:pPr>
            <w:r>
              <w:rPr>
                <w:noProof/>
                <w:lang w:val="en-ZA"/>
              </w:rPr>
              <mc:AlternateContent>
                <mc:Choice Requires="wps">
                  <w:drawing>
                    <wp:anchor distT="0" distB="0" distL="114300" distR="114300" simplePos="0" relativeHeight="251819008" behindDoc="0" locked="0" layoutInCell="1" allowOverlap="1" wp14:anchorId="43646A25" wp14:editId="3115E9C6">
                      <wp:simplePos x="0" y="0"/>
                      <wp:positionH relativeFrom="column">
                        <wp:posOffset>2049722</wp:posOffset>
                      </wp:positionH>
                      <wp:positionV relativeFrom="paragraph">
                        <wp:posOffset>606409</wp:posOffset>
                      </wp:positionV>
                      <wp:extent cx="393945" cy="392371"/>
                      <wp:effectExtent l="19050" t="19050" r="25400" b="27305"/>
                      <wp:wrapNone/>
                      <wp:docPr id="37" name="Oval 37"/>
                      <wp:cNvGraphicFramePr/>
                      <a:graphic xmlns:a="http://schemas.openxmlformats.org/drawingml/2006/main">
                        <a:graphicData uri="http://schemas.microsoft.com/office/word/2010/wordprocessingShape">
                          <wps:wsp>
                            <wps:cNvSpPr/>
                            <wps:spPr>
                              <a:xfrm>
                                <a:off x="0" y="0"/>
                                <a:ext cx="393945" cy="392371"/>
                              </a:xfrm>
                              <a:prstGeom prst="ellipse">
                                <a:avLst/>
                              </a:prstGeom>
                              <a:noFill/>
                              <a:ln w="28575">
                                <a:solidFill>
                                  <a:srgbClr val="FF0000"/>
                                </a:solidFill>
                                <a:prstDash val="solid"/>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90FD82A" id="Oval 37" o:spid="_x0000_s1026" style="position:absolute;margin-left:161.4pt;margin-top:47.75pt;width:31pt;height:30.9pt;z-index:251819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" filled="f" strokecolor="red" strokeweight="2.25pt"/>
                  </w:pict>
                </mc:Fallback>
              </mc:AlternateContent>
            </w:r>
            <w:r>
              <w:rPr>
                <w:noProof/>
                <w:lang w:val="en-ZA"/>
              </w:rPr>
              <mc:AlternateContent>
                <mc:Choice Requires="wps">
                  <w:drawing>
                    <wp:anchor distT="0" distB="0" distL="114300" distR="114300" simplePos="0" relativeHeight="251825152" behindDoc="0" locked="0" layoutInCell="1" allowOverlap="1" wp14:anchorId="3BC9DB6A" wp14:editId="0EDFC2EB">
                      <wp:simplePos x="0" y="0"/>
                      <wp:positionH relativeFrom="column">
                        <wp:posOffset>3339979</wp:posOffset>
                      </wp:positionH>
                      <wp:positionV relativeFrom="paragraph">
                        <wp:posOffset>191958</wp:posOffset>
                      </wp:positionV>
                      <wp:extent cx="570921" cy="560140"/>
                      <wp:effectExtent l="19050" t="19050" r="19685" b="11430"/>
                      <wp:wrapNone/>
                      <wp:docPr id="60" name="Oval 60"/>
                      <wp:cNvGraphicFramePr/>
                      <a:graphic xmlns:a="http://schemas.openxmlformats.org/drawingml/2006/main">
                        <a:graphicData uri="http://schemas.microsoft.com/office/word/2010/wordprocessingShape">
                          <wps:wsp>
                            <wps:cNvSpPr/>
                            <wps:spPr>
                              <a:xfrm>
                                <a:off x="0" y="0"/>
                                <a:ext cx="570921" cy="560140"/>
                              </a:xfrm>
                              <a:prstGeom prst="ellipse">
                                <a:avLst/>
                              </a:prstGeom>
                              <a:noFill/>
                              <a:ln w="28575">
                                <a:solidFill>
                                  <a:srgbClr val="FF0000"/>
                                </a:solidFill>
                                <a:prstDash val="solid"/>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12F046C" id="Oval 60" o:spid="_x0000_s1026" style="position:absolute;margin-left:263pt;margin-top:15.1pt;width:44.95pt;height:44.1pt;z-index:251825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" filled="f" strokecolor="red" strokeweight="2.25pt"/>
                  </w:pict>
                </mc:Fallback>
              </mc:AlternateContent>
            </w:r>
            <w:r>
              <w:rPr>
                <w:noProof/>
                <w:lang w:val="en-ZA"/>
              </w:rPr>
              <mc:AlternateContent>
                <mc:Choice Requires="wps">
                  <w:drawing>
                    <wp:anchor distT="0" distB="0" distL="114300" distR="114300" simplePos="0" relativeHeight="251827200" behindDoc="0" locked="0" layoutInCell="1" allowOverlap="1" wp14:anchorId="7F2B7183" wp14:editId="47FA679A">
                      <wp:simplePos x="0" y="0"/>
                      <wp:positionH relativeFrom="column">
                        <wp:posOffset>3811204</wp:posOffset>
                      </wp:positionH>
                      <wp:positionV relativeFrom="paragraph">
                        <wp:posOffset>578360</wp:posOffset>
                      </wp:positionV>
                      <wp:extent cx="588114" cy="605317"/>
                      <wp:effectExtent l="19050" t="19050" r="21590" b="23495"/>
                      <wp:wrapNone/>
                      <wp:docPr id="61" name="Oval 61"/>
                      <wp:cNvGraphicFramePr/>
                      <a:graphic xmlns:a="http://schemas.openxmlformats.org/drawingml/2006/main">
                        <a:graphicData uri="http://schemas.microsoft.com/office/word/2010/wordprocessingShape">
                          <wps:wsp>
                            <wps:cNvSpPr/>
                            <wps:spPr>
                              <a:xfrm>
                                <a:off x="0" y="0"/>
                                <a:ext cx="588114" cy="605317"/>
                              </a:xfrm>
                              <a:prstGeom prst="ellipse">
                                <a:avLst/>
                              </a:prstGeom>
                              <a:noFill/>
                              <a:ln w="28575">
                                <a:solidFill>
                                  <a:srgbClr val="FF0000"/>
                                </a:solidFill>
                                <a:prstDash val="solid"/>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9FC5785" id="Oval 61" o:spid="_x0000_s1026" style="position:absolute;margin-left:300.1pt;margin-top:45.55pt;width:46.3pt;height:47.65pt;z-index:251827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" filled="f" strokecolor="red" strokeweight="2.25pt"/>
                  </w:pict>
                </mc:Fallback>
              </mc:AlternateContent>
            </w:r>
            <w:r>
              <w:rPr>
                <w:noProof/>
                <w:lang w:val="en-ZA"/>
              </w:rPr>
              <mc:AlternateContent>
                <mc:Choice Requires="wps">
                  <w:drawing>
                    <wp:anchor distT="0" distB="0" distL="114300" distR="114300" simplePos="0" relativeHeight="251823104" behindDoc="0" locked="0" layoutInCell="1" allowOverlap="1" wp14:anchorId="0D17AE5F" wp14:editId="25CB7283">
                      <wp:simplePos x="0" y="0"/>
                      <wp:positionH relativeFrom="column">
                        <wp:posOffset>2992171</wp:posOffset>
                      </wp:positionH>
                      <wp:positionV relativeFrom="paragraph">
                        <wp:posOffset>668116</wp:posOffset>
                      </wp:positionV>
                      <wp:extent cx="516407" cy="543575"/>
                      <wp:effectExtent l="19050" t="19050" r="17145" b="27940"/>
                      <wp:wrapNone/>
                      <wp:docPr id="53" name="Oval 53"/>
                      <wp:cNvGraphicFramePr/>
                      <a:graphic xmlns:a="http://schemas.openxmlformats.org/drawingml/2006/main">
                        <a:graphicData uri="http://schemas.microsoft.com/office/word/2010/wordprocessingShape">
                          <wps:wsp>
                            <wps:cNvSpPr/>
                            <wps:spPr>
                              <a:xfrm>
                                <a:off x="0" y="0"/>
                                <a:ext cx="516407" cy="543575"/>
                              </a:xfrm>
                              <a:prstGeom prst="ellipse">
                                <a:avLst/>
                              </a:prstGeom>
                              <a:noFill/>
                              <a:ln w="28575">
                                <a:solidFill>
                                  <a:srgbClr val="FF0000"/>
                                </a:solidFill>
                                <a:prstDash val="solid"/>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3EBF9F7" id="Oval 53" o:spid="_x0000_s1026" style="position:absolute;margin-left:235.6pt;margin-top:52.6pt;width:40.65pt;height:42.8pt;z-index:251823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" filled="f" strokecolor="red" strokeweight="2.25pt"/>
                  </w:pict>
                </mc:Fallback>
              </mc:AlternateContent>
            </w:r>
            <w:r>
              <w:rPr>
                <w:noProof/>
                <w:lang w:val="en-ZA"/>
              </w:rPr>
              <mc:AlternateContent>
                <mc:Choice Requires="wps">
                  <w:drawing>
                    <wp:anchor distT="0" distB="0" distL="114300" distR="114300" simplePos="0" relativeHeight="251821056" behindDoc="0" locked="0" layoutInCell="1" allowOverlap="1" wp14:anchorId="02A32A89" wp14:editId="40E1B0E8">
                      <wp:simplePos x="0" y="0"/>
                      <wp:positionH relativeFrom="column">
                        <wp:posOffset>1118492</wp:posOffset>
                      </wp:positionH>
                      <wp:positionV relativeFrom="paragraph">
                        <wp:posOffset>830802</wp:posOffset>
                      </wp:positionV>
                      <wp:extent cx="439910" cy="448125"/>
                      <wp:effectExtent l="19050" t="19050" r="17780" b="28575"/>
                      <wp:wrapNone/>
                      <wp:docPr id="46" name="Oval 46"/>
                      <wp:cNvGraphicFramePr/>
                      <a:graphic xmlns:a="http://schemas.openxmlformats.org/drawingml/2006/main">
                        <a:graphicData uri="http://schemas.microsoft.com/office/word/2010/wordprocessingShape">
                          <wps:wsp>
                            <wps:cNvSpPr/>
                            <wps:spPr>
                              <a:xfrm>
                                <a:off x="0" y="0"/>
                                <a:ext cx="439910" cy="448125"/>
                              </a:xfrm>
                              <a:prstGeom prst="ellipse">
                                <a:avLst/>
                              </a:prstGeom>
                              <a:noFill/>
                              <a:ln w="28575">
                                <a:solidFill>
                                  <a:srgbClr val="FF0000"/>
                                </a:solidFill>
                                <a:prstDash val="solid"/>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825A394" id="Oval 46" o:spid="_x0000_s1026" style="position:absolute;margin-left:88.05pt;margin-top:65.4pt;width:34.65pt;height:35.3pt;z-index:251821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" filled="f" strokecolor="red" strokeweight="2.25pt"/>
                  </w:pict>
                </mc:Fallback>
              </mc:AlternateContent>
            </w:r>
            <w:r>
              <w:rPr>
                <w:noProof/>
                <w:lang w:val="en-ZA"/>
              </w:rPr>
              <mc:AlternateContent>
                <mc:Choice Requires="wps">
                  <w:drawing>
                    <wp:anchor distT="0" distB="0" distL="114300" distR="114300" simplePos="0" relativeHeight="251816960" behindDoc="0" locked="0" layoutInCell="1" allowOverlap="1" wp14:anchorId="59B60475" wp14:editId="0E633929">
                      <wp:simplePos x="0" y="0"/>
                      <wp:positionH relativeFrom="column">
                        <wp:posOffset>1446342</wp:posOffset>
                      </wp:positionH>
                      <wp:positionV relativeFrom="paragraph">
                        <wp:posOffset>185673</wp:posOffset>
                      </wp:positionV>
                      <wp:extent cx="414289" cy="409696"/>
                      <wp:effectExtent l="19050" t="19050" r="24130" b="28575"/>
                      <wp:wrapNone/>
                      <wp:docPr id="36" name="Oval 36"/>
                      <wp:cNvGraphicFramePr/>
                      <a:graphic xmlns:a="http://schemas.openxmlformats.org/drawingml/2006/main">
                        <a:graphicData uri="http://schemas.microsoft.com/office/word/2010/wordprocessingShape">
                          <wps:wsp>
                            <wps:cNvSpPr/>
                            <wps:spPr>
                              <a:xfrm>
                                <a:off x="0" y="0"/>
                                <a:ext cx="414289" cy="409696"/>
                              </a:xfrm>
                              <a:prstGeom prst="ellipse">
                                <a:avLst/>
                              </a:prstGeom>
                              <a:noFill/>
                              <a:ln w="28575" cap="flat" cmpd="sng" algn="ctr">
                                <a:solidFill>
                                  <a:srgbClr val="FF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382FB21" id="Oval 36" o:spid="_x0000_s1026" style="position:absolute;margin-left:113.9pt;margin-top:14.6pt;width:32.6pt;height:32.25pt;z-index:251816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" filled="f" strokecolor="red" strokeweight="2.25pt"/>
                  </w:pict>
                </mc:Fallback>
              </mc:AlternateContent>
            </w:r>
            <w:r w:rsidR="00790B68" w:rsidRPr="00157149">
              <w:rPr>
                <w:noProof/>
              </w:rPr>
              <mc:AlternateContent>
                <mc:Choice Requires="wps">
                  <w:drawing>
                    <wp:anchor distT="0" distB="0" distL="114300" distR="114300" simplePos="0" relativeHeight="251765760" behindDoc="0" locked="0" layoutInCell="1" allowOverlap="1" wp14:anchorId="2FD5A82D" wp14:editId="62A6D54B">
                      <wp:simplePos x="0" y="0"/>
                      <wp:positionH relativeFrom="column">
                        <wp:posOffset>1021080</wp:posOffset>
                      </wp:positionH>
                      <wp:positionV relativeFrom="paragraph">
                        <wp:posOffset>33020</wp:posOffset>
                      </wp:positionV>
                      <wp:extent cx="914400" cy="228600"/>
                      <wp:effectExtent l="0" t="0" r="19685" b="19050"/>
                      <wp:wrapNone/>
                      <wp:docPr id="48" name="Text Box 48"/>
                      <wp:cNvGraphicFramePr/>
                      <a:graphic xmlns:a="http://schemas.openxmlformats.org/drawingml/2006/main">
                        <a:graphicData uri="http://schemas.microsoft.com/office/word/2010/wordprocessingShape">
                          <wps:wsp>
                            <wps:cNvSpPr txBox="1"/>
                            <wps:spPr>
                              <a:xfrm>
                                <a:off x="0" y="0"/>
                                <a:ext cx="914400" cy="228600"/>
                              </a:xfrm>
                              <a:prstGeom prst="rect">
                                <a:avLst/>
                              </a:prstGeom>
                              <a:solidFill>
                                <a:schemeClr val="lt1"/>
                              </a:solidFill>
                              <a:ln w="6350">
                                <a:solidFill>
                                  <a:prstClr val="black"/>
                                </a:solidFill>
                              </a:ln>
                            </wps:spPr>
                            <wps:txbx>
                              <w:txbxContent>
                                <w:p w14:paraId="36D92F7D" w14:textId="7EAAFB45" w:rsidR="00D55D9B" w:rsidRDefault="00D55D9B" w:rsidP="00157149">
                                  <w:r>
                                    <w:t>B</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FD5A82D" id="Text Box 48" o:spid="_x0000_s1053" type="#_x0000_t202" style="position:absolute;left:0;text-align:left;margin-left:80.4pt;margin-top:2.6pt;width:1in;height:18pt;z-index:251765760;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" fillcolor="white [3201]" strokeweight=".5pt">
                      <v:textbox>
                        <w:txbxContent>
                          <w:p w14:paraId="36D92F7D" w14:textId="7EAAFB45" w:rsidR="00D55D9B" w:rsidRDefault="00D55D9B" w:rsidP="00157149">
                            <w:r>
                              <w:t>B</w:t>
                            </w:r>
                          </w:p>
                        </w:txbxContent>
                      </v:textbox>
                    </v:shape>
                  </w:pict>
                </mc:Fallback>
              </mc:AlternateContent>
            </w:r>
            <w:r w:rsidR="007A55A3" w:rsidRPr="00157149">
              <w:rPr>
                <w:noProof/>
                <w:lang w:val="en-ZA"/>
              </w:rPr>
              <mc:AlternateContent>
                <mc:Choice Requires="wps">
                  <w:drawing>
                    <wp:anchor distT="0" distB="0" distL="114300" distR="114300" simplePos="0" relativeHeight="251778048" behindDoc="0" locked="0" layoutInCell="1" allowOverlap="1" wp14:anchorId="025EEF48" wp14:editId="0E1DC3DD">
                      <wp:simplePos x="0" y="0"/>
                      <wp:positionH relativeFrom="column">
                        <wp:posOffset>3121025</wp:posOffset>
                      </wp:positionH>
                      <wp:positionV relativeFrom="paragraph">
                        <wp:posOffset>635</wp:posOffset>
                      </wp:positionV>
                      <wp:extent cx="914400" cy="228600"/>
                      <wp:effectExtent l="0" t="0" r="19685" b="19050"/>
                      <wp:wrapNone/>
                      <wp:docPr id="135" name="Text Box 135"/>
                      <wp:cNvGraphicFramePr/>
                      <a:graphic xmlns:a="http://schemas.openxmlformats.org/drawingml/2006/main">
                        <a:graphicData uri="http://schemas.microsoft.com/office/word/2010/wordprocessingShape">
                          <wps:wsp>
                            <wps:cNvSpPr txBox="1"/>
                            <wps:spPr>
                              <a:xfrm>
                                <a:off x="0" y="0"/>
                                <a:ext cx="914400" cy="228600"/>
                              </a:xfrm>
                              <a:prstGeom prst="rect">
                                <a:avLst/>
                              </a:prstGeom>
                              <a:solidFill>
                                <a:schemeClr val="lt1"/>
                              </a:solidFill>
                              <a:ln w="6350">
                                <a:solidFill>
                                  <a:prstClr val="black"/>
                                </a:solidFill>
                              </a:ln>
                            </wps:spPr>
                            <wps:txbx>
                              <w:txbxContent>
                                <w:p w14:paraId="67BFA3E3" w14:textId="77777777" w:rsidR="00D55D9B" w:rsidRDefault="00D55D9B" w:rsidP="00D55D9B">
                                  <w:r>
                                    <w:t>D</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25EEF48" id="Text Box 135" o:spid="_x0000_s1054" type="#_x0000_t202" style="position:absolute;left:0;text-align:left;margin-left:245.75pt;margin-top:.05pt;width:1in;height:18pt;z-index:251778048;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" fillcolor="white [3201]" strokeweight=".5pt">
                      <v:textbox>
                        <w:txbxContent>
                          <w:p w14:paraId="67BFA3E3" w14:textId="77777777" w:rsidR="00D55D9B" w:rsidRDefault="00D55D9B" w:rsidP="00D55D9B">
                            <w:r>
                              <w:t>D</w:t>
                            </w:r>
                          </w:p>
                        </w:txbxContent>
                      </v:textbox>
                    </v:shape>
                  </w:pict>
                </mc:Fallback>
              </mc:AlternateContent>
            </w:r>
            <w:r w:rsidR="00274A6D" w:rsidRPr="00157149">
              <w:rPr>
                <w:noProof/>
              </w:rPr>
              <mc:AlternateContent>
                <mc:Choice Requires="wps">
                  <w:drawing>
                    <wp:anchor distT="0" distB="0" distL="114300" distR="114300" simplePos="0" relativeHeight="251769856" behindDoc="0" locked="0" layoutInCell="1" allowOverlap="1" wp14:anchorId="1D518C68" wp14:editId="0B4961F4">
                      <wp:simplePos x="0" y="0"/>
                      <wp:positionH relativeFrom="column">
                        <wp:posOffset>2616835</wp:posOffset>
                      </wp:positionH>
                      <wp:positionV relativeFrom="paragraph">
                        <wp:posOffset>762635</wp:posOffset>
                      </wp:positionV>
                      <wp:extent cx="914400" cy="228600"/>
                      <wp:effectExtent l="0" t="0" r="19685" b="19050"/>
                      <wp:wrapNone/>
                      <wp:docPr id="52" name="Text Box 52"/>
                      <wp:cNvGraphicFramePr/>
                      <a:graphic xmlns:a="http://schemas.openxmlformats.org/drawingml/2006/main">
                        <a:graphicData uri="http://schemas.microsoft.com/office/word/2010/wordprocessingShape">
                          <wps:wsp>
                            <wps:cNvSpPr txBox="1"/>
                            <wps:spPr>
                              <a:xfrm>
                                <a:off x="0" y="0"/>
                                <a:ext cx="914400" cy="228600"/>
                              </a:xfrm>
                              <a:prstGeom prst="rect">
                                <a:avLst/>
                              </a:prstGeom>
                              <a:solidFill>
                                <a:schemeClr val="lt1"/>
                              </a:solidFill>
                              <a:ln w="6350">
                                <a:solidFill>
                                  <a:prstClr val="black"/>
                                </a:solidFill>
                              </a:ln>
                            </wps:spPr>
                            <wps:txbx>
                              <w:txbxContent>
                                <w:p w14:paraId="3479648D" w14:textId="0CD1E6CA" w:rsidR="00D55D9B" w:rsidRDefault="00D55D9B" w:rsidP="00157149">
                                  <w:r>
                                    <w: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D518C68" id="Text Box 52" o:spid="_x0000_s1055" type="#_x0000_t202" style="position:absolute;left:0;text-align:left;margin-left:206.05pt;margin-top:60.05pt;width:1in;height:18pt;z-index:251769856;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" fillcolor="white [3201]" strokeweight=".5pt">
                      <v:textbox>
                        <w:txbxContent>
                          <w:p w14:paraId="3479648D" w14:textId="0CD1E6CA" w:rsidR="00D55D9B" w:rsidRDefault="00D55D9B" w:rsidP="00157149">
                            <w:r>
                              <w:t>A</w:t>
                            </w:r>
                          </w:p>
                        </w:txbxContent>
                      </v:textbox>
                    </v:shape>
                  </w:pict>
                </mc:Fallback>
              </mc:AlternateContent>
            </w:r>
            <w:r w:rsidR="00274A6D" w:rsidRPr="00157149">
              <w:rPr>
                <w:noProof/>
              </w:rPr>
              <mc:AlternateContent>
                <mc:Choice Requires="wps">
                  <w:drawing>
                    <wp:anchor distT="0" distB="0" distL="114300" distR="114300" simplePos="0" relativeHeight="251774976" behindDoc="0" locked="0" layoutInCell="1" allowOverlap="1" wp14:anchorId="6150CB4A" wp14:editId="07A8E54A">
                      <wp:simplePos x="0" y="0"/>
                      <wp:positionH relativeFrom="column">
                        <wp:posOffset>2388349</wp:posOffset>
                      </wp:positionH>
                      <wp:positionV relativeFrom="paragraph">
                        <wp:posOffset>831783</wp:posOffset>
                      </wp:positionV>
                      <wp:extent cx="228401" cy="54222"/>
                      <wp:effectExtent l="38100" t="57150" r="19685" b="41275"/>
                      <wp:wrapNone/>
                      <wp:docPr id="58" name="Straight Arrow Connector 58"/>
                      <wp:cNvGraphicFramePr/>
                      <a:graphic xmlns:a="http://schemas.openxmlformats.org/drawingml/2006/main">
                        <a:graphicData uri="http://schemas.microsoft.com/office/word/2010/wordprocessingShape">
                          <wps:wsp>
                            <wps:cNvCnPr/>
                            <wps:spPr>
                              <a:xfrm flipH="1" flipV="1">
                                <a:off x="0" y="0"/>
                                <a:ext cx="228401" cy="54222"/>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0C7FD52" id="Straight Arrow Connector 58" o:spid="_x0000_s1026" type="#_x0000_t32" style="position:absolute;margin-left:188.05pt;margin-top:65.5pt;width:18pt;height:4.25pt;flip:x y;z-index:251774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" strokecolor="black [3040]">
                      <v:stroke endarrow="block"/>
                    </v:shape>
                  </w:pict>
                </mc:Fallback>
              </mc:AlternateContent>
            </w:r>
            <w:r w:rsidR="00274A6D" w:rsidRPr="00157149">
              <w:rPr>
                <w:noProof/>
              </w:rPr>
              <mc:AlternateContent>
                <mc:Choice Requires="wps">
                  <w:drawing>
                    <wp:anchor distT="0" distB="0" distL="114300" distR="114300" simplePos="0" relativeHeight="251771904" behindDoc="0" locked="0" layoutInCell="1" allowOverlap="1" wp14:anchorId="410BADAA" wp14:editId="77211C7F">
                      <wp:simplePos x="0" y="0"/>
                      <wp:positionH relativeFrom="column">
                        <wp:posOffset>4300278</wp:posOffset>
                      </wp:positionH>
                      <wp:positionV relativeFrom="paragraph">
                        <wp:posOffset>629905</wp:posOffset>
                      </wp:positionV>
                      <wp:extent cx="189584" cy="130628"/>
                      <wp:effectExtent l="38100" t="0" r="20320" b="60325"/>
                      <wp:wrapNone/>
                      <wp:docPr id="55" name="Straight Arrow Connector 55"/>
                      <wp:cNvGraphicFramePr/>
                      <a:graphic xmlns:a="http://schemas.openxmlformats.org/drawingml/2006/main">
                        <a:graphicData uri="http://schemas.microsoft.com/office/word/2010/wordprocessingShape">
                          <wps:wsp>
                            <wps:cNvCnPr/>
                            <wps:spPr>
                              <a:xfrm flipH="1">
                                <a:off x="0" y="0"/>
                                <a:ext cx="189584" cy="130628"/>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2C4072B" id="Straight Arrow Connector 55" o:spid="_x0000_s1026" type="#_x0000_t32" style="position:absolute;margin-left:338.6pt;margin-top:49.6pt;width:14.95pt;height:10.3pt;flip:x;z-index:251771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" strokecolor="black [3040]">
                      <v:stroke endarrow="block"/>
                    </v:shape>
                  </w:pict>
                </mc:Fallback>
              </mc:AlternateContent>
            </w:r>
            <w:r w:rsidR="00274A6D" w:rsidRPr="00157149">
              <w:rPr>
                <w:noProof/>
              </w:rPr>
              <mc:AlternateContent>
                <mc:Choice Requires="wps">
                  <w:drawing>
                    <wp:anchor distT="0" distB="0" distL="114300" distR="114300" simplePos="0" relativeHeight="251768832" behindDoc="0" locked="0" layoutInCell="1" allowOverlap="1" wp14:anchorId="5A5A5FD3" wp14:editId="6DCEEEBE">
                      <wp:simplePos x="0" y="0"/>
                      <wp:positionH relativeFrom="column">
                        <wp:posOffset>4487388</wp:posOffset>
                      </wp:positionH>
                      <wp:positionV relativeFrom="paragraph">
                        <wp:posOffset>408099</wp:posOffset>
                      </wp:positionV>
                      <wp:extent cx="914400" cy="228600"/>
                      <wp:effectExtent l="0" t="0" r="19685" b="19050"/>
                      <wp:wrapNone/>
                      <wp:docPr id="51" name="Text Box 51"/>
                      <wp:cNvGraphicFramePr/>
                      <a:graphic xmlns:a="http://schemas.openxmlformats.org/drawingml/2006/main">
                        <a:graphicData uri="http://schemas.microsoft.com/office/word/2010/wordprocessingShape">
                          <wps:wsp>
                            <wps:cNvSpPr txBox="1"/>
                            <wps:spPr>
                              <a:xfrm>
                                <a:off x="0" y="0"/>
                                <a:ext cx="914400" cy="228600"/>
                              </a:xfrm>
                              <a:prstGeom prst="rect">
                                <a:avLst/>
                              </a:prstGeom>
                              <a:solidFill>
                                <a:schemeClr val="lt1"/>
                              </a:solidFill>
                              <a:ln w="6350">
                                <a:solidFill>
                                  <a:prstClr val="black"/>
                                </a:solidFill>
                              </a:ln>
                            </wps:spPr>
                            <wps:txbx>
                              <w:txbxContent>
                                <w:p w14:paraId="02A4E69A" w14:textId="105A6CBB" w:rsidR="00D55D9B" w:rsidRDefault="00D55D9B" w:rsidP="00157149">
                                  <w:r>
                                    <w:t>E</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A5A5FD3" id="Text Box 51" o:spid="_x0000_s1056" type="#_x0000_t202" style="position:absolute;left:0;text-align:left;margin-left:353.35pt;margin-top:32.15pt;width:1in;height:18pt;z-index:251768832;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" fillcolor="white [3201]" strokeweight=".5pt">
                      <v:textbox>
                        <w:txbxContent>
                          <w:p w14:paraId="02A4E69A" w14:textId="105A6CBB" w:rsidR="00D55D9B" w:rsidRDefault="00D55D9B" w:rsidP="00157149">
                            <w:r>
                              <w:t>E</w:t>
                            </w:r>
                          </w:p>
                        </w:txbxContent>
                      </v:textbox>
                    </v:shape>
                  </w:pict>
                </mc:Fallback>
              </mc:AlternateContent>
            </w:r>
            <w:r w:rsidR="00D55D9B">
              <w:rPr>
                <w:noProof/>
              </w:rPr>
              <mc:AlternateContent>
                <mc:Choice Requires="wps">
                  <w:drawing>
                    <wp:anchor distT="0" distB="0" distL="114300" distR="114300" simplePos="0" relativeHeight="251776000" behindDoc="0" locked="0" layoutInCell="1" allowOverlap="1" wp14:anchorId="61755C7F" wp14:editId="25E8F753">
                      <wp:simplePos x="0" y="0"/>
                      <wp:positionH relativeFrom="column">
                        <wp:posOffset>2840915</wp:posOffset>
                      </wp:positionH>
                      <wp:positionV relativeFrom="paragraph">
                        <wp:posOffset>540300</wp:posOffset>
                      </wp:positionV>
                      <wp:extent cx="325882" cy="173102"/>
                      <wp:effectExtent l="0" t="0" r="74295" b="55880"/>
                      <wp:wrapNone/>
                      <wp:docPr id="59" name="Straight Arrow Connector 59"/>
                      <wp:cNvGraphicFramePr/>
                      <a:graphic xmlns:a="http://schemas.openxmlformats.org/drawingml/2006/main">
                        <a:graphicData uri="http://schemas.microsoft.com/office/word/2010/wordprocessingShape">
                          <wps:wsp>
                            <wps:cNvCnPr/>
                            <wps:spPr>
                              <a:xfrm>
                                <a:off x="0" y="0"/>
                                <a:ext cx="325882" cy="173102"/>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shape w14:anchorId="0826F7F0" id="Straight Arrow Connector 59" o:spid="_x0000_s1026" type="#_x0000_t32" style="position:absolute;margin-left:223.7pt;margin-top:42.55pt;width:25.65pt;height:13.65pt;z-index:2517760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" strokecolor="black [3040]">
                      <v:stroke endarrow="block"/>
                    </v:shape>
                  </w:pict>
                </mc:Fallback>
              </mc:AlternateContent>
            </w:r>
            <w:r w:rsidR="00D55D9B" w:rsidRPr="00157149">
              <w:rPr>
                <w:noProof/>
              </w:rPr>
              <mc:AlternateContent>
                <mc:Choice Requires="wps">
                  <w:drawing>
                    <wp:anchor distT="0" distB="0" distL="114300" distR="114300" simplePos="0" relativeHeight="251772928" behindDoc="0" locked="0" layoutInCell="1" allowOverlap="1" wp14:anchorId="6A6B7097" wp14:editId="58CA52A3">
                      <wp:simplePos x="0" y="0"/>
                      <wp:positionH relativeFrom="column">
                        <wp:posOffset>964641</wp:posOffset>
                      </wp:positionH>
                      <wp:positionV relativeFrom="paragraph">
                        <wp:posOffset>873238</wp:posOffset>
                      </wp:positionV>
                      <wp:extent cx="225188" cy="93117"/>
                      <wp:effectExtent l="0" t="0" r="80010" b="59690"/>
                      <wp:wrapNone/>
                      <wp:docPr id="56" name="Straight Arrow Connector 56"/>
                      <wp:cNvGraphicFramePr/>
                      <a:graphic xmlns:a="http://schemas.openxmlformats.org/drawingml/2006/main">
                        <a:graphicData uri="http://schemas.microsoft.com/office/word/2010/wordprocessingShape">
                          <wps:wsp>
                            <wps:cNvCnPr/>
                            <wps:spPr>
                              <a:xfrm>
                                <a:off x="0" y="0"/>
                                <a:ext cx="225188" cy="93117"/>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4C30292" id="Straight Arrow Connector 56" o:spid="_x0000_s1026" type="#_x0000_t32" style="position:absolute;margin-left:75.95pt;margin-top:68.75pt;width:17.75pt;height:7.35pt;z-index:251772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" strokecolor="black [3040]">
                      <v:stroke endarrow="block"/>
                    </v:shape>
                  </w:pict>
                </mc:Fallback>
              </mc:AlternateContent>
            </w:r>
            <w:r w:rsidR="00D55D9B" w:rsidRPr="00157149">
              <w:rPr>
                <w:noProof/>
              </w:rPr>
              <mc:AlternateContent>
                <mc:Choice Requires="wps">
                  <w:drawing>
                    <wp:anchor distT="0" distB="0" distL="114300" distR="114300" simplePos="0" relativeHeight="251766784" behindDoc="0" locked="0" layoutInCell="1" allowOverlap="1" wp14:anchorId="7D012950" wp14:editId="01F150AF">
                      <wp:simplePos x="0" y="0"/>
                      <wp:positionH relativeFrom="column">
                        <wp:posOffset>689440</wp:posOffset>
                      </wp:positionH>
                      <wp:positionV relativeFrom="paragraph">
                        <wp:posOffset>736041</wp:posOffset>
                      </wp:positionV>
                      <wp:extent cx="914400" cy="228600"/>
                      <wp:effectExtent l="0" t="0" r="19685" b="19050"/>
                      <wp:wrapNone/>
                      <wp:docPr id="49" name="Text Box 49"/>
                      <wp:cNvGraphicFramePr/>
                      <a:graphic xmlns:a="http://schemas.openxmlformats.org/drawingml/2006/main">
                        <a:graphicData uri="http://schemas.microsoft.com/office/word/2010/wordprocessingShape">
                          <wps:wsp>
                            <wps:cNvSpPr txBox="1"/>
                            <wps:spPr>
                              <a:xfrm>
                                <a:off x="0" y="0"/>
                                <a:ext cx="914400" cy="228600"/>
                              </a:xfrm>
                              <a:prstGeom prst="rect">
                                <a:avLst/>
                              </a:prstGeom>
                              <a:solidFill>
                                <a:schemeClr val="lt1"/>
                              </a:solidFill>
                              <a:ln w="6350">
                                <a:solidFill>
                                  <a:prstClr val="black"/>
                                </a:solidFill>
                              </a:ln>
                            </wps:spPr>
                            <wps:txbx>
                              <w:txbxContent>
                                <w:p w14:paraId="20116379" w14:textId="5AF63A3F" w:rsidR="00D55D9B" w:rsidRDefault="00D55D9B" w:rsidP="00157149">
                                  <w:r>
                                    <w:t>C</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D012950" id="Text Box 49" o:spid="_x0000_s1057" type="#_x0000_t202" style="position:absolute;left:0;text-align:left;margin-left:54.3pt;margin-top:57.95pt;width:1in;height:18pt;z-index:251766784;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" fillcolor="white [3201]" strokeweight=".5pt">
                      <v:textbox>
                        <w:txbxContent>
                          <w:p w14:paraId="20116379" w14:textId="5AF63A3F" w:rsidR="00D55D9B" w:rsidRDefault="00D55D9B" w:rsidP="00157149">
                            <w:r>
                              <w:t>C</w:t>
                            </w:r>
                          </w:p>
                        </w:txbxContent>
                      </v:textbox>
                    </v:shape>
                  </w:pict>
                </mc:Fallback>
              </mc:AlternateContent>
            </w:r>
            <w:r w:rsidR="00D55D9B" w:rsidRPr="00157149">
              <w:rPr>
                <w:noProof/>
              </w:rPr>
              <mc:AlternateContent>
                <mc:Choice Requires="wps">
                  <w:drawing>
                    <wp:anchor distT="0" distB="0" distL="114300" distR="114300" simplePos="0" relativeHeight="251773952" behindDoc="0" locked="0" layoutInCell="1" allowOverlap="1" wp14:anchorId="2F4DD101" wp14:editId="46755EC0">
                      <wp:simplePos x="0" y="0"/>
                      <wp:positionH relativeFrom="column">
                        <wp:posOffset>1285296</wp:posOffset>
                      </wp:positionH>
                      <wp:positionV relativeFrom="paragraph">
                        <wp:posOffset>89488</wp:posOffset>
                      </wp:positionV>
                      <wp:extent cx="197959" cy="239234"/>
                      <wp:effectExtent l="0" t="0" r="69215" b="66040"/>
                      <wp:wrapNone/>
                      <wp:docPr id="57" name="Straight Arrow Connector 57"/>
                      <wp:cNvGraphicFramePr/>
                      <a:graphic xmlns:a="http://schemas.openxmlformats.org/drawingml/2006/main">
                        <a:graphicData uri="http://schemas.microsoft.com/office/word/2010/wordprocessingShape">
                          <wps:wsp>
                            <wps:cNvCnPr/>
                            <wps:spPr>
                              <a:xfrm>
                                <a:off x="0" y="0"/>
                                <a:ext cx="197959" cy="23923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802080B" id="Straight Arrow Connector 57" o:spid="_x0000_s1026" type="#_x0000_t32" style="position:absolute;margin-left:101.2pt;margin-top:7.05pt;width:15.6pt;height:18.85pt;z-index:251773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" strokecolor="black [3040]">
                      <v:stroke endarrow="block"/>
                    </v:shape>
                  </w:pict>
                </mc:Fallback>
              </mc:AlternateContent>
            </w:r>
            <w:r w:rsidR="00D55D9B" w:rsidRPr="00157149">
              <w:rPr>
                <w:noProof/>
              </w:rPr>
              <mc:AlternateContent>
                <mc:Choice Requires="wps">
                  <w:drawing>
                    <wp:anchor distT="0" distB="0" distL="114300" distR="114300" simplePos="0" relativeHeight="251767808" behindDoc="0" locked="0" layoutInCell="1" allowOverlap="1" wp14:anchorId="41BBD2E1" wp14:editId="6AC8184E">
                      <wp:simplePos x="0" y="0"/>
                      <wp:positionH relativeFrom="column">
                        <wp:posOffset>2574158</wp:posOffset>
                      </wp:positionH>
                      <wp:positionV relativeFrom="paragraph">
                        <wp:posOffset>374982</wp:posOffset>
                      </wp:positionV>
                      <wp:extent cx="914400" cy="228600"/>
                      <wp:effectExtent l="0" t="0" r="19685" b="19050"/>
                      <wp:wrapNone/>
                      <wp:docPr id="50" name="Text Box 50"/>
                      <wp:cNvGraphicFramePr/>
                      <a:graphic xmlns:a="http://schemas.openxmlformats.org/drawingml/2006/main">
                        <a:graphicData uri="http://schemas.microsoft.com/office/word/2010/wordprocessingShape">
                          <wps:wsp>
                            <wps:cNvSpPr txBox="1"/>
                            <wps:spPr>
                              <a:xfrm>
                                <a:off x="0" y="0"/>
                                <a:ext cx="914400" cy="228600"/>
                              </a:xfrm>
                              <a:prstGeom prst="rect">
                                <a:avLst/>
                              </a:prstGeom>
                              <a:solidFill>
                                <a:schemeClr val="lt1"/>
                              </a:solidFill>
                              <a:ln w="6350">
                                <a:solidFill>
                                  <a:prstClr val="black"/>
                                </a:solidFill>
                              </a:ln>
                            </wps:spPr>
                            <wps:txbx>
                              <w:txbxContent>
                                <w:p w14:paraId="6E5E19EF" w14:textId="32911DE0" w:rsidR="00D55D9B" w:rsidRDefault="00D55D9B" w:rsidP="00157149">
                                  <w:r>
                                    <w:t>F</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1BBD2E1" id="Text Box 50" o:spid="_x0000_s1058" type="#_x0000_t202" style="position:absolute;left:0;text-align:left;margin-left:202.7pt;margin-top:29.55pt;width:1in;height:18pt;z-index:251767808;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" fillcolor="white [3201]" strokeweight=".5pt">
                      <v:textbox>
                        <w:txbxContent>
                          <w:p w14:paraId="6E5E19EF" w14:textId="32911DE0" w:rsidR="00D55D9B" w:rsidRDefault="00D55D9B" w:rsidP="00157149">
                            <w:r>
                              <w:t>F</w:t>
                            </w:r>
                          </w:p>
                        </w:txbxContent>
                      </v:textbox>
                    </v:shape>
                  </w:pict>
                </mc:Fallback>
              </mc:AlternateContent>
            </w:r>
            <w:r w:rsidR="00D55D9B" w:rsidRPr="00157149">
              <w:rPr>
                <w:noProof/>
              </w:rPr>
              <mc:AlternateContent>
                <mc:Choice Requires="wps">
                  <w:drawing>
                    <wp:anchor distT="0" distB="0" distL="114300" distR="114300" simplePos="0" relativeHeight="251770880" behindDoc="0" locked="0" layoutInCell="1" allowOverlap="1" wp14:anchorId="65E930DB" wp14:editId="0E717F86">
                      <wp:simplePos x="0" y="0"/>
                      <wp:positionH relativeFrom="column">
                        <wp:posOffset>3389706</wp:posOffset>
                      </wp:positionH>
                      <wp:positionV relativeFrom="paragraph">
                        <wp:posOffset>82408</wp:posOffset>
                      </wp:positionV>
                      <wp:extent cx="118689" cy="238760"/>
                      <wp:effectExtent l="0" t="0" r="53340" b="46990"/>
                      <wp:wrapNone/>
                      <wp:docPr id="54" name="Straight Arrow Connector 54"/>
                      <wp:cNvGraphicFramePr/>
                      <a:graphic xmlns:a="http://schemas.openxmlformats.org/drawingml/2006/main">
                        <a:graphicData uri="http://schemas.microsoft.com/office/word/2010/wordprocessingShape">
                          <wps:wsp>
                            <wps:cNvCnPr/>
                            <wps:spPr>
                              <a:xfrm>
                                <a:off x="0" y="0"/>
                                <a:ext cx="118689" cy="23876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1BD5987" id="Straight Arrow Connector 54" o:spid="_x0000_s1026" type="#_x0000_t32" style="position:absolute;margin-left:266.9pt;margin-top:6.5pt;width:9.35pt;height:18.8pt;z-index:251770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" strokecolor="black [3040]">
                      <v:stroke endarrow="block"/>
                    </v:shape>
                  </w:pict>
                </mc:Fallback>
              </mc:AlternateContent>
            </w:r>
            <w:r w:rsidR="00D55D9B" w:rsidRPr="00AD7DA7">
              <w:rPr>
                <w:noProof/>
              </w:rPr>
              <mc:AlternateContent>
                <mc:Choice Requires="wpg">
                  <w:drawing>
                    <wp:inline distT="0" distB="0" distL="0" distR="0" wp14:anchorId="11240CFB" wp14:editId="008777B6">
                      <wp:extent cx="3603009" cy="1853356"/>
                      <wp:effectExtent l="0" t="0" r="0" b="0"/>
                      <wp:docPr id="20" name="Group 20"/>
                      <wp:cNvGraphicFramePr/>
                      <a:graphic xmlns:a="http://schemas.openxmlformats.org/drawingml/2006/main">
                        <a:graphicData uri="http://schemas.microsoft.com/office/word/2010/wordprocessingGroup">
                          <wpg:wgp>
                            <wpg:cNvGrpSpPr/>
                            <wpg:grpSpPr>
                              <a:xfrm>
                                <a:off x="0" y="0"/>
                                <a:ext cx="3603009" cy="1853356"/>
                                <a:chOff x="255725" y="-94392"/>
                                <a:chExt cx="5000620" cy="2464518"/>
                              </a:xfrm>
                            </wpg:grpSpPr>
                            <pic:pic xmlns:pic="http://schemas.openxmlformats.org/drawingml/2006/picture">
                              <pic:nvPicPr>
                                <pic:cNvPr id="21" name="Picture 21"/>
                                <pic:cNvPicPr>
                                  <a:picLocks noChangeAspect="1"/>
                                </pic:cNvPicPr>
                              </pic:nvPicPr>
                              <pic:blipFill rotWithShape="1">
                                <a:blip r:embed="rId31" cstate="screen">
                                  <a:extLst>
                                    <a:ext uri="{28A0092B-C50C-407E-A947-70E740481C1C}">
                                      <a14:useLocalDpi xmlns:a14="http://schemas.microsoft.com/office/drawing/2010/main"/>
                                    </a:ext>
                                  </a:extLst>
                                </a:blip>
                                <a:srcRect l="8477" t="-3843" r="1183" b="-1"/>
                                <a:stretch/>
                              </pic:blipFill>
                              <pic:spPr bwMode="auto">
                                <a:xfrm>
                                  <a:off x="255725" y="-94392"/>
                                  <a:ext cx="2401345" cy="2460868"/>
                                </a:xfrm>
                                <a:prstGeom prst="ellipse">
                                  <a:avLst/>
                                </a:prstGeom>
                                <a:noFill/>
                                <a:ln>
                                  <a:noFill/>
                                </a:ln>
                                <a:extLst>
                                  <a:ext uri="{53640926-AAD7-44D8-BBD7-CCE9431645EC}">
                                    <a14:shadowObscured xmlns:a14="http://schemas.microsoft.com/office/drawing/2010/main"/>
                                  </a:ext>
                                </a:extLst>
                              </pic:spPr>
                            </pic:pic>
                            <pic:pic xmlns:pic="http://schemas.openxmlformats.org/drawingml/2006/picture">
                              <pic:nvPicPr>
                                <pic:cNvPr id="22" name="Picture 22"/>
                                <pic:cNvPicPr>
                                  <a:picLocks noChangeAspect="1"/>
                                </pic:cNvPicPr>
                              </pic:nvPicPr>
                              <pic:blipFill rotWithShape="1">
                                <a:blip r:embed="rId32" cstate="screen">
                                  <a:extLst>
                                    <a:ext uri="{28A0092B-C50C-407E-A947-70E740481C1C}">
                                      <a14:useLocalDpi xmlns:a14="http://schemas.microsoft.com/office/drawing/2010/main"/>
                                    </a:ext>
                                  </a:extLst>
                                </a:blip>
                                <a:srcRect l="8070" r="26" b="14"/>
                                <a:stretch/>
                              </pic:blipFill>
                              <pic:spPr bwMode="auto">
                                <a:xfrm>
                                  <a:off x="2838531" y="-14"/>
                                  <a:ext cx="2417814" cy="2370140"/>
                                </a:xfrm>
                                <a:prstGeom prst="ellipse">
                                  <a:avLst/>
                                </a:prstGeom>
                                <a:noFill/>
                                <a:ln>
                                  <a:noFill/>
                                </a:ln>
                                <a:extLst>
                                  <a:ext uri="{53640926-AAD7-44D8-BBD7-CCE9431645EC}">
                                    <a14:shadowObscured xmlns:a14="http://schemas.microsoft.com/office/drawing/2010/main"/>
                                  </a:ext>
                                </a:extLst>
                              </pic:spPr>
                            </pic:pic>
                          </wpg:wgp>
                        </a:graphicData>
                      </a:graphic>
                    </wp:inline>
                  </w:drawing>
                </mc:Choice>
                <mc:Fallback>
                  <w:pict>
                    <v:group w14:anchorId="11C4020F" id="Group 20" o:spid="_x0000_s1026" style="width:283.7pt;height:145.95pt;mso-position-horizontal-relative:char;mso-position-vertical-relative:line" coordorigin="2557,-943" coordsize="50006,24645"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">
                      <v:shape id="Picture 21" o:spid="_x0000_s1027" type="#_x0000_t75" style="position:absolute;left:2557;top:-943;width:24013;height:246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">
                        <v:imagedata r:id="rId33" o:title="" croptop="-2519f" cropbottom="-1f" cropleft="5555f" cropright="775f"/>
                      </v:shape>
                      <v:shape id="Picture 22" o:spid="_x0000_s1028" type="#_x0000_t75" style="position:absolute;left:28385;width:24178;height:237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">
                        <v:imagedata r:id="rId34" o:title="" cropbottom="9f" cropleft="5289f" cropright="17f"/>
                      </v:shape>
                      <w10:anchorlock/>
                    </v:group>
                  </w:pict>
                </mc:Fallback>
              </mc:AlternateContent>
            </w:r>
          </w:p>
          <w:p w14:paraId="0598721E" w14:textId="757CE696" w:rsidR="00D55D9B" w:rsidRDefault="00D55D9B" w:rsidP="006C75D7">
            <w:pPr>
              <w:pStyle w:val="CETBodytext"/>
              <w:ind w:left="-252" w:firstLine="252"/>
              <w:jc w:val="center"/>
              <w:rPr>
                <w:noProof/>
              </w:rPr>
            </w:pPr>
            <w:r>
              <w:rPr>
                <w:rFonts w:ascii="Times New Roman" w:hAnsi="Times New Roman"/>
                <w:noProof/>
                <w:sz w:val="24"/>
                <w:szCs w:val="24"/>
                <w:lang w:val="en-ZA"/>
              </w:rPr>
              <mc:AlternateContent>
                <mc:Choice Requires="wps">
                  <w:drawing>
                    <wp:inline distT="0" distB="0" distL="0" distR="0" wp14:anchorId="53A701CD" wp14:editId="73B40CF2">
                      <wp:extent cx="5410200" cy="720905"/>
                      <wp:effectExtent l="0" t="0" r="0" b="3175"/>
                      <wp:docPr id="28" name="Text Box 28"/>
                      <wp:cNvGraphicFramePr/>
                      <a:graphic xmlns:a="http://schemas.openxmlformats.org/drawingml/2006/main">
                        <a:graphicData uri="http://schemas.microsoft.com/office/word/2010/wordprocessingShape">
                          <wps:wsp>
                            <wps:cNvSpPr txBox="1"/>
                            <wps:spPr>
                              <a:xfrm>
                                <a:off x="0" y="0"/>
                                <a:ext cx="5410200" cy="720905"/>
                              </a:xfrm>
                              <a:prstGeom prst="rect">
                                <a:avLst/>
                              </a:prstGeom>
                              <a:noFill/>
                              <a:ln w="6350">
                                <a:noFill/>
                              </a:ln>
                            </wps:spPr>
                            <wps:txbx>
                              <w:txbxContent>
                                <w:p w14:paraId="12C6F39F" w14:textId="10B52DDB" w:rsidR="00D55D9B" w:rsidRPr="00157149" w:rsidRDefault="00D55D9B" w:rsidP="0054461E">
                                  <w:pPr>
                                    <w:pStyle w:val="CETCaption"/>
                                    <w:rPr>
                                      <w:lang w:val="en-ZA"/>
                                    </w:rPr>
                                  </w:pPr>
                                  <w:r w:rsidRPr="00037FCC">
                                    <w:rPr>
                                      <w:lang w:val="en-ZA"/>
                                    </w:rPr>
                                    <w:t xml:space="preserve">Figure </w:t>
                                  </w:r>
                                  <w:r w:rsidR="0059045F">
                                    <w:rPr>
                                      <w:lang w:val="en-ZA"/>
                                    </w:rPr>
                                    <w:t>4</w:t>
                                  </w:r>
                                  <w:r w:rsidRPr="00037FCC">
                                    <w:rPr>
                                      <w:lang w:val="en-ZA"/>
                                    </w:rPr>
                                    <w:t>: End of experimental run for simulated aga</w:t>
                                  </w:r>
                                  <w:r>
                                    <w:rPr>
                                      <w:lang w:val="en-ZA"/>
                                    </w:rPr>
                                    <w:t>r</w:t>
                                  </w:r>
                                  <w:r w:rsidRPr="00037FCC">
                                    <w:rPr>
                                      <w:lang w:val="en-ZA"/>
                                    </w:rPr>
                                    <w:t xml:space="preserve"> without NaCl consortium plates</w:t>
                                  </w:r>
                                  <w:r w:rsidRPr="00AD7DA7">
                                    <w:rPr>
                                      <w:lang w:val="en-ZA"/>
                                    </w:rPr>
                                    <w:t>.</w:t>
                                  </w:r>
                                  <w:r>
                                    <w:rPr>
                                      <w:lang w:val="en-ZA"/>
                                    </w:rPr>
                                    <w:t xml:space="preserve"> </w:t>
                                  </w:r>
                                  <w:r>
                                    <w:t>A = 50,000 ppm, B = 100,000 ppm, C = 150,000 ppm, D = 200,000 ppm, E = 250,000 ppm, F = 310,000 ppm</w:t>
                                  </w:r>
                                  <w:r w:rsidR="00714946">
                                    <w:t xml:space="preserve">. </w:t>
                                  </w:r>
                                  <w:r w:rsidR="00714946">
                                    <w:t>Red circles represent the extreme boundary of the zone of inhibi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53A701CD" id="Text Box 28" o:spid="_x0000_s1059" type="#_x0000_t202" style="width:426pt;height:56.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" filled="f" stroked="f" strokeweight=".5pt">
                      <v:textbox>
                        <w:txbxContent>
                          <w:p w14:paraId="12C6F39F" w14:textId="10B52DDB" w:rsidR="00D55D9B" w:rsidRPr="00157149" w:rsidRDefault="00D55D9B" w:rsidP="0054461E">
                            <w:pPr>
                              <w:pStyle w:val="CETCaption"/>
                              <w:rPr>
                                <w:lang w:val="en-ZA"/>
                              </w:rPr>
                            </w:pPr>
                            <w:r w:rsidRPr="00037FCC">
                              <w:rPr>
                                <w:lang w:val="en-ZA"/>
                              </w:rPr>
                              <w:t xml:space="preserve">Figure </w:t>
                            </w:r>
                            <w:r w:rsidR="0059045F">
                              <w:rPr>
                                <w:lang w:val="en-ZA"/>
                              </w:rPr>
                              <w:t>4</w:t>
                            </w:r>
                            <w:r w:rsidRPr="00037FCC">
                              <w:rPr>
                                <w:lang w:val="en-ZA"/>
                              </w:rPr>
                              <w:t>: End of experimental run for simulated aga</w:t>
                            </w:r>
                            <w:r>
                              <w:rPr>
                                <w:lang w:val="en-ZA"/>
                              </w:rPr>
                              <w:t>r</w:t>
                            </w:r>
                            <w:r w:rsidRPr="00037FCC">
                              <w:rPr>
                                <w:lang w:val="en-ZA"/>
                              </w:rPr>
                              <w:t xml:space="preserve"> without NaCl consortium plates</w:t>
                            </w:r>
                            <w:r w:rsidRPr="00AD7DA7">
                              <w:rPr>
                                <w:lang w:val="en-ZA"/>
                              </w:rPr>
                              <w:t>.</w:t>
                            </w:r>
                            <w:r>
                              <w:rPr>
                                <w:lang w:val="en-ZA"/>
                              </w:rPr>
                              <w:t xml:space="preserve"> </w:t>
                            </w:r>
                            <w:r>
                              <w:t>A = 50,000 ppm, B = 100,000 ppm, C = 150,000 ppm, D = 200,000 ppm, E = 250,000 ppm, F = 310,000 ppm</w:t>
                            </w:r>
                            <w:r w:rsidR="00714946">
                              <w:t xml:space="preserve">. </w:t>
                            </w:r>
                            <w:r w:rsidR="00714946">
                              <w:t>Red circles represent the extreme boundary of the zone of inhibition.</w:t>
                            </w:r>
                          </w:p>
                        </w:txbxContent>
                      </v:textbox>
                      <w10:anchorlock/>
                    </v:shape>
                  </w:pict>
                </mc:Fallback>
              </mc:AlternateContent>
            </w:r>
          </w:p>
        </w:tc>
      </w:tr>
    </w:tbl>
    <w:bookmarkEnd w:id="2"/>
    <w:p w14:paraId="26D06468" w14:textId="607EE0C5" w:rsidR="0059045F" w:rsidRPr="0059045F" w:rsidRDefault="0059045F" w:rsidP="0059045F">
      <w:pPr>
        <w:pStyle w:val="CETBodytext"/>
      </w:pPr>
      <w:r>
        <w:t>The measured width of the zones of inhibition (x) as well as the linear regression lines</w:t>
      </w:r>
      <w:r w:rsidR="00ED7A5D">
        <w:t xml:space="preserve">, the </w:t>
      </w:r>
      <w:r>
        <w:t>95% confidence intervals</w:t>
      </w:r>
      <w:r w:rsidR="00ED7A5D">
        <w:t>, and the regression equations</w:t>
      </w:r>
      <w:r>
        <w:t xml:space="preserve"> are shown in figure 5. Figure 5a) shows the results from the reduced NaCl run and Figure 5b) the results from the run with no NaCl added. </w:t>
      </w:r>
    </w:p>
    <w:p w14:paraId="6AC7F92F" w14:textId="757CC193" w:rsidR="00E84986" w:rsidRDefault="00ED7A5D" w:rsidP="0059045F">
      <w:pPr>
        <w:pStyle w:val="CETHeading1"/>
        <w:numPr>
          <w:ilvl w:val="0"/>
          <w:numId w:val="0"/>
        </w:numPr>
        <w:jc w:val="center"/>
      </w:pPr>
      <w:r>
        <w:rPr>
          <w:noProof/>
        </w:rPr>
        <mc:AlternateContent>
          <mc:Choice Requires="wps">
            <w:drawing>
              <wp:anchor distT="0" distB="0" distL="114300" distR="114300" simplePos="0" relativeHeight="251801600" behindDoc="0" locked="0" layoutInCell="1" allowOverlap="1" wp14:anchorId="167A4FDF" wp14:editId="629DF7C3">
                <wp:simplePos x="0" y="0"/>
                <wp:positionH relativeFrom="column">
                  <wp:posOffset>767715</wp:posOffset>
                </wp:positionH>
                <wp:positionV relativeFrom="paragraph">
                  <wp:posOffset>522605</wp:posOffset>
                </wp:positionV>
                <wp:extent cx="914400" cy="368300"/>
                <wp:effectExtent l="0" t="0" r="0" b="0"/>
                <wp:wrapNone/>
                <wp:docPr id="26" name="Text Box 26"/>
                <wp:cNvGraphicFramePr/>
                <a:graphic xmlns:a="http://schemas.openxmlformats.org/drawingml/2006/main">
                  <a:graphicData uri="http://schemas.microsoft.com/office/word/2010/wordprocessingShape">
                    <wps:wsp>
                      <wps:cNvSpPr txBox="1"/>
                      <wps:spPr>
                        <a:xfrm>
                          <a:off x="0" y="0"/>
                          <a:ext cx="914400" cy="368300"/>
                        </a:xfrm>
                        <a:prstGeom prst="rect">
                          <a:avLst/>
                        </a:prstGeom>
                        <a:noFill/>
                        <a:ln w="6350">
                          <a:noFill/>
                        </a:ln>
                      </wps:spPr>
                      <wps:txbx>
                        <w:txbxContent>
                          <w:p w14:paraId="36E337C1" w14:textId="446FC583" w:rsidR="0059045F" w:rsidRDefault="0059045F">
                            <w:r>
                              <w:t>x = 11.71logC</w:t>
                            </w:r>
                            <w:r w:rsidRPr="0059045F">
                              <w:rPr>
                                <w:vertAlign w:val="subscript"/>
                              </w:rPr>
                              <w:t>o</w:t>
                            </w:r>
                            <w:r>
                              <w:t xml:space="preserve"> -</w:t>
                            </w:r>
                            <w:r w:rsidR="00ED7A5D">
                              <w:t xml:space="preserve"> </w:t>
                            </w:r>
                            <w:r>
                              <w:t>53.20</w:t>
                            </w:r>
                          </w:p>
                          <w:p w14:paraId="0EF91892" w14:textId="75FD49BE" w:rsidR="00ED7A5D" w:rsidRPr="00ED7A5D" w:rsidRDefault="00ED7A5D">
                            <w:r>
                              <w:t>r</w:t>
                            </w:r>
                            <w:r>
                              <w:rPr>
                                <w:vertAlign w:val="superscript"/>
                              </w:rPr>
                              <w:t>2</w:t>
                            </w:r>
                            <w:r>
                              <w:t xml:space="preserve"> = 0.909</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67A4FDF" id="Text Box 26" o:spid="_x0000_s1060" type="#_x0000_t202" style="position:absolute;left:0;text-align:left;margin-left:60.45pt;margin-top:41.15pt;width:1in;height:29pt;z-index:251801600;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" filled="f" stroked="f" strokeweight=".5pt">
                <v:textbox>
                  <w:txbxContent>
                    <w:p w14:paraId="36E337C1" w14:textId="446FC583" w:rsidR="0059045F" w:rsidRDefault="0059045F">
                      <w:r>
                        <w:t>x = 11.71logC</w:t>
                      </w:r>
                      <w:r w:rsidRPr="0059045F">
                        <w:rPr>
                          <w:vertAlign w:val="subscript"/>
                        </w:rPr>
                        <w:t>o</w:t>
                      </w:r>
                      <w:r>
                        <w:t xml:space="preserve"> -</w:t>
                      </w:r>
                      <w:r w:rsidR="00ED7A5D">
                        <w:t xml:space="preserve"> </w:t>
                      </w:r>
                      <w:r>
                        <w:t>53.20</w:t>
                      </w:r>
                    </w:p>
                    <w:p w14:paraId="0EF91892" w14:textId="75FD49BE" w:rsidR="00ED7A5D" w:rsidRPr="00ED7A5D" w:rsidRDefault="00ED7A5D">
                      <w:r>
                        <w:t>r</w:t>
                      </w:r>
                      <w:r>
                        <w:rPr>
                          <w:vertAlign w:val="superscript"/>
                        </w:rPr>
                        <w:t>2</w:t>
                      </w:r>
                      <w:r>
                        <w:t xml:space="preserve"> = 0.909</w:t>
                      </w:r>
                    </w:p>
                  </w:txbxContent>
                </v:textbox>
              </v:shape>
            </w:pict>
          </mc:Fallback>
        </mc:AlternateContent>
      </w:r>
      <w:r>
        <w:rPr>
          <w:noProof/>
        </w:rPr>
        <mc:AlternateContent>
          <mc:Choice Requires="wps">
            <w:drawing>
              <wp:anchor distT="0" distB="0" distL="114300" distR="114300" simplePos="0" relativeHeight="251803648" behindDoc="0" locked="0" layoutInCell="1" allowOverlap="1" wp14:anchorId="66E506D4" wp14:editId="48CA4468">
                <wp:simplePos x="0" y="0"/>
                <wp:positionH relativeFrom="column">
                  <wp:posOffset>3339465</wp:posOffset>
                </wp:positionH>
                <wp:positionV relativeFrom="paragraph">
                  <wp:posOffset>528955</wp:posOffset>
                </wp:positionV>
                <wp:extent cx="914400" cy="406400"/>
                <wp:effectExtent l="0" t="0" r="0" b="0"/>
                <wp:wrapNone/>
                <wp:docPr id="30" name="Text Box 30"/>
                <wp:cNvGraphicFramePr/>
                <a:graphic xmlns:a="http://schemas.openxmlformats.org/drawingml/2006/main">
                  <a:graphicData uri="http://schemas.microsoft.com/office/word/2010/wordprocessingShape">
                    <wps:wsp>
                      <wps:cNvSpPr txBox="1"/>
                      <wps:spPr>
                        <a:xfrm>
                          <a:off x="0" y="0"/>
                          <a:ext cx="914400" cy="406400"/>
                        </a:xfrm>
                        <a:prstGeom prst="rect">
                          <a:avLst/>
                        </a:prstGeom>
                        <a:noFill/>
                        <a:ln w="6350">
                          <a:noFill/>
                        </a:ln>
                      </wps:spPr>
                      <wps:txbx>
                        <w:txbxContent>
                          <w:p w14:paraId="59364C4D" w14:textId="0587A5E8" w:rsidR="0059045F" w:rsidRDefault="0059045F" w:rsidP="0059045F">
                            <w:r>
                              <w:t>x = 10.75logC</w:t>
                            </w:r>
                            <w:r w:rsidRPr="0059045F">
                              <w:rPr>
                                <w:vertAlign w:val="subscript"/>
                              </w:rPr>
                              <w:t>o</w:t>
                            </w:r>
                            <w:r>
                              <w:t xml:space="preserve"> – 47.65</w:t>
                            </w:r>
                          </w:p>
                          <w:p w14:paraId="3FF45B45" w14:textId="314B0D2A" w:rsidR="00ED7A5D" w:rsidRPr="0059045F" w:rsidRDefault="00ED7A5D" w:rsidP="0059045F">
                            <w:r>
                              <w:t>r</w:t>
                            </w:r>
                            <w:r>
                              <w:rPr>
                                <w:vertAlign w:val="superscript"/>
                              </w:rPr>
                              <w:t>2</w:t>
                            </w:r>
                            <w:r>
                              <w:t xml:space="preserve"> = 0.905</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6E506D4" id="Text Box 30" o:spid="_x0000_s1061" type="#_x0000_t202" style="position:absolute;left:0;text-align:left;margin-left:262.95pt;margin-top:41.65pt;width:1in;height:32pt;z-index:251803648;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" filled="f" stroked="f" strokeweight=".5pt">
                <v:textbox>
                  <w:txbxContent>
                    <w:p w14:paraId="59364C4D" w14:textId="0587A5E8" w:rsidR="0059045F" w:rsidRDefault="0059045F" w:rsidP="0059045F">
                      <w:r>
                        <w:t>x = 10.75logC</w:t>
                      </w:r>
                      <w:r w:rsidRPr="0059045F">
                        <w:rPr>
                          <w:vertAlign w:val="subscript"/>
                        </w:rPr>
                        <w:t>o</w:t>
                      </w:r>
                      <w:r>
                        <w:t xml:space="preserve"> – 47.65</w:t>
                      </w:r>
                    </w:p>
                    <w:p w14:paraId="3FF45B45" w14:textId="314B0D2A" w:rsidR="00ED7A5D" w:rsidRPr="0059045F" w:rsidRDefault="00ED7A5D" w:rsidP="0059045F">
                      <w:r>
                        <w:t>r</w:t>
                      </w:r>
                      <w:r>
                        <w:rPr>
                          <w:vertAlign w:val="superscript"/>
                        </w:rPr>
                        <w:t>2</w:t>
                      </w:r>
                      <w:r>
                        <w:t xml:space="preserve"> = 0.905</w:t>
                      </w:r>
                    </w:p>
                  </w:txbxContent>
                </v:textbox>
              </v:shape>
            </w:pict>
          </mc:Fallback>
        </mc:AlternateContent>
      </w:r>
      <w:r w:rsidR="0059045F">
        <w:object w:dxaOrig="14626" w:dyaOrig="5652" w14:anchorId="0ACA2DA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22.25pt;height:162.75pt" o:ole="">
            <v:imagedata r:id="rId35" o:title=""/>
          </v:shape>
          <o:OLEObject Type="Embed" ProgID="Prism8.Document" ShapeID="_x0000_i1025" DrawAspect="Content" ObjectID="_1616848624" r:id="rId36"/>
        </w:object>
      </w:r>
    </w:p>
    <w:p w14:paraId="1BF344C5" w14:textId="4DF2CA94" w:rsidR="00E84986" w:rsidRDefault="00E84986" w:rsidP="00ED7A5D">
      <w:pPr>
        <w:pStyle w:val="CETCaption"/>
      </w:pPr>
      <w:r>
        <w:t xml:space="preserve">Figure </w:t>
      </w:r>
      <w:r w:rsidR="0059045F">
        <w:t>5</w:t>
      </w:r>
      <w:r>
        <w:t xml:space="preserve">: </w:t>
      </w:r>
      <w:r w:rsidR="00ED7A5D">
        <w:t>The linear regression results of the a) reduced NaCl and b) no NaCl simulated agar runs.</w:t>
      </w:r>
    </w:p>
    <w:p w14:paraId="1621CA20" w14:textId="251B956C" w:rsidR="003457B3" w:rsidRDefault="00ED7A5D" w:rsidP="00BA407F">
      <w:pPr>
        <w:pStyle w:val="CETBodytext"/>
      </w:pPr>
      <w:r>
        <w:t xml:space="preserve">The intercepts of the abscissa used to determine the MIC for the reduced NaCl and no NaCl runs were 4.543±0.075 and </w:t>
      </w:r>
      <w:r w:rsidR="000D6AF3">
        <w:t>4</w:t>
      </w:r>
      <w:r>
        <w:t xml:space="preserve">.434±0.095, respectively; with the 95% confidence interval is indicated. These results translate </w:t>
      </w:r>
      <w:r w:rsidR="005A2A07">
        <w:t>to</w:t>
      </w:r>
      <w:r>
        <w:t xml:space="preserve"> MIC values for the reduced NaCl and no NaCl runs of 34</w:t>
      </w:r>
      <w:r w:rsidR="0020137E">
        <w:t>,</w:t>
      </w:r>
      <w:r>
        <w:t>914±5</w:t>
      </w:r>
      <w:r w:rsidR="0020137E">
        <w:t>,</w:t>
      </w:r>
      <w:r>
        <w:t>995 ppm and 27</w:t>
      </w:r>
      <w:r w:rsidR="0020137E">
        <w:t>,</w:t>
      </w:r>
      <w:r>
        <w:t>164±5</w:t>
      </w:r>
      <w:r w:rsidR="0020137E">
        <w:t>,</w:t>
      </w:r>
      <w:r>
        <w:t>728</w:t>
      </w:r>
      <w:r w:rsidR="0020137E">
        <w:t> </w:t>
      </w:r>
      <w:r>
        <w:t xml:space="preserve">ppm, respectively. </w:t>
      </w:r>
      <w:r w:rsidR="00BA407F">
        <w:t xml:space="preserve">The MIC results indicate a significantly high resistance to </w:t>
      </w:r>
      <w:proofErr w:type="gramStart"/>
      <w:r w:rsidR="00BA407F">
        <w:t>Pb(</w:t>
      </w:r>
      <w:proofErr w:type="gramEnd"/>
      <w:r w:rsidR="00BA407F">
        <w:t xml:space="preserve">II) by the microbial consortium and </w:t>
      </w:r>
      <w:r w:rsidR="00BA407F">
        <w:lastRenderedPageBreak/>
        <w:t xml:space="preserve">compare well with results reported in literature. </w:t>
      </w:r>
      <w:proofErr w:type="spellStart"/>
      <w:r w:rsidR="00BA407F">
        <w:t>Tomova</w:t>
      </w:r>
      <w:proofErr w:type="spellEnd"/>
      <w:r w:rsidR="00BA407F">
        <w:t xml:space="preserve"> et al (2015) reported lead </w:t>
      </w:r>
      <w:r w:rsidR="00B73E59">
        <w:t xml:space="preserve">MIC values of between 2000 ppm and 9000 ppm, </w:t>
      </w:r>
      <w:r w:rsidR="003457B3">
        <w:t xml:space="preserve">and </w:t>
      </w:r>
      <w:r w:rsidR="00B73E59" w:rsidRPr="00B73E59">
        <w:t xml:space="preserve">De </w:t>
      </w:r>
      <w:proofErr w:type="spellStart"/>
      <w:r w:rsidR="00B73E59" w:rsidRPr="00B73E59">
        <w:t>Niederhäusern</w:t>
      </w:r>
      <w:proofErr w:type="spellEnd"/>
      <w:r w:rsidR="00B73E59">
        <w:t xml:space="preserve"> et al. (2013) reported resistance of microbes derived from a lake in Italy to a concentration of </w:t>
      </w:r>
      <w:proofErr w:type="gramStart"/>
      <w:r w:rsidR="00B73E59">
        <w:t>Pb(</w:t>
      </w:r>
      <w:proofErr w:type="gramEnd"/>
      <w:r w:rsidR="00B73E59">
        <w:t>II) of 10 mM (2000 ppm)</w:t>
      </w:r>
      <w:r w:rsidR="003457B3">
        <w:t>.</w:t>
      </w:r>
      <w:r w:rsidR="006C75D7">
        <w:t xml:space="preserve"> </w:t>
      </w:r>
      <w:r w:rsidR="003457B3">
        <w:t>The difference in the results in the presence and absence of NaCl might indicate an osmotic shielding mechanism that protect</w:t>
      </w:r>
      <w:r w:rsidR="00C36EDD">
        <w:t>s</w:t>
      </w:r>
      <w:r w:rsidR="003457B3">
        <w:t xml:space="preserve"> the microbe during growth, this corresponds with previous results by this research group that found an improved removal of lead in the presence of NaCl (Brink and Mahlangu, 2018).</w:t>
      </w:r>
    </w:p>
    <w:p w14:paraId="33CE66C0" w14:textId="6178D326" w:rsidR="006534A1" w:rsidRPr="00AD7DA7" w:rsidRDefault="006534A1" w:rsidP="006534A1">
      <w:pPr>
        <w:pStyle w:val="CETBodytext"/>
        <w:rPr>
          <w:lang w:val="en-ZA"/>
        </w:rPr>
      </w:pPr>
      <w:r w:rsidRPr="00AD7DA7">
        <w:rPr>
          <w:lang w:val="en-ZA"/>
        </w:rPr>
        <w:t xml:space="preserve">The metallic film on the surface of the </w:t>
      </w:r>
      <w:r w:rsidR="006C75D7">
        <w:rPr>
          <w:lang w:val="en-ZA"/>
        </w:rPr>
        <w:t xml:space="preserve">nutrient </w:t>
      </w:r>
      <w:r w:rsidRPr="00AD7DA7">
        <w:rPr>
          <w:lang w:val="en-ZA"/>
        </w:rPr>
        <w:t>agar</w:t>
      </w:r>
      <w:r w:rsidR="006C75D7">
        <w:rPr>
          <w:lang w:val="en-ZA"/>
        </w:rPr>
        <w:t xml:space="preserve"> for an initial Pb(II) concentration of 100,000 ppm</w:t>
      </w:r>
      <w:r w:rsidR="005A2A07">
        <w:rPr>
          <w:lang w:val="en-ZA"/>
        </w:rPr>
        <w:t>, as</w:t>
      </w:r>
      <w:r w:rsidR="006C75D7">
        <w:rPr>
          <w:lang w:val="en-ZA"/>
        </w:rPr>
        <w:t xml:space="preserve"> shown</w:t>
      </w:r>
      <w:r w:rsidR="005A2A07">
        <w:rPr>
          <w:lang w:val="en-ZA"/>
        </w:rPr>
        <w:t xml:space="preserve"> previously in</w:t>
      </w:r>
      <w:r w:rsidR="006C75D7">
        <w:rPr>
          <w:lang w:val="en-ZA"/>
        </w:rPr>
        <w:t xml:space="preserve"> Figure 2,</w:t>
      </w:r>
      <w:r w:rsidRPr="00AD7DA7">
        <w:rPr>
          <w:lang w:val="en-ZA"/>
        </w:rPr>
        <w:t xml:space="preserve"> was analysed using X-ray photoelectron spectroscopy (XPS)</w:t>
      </w:r>
      <w:r w:rsidR="005A2A07" w:rsidRPr="00AD7DA7">
        <w:rPr>
          <w:lang w:val="en-ZA"/>
        </w:rPr>
        <w:t xml:space="preserve">. The XPS results are presented in Figure </w:t>
      </w:r>
      <w:r w:rsidR="005A2A07">
        <w:rPr>
          <w:lang w:val="en-ZA"/>
        </w:rPr>
        <w:t>6</w:t>
      </w:r>
      <w:r w:rsidR="005A2A07" w:rsidRPr="00AD7DA7">
        <w:rPr>
          <w:lang w:val="en-ZA"/>
        </w:rPr>
        <w:t xml:space="preserve"> </w:t>
      </w:r>
      <w:r w:rsidRPr="00AD7DA7">
        <w:rPr>
          <w:lang w:val="en-ZA"/>
        </w:rPr>
        <w:t xml:space="preserve">and indicate </w:t>
      </w:r>
      <w:r w:rsidR="005A2A07">
        <w:rPr>
          <w:lang w:val="en-ZA"/>
        </w:rPr>
        <w:t xml:space="preserve">the presence of </w:t>
      </w:r>
      <w:r w:rsidRPr="00AD7DA7">
        <w:rPr>
          <w:lang w:val="en-ZA"/>
        </w:rPr>
        <w:t xml:space="preserve">both PbS an elemental </w:t>
      </w:r>
      <w:r>
        <w:rPr>
          <w:lang w:val="en-ZA"/>
        </w:rPr>
        <w:t>Pb</w:t>
      </w:r>
      <w:r w:rsidRPr="00AD7DA7">
        <w:rPr>
          <w:lang w:val="en-ZA"/>
        </w:rPr>
        <w:t xml:space="preserve"> metallic film, in a ratio of 0.818:0.182</w:t>
      </w:r>
      <w:r w:rsidR="005A2A07">
        <w:rPr>
          <w:lang w:val="en-ZA"/>
        </w:rPr>
        <w:t xml:space="preserve">. </w:t>
      </w:r>
      <w:r w:rsidR="006C75D7">
        <w:rPr>
          <w:lang w:val="en-ZA"/>
        </w:rPr>
        <w:t>Th</w:t>
      </w:r>
      <w:r w:rsidR="005A2A07">
        <w:rPr>
          <w:lang w:val="en-ZA"/>
        </w:rPr>
        <w:t>is</w:t>
      </w:r>
      <w:r w:rsidR="006C75D7">
        <w:rPr>
          <w:lang w:val="en-ZA"/>
        </w:rPr>
        <w:t xml:space="preserve"> result is highly significant as it provides strong evidence for the presence of a biological reduction mechanism that is capable of reducing the oxidised </w:t>
      </w:r>
      <w:proofErr w:type="gramStart"/>
      <w:r w:rsidR="006C75D7">
        <w:rPr>
          <w:lang w:val="en-ZA"/>
        </w:rPr>
        <w:t>Pb(</w:t>
      </w:r>
      <w:proofErr w:type="gramEnd"/>
      <w:r w:rsidR="006C75D7">
        <w:rPr>
          <w:lang w:val="en-ZA"/>
        </w:rPr>
        <w:t>II) to elemental Pb and should be further explored.</w:t>
      </w:r>
      <w:r w:rsidR="00D64234" w:rsidRPr="00D64234">
        <w:rPr>
          <w:noProof/>
        </w:rPr>
        <w:t xml:space="preserve"> </w:t>
      </w:r>
    </w:p>
    <w:p w14:paraId="7BD429CD" w14:textId="54E1DC11" w:rsidR="007A55A3" w:rsidRPr="00AD7DA7" w:rsidRDefault="00156444" w:rsidP="007A55A3">
      <w:pPr>
        <w:pStyle w:val="CETBodytext"/>
        <w:rPr>
          <w:lang w:val="en-ZA"/>
        </w:rPr>
      </w:pPr>
      <w:r>
        <w:rPr>
          <w:noProof/>
        </w:rPr>
        <mc:AlternateContent>
          <mc:Choice Requires="wps">
            <w:drawing>
              <wp:anchor distT="0" distB="0" distL="114300" distR="114300" simplePos="0" relativeHeight="251828224" behindDoc="0" locked="0" layoutInCell="1" allowOverlap="1" wp14:anchorId="3123D5C4" wp14:editId="600DEF7C">
                <wp:simplePos x="0" y="0"/>
                <wp:positionH relativeFrom="column">
                  <wp:posOffset>2284038</wp:posOffset>
                </wp:positionH>
                <wp:positionV relativeFrom="paragraph">
                  <wp:posOffset>278585</wp:posOffset>
                </wp:positionV>
                <wp:extent cx="457484" cy="143301"/>
                <wp:effectExtent l="0" t="38100" r="57150" b="28575"/>
                <wp:wrapNone/>
                <wp:docPr id="62" name="Straight Arrow Connector 62"/>
                <wp:cNvGraphicFramePr/>
                <a:graphic xmlns:a="http://schemas.openxmlformats.org/drawingml/2006/main">
                  <a:graphicData uri="http://schemas.microsoft.com/office/word/2010/wordprocessingShape">
                    <wps:wsp>
                      <wps:cNvCnPr/>
                      <wps:spPr>
                        <a:xfrm flipV="1">
                          <a:off x="0" y="0"/>
                          <a:ext cx="457484" cy="143301"/>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59B87BB1" id="_x0000_t32" coordsize="21600,21600" o:spt="32" o:oned="t" path="m,l21600,21600e" filled="f">
                <v:path arrowok="t" fillok="f" o:connecttype="none"/>
                <o:lock v:ext="edit" shapetype="t"/>
              </v:shapetype>
              <v:shape id="Straight Arrow Connector 62" o:spid="_x0000_s1026" type="#_x0000_t32" style="position:absolute;margin-left:179.85pt;margin-top:21.95pt;width:36pt;height:11.3pt;flip:y;z-index:251828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" strokecolor="#bc4542 [3045]">
                <v:stroke endarrow="block"/>
              </v:shape>
            </w:pict>
          </mc:Fallback>
        </mc:AlternateContent>
      </w:r>
      <w:r>
        <w:rPr>
          <w:noProof/>
        </w:rPr>
        <mc:AlternateContent>
          <mc:Choice Requires="wps">
            <w:drawing>
              <wp:anchor distT="0" distB="0" distL="114300" distR="114300" simplePos="0" relativeHeight="251799552" behindDoc="0" locked="0" layoutInCell="1" allowOverlap="1" wp14:anchorId="4982A922" wp14:editId="4F92ADBA">
                <wp:simplePos x="0" y="0"/>
                <wp:positionH relativeFrom="column">
                  <wp:posOffset>2743333</wp:posOffset>
                </wp:positionH>
                <wp:positionV relativeFrom="paragraph">
                  <wp:posOffset>244637</wp:posOffset>
                </wp:positionV>
                <wp:extent cx="0" cy="2253615"/>
                <wp:effectExtent l="0" t="0" r="38100" b="32385"/>
                <wp:wrapNone/>
                <wp:docPr id="35" name="Straight Connector 35"/>
                <wp:cNvGraphicFramePr/>
                <a:graphic xmlns:a="http://schemas.openxmlformats.org/drawingml/2006/main">
                  <a:graphicData uri="http://schemas.microsoft.com/office/word/2010/wordprocessingShape">
                    <wps:wsp>
                      <wps:cNvCnPr/>
                      <wps:spPr>
                        <a:xfrm>
                          <a:off x="0" y="0"/>
                          <a:ext cx="0" cy="2253615"/>
                        </a:xfrm>
                        <a:prstGeom prst="line">
                          <a:avLst/>
                        </a:prstGeom>
                        <a:ln w="22225">
                          <a:solidFill>
                            <a:schemeClr val="accent2"/>
                          </a:solidFill>
                          <a:prstDash val="dashDot"/>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E492B6A" id="Straight Connector 35" o:spid="_x0000_s1026" style="position:absolute;z-index:251799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in,19.25pt" to="3in,196.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" strokecolor="#c0504d [3205]" strokeweight="1.75pt">
                <v:stroke dashstyle="dashDot"/>
              </v:line>
            </w:pict>
          </mc:Fallback>
        </mc:AlternateContent>
      </w:r>
      <w:r>
        <w:rPr>
          <w:noProof/>
        </w:rPr>
        <mc:AlternateContent>
          <mc:Choice Requires="wps">
            <w:drawing>
              <wp:anchor distT="0" distB="0" distL="114300" distR="114300" simplePos="0" relativeHeight="251830272" behindDoc="0" locked="0" layoutInCell="1" allowOverlap="1" wp14:anchorId="49A63E07" wp14:editId="46565885">
                <wp:simplePos x="0" y="0"/>
                <wp:positionH relativeFrom="column">
                  <wp:posOffset>3553100</wp:posOffset>
                </wp:positionH>
                <wp:positionV relativeFrom="paragraph">
                  <wp:posOffset>422636</wp:posOffset>
                </wp:positionV>
                <wp:extent cx="511791" cy="45719"/>
                <wp:effectExtent l="0" t="57150" r="22225" b="50165"/>
                <wp:wrapNone/>
                <wp:docPr id="75" name="Straight Arrow Connector 75"/>
                <wp:cNvGraphicFramePr/>
                <a:graphic xmlns:a="http://schemas.openxmlformats.org/drawingml/2006/main">
                  <a:graphicData uri="http://schemas.microsoft.com/office/word/2010/wordprocessingShape">
                    <wps:wsp>
                      <wps:cNvCnPr/>
                      <wps:spPr>
                        <a:xfrm flipH="1" flipV="1">
                          <a:off x="0" y="0"/>
                          <a:ext cx="511791" cy="45719"/>
                        </a:xfrm>
                        <a:prstGeom prst="straightConnector1">
                          <a:avLst/>
                        </a:prstGeom>
                        <a:ln>
                          <a:solidFill>
                            <a:srgbClr val="00B0F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04E9ABD" id="Straight Arrow Connector 75" o:spid="_x0000_s1026" type="#_x0000_t32" style="position:absolute;margin-left:279.75pt;margin-top:33.3pt;width:40.3pt;height:3.6pt;flip:x y;z-index:251830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" strokecolor="#00b0f0">
                <v:stroke endarrow="block"/>
              </v:shape>
            </w:pict>
          </mc:Fallback>
        </mc:AlternateContent>
      </w:r>
      <w:r>
        <w:rPr>
          <w:noProof/>
        </w:rPr>
        <mc:AlternateContent>
          <mc:Choice Requires="wps">
            <w:drawing>
              <wp:anchor distT="0" distB="0" distL="114300" distR="114300" simplePos="0" relativeHeight="251800576" behindDoc="0" locked="0" layoutInCell="1" allowOverlap="1" wp14:anchorId="68D3175F" wp14:editId="5B7F070E">
                <wp:simplePos x="0" y="0"/>
                <wp:positionH relativeFrom="column">
                  <wp:posOffset>3556275</wp:posOffset>
                </wp:positionH>
                <wp:positionV relativeFrom="paragraph">
                  <wp:posOffset>254473</wp:posOffset>
                </wp:positionV>
                <wp:extent cx="0" cy="2253615"/>
                <wp:effectExtent l="0" t="0" r="38100" b="32385"/>
                <wp:wrapNone/>
                <wp:docPr id="2" name="Straight Connector 2"/>
                <wp:cNvGraphicFramePr/>
                <a:graphic xmlns:a="http://schemas.openxmlformats.org/drawingml/2006/main">
                  <a:graphicData uri="http://schemas.microsoft.com/office/word/2010/wordprocessingShape">
                    <wps:wsp>
                      <wps:cNvCnPr/>
                      <wps:spPr>
                        <a:xfrm>
                          <a:off x="0" y="0"/>
                          <a:ext cx="0" cy="2253615"/>
                        </a:xfrm>
                        <a:prstGeom prst="line">
                          <a:avLst/>
                        </a:prstGeom>
                        <a:ln w="19050">
                          <a:solidFill>
                            <a:srgbClr val="00B0F0"/>
                          </a:solidFill>
                          <a:prstDash val="dashDot"/>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BCE863B" id="Straight Connector 2" o:spid="_x0000_s1026" style="position:absolute;z-index:251800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80pt,20.05pt" to="280pt,19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" strokecolor="#00b0f0" strokeweight="1.5pt">
                <v:stroke dashstyle="dashDot"/>
              </v:line>
            </w:pict>
          </mc:Fallback>
        </mc:AlternateContent>
      </w:r>
      <w:r w:rsidR="007A55A3">
        <w:rPr>
          <w:noProof/>
        </w:rPr>
        <w:drawing>
          <wp:inline distT="0" distB="0" distL="0" distR="0" wp14:anchorId="5EF7EEF2" wp14:editId="77C458FB">
            <wp:extent cx="5554345" cy="2857500"/>
            <wp:effectExtent l="0" t="0" r="8255" b="0"/>
            <wp:docPr id="33" name="Chart 33">
              <a:extLst xmlns:a="http://schemas.openxmlformats.org/drawingml/2006/main">
                <a:ext uri="{FF2B5EF4-FFF2-40B4-BE49-F238E27FC236}">
                  <a16:creationId xmlns:a16="http://schemas.microsoft.com/office/drawing/2014/main" id="{A0575E0D-4CF8-4A9B-9FF3-E5E921F2A7C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7"/>
              </a:graphicData>
            </a:graphic>
          </wp:inline>
        </w:drawing>
      </w:r>
    </w:p>
    <w:p w14:paraId="15549489" w14:textId="4DBE3BEC" w:rsidR="007A55A3" w:rsidRPr="00AD7DA7" w:rsidRDefault="007A55A3" w:rsidP="007A55A3">
      <w:pPr>
        <w:pStyle w:val="CETCaption"/>
        <w:rPr>
          <w:lang w:val="en-ZA"/>
        </w:rPr>
      </w:pPr>
      <w:r w:rsidRPr="00AD7DA7">
        <w:t xml:space="preserve">Figure </w:t>
      </w:r>
      <w:r w:rsidR="0059045F">
        <w:t>6</w:t>
      </w:r>
      <w:r w:rsidRPr="00AD7DA7">
        <w:t xml:space="preserve">: XPS </w:t>
      </w:r>
      <w:r w:rsidR="003751C1">
        <w:t>Pb narrow-</w:t>
      </w:r>
      <w:r w:rsidRPr="00AD7DA7">
        <w:t xml:space="preserve">scans for the </w:t>
      </w:r>
      <w:r w:rsidR="003751C1">
        <w:t>film</w:t>
      </w:r>
      <w:r w:rsidRPr="00AD7DA7">
        <w:t xml:space="preserve"> formed </w:t>
      </w:r>
      <w:r w:rsidR="003751C1">
        <w:t>for</w:t>
      </w:r>
      <w:r w:rsidRPr="00AD7DA7">
        <w:t xml:space="preserve"> a </w:t>
      </w:r>
      <w:r>
        <w:t>Pb(II)</w:t>
      </w:r>
      <w:r w:rsidRPr="00AD7DA7">
        <w:t xml:space="preserve"> concentration of </w:t>
      </w:r>
      <w:r w:rsidR="006C75D7">
        <w:t>10</w:t>
      </w:r>
      <w:r w:rsidRPr="00AD7DA7">
        <w:t>0</w:t>
      </w:r>
      <w:r w:rsidR="006C75D7">
        <w:t>,</w:t>
      </w:r>
      <w:r w:rsidRPr="00AD7DA7">
        <w:t>000 ppm.</w:t>
      </w:r>
    </w:p>
    <w:p w14:paraId="1759476C" w14:textId="359A4470" w:rsidR="0020137E" w:rsidRDefault="00630711" w:rsidP="006E4D98">
      <w:pPr>
        <w:pStyle w:val="CETHeading1"/>
      </w:pPr>
      <w:r>
        <w:t>Conclusions</w:t>
      </w:r>
    </w:p>
    <w:p w14:paraId="098D7E70" w14:textId="48EE845E" w:rsidR="0020137E" w:rsidRPr="0020137E" w:rsidRDefault="00630711" w:rsidP="00630711">
      <w:pPr>
        <w:pStyle w:val="CETBodytext"/>
      </w:pPr>
      <w:r w:rsidRPr="00630711">
        <w:t>In conclusion, it is evident from the agar plate runs that the consortium can grow and</w:t>
      </w:r>
      <w:r w:rsidR="0020137E">
        <w:t xml:space="preserve"> produce </w:t>
      </w:r>
      <w:r w:rsidRPr="00630711">
        <w:t xml:space="preserve">a metallic </w:t>
      </w:r>
      <w:r w:rsidR="0020137E">
        <w:t>film and dark precipitate</w:t>
      </w:r>
      <w:r w:rsidRPr="00630711">
        <w:t>.</w:t>
      </w:r>
      <w:r w:rsidR="0020137E">
        <w:t xml:space="preserve"> In the nutrient agar runs no significant inhibition w</w:t>
      </w:r>
      <w:r w:rsidR="00C36EDD">
        <w:t>as</w:t>
      </w:r>
      <w:r w:rsidR="0020137E">
        <w:t xml:space="preserve"> observed, likely as a result of PbCl</w:t>
      </w:r>
      <w:r w:rsidR="0020137E">
        <w:rPr>
          <w:vertAlign w:val="subscript"/>
        </w:rPr>
        <w:t>2</w:t>
      </w:r>
      <w:r w:rsidR="0020137E">
        <w:t xml:space="preserve"> precipitation which decreased the effective </w:t>
      </w:r>
      <w:proofErr w:type="gramStart"/>
      <w:r w:rsidR="0020137E">
        <w:t>Pb(</w:t>
      </w:r>
      <w:proofErr w:type="gramEnd"/>
      <w:r w:rsidR="0020137E">
        <w:t xml:space="preserve">II) inside the agar. In the simulated agar with attenuated and removed NaCl, MIC values </w:t>
      </w:r>
      <w:r w:rsidR="0020137E" w:rsidRPr="0020137E">
        <w:t>of 34</w:t>
      </w:r>
      <w:r w:rsidR="0020137E">
        <w:t>,</w:t>
      </w:r>
      <w:r w:rsidR="0020137E" w:rsidRPr="0020137E">
        <w:t>914±5</w:t>
      </w:r>
      <w:r w:rsidR="005A2A07">
        <w:t>,</w:t>
      </w:r>
      <w:r w:rsidR="0020137E" w:rsidRPr="0020137E">
        <w:t>995 ppm and 27</w:t>
      </w:r>
      <w:r w:rsidR="0020137E">
        <w:t>,</w:t>
      </w:r>
      <w:r w:rsidR="0020137E" w:rsidRPr="0020137E">
        <w:t>164±5</w:t>
      </w:r>
      <w:r w:rsidR="005A2A07">
        <w:t>,</w:t>
      </w:r>
      <w:r w:rsidR="0020137E" w:rsidRPr="0020137E">
        <w:t>728 ppm</w:t>
      </w:r>
      <w:r w:rsidR="0020137E">
        <w:t xml:space="preserve"> were determined</w:t>
      </w:r>
      <w:r w:rsidR="0020137E" w:rsidRPr="0020137E">
        <w:t xml:space="preserve"> respectively</w:t>
      </w:r>
      <w:r w:rsidR="0020137E">
        <w:t>.</w:t>
      </w:r>
    </w:p>
    <w:p w14:paraId="79436373" w14:textId="1AFB30F6" w:rsidR="0020137E" w:rsidRDefault="00630711" w:rsidP="00630711">
      <w:pPr>
        <w:pStyle w:val="CETBodytext"/>
      </w:pPr>
      <w:r w:rsidRPr="00630711">
        <w:t>The metallic ring on the surface of the</w:t>
      </w:r>
      <w:r w:rsidR="003751C1">
        <w:t xml:space="preserve"> </w:t>
      </w:r>
      <w:r w:rsidR="00C924DC">
        <w:t>nutrient</w:t>
      </w:r>
      <w:r w:rsidRPr="00630711">
        <w:t xml:space="preserve"> </w:t>
      </w:r>
      <w:r w:rsidR="003751C1" w:rsidRPr="00630711">
        <w:t xml:space="preserve">agar </w:t>
      </w:r>
      <w:r w:rsidR="003751C1">
        <w:t xml:space="preserve">around the 100,000 ppm well </w:t>
      </w:r>
      <w:r w:rsidRPr="00630711">
        <w:t xml:space="preserve">was </w:t>
      </w:r>
      <w:proofErr w:type="spellStart"/>
      <w:r w:rsidR="00C924DC" w:rsidRPr="00630711">
        <w:t>analy</w:t>
      </w:r>
      <w:r w:rsidR="00C924DC">
        <w:t>s</w:t>
      </w:r>
      <w:r w:rsidR="00C924DC" w:rsidRPr="00630711">
        <w:t>ed</w:t>
      </w:r>
      <w:proofErr w:type="spellEnd"/>
      <w:r w:rsidRPr="00630711">
        <w:t xml:space="preserve"> using XPS and indicated the presence of PbS and elemental Pb, in the ratio 0.818:0.182. These results confirm a Pb-reduction (</w:t>
      </w:r>
      <w:proofErr w:type="gramStart"/>
      <w:r w:rsidRPr="00630711">
        <w:t>Pb(</w:t>
      </w:r>
      <w:proofErr w:type="gramEnd"/>
      <w:r w:rsidRPr="00630711">
        <w:t>II) to Pb</w:t>
      </w:r>
      <w:r w:rsidRPr="00630711">
        <w:rPr>
          <w:vertAlign w:val="superscript"/>
        </w:rPr>
        <w:t>0</w:t>
      </w:r>
      <w:r w:rsidRPr="00630711">
        <w:t xml:space="preserve">) capability is present in the consortium. </w:t>
      </w:r>
    </w:p>
    <w:p w14:paraId="4C8902F0" w14:textId="4C30A6E4" w:rsidR="00630711" w:rsidRDefault="0020137E" w:rsidP="00630711">
      <w:pPr>
        <w:pStyle w:val="CETBodytext"/>
      </w:pPr>
      <w:r>
        <w:t xml:space="preserve">The study indicates that the consortium has significant </w:t>
      </w:r>
      <w:proofErr w:type="gramStart"/>
      <w:r>
        <w:t>Pb(</w:t>
      </w:r>
      <w:proofErr w:type="gramEnd"/>
      <w:r>
        <w:t xml:space="preserve">II) resistance as well as biological </w:t>
      </w:r>
      <w:r w:rsidR="00630711" w:rsidRPr="00630711">
        <w:t xml:space="preserve">Pb(II) reducing capabilities </w:t>
      </w:r>
      <w:r>
        <w:t xml:space="preserve">which </w:t>
      </w:r>
      <w:r w:rsidR="00630711" w:rsidRPr="00630711">
        <w:t>potentially provid</w:t>
      </w:r>
      <w:r>
        <w:t>es</w:t>
      </w:r>
      <w:r w:rsidR="00630711" w:rsidRPr="00630711">
        <w:t xml:space="preserve"> a</w:t>
      </w:r>
      <w:r>
        <w:t>n alternative</w:t>
      </w:r>
      <w:r w:rsidR="00630711" w:rsidRPr="00630711">
        <w:t xml:space="preserve"> for the electrowinning step in traditional hydrometallurgical processing of Pb(II).</w:t>
      </w:r>
    </w:p>
    <w:p w14:paraId="593D830C" w14:textId="0158D42F" w:rsidR="00552067" w:rsidRDefault="00552067" w:rsidP="00552067">
      <w:pPr>
        <w:pStyle w:val="CETAcknowledgementstitle"/>
        <w:rPr>
          <w:lang w:val="en-ZA"/>
        </w:rPr>
      </w:pPr>
      <w:r>
        <w:rPr>
          <w:lang w:val="en-ZA"/>
        </w:rPr>
        <w:t>Acknowledgments</w:t>
      </w:r>
    </w:p>
    <w:p w14:paraId="27D93F86" w14:textId="77777777" w:rsidR="00552067" w:rsidRPr="00A80B8A" w:rsidRDefault="00552067" w:rsidP="00552067">
      <w:pPr>
        <w:pStyle w:val="CETBodytext"/>
      </w:pPr>
      <w:r w:rsidRPr="00A80B8A">
        <w:t>This work is based on the research supported in part by the National Research Foundation of South Africa for the grant, Unique Grant No. 106938</w:t>
      </w:r>
    </w:p>
    <w:p w14:paraId="7AA0B5E4" w14:textId="706F326B" w:rsidR="002B6995" w:rsidRDefault="00CC1B16" w:rsidP="00687AF8">
      <w:pPr>
        <w:pStyle w:val="CETHeading1"/>
      </w:pPr>
      <w:r>
        <w:t>References</w:t>
      </w:r>
    </w:p>
    <w:p w14:paraId="74EE33AC" w14:textId="62BE478C" w:rsidR="00CC1B16" w:rsidRDefault="00CC1B16" w:rsidP="00051C5E">
      <w:pPr>
        <w:pStyle w:val="CETReferencetext"/>
      </w:pPr>
      <w:r w:rsidRPr="00CC1B16">
        <w:t>Andrews J.M., 2001, Determination of minimum inhibitory concentrations, The Journal of Antimicrobial Chemotherapy</w:t>
      </w:r>
      <w:r w:rsidRPr="00CC1B16">
        <w:rPr>
          <w:i/>
        </w:rPr>
        <w:t xml:space="preserve">, </w:t>
      </w:r>
      <w:r w:rsidRPr="00CC1B16">
        <w:t xml:space="preserve">49, </w:t>
      </w:r>
      <w:r w:rsidR="00CB2847">
        <w:t>S1 5 – 16</w:t>
      </w:r>
      <w:r w:rsidRPr="00CC1B16">
        <w:t>.</w:t>
      </w:r>
    </w:p>
    <w:p w14:paraId="6D14ADC0" w14:textId="50BB2BBE" w:rsidR="00917386" w:rsidRPr="00CC1B16" w:rsidRDefault="00917386" w:rsidP="00051C5E">
      <w:pPr>
        <w:pStyle w:val="CETReferencetext"/>
      </w:pPr>
      <w:proofErr w:type="spellStart"/>
      <w:r w:rsidRPr="00917386">
        <w:t>Barberis</w:t>
      </w:r>
      <w:proofErr w:type="spellEnd"/>
      <w:r w:rsidRPr="00917386">
        <w:t xml:space="preserve"> C. M., Sandoval E., Rodriguez C. H., Ramírez M. S., </w:t>
      </w:r>
      <w:proofErr w:type="spellStart"/>
      <w:r w:rsidRPr="00917386">
        <w:t>Famiglietti</w:t>
      </w:r>
      <w:proofErr w:type="spellEnd"/>
      <w:r w:rsidRPr="00917386">
        <w:t xml:space="preserve"> A., </w:t>
      </w:r>
      <w:proofErr w:type="spellStart"/>
      <w:r w:rsidRPr="00917386">
        <w:t>Almuzara</w:t>
      </w:r>
      <w:proofErr w:type="spellEnd"/>
      <w:r w:rsidRPr="00917386">
        <w:t xml:space="preserve"> M.</w:t>
      </w:r>
      <w:r w:rsidR="00C924DC">
        <w:t>,</w:t>
      </w:r>
      <w:r w:rsidRPr="00917386">
        <w:t xml:space="preserve"> </w:t>
      </w:r>
      <w:proofErr w:type="spellStart"/>
      <w:r w:rsidRPr="00917386">
        <w:t>Vay</w:t>
      </w:r>
      <w:proofErr w:type="spellEnd"/>
      <w:r w:rsidRPr="00917386">
        <w:t xml:space="preserve"> C.</w:t>
      </w:r>
      <w:r>
        <w:t>,</w:t>
      </w:r>
      <w:r w:rsidRPr="00917386">
        <w:t xml:space="preserve"> 2018</w:t>
      </w:r>
      <w:r>
        <w:t xml:space="preserve">, </w:t>
      </w:r>
      <w:r w:rsidRPr="00917386">
        <w:t xml:space="preserve">Comparison between disk diffusion and agar dilution methods to determine in vitro susceptibility of Corynebacterium spp. clinical isolates and update of their </w:t>
      </w:r>
      <w:r w:rsidR="00AA6E04" w:rsidRPr="00917386">
        <w:t>susceptibility</w:t>
      </w:r>
      <w:r w:rsidR="00AA6E04">
        <w:t>,</w:t>
      </w:r>
      <w:r w:rsidRPr="00917386">
        <w:t xml:space="preserve"> Journal of Global Antimicrobial Resistance</w:t>
      </w:r>
      <w:r>
        <w:t xml:space="preserve">, </w:t>
      </w:r>
      <w:r w:rsidRPr="00917386">
        <w:t>14, 246–252</w:t>
      </w:r>
      <w:r>
        <w:t>.</w:t>
      </w:r>
    </w:p>
    <w:p w14:paraId="7141309D" w14:textId="456F8CE8" w:rsidR="00CC1B16" w:rsidRDefault="00CC1B16" w:rsidP="00051C5E">
      <w:pPr>
        <w:pStyle w:val="CETReferencetext"/>
      </w:pPr>
      <w:r w:rsidRPr="00CC1B16">
        <w:t xml:space="preserve">Brink H.G., Lategan M., Naude K., Chirwa E.M.N., 2017, Lead removal using industrially sourced consortia: Influence of lead and glucose concentrations, </w:t>
      </w:r>
      <w:r w:rsidR="00CB2847" w:rsidRPr="004637E2">
        <w:t>Chemical Engineering Transactions</w:t>
      </w:r>
      <w:r w:rsidRPr="00CC1B16">
        <w:rPr>
          <w:i/>
        </w:rPr>
        <w:t xml:space="preserve">, </w:t>
      </w:r>
      <w:r w:rsidRPr="00CC1B16">
        <w:t>57</w:t>
      </w:r>
      <w:r w:rsidR="00CB2847">
        <w:t xml:space="preserve">, </w:t>
      </w:r>
      <w:r w:rsidR="00CB2847" w:rsidRPr="00CB2847">
        <w:t>409</w:t>
      </w:r>
      <w:r w:rsidR="00CB2847">
        <w:t xml:space="preserve"> – </w:t>
      </w:r>
      <w:r w:rsidR="00CB2847" w:rsidRPr="00CB2847">
        <w:t>414</w:t>
      </w:r>
      <w:r w:rsidRPr="00CC1B16">
        <w:t>.</w:t>
      </w:r>
    </w:p>
    <w:p w14:paraId="26E3F467" w14:textId="11A8649F" w:rsidR="003457B3" w:rsidRPr="00CC1B16" w:rsidRDefault="003457B3" w:rsidP="003457B3">
      <w:pPr>
        <w:pStyle w:val="CETReferencetext"/>
      </w:pPr>
      <w:r w:rsidRPr="004637E2">
        <w:t>Brink H.G.</w:t>
      </w:r>
      <w:r>
        <w:t>,</w:t>
      </w:r>
      <w:r w:rsidRPr="004637E2">
        <w:t xml:space="preserve"> Mahlangu Z.</w:t>
      </w:r>
      <w:r>
        <w:t>,</w:t>
      </w:r>
      <w:r w:rsidRPr="004637E2">
        <w:t xml:space="preserve"> 2018</w:t>
      </w:r>
      <w:r>
        <w:t>,</w:t>
      </w:r>
      <w:r w:rsidRPr="004637E2">
        <w:t xml:space="preserve"> Microbial Lead(II) precipitation: the influence of growth substrate, Chemical Engineering Transactions, 64</w:t>
      </w:r>
      <w:r>
        <w:t xml:space="preserve">, 439 </w:t>
      </w:r>
      <w:r w:rsidR="00CB2847">
        <w:t>–</w:t>
      </w:r>
      <w:r>
        <w:t xml:space="preserve"> 444.</w:t>
      </w:r>
    </w:p>
    <w:p w14:paraId="3C0FDE6E" w14:textId="4614E693" w:rsidR="00CC1B16" w:rsidRDefault="00CC1B16" w:rsidP="00051C5E">
      <w:pPr>
        <w:pStyle w:val="CETReferencetext"/>
        <w:rPr>
          <w:iCs/>
        </w:rPr>
      </w:pPr>
      <w:r w:rsidRPr="00CC1B16">
        <w:lastRenderedPageBreak/>
        <w:t xml:space="preserve">Chatterjee S., Mukherjee A., Sarkar A., Roy P., 2012, Bioremediation of lead by lead-resistant microorganisms, isolated from industrial sample, </w:t>
      </w:r>
      <w:r w:rsidRPr="00CC1B16">
        <w:rPr>
          <w:iCs/>
        </w:rPr>
        <w:t>Advances in Bioscience and Biotechnology</w:t>
      </w:r>
      <w:r w:rsidRPr="00CC1B16">
        <w:rPr>
          <w:i/>
          <w:iCs/>
        </w:rPr>
        <w:t xml:space="preserve">, </w:t>
      </w:r>
      <w:r w:rsidRPr="00CC1B16">
        <w:t>3</w:t>
      </w:r>
      <w:r w:rsidRPr="00CC1B16">
        <w:rPr>
          <w:i/>
          <w:iCs/>
        </w:rPr>
        <w:t xml:space="preserve">, </w:t>
      </w:r>
      <w:r w:rsidRPr="00CC1B16">
        <w:rPr>
          <w:iCs/>
        </w:rPr>
        <w:t>290 – 295.</w:t>
      </w:r>
    </w:p>
    <w:p w14:paraId="769B9F35" w14:textId="3E18CC46" w:rsidR="00B73E59" w:rsidRDefault="00B73E59" w:rsidP="00B73E59">
      <w:pPr>
        <w:pStyle w:val="CETReferencetext"/>
        <w:rPr>
          <w:iCs/>
        </w:rPr>
      </w:pPr>
      <w:r w:rsidRPr="00B73E59">
        <w:rPr>
          <w:iCs/>
        </w:rPr>
        <w:t xml:space="preserve">De </w:t>
      </w:r>
      <w:proofErr w:type="spellStart"/>
      <w:r w:rsidRPr="00B73E59">
        <w:rPr>
          <w:iCs/>
        </w:rPr>
        <w:t>Niederhäusern</w:t>
      </w:r>
      <w:proofErr w:type="spellEnd"/>
      <w:r>
        <w:rPr>
          <w:iCs/>
        </w:rPr>
        <w:t xml:space="preserve"> </w:t>
      </w:r>
      <w:r w:rsidRPr="00B73E59">
        <w:rPr>
          <w:iCs/>
        </w:rPr>
        <w:t xml:space="preserve">S., Bondi M., </w:t>
      </w:r>
      <w:proofErr w:type="spellStart"/>
      <w:r w:rsidRPr="00B73E59">
        <w:rPr>
          <w:iCs/>
        </w:rPr>
        <w:t>Anacarso</w:t>
      </w:r>
      <w:proofErr w:type="spellEnd"/>
      <w:r w:rsidRPr="00B73E59">
        <w:rPr>
          <w:iCs/>
        </w:rPr>
        <w:t xml:space="preserve"> I., </w:t>
      </w:r>
      <w:proofErr w:type="spellStart"/>
      <w:r w:rsidRPr="00B73E59">
        <w:rPr>
          <w:iCs/>
        </w:rPr>
        <w:t>Iseppi</w:t>
      </w:r>
      <w:proofErr w:type="spellEnd"/>
      <w:r w:rsidRPr="00B73E59">
        <w:rPr>
          <w:iCs/>
        </w:rPr>
        <w:t xml:space="preserve"> R., Sabia C., </w:t>
      </w:r>
      <w:proofErr w:type="spellStart"/>
      <w:r w:rsidRPr="00B73E59">
        <w:rPr>
          <w:iCs/>
        </w:rPr>
        <w:t>Bitonte</w:t>
      </w:r>
      <w:proofErr w:type="spellEnd"/>
      <w:r w:rsidRPr="00B73E59">
        <w:rPr>
          <w:iCs/>
        </w:rPr>
        <w:t xml:space="preserve"> F.</w:t>
      </w:r>
      <w:r>
        <w:rPr>
          <w:iCs/>
        </w:rPr>
        <w:t xml:space="preserve">, </w:t>
      </w:r>
      <w:r w:rsidRPr="00B73E59">
        <w:rPr>
          <w:iCs/>
        </w:rPr>
        <w:t>Messi P.</w:t>
      </w:r>
      <w:r>
        <w:rPr>
          <w:iCs/>
        </w:rPr>
        <w:t xml:space="preserve">, </w:t>
      </w:r>
      <w:r w:rsidRPr="00B73E59">
        <w:rPr>
          <w:iCs/>
        </w:rPr>
        <w:t>2013</w:t>
      </w:r>
      <w:r>
        <w:rPr>
          <w:iCs/>
        </w:rPr>
        <w:t xml:space="preserve">, </w:t>
      </w:r>
      <w:r w:rsidRPr="00B73E59">
        <w:rPr>
          <w:iCs/>
        </w:rPr>
        <w:t xml:space="preserve">Antibiotics and heavy metals resistance and other biological characters in enterococci isolated from surface water of Monte </w:t>
      </w:r>
      <w:proofErr w:type="spellStart"/>
      <w:r w:rsidRPr="00B73E59">
        <w:rPr>
          <w:iCs/>
        </w:rPr>
        <w:t>Cotugno</w:t>
      </w:r>
      <w:proofErr w:type="spellEnd"/>
      <w:r w:rsidRPr="00B73E59">
        <w:rPr>
          <w:iCs/>
        </w:rPr>
        <w:t xml:space="preserve"> Lake (Italy), Journal of Environmental Science and Health, Part A, 48, 939</w:t>
      </w:r>
      <w:r>
        <w:rPr>
          <w:iCs/>
        </w:rPr>
        <w:t xml:space="preserve"> </w:t>
      </w:r>
      <w:r w:rsidRPr="00B73E59">
        <w:rPr>
          <w:iCs/>
        </w:rPr>
        <w:t>–</w:t>
      </w:r>
      <w:r>
        <w:rPr>
          <w:iCs/>
        </w:rPr>
        <w:t xml:space="preserve"> </w:t>
      </w:r>
      <w:r w:rsidRPr="00B73E59">
        <w:rPr>
          <w:iCs/>
        </w:rPr>
        <w:t>946</w:t>
      </w:r>
      <w:r>
        <w:rPr>
          <w:iCs/>
        </w:rPr>
        <w:t>.</w:t>
      </w:r>
    </w:p>
    <w:p w14:paraId="257EBEC5" w14:textId="08AEE1FB" w:rsidR="00F6738A" w:rsidRPr="00B73E59" w:rsidRDefault="00F6738A" w:rsidP="00B73E59">
      <w:pPr>
        <w:pStyle w:val="CETReferencetext"/>
        <w:rPr>
          <w:iCs/>
        </w:rPr>
      </w:pPr>
      <w:r>
        <w:t>Hassen A</w:t>
      </w:r>
      <w:r w:rsidR="00E84986">
        <w:t>.</w:t>
      </w:r>
      <w:r>
        <w:t xml:space="preserve">, </w:t>
      </w:r>
      <w:proofErr w:type="spellStart"/>
      <w:r>
        <w:t>Saidi</w:t>
      </w:r>
      <w:proofErr w:type="spellEnd"/>
      <w:r>
        <w:t xml:space="preserve"> N, </w:t>
      </w:r>
      <w:proofErr w:type="spellStart"/>
      <w:r>
        <w:t>Cherif</w:t>
      </w:r>
      <w:proofErr w:type="spellEnd"/>
      <w:r>
        <w:t xml:space="preserve"> M, </w:t>
      </w:r>
      <w:proofErr w:type="spellStart"/>
      <w:r>
        <w:t>Boudabous</w:t>
      </w:r>
      <w:proofErr w:type="spellEnd"/>
      <w:r>
        <w:t xml:space="preserve"> A.</w:t>
      </w:r>
      <w:r w:rsidR="00C924DC">
        <w:t>,</w:t>
      </w:r>
      <w:r>
        <w:t xml:space="preserve"> 1998</w:t>
      </w:r>
      <w:r w:rsidR="00C924DC">
        <w:t>,</w:t>
      </w:r>
      <w:r>
        <w:t xml:space="preserve"> Resistance of environmental bacteria to heavy metal</w:t>
      </w:r>
      <w:r w:rsidR="00C924DC">
        <w:t>,</w:t>
      </w:r>
      <w:r>
        <w:t xml:space="preserve"> Bioresour</w:t>
      </w:r>
      <w:r w:rsidR="00CB2847">
        <w:t>ce</w:t>
      </w:r>
      <w:r>
        <w:t xml:space="preserve"> Technol</w:t>
      </w:r>
      <w:r w:rsidR="00CB2847">
        <w:t>ogy</w:t>
      </w:r>
      <w:r w:rsidR="00C924DC">
        <w:t>,</w:t>
      </w:r>
      <w:r>
        <w:t xml:space="preserve"> 64, 7–15.</w:t>
      </w:r>
    </w:p>
    <w:p w14:paraId="47D4FB33" w14:textId="746D706B" w:rsidR="00CC1B16" w:rsidRPr="00CC1B16" w:rsidRDefault="00CC1B16" w:rsidP="00051C5E">
      <w:pPr>
        <w:pStyle w:val="CETReferencetext"/>
      </w:pPr>
      <w:r w:rsidRPr="00CC1B16">
        <w:t>Illinois Department of Public Health, 2018, Lead in Industry, &lt;</w:t>
      </w:r>
      <w:hyperlink r:id="rId38" w:history="1">
        <w:r w:rsidRPr="00CC1B16">
          <w:rPr>
            <w:rStyle w:val="Hyperlink"/>
          </w:rPr>
          <w:t>www.dph.illinois.gov</w:t>
        </w:r>
      </w:hyperlink>
      <w:r w:rsidRPr="00CC1B16">
        <w:t>&gt; accessed 20.02.2018.</w:t>
      </w:r>
    </w:p>
    <w:p w14:paraId="07E4B284" w14:textId="2F698428" w:rsidR="009916BF" w:rsidRDefault="009916BF" w:rsidP="00051C5E">
      <w:pPr>
        <w:pStyle w:val="CETReferencetext"/>
      </w:pPr>
      <w:r w:rsidRPr="009916BF">
        <w:t>Lee, A. Y., Wethington, A. M.</w:t>
      </w:r>
      <w:r>
        <w:t>,</w:t>
      </w:r>
      <w:r w:rsidRPr="009916BF">
        <w:t xml:space="preserve"> Cole, E. R.</w:t>
      </w:r>
      <w:r w:rsidR="00DF097F">
        <w:t>,</w:t>
      </w:r>
      <w:r w:rsidRPr="009916BF">
        <w:t>1986</w:t>
      </w:r>
      <w:r>
        <w:t>,</w:t>
      </w:r>
      <w:r w:rsidRPr="009916BF">
        <w:t xml:space="preserve"> Hydrometallurgical Process for Producing Lead and Elemental </w:t>
      </w:r>
      <w:proofErr w:type="spellStart"/>
      <w:r w:rsidRPr="009916BF">
        <w:t>Sulfur</w:t>
      </w:r>
      <w:proofErr w:type="spellEnd"/>
      <w:r w:rsidRPr="009916BF">
        <w:t xml:space="preserve"> From Galena Concentrates.</w:t>
      </w:r>
      <w:r>
        <w:t xml:space="preserve"> United States Department of the Interior,</w:t>
      </w:r>
      <w:r w:rsidRPr="009916BF">
        <w:t xml:space="preserve"> Washington, DC.</w:t>
      </w:r>
    </w:p>
    <w:p w14:paraId="50B5BA2E" w14:textId="085033ED" w:rsidR="00CC1B16" w:rsidRDefault="00CC1B16" w:rsidP="00051C5E">
      <w:pPr>
        <w:pStyle w:val="CETReferencetext"/>
      </w:pPr>
      <w:proofErr w:type="spellStart"/>
      <w:r w:rsidRPr="00CC1B16">
        <w:t>Lenntech</w:t>
      </w:r>
      <w:proofErr w:type="spellEnd"/>
      <w:r w:rsidRPr="00CC1B16">
        <w:t>, 2018, Lead and water: reaction mechanisms, environmental impact and health effects, &lt;</w:t>
      </w:r>
      <w:hyperlink r:id="rId39" w:history="1">
        <w:r w:rsidRPr="00CC1B16">
          <w:rPr>
            <w:rStyle w:val="Hyperlink"/>
          </w:rPr>
          <w:t>www.lenntech.com</w:t>
        </w:r>
      </w:hyperlink>
      <w:r w:rsidRPr="00CC1B16">
        <w:t>&gt; accessed 12.04.2018.</w:t>
      </w:r>
    </w:p>
    <w:p w14:paraId="6896F6E2" w14:textId="77777777" w:rsidR="00C079BF" w:rsidRDefault="00CB2847" w:rsidP="00C079BF">
      <w:pPr>
        <w:pStyle w:val="CETReferencetext"/>
      </w:pPr>
      <w:r w:rsidRPr="00225350">
        <w:t>Naik, M.M, Dubey, S.K., 2015, Lead resistant bacteria: Lead resistance mechanisms, their applications in lead bioremediation and biomonitoring. Ecotoxicology and Environmental Safety, 98, 1</w:t>
      </w:r>
      <w:r>
        <w:t xml:space="preserve"> – </w:t>
      </w:r>
      <w:r w:rsidRPr="00225350">
        <w:t>7.</w:t>
      </w:r>
    </w:p>
    <w:p w14:paraId="5A085B68" w14:textId="2E4015B2" w:rsidR="00C079BF" w:rsidRDefault="00C079BF" w:rsidP="00C079BF">
      <w:pPr>
        <w:pStyle w:val="CETReferencetext"/>
      </w:pPr>
      <w:r w:rsidRPr="00C079BF">
        <w:t>Peens J., Wu Y. W.</w:t>
      </w:r>
      <w:r>
        <w:t>,</w:t>
      </w:r>
      <w:r w:rsidRPr="00C079BF">
        <w:t xml:space="preserve"> Brink, H. G.</w:t>
      </w:r>
      <w:r>
        <w:t xml:space="preserve">, </w:t>
      </w:r>
      <w:r w:rsidRPr="00C079BF">
        <w:t>2018</w:t>
      </w:r>
      <w:r>
        <w:t xml:space="preserve">, </w:t>
      </w:r>
      <w:r w:rsidRPr="00C079BF">
        <w:t>Microbial Pb ( II ) Precipitation: The Influence of Elevated Pb ( II ) Concentrations,</w:t>
      </w:r>
      <w:r>
        <w:t xml:space="preserve"> </w:t>
      </w:r>
      <w:r w:rsidRPr="004637E2">
        <w:t>Chemical Engineering Transactions</w:t>
      </w:r>
      <w:r>
        <w:t>,</w:t>
      </w:r>
      <w:r w:rsidRPr="00C079BF">
        <w:t xml:space="preserve"> 64</w:t>
      </w:r>
      <w:r>
        <w:t>, 583-588</w:t>
      </w:r>
      <w:r w:rsidRPr="00C079BF">
        <w:t>.</w:t>
      </w:r>
    </w:p>
    <w:p w14:paraId="66F07010" w14:textId="2A7BC451" w:rsidR="009916BF" w:rsidRDefault="009916BF" w:rsidP="00E84986">
      <w:pPr>
        <w:pStyle w:val="CETReferencetext"/>
      </w:pPr>
      <w:r w:rsidRPr="009916BF">
        <w:t>Singh, V., Tiwari, S., Sharma, A. K.</w:t>
      </w:r>
      <w:r w:rsidR="00DF097F">
        <w:t>,</w:t>
      </w:r>
      <w:r w:rsidRPr="009916BF">
        <w:t xml:space="preserve"> </w:t>
      </w:r>
      <w:proofErr w:type="spellStart"/>
      <w:r w:rsidRPr="009916BF">
        <w:t>Sanghi</w:t>
      </w:r>
      <w:proofErr w:type="spellEnd"/>
      <w:r w:rsidRPr="009916BF">
        <w:t>, R.</w:t>
      </w:r>
      <w:r w:rsidR="00DF097F">
        <w:t>,</w:t>
      </w:r>
      <w:r>
        <w:t xml:space="preserve"> </w:t>
      </w:r>
      <w:r w:rsidRPr="009916BF">
        <w:t>2007</w:t>
      </w:r>
      <w:r>
        <w:t>,</w:t>
      </w:r>
      <w:r w:rsidRPr="009916BF">
        <w:t xml:space="preserve"> Removal of lead from aqueous solutions using Cassia </w:t>
      </w:r>
      <w:proofErr w:type="spellStart"/>
      <w:r w:rsidRPr="009916BF">
        <w:t>grandis</w:t>
      </w:r>
      <w:proofErr w:type="spellEnd"/>
      <w:r w:rsidRPr="009916BF">
        <w:t xml:space="preserve"> seed gum-graft-poly(</w:t>
      </w:r>
      <w:proofErr w:type="spellStart"/>
      <w:r w:rsidRPr="009916BF">
        <w:t>methylmethacrylate</w:t>
      </w:r>
      <w:proofErr w:type="spellEnd"/>
      <w:r w:rsidRPr="009916BF">
        <w:t>), Journal of Colloid and Interface Science, 316(2)</w:t>
      </w:r>
      <w:r w:rsidR="00DF097F">
        <w:t>,</w:t>
      </w:r>
      <w:r w:rsidRPr="009916BF">
        <w:t xml:space="preserve"> 224–232. </w:t>
      </w:r>
    </w:p>
    <w:p w14:paraId="68DE6278" w14:textId="0B3AB9A4" w:rsidR="00E84986" w:rsidRPr="00CC1B16" w:rsidRDefault="00E84986" w:rsidP="00E84986">
      <w:pPr>
        <w:pStyle w:val="CETReferencetext"/>
      </w:pPr>
      <w:proofErr w:type="spellStart"/>
      <w:r>
        <w:t>Tomova</w:t>
      </w:r>
      <w:proofErr w:type="spellEnd"/>
      <w:r>
        <w:t xml:space="preserve"> I., </w:t>
      </w:r>
      <w:proofErr w:type="spellStart"/>
      <w:r>
        <w:t>Stoilova-Disheva</w:t>
      </w:r>
      <w:proofErr w:type="spellEnd"/>
      <w:r>
        <w:t xml:space="preserve"> M., </w:t>
      </w:r>
      <w:proofErr w:type="spellStart"/>
      <w:r>
        <w:t>Lazarkevich</w:t>
      </w:r>
      <w:proofErr w:type="spellEnd"/>
      <w:r>
        <w:t xml:space="preserve"> I., </w:t>
      </w:r>
      <w:proofErr w:type="spellStart"/>
      <w:r>
        <w:t>Vasileva-Tonkova</w:t>
      </w:r>
      <w:proofErr w:type="spellEnd"/>
      <w:r>
        <w:t xml:space="preserve"> E. 2015, Antimicrobial activity and resistance to heavy metals and antibiotics of heterotrophic bacteria isolated from sediment and soil samples collected from two Antarctic islands, </w:t>
      </w:r>
      <w:r w:rsidRPr="00E84986">
        <w:t>Frontiers in Life Science</w:t>
      </w:r>
      <w:r>
        <w:t>, 8, 348</w:t>
      </w:r>
      <w:r w:rsidR="00B73E59">
        <w:t xml:space="preserve"> – </w:t>
      </w:r>
      <w:r>
        <w:t>357.</w:t>
      </w:r>
    </w:p>
    <w:p w14:paraId="2CBC8C7B" w14:textId="0B3E7FAF" w:rsidR="00761C25" w:rsidRPr="00CC1B16" w:rsidRDefault="00761C25" w:rsidP="00761C25">
      <w:pPr>
        <w:pStyle w:val="CETReferencetext"/>
      </w:pPr>
      <w:r>
        <w:t>T</w:t>
      </w:r>
      <w:r w:rsidRPr="00CC1B16">
        <w:t xml:space="preserve">ong S., von </w:t>
      </w:r>
      <w:proofErr w:type="spellStart"/>
      <w:r w:rsidRPr="00CC1B16">
        <w:t>Schirnding</w:t>
      </w:r>
      <w:proofErr w:type="spellEnd"/>
      <w:r w:rsidRPr="00CC1B16">
        <w:t xml:space="preserve"> Y.E., </w:t>
      </w:r>
      <w:proofErr w:type="spellStart"/>
      <w:r w:rsidRPr="00CC1B16">
        <w:t>Prapamonton</w:t>
      </w:r>
      <w:proofErr w:type="spellEnd"/>
      <w:r w:rsidRPr="00CC1B16">
        <w:t xml:space="preserve"> T., 2000, Environmental lead exposure: a public health problem of global dimensions, Bulletin of the World Health Organization</w:t>
      </w:r>
      <w:r w:rsidRPr="00CC1B16">
        <w:rPr>
          <w:i/>
        </w:rPr>
        <w:t xml:space="preserve">, </w:t>
      </w:r>
      <w:r w:rsidRPr="00CC1B16">
        <w:t>7</w:t>
      </w:r>
      <w:r>
        <w:t>8</w:t>
      </w:r>
      <w:r w:rsidRPr="00CC1B16">
        <w:t>, 1068 – 1077.</w:t>
      </w:r>
    </w:p>
    <w:p w14:paraId="66B44AB4" w14:textId="6A17B08F" w:rsidR="00CC1B16" w:rsidRPr="00CC1B16" w:rsidRDefault="00CC1B16" w:rsidP="00051C5E">
      <w:pPr>
        <w:pStyle w:val="CETReferencetext"/>
      </w:pPr>
      <w:r w:rsidRPr="00CC1B16">
        <w:t>University of the Free State, 2018, Bioremediation; small solutions to big problems, &lt;</w:t>
      </w:r>
      <w:hyperlink r:id="rId40" w:history="1">
        <w:r w:rsidRPr="00CC1B16">
          <w:rPr>
            <w:rStyle w:val="Hyperlink"/>
          </w:rPr>
          <w:t>www.ufs.ac.za</w:t>
        </w:r>
      </w:hyperlink>
      <w:r w:rsidRPr="00CC1B16">
        <w:t>&gt; accessed 20.02.2018.</w:t>
      </w:r>
    </w:p>
    <w:p w14:paraId="3F86FF9B" w14:textId="51786DAD" w:rsidR="002B6995" w:rsidRDefault="00CC1B16" w:rsidP="004A7E19">
      <w:pPr>
        <w:pStyle w:val="CETReferencetext"/>
      </w:pPr>
      <w:r w:rsidRPr="00CC1B16">
        <w:t>University of York, 2016, Lead, &lt;</w:t>
      </w:r>
      <w:hyperlink r:id="rId41" w:history="1">
        <w:r w:rsidRPr="00CC1B16">
          <w:rPr>
            <w:rStyle w:val="Hyperlink"/>
          </w:rPr>
          <w:t>www.essentialchemicalindustry.org</w:t>
        </w:r>
      </w:hyperlink>
      <w:r w:rsidRPr="00CC1B16">
        <w:t>&gt; accessed 12.04.2018.</w:t>
      </w:r>
    </w:p>
    <w:sectPr w:rsidR="002B6995" w:rsidSect="0059045F">
      <w:type w:val="continuous"/>
      <w:pgSz w:w="11906" w:h="16838" w:code="9"/>
      <w:pgMar w:top="1701" w:right="1418" w:bottom="568"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2CEC30E" w14:textId="77777777" w:rsidR="00D94A01" w:rsidRDefault="00D94A01" w:rsidP="004F5E36">
      <w:r>
        <w:separator/>
      </w:r>
    </w:p>
  </w:endnote>
  <w:endnote w:type="continuationSeparator" w:id="0">
    <w:p w14:paraId="2E7C5EE9" w14:textId="77777777" w:rsidR="00D94A01" w:rsidRDefault="00D94A01"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00"/>
    <w:family w:val="auto"/>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91F8E2E" w14:textId="77777777" w:rsidR="00D94A01" w:rsidRDefault="00D94A01" w:rsidP="004F5E36">
      <w:r>
        <w:separator/>
      </w:r>
    </w:p>
  </w:footnote>
  <w:footnote w:type="continuationSeparator" w:id="0">
    <w:p w14:paraId="16B6FB8E" w14:textId="77777777" w:rsidR="00D94A01" w:rsidRDefault="00D94A01"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3056C89E"/>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4"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7"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8"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9"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6"/>
  </w:num>
  <w:num w:numId="13">
    <w:abstractNumId w:val="12"/>
  </w:num>
  <w:num w:numId="14">
    <w:abstractNumId w:val="17"/>
  </w:num>
  <w:num w:numId="15">
    <w:abstractNumId w:val="19"/>
  </w:num>
  <w:num w:numId="16">
    <w:abstractNumId w:val="18"/>
  </w:num>
  <w:num w:numId="17">
    <w:abstractNumId w:val="11"/>
  </w:num>
  <w:num w:numId="18">
    <w:abstractNumId w:val="12"/>
    <w:lvlOverride w:ilvl="0">
      <w:startOverride w:val="1"/>
    </w:lvlOverride>
  </w:num>
  <w:num w:numId="19">
    <w:abstractNumId w:val="15"/>
  </w:num>
  <w:num w:numId="20">
    <w:abstractNumId w:val="14"/>
  </w:num>
  <w:num w:numId="2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hideSpellingErrors/>
  <w:hideGrammaticalErrors/>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kwNKgFAGpv5ZwtAAAA"/>
  </w:docVars>
  <w:rsids>
    <w:rsidRoot w:val="000E414A"/>
    <w:rsid w:val="000027C0"/>
    <w:rsid w:val="000052FB"/>
    <w:rsid w:val="00010F40"/>
    <w:rsid w:val="000117CB"/>
    <w:rsid w:val="0003148D"/>
    <w:rsid w:val="00037FCC"/>
    <w:rsid w:val="00047D7F"/>
    <w:rsid w:val="00051566"/>
    <w:rsid w:val="00051C5E"/>
    <w:rsid w:val="00061131"/>
    <w:rsid w:val="00062A9A"/>
    <w:rsid w:val="00065058"/>
    <w:rsid w:val="00086C39"/>
    <w:rsid w:val="000A03B2"/>
    <w:rsid w:val="000A3B79"/>
    <w:rsid w:val="000A5924"/>
    <w:rsid w:val="000B6DE9"/>
    <w:rsid w:val="000D34BE"/>
    <w:rsid w:val="000D6AF3"/>
    <w:rsid w:val="000E102F"/>
    <w:rsid w:val="000E36F1"/>
    <w:rsid w:val="000E3A73"/>
    <w:rsid w:val="000E414A"/>
    <w:rsid w:val="000F093C"/>
    <w:rsid w:val="000F16BD"/>
    <w:rsid w:val="000F1FA1"/>
    <w:rsid w:val="000F787B"/>
    <w:rsid w:val="0012091F"/>
    <w:rsid w:val="0012632D"/>
    <w:rsid w:val="00126BC2"/>
    <w:rsid w:val="001308B6"/>
    <w:rsid w:val="0013121F"/>
    <w:rsid w:val="00131FAB"/>
    <w:rsid w:val="00131FE6"/>
    <w:rsid w:val="0013263F"/>
    <w:rsid w:val="00134DE4"/>
    <w:rsid w:val="0014034D"/>
    <w:rsid w:val="00145A01"/>
    <w:rsid w:val="00150E59"/>
    <w:rsid w:val="00152DE3"/>
    <w:rsid w:val="00156444"/>
    <w:rsid w:val="00157149"/>
    <w:rsid w:val="00164CF9"/>
    <w:rsid w:val="001747A2"/>
    <w:rsid w:val="00177E5B"/>
    <w:rsid w:val="00181AB0"/>
    <w:rsid w:val="00184AD6"/>
    <w:rsid w:val="00193074"/>
    <w:rsid w:val="0019580E"/>
    <w:rsid w:val="001B0349"/>
    <w:rsid w:val="001B493F"/>
    <w:rsid w:val="001B65C1"/>
    <w:rsid w:val="001C684B"/>
    <w:rsid w:val="001D53FC"/>
    <w:rsid w:val="001F42A5"/>
    <w:rsid w:val="001F7B9D"/>
    <w:rsid w:val="0020137E"/>
    <w:rsid w:val="00205F02"/>
    <w:rsid w:val="002224B4"/>
    <w:rsid w:val="00225350"/>
    <w:rsid w:val="00235123"/>
    <w:rsid w:val="00236F0B"/>
    <w:rsid w:val="002447EF"/>
    <w:rsid w:val="00247859"/>
    <w:rsid w:val="00251550"/>
    <w:rsid w:val="00252C1A"/>
    <w:rsid w:val="00263B05"/>
    <w:rsid w:val="0027221A"/>
    <w:rsid w:val="00274A6D"/>
    <w:rsid w:val="00275B61"/>
    <w:rsid w:val="00276262"/>
    <w:rsid w:val="00282656"/>
    <w:rsid w:val="00296B83"/>
    <w:rsid w:val="00297A5A"/>
    <w:rsid w:val="002A3D24"/>
    <w:rsid w:val="002B1226"/>
    <w:rsid w:val="002B6995"/>
    <w:rsid w:val="002B78CE"/>
    <w:rsid w:val="002C2FB6"/>
    <w:rsid w:val="002D5BCD"/>
    <w:rsid w:val="002F0E14"/>
    <w:rsid w:val="002F29A1"/>
    <w:rsid w:val="003009B7"/>
    <w:rsid w:val="00300E56"/>
    <w:rsid w:val="0030469C"/>
    <w:rsid w:val="0030566B"/>
    <w:rsid w:val="0031069F"/>
    <w:rsid w:val="00310F65"/>
    <w:rsid w:val="00321CA6"/>
    <w:rsid w:val="00325DB2"/>
    <w:rsid w:val="003340B7"/>
    <w:rsid w:val="00334C09"/>
    <w:rsid w:val="003365E3"/>
    <w:rsid w:val="003457B3"/>
    <w:rsid w:val="00347D97"/>
    <w:rsid w:val="003662DE"/>
    <w:rsid w:val="003723D4"/>
    <w:rsid w:val="00372E4E"/>
    <w:rsid w:val="003751C1"/>
    <w:rsid w:val="00384CC8"/>
    <w:rsid w:val="003871FD"/>
    <w:rsid w:val="003A01F2"/>
    <w:rsid w:val="003A04CC"/>
    <w:rsid w:val="003A1E30"/>
    <w:rsid w:val="003A7D1C"/>
    <w:rsid w:val="003B304B"/>
    <w:rsid w:val="003B3146"/>
    <w:rsid w:val="003B60F3"/>
    <w:rsid w:val="003C7206"/>
    <w:rsid w:val="003F015E"/>
    <w:rsid w:val="00400414"/>
    <w:rsid w:val="00405DF8"/>
    <w:rsid w:val="0041446B"/>
    <w:rsid w:val="00424252"/>
    <w:rsid w:val="00430289"/>
    <w:rsid w:val="0044329C"/>
    <w:rsid w:val="004577FE"/>
    <w:rsid w:val="00457B9C"/>
    <w:rsid w:val="0046164A"/>
    <w:rsid w:val="004628D2"/>
    <w:rsid w:val="00462DCD"/>
    <w:rsid w:val="004648AD"/>
    <w:rsid w:val="004703A9"/>
    <w:rsid w:val="004760DE"/>
    <w:rsid w:val="004A004E"/>
    <w:rsid w:val="004A24CF"/>
    <w:rsid w:val="004A7E19"/>
    <w:rsid w:val="004B6721"/>
    <w:rsid w:val="004C3D1D"/>
    <w:rsid w:val="004C7913"/>
    <w:rsid w:val="004D2F7A"/>
    <w:rsid w:val="004E31F6"/>
    <w:rsid w:val="004E4DD6"/>
    <w:rsid w:val="004F5E36"/>
    <w:rsid w:val="00507B47"/>
    <w:rsid w:val="00507CC9"/>
    <w:rsid w:val="005119A5"/>
    <w:rsid w:val="00511D1D"/>
    <w:rsid w:val="00513330"/>
    <w:rsid w:val="005278B7"/>
    <w:rsid w:val="00532016"/>
    <w:rsid w:val="005346C8"/>
    <w:rsid w:val="00543E7D"/>
    <w:rsid w:val="0054461E"/>
    <w:rsid w:val="00546B05"/>
    <w:rsid w:val="00547A68"/>
    <w:rsid w:val="00552067"/>
    <w:rsid w:val="005531C9"/>
    <w:rsid w:val="00575995"/>
    <w:rsid w:val="0059045F"/>
    <w:rsid w:val="005A2A07"/>
    <w:rsid w:val="005B2110"/>
    <w:rsid w:val="005B61E6"/>
    <w:rsid w:val="005C0A12"/>
    <w:rsid w:val="005C59F2"/>
    <w:rsid w:val="005C77E1"/>
    <w:rsid w:val="005D6A2F"/>
    <w:rsid w:val="005E1A82"/>
    <w:rsid w:val="005E66B2"/>
    <w:rsid w:val="005E794C"/>
    <w:rsid w:val="005F0A28"/>
    <w:rsid w:val="005F0E5E"/>
    <w:rsid w:val="00600535"/>
    <w:rsid w:val="00610CD6"/>
    <w:rsid w:val="00620DEE"/>
    <w:rsid w:val="00621F92"/>
    <w:rsid w:val="00625639"/>
    <w:rsid w:val="00630711"/>
    <w:rsid w:val="00631B33"/>
    <w:rsid w:val="0064184D"/>
    <w:rsid w:val="006422CC"/>
    <w:rsid w:val="006534A1"/>
    <w:rsid w:val="00657B67"/>
    <w:rsid w:val="00660E3E"/>
    <w:rsid w:val="00662E74"/>
    <w:rsid w:val="00676405"/>
    <w:rsid w:val="00680C23"/>
    <w:rsid w:val="00685EC8"/>
    <w:rsid w:val="00686444"/>
    <w:rsid w:val="00687AF8"/>
    <w:rsid w:val="006918CF"/>
    <w:rsid w:val="00693766"/>
    <w:rsid w:val="006A3281"/>
    <w:rsid w:val="006A52AA"/>
    <w:rsid w:val="006A6A08"/>
    <w:rsid w:val="006B4888"/>
    <w:rsid w:val="006C2E45"/>
    <w:rsid w:val="006C359C"/>
    <w:rsid w:val="006C53AE"/>
    <w:rsid w:val="006C5579"/>
    <w:rsid w:val="006C75D7"/>
    <w:rsid w:val="006E0941"/>
    <w:rsid w:val="006E737D"/>
    <w:rsid w:val="006F6273"/>
    <w:rsid w:val="0070195D"/>
    <w:rsid w:val="00714946"/>
    <w:rsid w:val="00720A24"/>
    <w:rsid w:val="00732386"/>
    <w:rsid w:val="007447F3"/>
    <w:rsid w:val="0075499F"/>
    <w:rsid w:val="00761C25"/>
    <w:rsid w:val="007661C8"/>
    <w:rsid w:val="0077098D"/>
    <w:rsid w:val="0078109C"/>
    <w:rsid w:val="00785CFC"/>
    <w:rsid w:val="00790422"/>
    <w:rsid w:val="00790B68"/>
    <w:rsid w:val="007931FA"/>
    <w:rsid w:val="007950A5"/>
    <w:rsid w:val="007A55A3"/>
    <w:rsid w:val="007A7BBA"/>
    <w:rsid w:val="007B0C50"/>
    <w:rsid w:val="007C1A43"/>
    <w:rsid w:val="007D4914"/>
    <w:rsid w:val="007E1DC6"/>
    <w:rsid w:val="00800AD6"/>
    <w:rsid w:val="00813288"/>
    <w:rsid w:val="008168FC"/>
    <w:rsid w:val="00826719"/>
    <w:rsid w:val="00830996"/>
    <w:rsid w:val="008345F1"/>
    <w:rsid w:val="00861F15"/>
    <w:rsid w:val="00865B07"/>
    <w:rsid w:val="008667EA"/>
    <w:rsid w:val="00872DF4"/>
    <w:rsid w:val="0087637F"/>
    <w:rsid w:val="008904B9"/>
    <w:rsid w:val="00892AD5"/>
    <w:rsid w:val="008A1512"/>
    <w:rsid w:val="008A2D3F"/>
    <w:rsid w:val="008B2517"/>
    <w:rsid w:val="008B2E0B"/>
    <w:rsid w:val="008C0A18"/>
    <w:rsid w:val="008C78C1"/>
    <w:rsid w:val="008D2D72"/>
    <w:rsid w:val="008D32B9"/>
    <w:rsid w:val="008D433B"/>
    <w:rsid w:val="008E566E"/>
    <w:rsid w:val="0090161A"/>
    <w:rsid w:val="00901EB6"/>
    <w:rsid w:val="00904C62"/>
    <w:rsid w:val="00917386"/>
    <w:rsid w:val="00924DAC"/>
    <w:rsid w:val="00927058"/>
    <w:rsid w:val="0093216A"/>
    <w:rsid w:val="009450CE"/>
    <w:rsid w:val="00945376"/>
    <w:rsid w:val="00947179"/>
    <w:rsid w:val="0095164B"/>
    <w:rsid w:val="00954090"/>
    <w:rsid w:val="009573E7"/>
    <w:rsid w:val="009635B9"/>
    <w:rsid w:val="00963E05"/>
    <w:rsid w:val="00967D54"/>
    <w:rsid w:val="009742AB"/>
    <w:rsid w:val="009916BF"/>
    <w:rsid w:val="00996483"/>
    <w:rsid w:val="00996F5A"/>
    <w:rsid w:val="009A0A3E"/>
    <w:rsid w:val="009B041A"/>
    <w:rsid w:val="009B0F9A"/>
    <w:rsid w:val="009C7C86"/>
    <w:rsid w:val="009D2FF7"/>
    <w:rsid w:val="009E7884"/>
    <w:rsid w:val="009E788A"/>
    <w:rsid w:val="009F0E08"/>
    <w:rsid w:val="00A1763D"/>
    <w:rsid w:val="00A17CEC"/>
    <w:rsid w:val="00A27EF0"/>
    <w:rsid w:val="00A4197F"/>
    <w:rsid w:val="00A50B20"/>
    <w:rsid w:val="00A51390"/>
    <w:rsid w:val="00A60D13"/>
    <w:rsid w:val="00A72745"/>
    <w:rsid w:val="00A76EFC"/>
    <w:rsid w:val="00A91010"/>
    <w:rsid w:val="00A97F29"/>
    <w:rsid w:val="00AA6E04"/>
    <w:rsid w:val="00AA702E"/>
    <w:rsid w:val="00AB0964"/>
    <w:rsid w:val="00AB49C1"/>
    <w:rsid w:val="00AB5011"/>
    <w:rsid w:val="00AC0F2A"/>
    <w:rsid w:val="00AC7368"/>
    <w:rsid w:val="00AD16B9"/>
    <w:rsid w:val="00AD7DA7"/>
    <w:rsid w:val="00AE377D"/>
    <w:rsid w:val="00AF6957"/>
    <w:rsid w:val="00B17FBD"/>
    <w:rsid w:val="00B263CD"/>
    <w:rsid w:val="00B315A6"/>
    <w:rsid w:val="00B31813"/>
    <w:rsid w:val="00B33365"/>
    <w:rsid w:val="00B433F2"/>
    <w:rsid w:val="00B57B36"/>
    <w:rsid w:val="00B712FA"/>
    <w:rsid w:val="00B72D8B"/>
    <w:rsid w:val="00B73E59"/>
    <w:rsid w:val="00B8686D"/>
    <w:rsid w:val="00BA407F"/>
    <w:rsid w:val="00BC30C9"/>
    <w:rsid w:val="00BC6E69"/>
    <w:rsid w:val="00BD729B"/>
    <w:rsid w:val="00BE3391"/>
    <w:rsid w:val="00BE3E58"/>
    <w:rsid w:val="00BF724F"/>
    <w:rsid w:val="00C01616"/>
    <w:rsid w:val="00C0162B"/>
    <w:rsid w:val="00C079BF"/>
    <w:rsid w:val="00C345B1"/>
    <w:rsid w:val="00C36EDD"/>
    <w:rsid w:val="00C40142"/>
    <w:rsid w:val="00C57182"/>
    <w:rsid w:val="00C57863"/>
    <w:rsid w:val="00C655FD"/>
    <w:rsid w:val="00C6602E"/>
    <w:rsid w:val="00C870A8"/>
    <w:rsid w:val="00C924DC"/>
    <w:rsid w:val="00C94434"/>
    <w:rsid w:val="00CA0D75"/>
    <w:rsid w:val="00CA1C95"/>
    <w:rsid w:val="00CA41D1"/>
    <w:rsid w:val="00CA5A9C"/>
    <w:rsid w:val="00CB2847"/>
    <w:rsid w:val="00CB74CC"/>
    <w:rsid w:val="00CC1B16"/>
    <w:rsid w:val="00CC4FD4"/>
    <w:rsid w:val="00CD0121"/>
    <w:rsid w:val="00CD3517"/>
    <w:rsid w:val="00CD5A00"/>
    <w:rsid w:val="00CD5FE2"/>
    <w:rsid w:val="00CE7C68"/>
    <w:rsid w:val="00D02B4C"/>
    <w:rsid w:val="00D040C4"/>
    <w:rsid w:val="00D23EDF"/>
    <w:rsid w:val="00D43FFF"/>
    <w:rsid w:val="00D55D9B"/>
    <w:rsid w:val="00D57C84"/>
    <w:rsid w:val="00D6057D"/>
    <w:rsid w:val="00D64234"/>
    <w:rsid w:val="00D84576"/>
    <w:rsid w:val="00D94A01"/>
    <w:rsid w:val="00DA1399"/>
    <w:rsid w:val="00DA17CC"/>
    <w:rsid w:val="00DA24C6"/>
    <w:rsid w:val="00DA4D7B"/>
    <w:rsid w:val="00DB2271"/>
    <w:rsid w:val="00DD23B7"/>
    <w:rsid w:val="00DD4B27"/>
    <w:rsid w:val="00DE264A"/>
    <w:rsid w:val="00DF097F"/>
    <w:rsid w:val="00E00B4D"/>
    <w:rsid w:val="00E02D18"/>
    <w:rsid w:val="00E041E7"/>
    <w:rsid w:val="00E23CA1"/>
    <w:rsid w:val="00E378C6"/>
    <w:rsid w:val="00E409A8"/>
    <w:rsid w:val="00E434E5"/>
    <w:rsid w:val="00E479BB"/>
    <w:rsid w:val="00E50C12"/>
    <w:rsid w:val="00E65797"/>
    <w:rsid w:val="00E65B91"/>
    <w:rsid w:val="00E7209D"/>
    <w:rsid w:val="00E77223"/>
    <w:rsid w:val="00E84986"/>
    <w:rsid w:val="00E8528B"/>
    <w:rsid w:val="00E85B94"/>
    <w:rsid w:val="00E86D51"/>
    <w:rsid w:val="00E8772D"/>
    <w:rsid w:val="00E877B3"/>
    <w:rsid w:val="00E978D0"/>
    <w:rsid w:val="00E97B79"/>
    <w:rsid w:val="00EA4613"/>
    <w:rsid w:val="00EA7F91"/>
    <w:rsid w:val="00EB1523"/>
    <w:rsid w:val="00EB62BB"/>
    <w:rsid w:val="00EC0E49"/>
    <w:rsid w:val="00EC6306"/>
    <w:rsid w:val="00ED44A4"/>
    <w:rsid w:val="00ED7A5D"/>
    <w:rsid w:val="00EE0131"/>
    <w:rsid w:val="00EE5558"/>
    <w:rsid w:val="00F03759"/>
    <w:rsid w:val="00F155B2"/>
    <w:rsid w:val="00F30C64"/>
    <w:rsid w:val="00F32CDB"/>
    <w:rsid w:val="00F35559"/>
    <w:rsid w:val="00F366F1"/>
    <w:rsid w:val="00F4372C"/>
    <w:rsid w:val="00F63A70"/>
    <w:rsid w:val="00F6738A"/>
    <w:rsid w:val="00F81634"/>
    <w:rsid w:val="00F82443"/>
    <w:rsid w:val="00FA21D0"/>
    <w:rsid w:val="00FA5F5F"/>
    <w:rsid w:val="00FB1CF4"/>
    <w:rsid w:val="00FB730C"/>
    <w:rsid w:val="00FC2695"/>
    <w:rsid w:val="00FC3E03"/>
    <w:rsid w:val="00FC3FC1"/>
    <w:rsid w:val="00FC6ED8"/>
    <w:rsid w:val="00FD47EF"/>
    <w:rsid w:val="00FF18B3"/>
    <w:rsid w:val="00FF341C"/>
  </w:rsids>
  <m:mathPr>
    <m:mathFont m:val="Cambria Math"/>
    <m:brkBin m:val="before"/>
    <m:brkBinSub m:val="--"/>
    <m:smallFrac/>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E2F0C5F"/>
  <w15:docId w15:val="{D8833855-4738-4A7F-A6F2-7DBDE782FC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5">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rsid w:val="004F5E36"/>
    <w:pPr>
      <w:tabs>
        <w:tab w:val="right" w:pos="7100"/>
      </w:tabs>
      <w:jc w:val="both"/>
      <w:outlineLvl w:val="0"/>
    </w:pPr>
    <w:rPr>
      <w:lang w:val="en-GB"/>
    </w:rPr>
  </w:style>
  <w:style w:type="paragraph" w:styleId="Heading2">
    <w:name w:val="heading 2"/>
    <w:basedOn w:val="Normal"/>
    <w:next w:val="Normal"/>
    <w:link w:val="Heading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35559"/>
    <w:pPr>
      <w:keepNext/>
      <w:numPr>
        <w:ilvl w:val="2"/>
        <w:numId w:val="1"/>
      </w:numPr>
      <w:suppressAutoHyphens/>
      <w:spacing w:before="120" w:after="120" w:line="240" w:lineRule="auto"/>
    </w:pPr>
    <w:rPr>
      <w:rFonts w:ascii="Arial" w:eastAsia="Times New Roman" w:hAnsi="Arial" w:cs="Times New Roman"/>
      <w:b/>
      <w:sz w:val="20"/>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35559"/>
    <w:rPr>
      <w:rFonts w:ascii="Arial" w:eastAsia="Times New Roman" w:hAnsi="Arial" w:cs="Times New Roman"/>
      <w:b/>
      <w:sz w:val="20"/>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CommentReference">
    <w:name w:val="annotation reference"/>
    <w:basedOn w:val="DefaultParagraphFont"/>
    <w:uiPriority w:val="99"/>
    <w:semiHidden/>
    <w:unhideWhenUsed/>
    <w:rsid w:val="004577FE"/>
    <w:rPr>
      <w:sz w:val="16"/>
      <w:szCs w:val="16"/>
    </w:rPr>
  </w:style>
  <w:style w:type="paragraph" w:styleId="BalloonText">
    <w:name w:val="Balloon Text"/>
    <w:basedOn w:val="Normal"/>
    <w:link w:val="BalloonTextChar"/>
    <w:uiPriority w:val="99"/>
    <w:semiHidden/>
    <w:unhideWhenUs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CETReferencetext"/>
    <w:uiPriority w:val="37"/>
    <w:unhideWhenUsed/>
    <w:rsid w:val="00631B33"/>
    <w:pPr>
      <w:spacing w:line="240" w:lineRule="auto"/>
      <w:ind w:left="720" w:hanging="720"/>
    </w:pPr>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
    <w:name w:val="List"/>
    <w:basedOn w:val="Normal"/>
    <w:uiPriority w:val="99"/>
    <w:semiHidden/>
    <w:unhideWhenUsed/>
    <w:rsid w:val="0003148D"/>
    <w:pPr>
      <w:ind w:left="283" w:hanging="283"/>
      <w:contextualSpacing/>
    </w:pPr>
  </w:style>
  <w:style w:type="paragraph" w:styleId="List2">
    <w:name w:val="List 2"/>
    <w:basedOn w:val="Normal"/>
    <w:uiPriority w:val="99"/>
    <w:semiHidden/>
    <w:unhideWhenUsed/>
    <w:rsid w:val="0003148D"/>
    <w:pPr>
      <w:ind w:left="566" w:hanging="283"/>
      <w:contextualSpacing/>
    </w:pPr>
  </w:style>
  <w:style w:type="paragraph" w:styleId="List3">
    <w:name w:val="List 3"/>
    <w:basedOn w:val="Normal"/>
    <w:uiPriority w:val="99"/>
    <w:semiHidden/>
    <w:unhideWhenUsed/>
    <w:rsid w:val="0003148D"/>
    <w:pPr>
      <w:ind w:left="849" w:hanging="283"/>
      <w:contextualSpacing/>
    </w:pPr>
  </w:style>
  <w:style w:type="paragraph" w:styleId="List4">
    <w:name w:val="List 4"/>
    <w:basedOn w:val="Normal"/>
    <w:uiPriority w:val="99"/>
    <w:semiHidden/>
    <w:unhideWhenUsed/>
    <w:rsid w:val="0003148D"/>
    <w:pPr>
      <w:ind w:left="1132" w:hanging="283"/>
      <w:contextualSpacing/>
    </w:pPr>
  </w:style>
  <w:style w:type="paragraph" w:styleId="List5">
    <w:name w:val="List 5"/>
    <w:basedOn w:val="Normal"/>
    <w:uiPriority w:val="99"/>
    <w:semiHidden/>
    <w:unhideWhenUsed/>
    <w:rsid w:val="0003148D"/>
    <w:pPr>
      <w:ind w:left="1415" w:hanging="283"/>
      <w:contextualSpacing/>
    </w:pPr>
  </w:style>
  <w:style w:type="paragraph" w:styleId="ListContinue">
    <w:name w:val="List Continue"/>
    <w:basedOn w:val="Normal"/>
    <w:uiPriority w:val="99"/>
    <w:semiHidden/>
    <w:unhideWhenUsed/>
    <w:rsid w:val="0003148D"/>
    <w:pPr>
      <w:spacing w:after="120"/>
      <w:ind w:left="283"/>
      <w:contextualSpacing/>
    </w:pPr>
  </w:style>
  <w:style w:type="paragraph" w:styleId="ListContinue2">
    <w:name w:val="List Continue 2"/>
    <w:basedOn w:val="Normal"/>
    <w:uiPriority w:val="99"/>
    <w:semiHidden/>
    <w:unhideWhenUsed/>
    <w:rsid w:val="0003148D"/>
    <w:pPr>
      <w:spacing w:after="120"/>
      <w:ind w:left="566"/>
      <w:contextualSpacing/>
    </w:pPr>
  </w:style>
  <w:style w:type="paragraph" w:styleId="ListContinue3">
    <w:name w:val="List Continue 3"/>
    <w:basedOn w:val="Normal"/>
    <w:uiPriority w:val="99"/>
    <w:semiHidden/>
    <w:unhideWhenUsed/>
    <w:rsid w:val="0003148D"/>
    <w:pPr>
      <w:spacing w:after="120"/>
      <w:ind w:left="849"/>
      <w:contextualSpacing/>
    </w:pPr>
  </w:style>
  <w:style w:type="paragraph" w:styleId="ListContinue4">
    <w:name w:val="List Continue 4"/>
    <w:basedOn w:val="Normal"/>
    <w:uiPriority w:val="99"/>
    <w:semiHidden/>
    <w:unhideWhenUsed/>
    <w:rsid w:val="0003148D"/>
    <w:pPr>
      <w:spacing w:after="120"/>
      <w:ind w:left="1132"/>
      <w:contextualSpacing/>
    </w:pPr>
  </w:style>
  <w:style w:type="paragraph" w:styleId="ListContinue5">
    <w:name w:val="List Continue 5"/>
    <w:basedOn w:val="Normal"/>
    <w:uiPriority w:val="99"/>
    <w:semiHidden/>
    <w:unhideWhenUsed/>
    <w:rsid w:val="0003148D"/>
    <w:pPr>
      <w:spacing w:after="120"/>
      <w:ind w:left="1415"/>
      <w:contextualSpacing/>
    </w:pPr>
  </w:style>
  <w:style w:type="paragraph" w:styleId="Signature">
    <w:name w:val="Signature"/>
    <w:basedOn w:val="Normal"/>
    <w:link w:val="SignatureChar"/>
    <w:uiPriority w:val="99"/>
    <w:semiHidden/>
    <w:unhideWhenUs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rsid w:val="0003148D"/>
    <w:pPr>
      <w:spacing w:line="240" w:lineRule="auto"/>
      <w:ind w:left="220" w:hanging="220"/>
    </w:pPr>
  </w:style>
  <w:style w:type="paragraph" w:styleId="Index2">
    <w:name w:val="index 2"/>
    <w:basedOn w:val="Normal"/>
    <w:next w:val="Normal"/>
    <w:autoRedefine/>
    <w:uiPriority w:val="99"/>
    <w:semiHidden/>
    <w:unhideWhenUsed/>
    <w:rsid w:val="0003148D"/>
    <w:pPr>
      <w:spacing w:line="240" w:lineRule="auto"/>
      <w:ind w:left="440" w:hanging="220"/>
    </w:pPr>
  </w:style>
  <w:style w:type="paragraph" w:styleId="Index3">
    <w:name w:val="index 3"/>
    <w:basedOn w:val="Normal"/>
    <w:next w:val="Normal"/>
    <w:autoRedefine/>
    <w:uiPriority w:val="99"/>
    <w:semiHidden/>
    <w:unhideWhenUsed/>
    <w:rsid w:val="0003148D"/>
    <w:pPr>
      <w:spacing w:line="240" w:lineRule="auto"/>
      <w:ind w:left="660" w:hanging="220"/>
    </w:pPr>
  </w:style>
  <w:style w:type="paragraph" w:styleId="Index4">
    <w:name w:val="index 4"/>
    <w:basedOn w:val="Normal"/>
    <w:next w:val="Normal"/>
    <w:autoRedefine/>
    <w:uiPriority w:val="99"/>
    <w:semiHidden/>
    <w:unhideWhenUsed/>
    <w:rsid w:val="0003148D"/>
    <w:pPr>
      <w:spacing w:line="240" w:lineRule="auto"/>
      <w:ind w:left="880" w:hanging="220"/>
    </w:pPr>
  </w:style>
  <w:style w:type="paragraph" w:styleId="Index5">
    <w:name w:val="index 5"/>
    <w:basedOn w:val="Normal"/>
    <w:next w:val="Normal"/>
    <w:autoRedefine/>
    <w:uiPriority w:val="99"/>
    <w:semiHidden/>
    <w:unhideWhenUsed/>
    <w:rsid w:val="0003148D"/>
    <w:pPr>
      <w:spacing w:line="240" w:lineRule="auto"/>
      <w:ind w:left="1100" w:hanging="220"/>
    </w:pPr>
  </w:style>
  <w:style w:type="paragraph" w:styleId="Index6">
    <w:name w:val="index 6"/>
    <w:basedOn w:val="Normal"/>
    <w:next w:val="Normal"/>
    <w:autoRedefine/>
    <w:uiPriority w:val="99"/>
    <w:semiHidden/>
    <w:unhideWhenUsed/>
    <w:rsid w:val="0003148D"/>
    <w:pPr>
      <w:spacing w:line="240" w:lineRule="auto"/>
      <w:ind w:left="1320" w:hanging="220"/>
    </w:pPr>
  </w:style>
  <w:style w:type="paragraph" w:styleId="Index7">
    <w:name w:val="index 7"/>
    <w:basedOn w:val="Normal"/>
    <w:next w:val="Normal"/>
    <w:autoRedefine/>
    <w:uiPriority w:val="99"/>
    <w:semiHidden/>
    <w:unhideWhenUsed/>
    <w:rsid w:val="0003148D"/>
    <w:pPr>
      <w:spacing w:line="240" w:lineRule="auto"/>
      <w:ind w:left="1540" w:hanging="220"/>
    </w:pPr>
  </w:style>
  <w:style w:type="paragraph" w:styleId="Index8">
    <w:name w:val="index 8"/>
    <w:basedOn w:val="Normal"/>
    <w:next w:val="Normal"/>
    <w:autoRedefine/>
    <w:uiPriority w:val="99"/>
    <w:semiHidden/>
    <w:unhideWhenUsed/>
    <w:rsid w:val="0003148D"/>
    <w:pPr>
      <w:spacing w:line="240" w:lineRule="auto"/>
      <w:ind w:left="1760" w:hanging="220"/>
    </w:pPr>
  </w:style>
  <w:style w:type="paragraph" w:styleId="Index9">
    <w:name w:val="index 9"/>
    <w:basedOn w:val="Normal"/>
    <w:next w:val="Normal"/>
    <w:autoRedefine/>
    <w:uiPriority w:val="99"/>
    <w:semiHidden/>
    <w:unhideWhenUsed/>
    <w:rsid w:val="0003148D"/>
    <w:pPr>
      <w:spacing w:line="240" w:lineRule="auto"/>
      <w:ind w:left="1980" w:hanging="220"/>
    </w:pPr>
  </w:style>
  <w:style w:type="paragraph" w:styleId="TableofFigures">
    <w:name w:val="table of figures"/>
    <w:basedOn w:val="Normal"/>
    <w:next w:val="Normal"/>
    <w:uiPriority w:val="99"/>
    <w:semiHidden/>
    <w:unhideWhenUsed/>
    <w:rsid w:val="0003148D"/>
  </w:style>
  <w:style w:type="paragraph" w:styleId="TableofAuthorities">
    <w:name w:val="table of authorities"/>
    <w:basedOn w:val="Normal"/>
    <w:next w:val="Normal"/>
    <w:uiPriority w:val="99"/>
    <w:semiHidden/>
    <w:unhideWhenUsed/>
    <w:rsid w:val="0003148D"/>
    <w:pPr>
      <w:ind w:left="220" w:hanging="220"/>
    </w:pPr>
  </w:style>
  <w:style w:type="paragraph" w:styleId="EnvelopeAddress">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Number">
    <w:name w:val="List Number"/>
    <w:basedOn w:val="Normal"/>
    <w:uiPriority w:val="99"/>
    <w:semiHidden/>
    <w:unhideWhenUsed/>
    <w:rsid w:val="0003148D"/>
    <w:pPr>
      <w:numPr>
        <w:numId w:val="2"/>
      </w:numPr>
      <w:contextualSpacing/>
    </w:pPr>
  </w:style>
  <w:style w:type="paragraph" w:styleId="ListNumber2">
    <w:name w:val="List Number 2"/>
    <w:basedOn w:val="Normal"/>
    <w:uiPriority w:val="99"/>
    <w:semiHidden/>
    <w:unhideWhenUsed/>
    <w:rsid w:val="0003148D"/>
    <w:pPr>
      <w:numPr>
        <w:numId w:val="3"/>
      </w:numPr>
      <w:contextualSpacing/>
    </w:pPr>
  </w:style>
  <w:style w:type="paragraph" w:styleId="ListNumber3">
    <w:name w:val="List Number 3"/>
    <w:basedOn w:val="Normal"/>
    <w:uiPriority w:val="99"/>
    <w:semiHidden/>
    <w:unhideWhenUsed/>
    <w:rsid w:val="0003148D"/>
    <w:pPr>
      <w:numPr>
        <w:numId w:val="4"/>
      </w:numPr>
      <w:contextualSpacing/>
    </w:pPr>
  </w:style>
  <w:style w:type="paragraph" w:styleId="ListNumber4">
    <w:name w:val="List Number 4"/>
    <w:basedOn w:val="Normal"/>
    <w:uiPriority w:val="99"/>
    <w:semiHidden/>
    <w:unhideWhenUsed/>
    <w:rsid w:val="0003148D"/>
    <w:pPr>
      <w:numPr>
        <w:numId w:val="5"/>
      </w:numPr>
      <w:contextualSpacing/>
    </w:pPr>
  </w:style>
  <w:style w:type="paragraph" w:styleId="ListNumber5">
    <w:name w:val="List Number 5"/>
    <w:basedOn w:val="Normal"/>
    <w:uiPriority w:val="99"/>
    <w:semiHidden/>
    <w:unhideWhenUsed/>
    <w:rsid w:val="0003148D"/>
    <w:pPr>
      <w:numPr>
        <w:numId w:val="6"/>
      </w:numPr>
      <w:contextualSpacing/>
    </w:pPr>
  </w:style>
  <w:style w:type="paragraph" w:styleId="HTMLPreformatted">
    <w:name w:val="HTML Preformatted"/>
    <w:basedOn w:val="Normal"/>
    <w:link w:val="HTMLPreformattedChar"/>
    <w:uiPriority w:val="99"/>
    <w:semiHidden/>
    <w:unhideWhenUs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rsid w:val="0003148D"/>
    <w:pPr>
      <w:numPr>
        <w:numId w:val="7"/>
      </w:numPr>
      <w:contextualSpacing/>
    </w:pPr>
  </w:style>
  <w:style w:type="paragraph" w:styleId="ListBullet2">
    <w:name w:val="List Bullet 2"/>
    <w:basedOn w:val="Normal"/>
    <w:uiPriority w:val="99"/>
    <w:semiHidden/>
    <w:unhideWhenUsed/>
    <w:rsid w:val="0003148D"/>
    <w:pPr>
      <w:numPr>
        <w:numId w:val="8"/>
      </w:numPr>
      <w:contextualSpacing/>
    </w:pPr>
  </w:style>
  <w:style w:type="paragraph" w:styleId="ListBullet3">
    <w:name w:val="List Bullet 3"/>
    <w:basedOn w:val="Normal"/>
    <w:uiPriority w:val="99"/>
    <w:semiHidden/>
    <w:unhideWhenUsed/>
    <w:rsid w:val="0003148D"/>
    <w:pPr>
      <w:numPr>
        <w:numId w:val="9"/>
      </w:numPr>
      <w:contextualSpacing/>
    </w:pPr>
  </w:style>
  <w:style w:type="paragraph" w:styleId="ListBullet4">
    <w:name w:val="List Bullet 4"/>
    <w:basedOn w:val="Normal"/>
    <w:uiPriority w:val="99"/>
    <w:semiHidden/>
    <w:unhideWhenUsed/>
    <w:rsid w:val="0003148D"/>
    <w:pPr>
      <w:numPr>
        <w:numId w:val="10"/>
      </w:numPr>
      <w:contextualSpacing/>
    </w:pPr>
  </w:style>
  <w:style w:type="paragraph" w:styleId="ListBullet5">
    <w:name w:val="List Bullet 5"/>
    <w:basedOn w:val="Normal"/>
    <w:uiPriority w:val="99"/>
    <w:semiHidden/>
    <w:unhideWhenUsed/>
    <w:rsid w:val="0003148D"/>
    <w:pPr>
      <w:numPr>
        <w:numId w:val="11"/>
      </w:numPr>
      <w:contextualSpacing/>
    </w:pPr>
  </w:style>
  <w:style w:type="paragraph" w:styleId="BodyTextIndent2">
    <w:name w:val="Body Text Indent 2"/>
    <w:basedOn w:val="Normal"/>
    <w:link w:val="BodyTextIndent2Char"/>
    <w:uiPriority w:val="99"/>
    <w:semiHidden/>
    <w:unhideWhenUs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rsid w:val="0003148D"/>
    <w:pPr>
      <w:ind w:left="720"/>
    </w:pPr>
  </w:style>
  <w:style w:type="paragraph" w:styleId="CommentText">
    <w:name w:val="annotation text"/>
    <w:basedOn w:val="Normal"/>
    <w:link w:val="CommentTextChar"/>
    <w:uiPriority w:val="99"/>
    <w:unhideWhenUsed/>
    <w:rsid w:val="0003148D"/>
    <w:pPr>
      <w:spacing w:line="240" w:lineRule="auto"/>
    </w:pPr>
  </w:style>
  <w:style w:type="character" w:customStyle="1" w:styleId="CommentTextChar">
    <w:name w:val="Comment Text Char"/>
    <w:basedOn w:val="DefaultParagraphFont"/>
    <w:link w:val="CommentText"/>
    <w:uiPriority w:val="99"/>
    <w:rsid w:val="0003148D"/>
    <w:rPr>
      <w:sz w:val="20"/>
      <w:szCs w:val="20"/>
    </w:rPr>
  </w:style>
  <w:style w:type="paragraph" w:styleId="CommentSubject">
    <w:name w:val="annotation subject"/>
    <w:basedOn w:val="CommentText"/>
    <w:next w:val="CommentText"/>
    <w:link w:val="CommentSubjectChar"/>
    <w:uiPriority w:val="99"/>
    <w:semiHidden/>
    <w:unhideWhenUs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rsid w:val="0003148D"/>
    <w:pPr>
      <w:spacing w:after="100"/>
    </w:pPr>
  </w:style>
  <w:style w:type="paragraph" w:styleId="TOC2">
    <w:name w:val="toc 2"/>
    <w:basedOn w:val="Normal"/>
    <w:next w:val="Normal"/>
    <w:autoRedefine/>
    <w:uiPriority w:val="39"/>
    <w:semiHidden/>
    <w:unhideWhenUsed/>
    <w:rsid w:val="0003148D"/>
    <w:pPr>
      <w:spacing w:after="100"/>
      <w:ind w:left="220"/>
    </w:pPr>
  </w:style>
  <w:style w:type="paragraph" w:styleId="TOC3">
    <w:name w:val="toc 3"/>
    <w:basedOn w:val="Normal"/>
    <w:next w:val="Normal"/>
    <w:autoRedefine/>
    <w:uiPriority w:val="39"/>
    <w:semiHidden/>
    <w:unhideWhenUsed/>
    <w:rsid w:val="0003148D"/>
    <w:pPr>
      <w:spacing w:after="100"/>
      <w:ind w:left="440"/>
    </w:pPr>
  </w:style>
  <w:style w:type="paragraph" w:styleId="TOC4">
    <w:name w:val="toc 4"/>
    <w:basedOn w:val="Normal"/>
    <w:next w:val="Normal"/>
    <w:autoRedefine/>
    <w:uiPriority w:val="39"/>
    <w:semiHidden/>
    <w:unhideWhenUsed/>
    <w:rsid w:val="0003148D"/>
    <w:pPr>
      <w:spacing w:after="100"/>
      <w:ind w:left="660"/>
    </w:pPr>
  </w:style>
  <w:style w:type="paragraph" w:styleId="TOC5">
    <w:name w:val="toc 5"/>
    <w:basedOn w:val="Normal"/>
    <w:next w:val="Normal"/>
    <w:autoRedefine/>
    <w:uiPriority w:val="39"/>
    <w:semiHidden/>
    <w:unhideWhenUsed/>
    <w:rsid w:val="0003148D"/>
    <w:pPr>
      <w:spacing w:after="100"/>
      <w:ind w:left="880"/>
    </w:pPr>
  </w:style>
  <w:style w:type="paragraph" w:styleId="TOC6">
    <w:name w:val="toc 6"/>
    <w:basedOn w:val="Normal"/>
    <w:next w:val="Normal"/>
    <w:autoRedefine/>
    <w:uiPriority w:val="39"/>
    <w:semiHidden/>
    <w:unhideWhenUsed/>
    <w:rsid w:val="0003148D"/>
    <w:pPr>
      <w:spacing w:after="100"/>
      <w:ind w:left="1100"/>
    </w:pPr>
  </w:style>
  <w:style w:type="paragraph" w:styleId="TOC7">
    <w:name w:val="toc 7"/>
    <w:basedOn w:val="Normal"/>
    <w:next w:val="Normal"/>
    <w:autoRedefine/>
    <w:uiPriority w:val="39"/>
    <w:semiHidden/>
    <w:unhideWhenUsed/>
    <w:rsid w:val="0003148D"/>
    <w:pPr>
      <w:spacing w:after="100"/>
      <w:ind w:left="1320"/>
    </w:pPr>
  </w:style>
  <w:style w:type="paragraph" w:styleId="TOC8">
    <w:name w:val="toc 8"/>
    <w:basedOn w:val="Normal"/>
    <w:next w:val="Normal"/>
    <w:autoRedefine/>
    <w:uiPriority w:val="39"/>
    <w:semiHidden/>
    <w:unhideWhenUsed/>
    <w:rsid w:val="0003148D"/>
    <w:pPr>
      <w:spacing w:after="100"/>
      <w:ind w:left="1540"/>
    </w:pPr>
  </w:style>
  <w:style w:type="paragraph" w:styleId="TOC9">
    <w:name w:val="toc 9"/>
    <w:basedOn w:val="Normal"/>
    <w:next w:val="Normal"/>
    <w:autoRedefine/>
    <w:uiPriority w:val="39"/>
    <w:semiHidden/>
    <w:unhideWhenUsed/>
    <w:rsid w:val="0003148D"/>
    <w:pPr>
      <w:spacing w:after="100"/>
      <w:ind w:left="1760"/>
    </w:pPr>
  </w:style>
  <w:style w:type="paragraph" w:styleId="BlockText">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Header">
    <w:name w:val="header"/>
    <w:basedOn w:val="Normal"/>
    <w:link w:val="HeaderChar"/>
    <w:uiPriority w:val="99"/>
    <w:unhideWhenUs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04C62"/>
    <w:rPr>
      <w:color w:val="0000FF" w:themeColor="hyperlink"/>
      <w:u w:val="single"/>
    </w:rPr>
  </w:style>
  <w:style w:type="character" w:customStyle="1" w:styleId="eudoraheader">
    <w:name w:val="eudoraheader"/>
    <w:basedOn w:val="DefaultParagraphFont"/>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252C1A"/>
    <w:pPr>
      <w:numPr>
        <w:ilvl w:val="0"/>
        <w:numId w:val="0"/>
      </w:numPr>
      <w:spacing w:after="0"/>
    </w:pPr>
  </w:style>
  <w:style w:type="character" w:customStyle="1" w:styleId="CETHeadingxxChar">
    <w:name w:val="CET Headingxx Char"/>
    <w:basedOn w:val="CETheadingxCarattere"/>
    <w:link w:val="CETHeadingxx"/>
    <w:rsid w:val="00252C1A"/>
    <w:rPr>
      <w:rFonts w:ascii="Arial" w:eastAsia="Times New Roman" w:hAnsi="Arial" w:cs="Times New Roman"/>
      <w:b/>
      <w:sz w:val="18"/>
      <w:szCs w:val="20"/>
      <w:lang w:val="en-US"/>
    </w:rPr>
  </w:style>
  <w:style w:type="character" w:styleId="UnresolvedMention">
    <w:name w:val="Unresolved Mention"/>
    <w:basedOn w:val="DefaultParagraphFont"/>
    <w:uiPriority w:val="99"/>
    <w:semiHidden/>
    <w:unhideWhenUsed/>
    <w:rsid w:val="001747A2"/>
    <w:rPr>
      <w:color w:val="605E5C"/>
      <w:shd w:val="clear" w:color="auto" w:fill="E1DFDD"/>
    </w:rPr>
  </w:style>
  <w:style w:type="paragraph" w:styleId="ListParagraph">
    <w:name w:val="List Paragraph"/>
    <w:basedOn w:val="Normal"/>
    <w:uiPriority w:val="34"/>
    <w:rsid w:val="00181AB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108381">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jpeg"/><Relationship Id="rId18" Type="http://schemas.openxmlformats.org/officeDocument/2006/relationships/image" Target="media/image10.jpeg"/><Relationship Id="rId39" Type="http://schemas.openxmlformats.org/officeDocument/2006/relationships/hyperlink" Target="http://www.lenntech.com" TargetMode="External"/><Relationship Id="rId3" Type="http://schemas.openxmlformats.org/officeDocument/2006/relationships/styles" Target="styles.xml"/><Relationship Id="rId21" Type="http://schemas.openxmlformats.org/officeDocument/2006/relationships/image" Target="media/image13.jpeg"/><Relationship Id="rId34" Type="http://schemas.openxmlformats.org/officeDocument/2006/relationships/image" Target="media/image25.jpeg"/><Relationship Id="rId42"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image" Target="media/image9.jpeg"/><Relationship Id="rId33" Type="http://schemas.openxmlformats.org/officeDocument/2006/relationships/image" Target="media/image24.jpeg"/><Relationship Id="rId38" Type="http://schemas.openxmlformats.org/officeDocument/2006/relationships/hyperlink" Target="http://www.dph.illinois.gov" TargetMode="External"/><Relationship Id="rId2" Type="http://schemas.openxmlformats.org/officeDocument/2006/relationships/numbering" Target="numbering.xml"/><Relationship Id="rId16" Type="http://schemas.openxmlformats.org/officeDocument/2006/relationships/image" Target="media/image8.jpeg"/><Relationship Id="rId20" Type="http://schemas.openxmlformats.org/officeDocument/2006/relationships/image" Target="media/image12.jpeg"/><Relationship Id="rId29" Type="http://schemas.openxmlformats.org/officeDocument/2006/relationships/image" Target="media/image20.jpeg"/><Relationship Id="rId41" Type="http://schemas.openxmlformats.org/officeDocument/2006/relationships/hyperlink" Target="http://www.essentialchemicalindustry.org"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24" Type="http://schemas.openxmlformats.org/officeDocument/2006/relationships/image" Target="media/image16.jpeg"/><Relationship Id="rId32" Type="http://schemas.openxmlformats.org/officeDocument/2006/relationships/image" Target="media/image18.jpeg"/><Relationship Id="rId37" Type="http://schemas.openxmlformats.org/officeDocument/2006/relationships/chart" Target="charts/chart1.xml"/><Relationship Id="rId40" Type="http://schemas.openxmlformats.org/officeDocument/2006/relationships/hyperlink" Target="http://www.ufs.ac.za" TargetMode="External"/><Relationship Id="rId5" Type="http://schemas.openxmlformats.org/officeDocument/2006/relationships/webSettings" Target="webSettings.xml"/><Relationship Id="rId15" Type="http://schemas.openxmlformats.org/officeDocument/2006/relationships/image" Target="media/image7.jpeg"/><Relationship Id="rId23" Type="http://schemas.openxmlformats.org/officeDocument/2006/relationships/image" Target="media/image15.jpeg"/><Relationship Id="rId36" Type="http://schemas.openxmlformats.org/officeDocument/2006/relationships/oleObject" Target="embeddings/oleObject1.bin"/><Relationship Id="rId10" Type="http://schemas.openxmlformats.org/officeDocument/2006/relationships/hyperlink" Target="mailto:deon.brink@up.ac.za" TargetMode="External"/><Relationship Id="rId19" Type="http://schemas.openxmlformats.org/officeDocument/2006/relationships/image" Target="media/image11.jpeg"/><Relationship Id="rId31" Type="http://schemas.openxmlformats.org/officeDocument/2006/relationships/image" Target="media/image17.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6.jpeg"/><Relationship Id="rId22" Type="http://schemas.openxmlformats.org/officeDocument/2006/relationships/image" Target="media/image14.jpeg"/><Relationship Id="rId30" Type="http://schemas.openxmlformats.org/officeDocument/2006/relationships/image" Target="media/image21.jpeg"/><Relationship Id="rId35" Type="http://schemas.openxmlformats.org/officeDocument/2006/relationships/image" Target="media/image19.emf"/><Relationship Id="rId43"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u04419650\Google%20Drive\Documents\2019\Conferences\IChEAP\Article\SAM-869%20(XPS,%20UP)%20Data%202%20(Carla).xlsx" TargetMode="Externa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chartUserShapes" Target="../drawings/drawing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317201218145434"/>
          <c:y val="8.4444444444444447E-2"/>
          <c:w val="0.83739504838104228"/>
          <c:h val="0.76744426946631672"/>
        </c:manualLayout>
      </c:layout>
      <c:scatterChart>
        <c:scatterStyle val="smoothMarker"/>
        <c:varyColors val="0"/>
        <c:ser>
          <c:idx val="0"/>
          <c:order val="0"/>
          <c:tx>
            <c:strRef>
              <c:f>'[SAM-869 (XPS, UP) Data 2 (Carla).xlsx]Sheet2'!$B$11</c:f>
              <c:strCache>
                <c:ptCount val="1"/>
              </c:strCache>
            </c:strRef>
          </c:tx>
          <c:spPr>
            <a:ln w="19050" cap="rnd">
              <a:solidFill>
                <a:schemeClr val="accent1"/>
              </a:solidFill>
              <a:round/>
            </a:ln>
            <a:effectLst/>
          </c:spPr>
          <c:marker>
            <c:symbol val="none"/>
          </c:marker>
          <c:xVal>
            <c:numRef>
              <c:f>'[SAM-869 (XPS, UP) Data 2 (Carla).xlsx]Sheet2'!$A$12:$A$312</c:f>
              <c:numCache>
                <c:formatCode>General</c:formatCode>
                <c:ptCount val="301"/>
                <c:pt idx="0">
                  <c:v>150.9</c:v>
                </c:pt>
                <c:pt idx="1">
                  <c:v>150.80000000000001</c:v>
                </c:pt>
                <c:pt idx="2">
                  <c:v>150.69999999999999</c:v>
                </c:pt>
                <c:pt idx="3">
                  <c:v>150.6</c:v>
                </c:pt>
                <c:pt idx="4">
                  <c:v>150.5</c:v>
                </c:pt>
                <c:pt idx="5">
                  <c:v>150.4</c:v>
                </c:pt>
                <c:pt idx="6">
                  <c:v>150.30000000000001</c:v>
                </c:pt>
                <c:pt idx="7">
                  <c:v>150.19999999999999</c:v>
                </c:pt>
                <c:pt idx="8">
                  <c:v>150.1</c:v>
                </c:pt>
                <c:pt idx="9">
                  <c:v>150</c:v>
                </c:pt>
                <c:pt idx="10">
                  <c:v>149.9</c:v>
                </c:pt>
                <c:pt idx="11">
                  <c:v>149.80000000000001</c:v>
                </c:pt>
                <c:pt idx="12">
                  <c:v>149.69999999999999</c:v>
                </c:pt>
                <c:pt idx="13">
                  <c:v>149.6</c:v>
                </c:pt>
                <c:pt idx="14">
                  <c:v>149.5</c:v>
                </c:pt>
                <c:pt idx="15">
                  <c:v>149.4</c:v>
                </c:pt>
                <c:pt idx="16">
                  <c:v>149.30000000000001</c:v>
                </c:pt>
                <c:pt idx="17">
                  <c:v>149.19999999999999</c:v>
                </c:pt>
                <c:pt idx="18">
                  <c:v>149.1</c:v>
                </c:pt>
                <c:pt idx="19">
                  <c:v>149</c:v>
                </c:pt>
                <c:pt idx="20">
                  <c:v>148.9</c:v>
                </c:pt>
                <c:pt idx="21">
                  <c:v>148.80000000000001</c:v>
                </c:pt>
                <c:pt idx="22">
                  <c:v>148.69999999999999</c:v>
                </c:pt>
                <c:pt idx="23">
                  <c:v>148.6</c:v>
                </c:pt>
                <c:pt idx="24">
                  <c:v>148.5</c:v>
                </c:pt>
                <c:pt idx="25">
                  <c:v>148.4</c:v>
                </c:pt>
                <c:pt idx="26">
                  <c:v>148.30000000000001</c:v>
                </c:pt>
                <c:pt idx="27">
                  <c:v>148.19999999999999</c:v>
                </c:pt>
                <c:pt idx="28">
                  <c:v>148.1</c:v>
                </c:pt>
                <c:pt idx="29">
                  <c:v>148</c:v>
                </c:pt>
                <c:pt idx="30">
                  <c:v>147.9</c:v>
                </c:pt>
                <c:pt idx="31">
                  <c:v>147.80000000000001</c:v>
                </c:pt>
                <c:pt idx="32">
                  <c:v>147.69999999999999</c:v>
                </c:pt>
                <c:pt idx="33">
                  <c:v>147.6</c:v>
                </c:pt>
                <c:pt idx="34">
                  <c:v>147.5</c:v>
                </c:pt>
                <c:pt idx="35">
                  <c:v>147.4</c:v>
                </c:pt>
                <c:pt idx="36">
                  <c:v>147.30000000000001</c:v>
                </c:pt>
                <c:pt idx="37">
                  <c:v>147.19999999999999</c:v>
                </c:pt>
                <c:pt idx="38">
                  <c:v>147.1</c:v>
                </c:pt>
                <c:pt idx="39">
                  <c:v>147</c:v>
                </c:pt>
                <c:pt idx="40">
                  <c:v>146.9</c:v>
                </c:pt>
                <c:pt idx="41">
                  <c:v>146.80000000000001</c:v>
                </c:pt>
                <c:pt idx="42">
                  <c:v>146.69999999999999</c:v>
                </c:pt>
                <c:pt idx="43">
                  <c:v>146.6</c:v>
                </c:pt>
                <c:pt idx="44">
                  <c:v>146.5</c:v>
                </c:pt>
                <c:pt idx="45">
                  <c:v>146.4</c:v>
                </c:pt>
                <c:pt idx="46">
                  <c:v>146.30000000000001</c:v>
                </c:pt>
                <c:pt idx="47">
                  <c:v>146.19999999999999</c:v>
                </c:pt>
                <c:pt idx="48">
                  <c:v>146.1</c:v>
                </c:pt>
                <c:pt idx="49">
                  <c:v>146</c:v>
                </c:pt>
                <c:pt idx="50">
                  <c:v>145.9</c:v>
                </c:pt>
                <c:pt idx="51">
                  <c:v>145.80000000000001</c:v>
                </c:pt>
                <c:pt idx="52">
                  <c:v>145.69999999999999</c:v>
                </c:pt>
                <c:pt idx="53">
                  <c:v>145.6</c:v>
                </c:pt>
                <c:pt idx="54">
                  <c:v>145.5</c:v>
                </c:pt>
                <c:pt idx="55">
                  <c:v>145.4</c:v>
                </c:pt>
                <c:pt idx="56">
                  <c:v>145.30000000000001</c:v>
                </c:pt>
                <c:pt idx="57">
                  <c:v>145.19999999999999</c:v>
                </c:pt>
                <c:pt idx="58">
                  <c:v>145.1</c:v>
                </c:pt>
                <c:pt idx="59">
                  <c:v>145</c:v>
                </c:pt>
                <c:pt idx="60">
                  <c:v>144.9</c:v>
                </c:pt>
                <c:pt idx="61">
                  <c:v>144.80000000000001</c:v>
                </c:pt>
                <c:pt idx="62">
                  <c:v>144.69999999999999</c:v>
                </c:pt>
                <c:pt idx="63">
                  <c:v>144.6</c:v>
                </c:pt>
                <c:pt idx="64">
                  <c:v>144.5</c:v>
                </c:pt>
                <c:pt idx="65">
                  <c:v>144.4</c:v>
                </c:pt>
                <c:pt idx="66">
                  <c:v>144.30000000000001</c:v>
                </c:pt>
                <c:pt idx="67">
                  <c:v>144.19999999999999</c:v>
                </c:pt>
                <c:pt idx="68">
                  <c:v>144.1</c:v>
                </c:pt>
                <c:pt idx="69">
                  <c:v>144</c:v>
                </c:pt>
                <c:pt idx="70">
                  <c:v>143.9</c:v>
                </c:pt>
                <c:pt idx="71">
                  <c:v>143.80000000000001</c:v>
                </c:pt>
                <c:pt idx="72">
                  <c:v>143.69999999999999</c:v>
                </c:pt>
                <c:pt idx="73">
                  <c:v>143.6</c:v>
                </c:pt>
                <c:pt idx="74">
                  <c:v>143.5</c:v>
                </c:pt>
                <c:pt idx="75">
                  <c:v>143.4</c:v>
                </c:pt>
                <c:pt idx="76">
                  <c:v>143.30000000000001</c:v>
                </c:pt>
                <c:pt idx="77">
                  <c:v>143.19999999999999</c:v>
                </c:pt>
                <c:pt idx="78">
                  <c:v>143.1</c:v>
                </c:pt>
                <c:pt idx="79">
                  <c:v>143</c:v>
                </c:pt>
                <c:pt idx="80">
                  <c:v>142.9</c:v>
                </c:pt>
                <c:pt idx="81">
                  <c:v>142.80000000000001</c:v>
                </c:pt>
                <c:pt idx="82">
                  <c:v>142.69999999999999</c:v>
                </c:pt>
                <c:pt idx="83">
                  <c:v>142.6</c:v>
                </c:pt>
                <c:pt idx="84">
                  <c:v>142.5</c:v>
                </c:pt>
                <c:pt idx="85">
                  <c:v>142.4</c:v>
                </c:pt>
                <c:pt idx="86">
                  <c:v>142.30000000000001</c:v>
                </c:pt>
                <c:pt idx="87">
                  <c:v>142.19999999999999</c:v>
                </c:pt>
                <c:pt idx="88">
                  <c:v>142.1</c:v>
                </c:pt>
                <c:pt idx="89">
                  <c:v>142</c:v>
                </c:pt>
                <c:pt idx="90">
                  <c:v>141.9</c:v>
                </c:pt>
                <c:pt idx="91">
                  <c:v>141.80000000000001</c:v>
                </c:pt>
                <c:pt idx="92">
                  <c:v>141.69999999999999</c:v>
                </c:pt>
                <c:pt idx="93">
                  <c:v>141.6</c:v>
                </c:pt>
                <c:pt idx="94">
                  <c:v>141.5</c:v>
                </c:pt>
                <c:pt idx="95">
                  <c:v>141.4</c:v>
                </c:pt>
                <c:pt idx="96">
                  <c:v>141.30000000000001</c:v>
                </c:pt>
                <c:pt idx="97">
                  <c:v>141.19999999999999</c:v>
                </c:pt>
                <c:pt idx="98">
                  <c:v>141.1</c:v>
                </c:pt>
                <c:pt idx="99">
                  <c:v>141</c:v>
                </c:pt>
                <c:pt idx="100">
                  <c:v>140.9</c:v>
                </c:pt>
                <c:pt idx="101">
                  <c:v>140.80000000000001</c:v>
                </c:pt>
                <c:pt idx="102">
                  <c:v>140.69999999999999</c:v>
                </c:pt>
                <c:pt idx="103">
                  <c:v>140.6</c:v>
                </c:pt>
                <c:pt idx="104">
                  <c:v>140.5</c:v>
                </c:pt>
                <c:pt idx="105">
                  <c:v>140.4</c:v>
                </c:pt>
                <c:pt idx="106">
                  <c:v>140.30000000000001</c:v>
                </c:pt>
                <c:pt idx="107">
                  <c:v>140.19999999999999</c:v>
                </c:pt>
                <c:pt idx="108">
                  <c:v>140.1</c:v>
                </c:pt>
                <c:pt idx="109">
                  <c:v>140</c:v>
                </c:pt>
                <c:pt idx="110">
                  <c:v>139.9</c:v>
                </c:pt>
                <c:pt idx="111">
                  <c:v>139.80000000000001</c:v>
                </c:pt>
                <c:pt idx="112">
                  <c:v>139.69999999999999</c:v>
                </c:pt>
                <c:pt idx="113">
                  <c:v>139.6</c:v>
                </c:pt>
                <c:pt idx="114">
                  <c:v>139.5</c:v>
                </c:pt>
                <c:pt idx="115">
                  <c:v>139.4</c:v>
                </c:pt>
                <c:pt idx="116">
                  <c:v>139.30000000000001</c:v>
                </c:pt>
                <c:pt idx="117">
                  <c:v>139.19999999999999</c:v>
                </c:pt>
                <c:pt idx="118">
                  <c:v>139.1</c:v>
                </c:pt>
                <c:pt idx="119">
                  <c:v>139</c:v>
                </c:pt>
                <c:pt idx="120">
                  <c:v>138.9</c:v>
                </c:pt>
                <c:pt idx="121">
                  <c:v>138.80000000000001</c:v>
                </c:pt>
                <c:pt idx="122">
                  <c:v>138.69999999999999</c:v>
                </c:pt>
                <c:pt idx="123">
                  <c:v>138.6</c:v>
                </c:pt>
                <c:pt idx="124">
                  <c:v>138.5</c:v>
                </c:pt>
                <c:pt idx="125">
                  <c:v>138.4</c:v>
                </c:pt>
                <c:pt idx="126">
                  <c:v>138.30000000000001</c:v>
                </c:pt>
                <c:pt idx="127">
                  <c:v>138.19999999999999</c:v>
                </c:pt>
                <c:pt idx="128">
                  <c:v>138.1</c:v>
                </c:pt>
                <c:pt idx="129">
                  <c:v>138</c:v>
                </c:pt>
                <c:pt idx="130">
                  <c:v>137.9</c:v>
                </c:pt>
                <c:pt idx="131">
                  <c:v>137.80000000000001</c:v>
                </c:pt>
                <c:pt idx="132">
                  <c:v>137.69999999999999</c:v>
                </c:pt>
                <c:pt idx="133">
                  <c:v>137.6</c:v>
                </c:pt>
                <c:pt idx="134">
                  <c:v>137.5</c:v>
                </c:pt>
                <c:pt idx="135">
                  <c:v>137.4</c:v>
                </c:pt>
                <c:pt idx="136">
                  <c:v>137.30000000000001</c:v>
                </c:pt>
                <c:pt idx="137">
                  <c:v>137.19999999999999</c:v>
                </c:pt>
                <c:pt idx="138">
                  <c:v>137.1</c:v>
                </c:pt>
                <c:pt idx="139">
                  <c:v>137</c:v>
                </c:pt>
                <c:pt idx="140">
                  <c:v>136.9</c:v>
                </c:pt>
                <c:pt idx="141">
                  <c:v>136.80000000000001</c:v>
                </c:pt>
                <c:pt idx="142">
                  <c:v>136.69999999999999</c:v>
                </c:pt>
                <c:pt idx="143">
                  <c:v>136.6</c:v>
                </c:pt>
                <c:pt idx="144">
                  <c:v>136.5</c:v>
                </c:pt>
                <c:pt idx="145">
                  <c:v>136.4</c:v>
                </c:pt>
                <c:pt idx="146">
                  <c:v>136.30000000000001</c:v>
                </c:pt>
                <c:pt idx="147">
                  <c:v>136.19999999999999</c:v>
                </c:pt>
                <c:pt idx="148">
                  <c:v>136.1</c:v>
                </c:pt>
                <c:pt idx="149">
                  <c:v>136</c:v>
                </c:pt>
                <c:pt idx="150">
                  <c:v>135.9</c:v>
                </c:pt>
                <c:pt idx="151">
                  <c:v>135.80000000000001</c:v>
                </c:pt>
                <c:pt idx="152">
                  <c:v>135.69999999999999</c:v>
                </c:pt>
                <c:pt idx="153">
                  <c:v>135.6</c:v>
                </c:pt>
                <c:pt idx="154">
                  <c:v>135.5</c:v>
                </c:pt>
                <c:pt idx="155">
                  <c:v>135.4</c:v>
                </c:pt>
                <c:pt idx="156">
                  <c:v>135.30000000000001</c:v>
                </c:pt>
                <c:pt idx="157">
                  <c:v>135.19999999999999</c:v>
                </c:pt>
                <c:pt idx="158">
                  <c:v>135.1</c:v>
                </c:pt>
                <c:pt idx="159">
                  <c:v>135</c:v>
                </c:pt>
                <c:pt idx="160">
                  <c:v>134.9</c:v>
                </c:pt>
                <c:pt idx="161">
                  <c:v>134.80000000000001</c:v>
                </c:pt>
                <c:pt idx="162">
                  <c:v>134.69999999999999</c:v>
                </c:pt>
                <c:pt idx="163">
                  <c:v>134.6</c:v>
                </c:pt>
                <c:pt idx="164">
                  <c:v>134.5</c:v>
                </c:pt>
                <c:pt idx="165">
                  <c:v>134.4</c:v>
                </c:pt>
                <c:pt idx="166">
                  <c:v>134.30000000000001</c:v>
                </c:pt>
                <c:pt idx="167">
                  <c:v>134.19999999999999</c:v>
                </c:pt>
                <c:pt idx="168">
                  <c:v>134.1</c:v>
                </c:pt>
                <c:pt idx="169">
                  <c:v>134</c:v>
                </c:pt>
                <c:pt idx="170">
                  <c:v>133.9</c:v>
                </c:pt>
                <c:pt idx="171">
                  <c:v>133.80000000000001</c:v>
                </c:pt>
                <c:pt idx="172">
                  <c:v>133.69999999999999</c:v>
                </c:pt>
                <c:pt idx="173">
                  <c:v>133.6</c:v>
                </c:pt>
                <c:pt idx="174">
                  <c:v>133.5</c:v>
                </c:pt>
                <c:pt idx="175">
                  <c:v>133.4</c:v>
                </c:pt>
                <c:pt idx="176">
                  <c:v>133.30000000000001</c:v>
                </c:pt>
                <c:pt idx="177">
                  <c:v>133.19999999999999</c:v>
                </c:pt>
                <c:pt idx="178">
                  <c:v>133.1</c:v>
                </c:pt>
                <c:pt idx="179">
                  <c:v>133</c:v>
                </c:pt>
                <c:pt idx="180">
                  <c:v>132.9</c:v>
                </c:pt>
                <c:pt idx="181">
                  <c:v>132.80000000000001</c:v>
                </c:pt>
                <c:pt idx="182">
                  <c:v>132.69999999999999</c:v>
                </c:pt>
                <c:pt idx="183">
                  <c:v>132.6</c:v>
                </c:pt>
                <c:pt idx="184">
                  <c:v>132.5</c:v>
                </c:pt>
                <c:pt idx="185">
                  <c:v>132.4</c:v>
                </c:pt>
                <c:pt idx="186">
                  <c:v>132.30000000000001</c:v>
                </c:pt>
                <c:pt idx="187">
                  <c:v>132.19999999999999</c:v>
                </c:pt>
                <c:pt idx="188">
                  <c:v>132.1</c:v>
                </c:pt>
                <c:pt idx="189">
                  <c:v>132</c:v>
                </c:pt>
                <c:pt idx="190">
                  <c:v>131.9</c:v>
                </c:pt>
                <c:pt idx="191">
                  <c:v>131.80000000000001</c:v>
                </c:pt>
                <c:pt idx="192">
                  <c:v>131.69999999999999</c:v>
                </c:pt>
                <c:pt idx="193">
                  <c:v>131.6</c:v>
                </c:pt>
                <c:pt idx="194">
                  <c:v>131.5</c:v>
                </c:pt>
                <c:pt idx="195">
                  <c:v>131.4</c:v>
                </c:pt>
                <c:pt idx="196">
                  <c:v>131.30000000000001</c:v>
                </c:pt>
                <c:pt idx="197">
                  <c:v>131.19999999999999</c:v>
                </c:pt>
                <c:pt idx="198">
                  <c:v>131.1</c:v>
                </c:pt>
                <c:pt idx="199">
                  <c:v>131</c:v>
                </c:pt>
                <c:pt idx="200">
                  <c:v>130.9</c:v>
                </c:pt>
                <c:pt idx="201">
                  <c:v>130.80000000000001</c:v>
                </c:pt>
                <c:pt idx="202">
                  <c:v>130.69999999999999</c:v>
                </c:pt>
                <c:pt idx="203">
                  <c:v>130.6</c:v>
                </c:pt>
                <c:pt idx="204">
                  <c:v>130.5</c:v>
                </c:pt>
                <c:pt idx="205">
                  <c:v>130.4</c:v>
                </c:pt>
                <c:pt idx="206">
                  <c:v>130.30000000000001</c:v>
                </c:pt>
                <c:pt idx="207">
                  <c:v>130.19999999999999</c:v>
                </c:pt>
                <c:pt idx="208">
                  <c:v>130.1</c:v>
                </c:pt>
                <c:pt idx="209">
                  <c:v>130</c:v>
                </c:pt>
                <c:pt idx="210">
                  <c:v>129.9</c:v>
                </c:pt>
                <c:pt idx="211">
                  <c:v>129.80000000000001</c:v>
                </c:pt>
                <c:pt idx="212">
                  <c:v>129.69999999999999</c:v>
                </c:pt>
                <c:pt idx="213">
                  <c:v>129.6</c:v>
                </c:pt>
                <c:pt idx="214">
                  <c:v>129.5</c:v>
                </c:pt>
                <c:pt idx="215">
                  <c:v>129.4</c:v>
                </c:pt>
                <c:pt idx="216">
                  <c:v>129.30000000000001</c:v>
                </c:pt>
                <c:pt idx="217">
                  <c:v>129.19999999999999</c:v>
                </c:pt>
                <c:pt idx="218">
                  <c:v>129.1</c:v>
                </c:pt>
                <c:pt idx="219">
                  <c:v>129</c:v>
                </c:pt>
                <c:pt idx="220">
                  <c:v>128.9</c:v>
                </c:pt>
                <c:pt idx="221">
                  <c:v>128.80000000000001</c:v>
                </c:pt>
                <c:pt idx="222">
                  <c:v>128.69999999999999</c:v>
                </c:pt>
                <c:pt idx="223">
                  <c:v>128.6</c:v>
                </c:pt>
                <c:pt idx="224">
                  <c:v>128.5</c:v>
                </c:pt>
                <c:pt idx="225">
                  <c:v>128.4</c:v>
                </c:pt>
                <c:pt idx="226">
                  <c:v>128.30000000000001</c:v>
                </c:pt>
                <c:pt idx="227">
                  <c:v>128.19999999999999</c:v>
                </c:pt>
                <c:pt idx="228">
                  <c:v>128.1</c:v>
                </c:pt>
                <c:pt idx="229">
                  <c:v>128</c:v>
                </c:pt>
                <c:pt idx="230">
                  <c:v>127.9</c:v>
                </c:pt>
                <c:pt idx="231">
                  <c:v>127.8</c:v>
                </c:pt>
                <c:pt idx="232">
                  <c:v>127.7</c:v>
                </c:pt>
                <c:pt idx="233">
                  <c:v>127.6</c:v>
                </c:pt>
                <c:pt idx="234">
                  <c:v>127.5</c:v>
                </c:pt>
                <c:pt idx="235">
                  <c:v>127.4</c:v>
                </c:pt>
                <c:pt idx="236">
                  <c:v>127.3</c:v>
                </c:pt>
                <c:pt idx="237">
                  <c:v>127.2</c:v>
                </c:pt>
                <c:pt idx="238">
                  <c:v>127.1</c:v>
                </c:pt>
                <c:pt idx="239">
                  <c:v>127</c:v>
                </c:pt>
                <c:pt idx="240">
                  <c:v>126.9</c:v>
                </c:pt>
                <c:pt idx="241">
                  <c:v>126.8</c:v>
                </c:pt>
                <c:pt idx="242">
                  <c:v>126.7</c:v>
                </c:pt>
                <c:pt idx="243">
                  <c:v>126.6</c:v>
                </c:pt>
                <c:pt idx="244">
                  <c:v>126.5</c:v>
                </c:pt>
                <c:pt idx="245">
                  <c:v>126.4</c:v>
                </c:pt>
                <c:pt idx="246">
                  <c:v>126.3</c:v>
                </c:pt>
                <c:pt idx="247">
                  <c:v>126.2</c:v>
                </c:pt>
                <c:pt idx="248">
                  <c:v>126.1</c:v>
                </c:pt>
                <c:pt idx="249">
                  <c:v>126</c:v>
                </c:pt>
                <c:pt idx="250">
                  <c:v>125.9</c:v>
                </c:pt>
                <c:pt idx="251">
                  <c:v>125.8</c:v>
                </c:pt>
                <c:pt idx="252">
                  <c:v>125.7</c:v>
                </c:pt>
                <c:pt idx="253">
                  <c:v>125.6</c:v>
                </c:pt>
                <c:pt idx="254">
                  <c:v>125.5</c:v>
                </c:pt>
                <c:pt idx="255">
                  <c:v>125.4</c:v>
                </c:pt>
                <c:pt idx="256">
                  <c:v>125.3</c:v>
                </c:pt>
                <c:pt idx="257">
                  <c:v>125.2</c:v>
                </c:pt>
                <c:pt idx="258">
                  <c:v>125.1</c:v>
                </c:pt>
                <c:pt idx="259">
                  <c:v>125</c:v>
                </c:pt>
                <c:pt idx="260">
                  <c:v>124.9</c:v>
                </c:pt>
                <c:pt idx="261">
                  <c:v>124.8</c:v>
                </c:pt>
                <c:pt idx="262">
                  <c:v>124.7</c:v>
                </c:pt>
                <c:pt idx="263">
                  <c:v>124.6</c:v>
                </c:pt>
                <c:pt idx="264">
                  <c:v>124.5</c:v>
                </c:pt>
                <c:pt idx="265">
                  <c:v>124.4</c:v>
                </c:pt>
                <c:pt idx="266">
                  <c:v>124.3</c:v>
                </c:pt>
                <c:pt idx="267">
                  <c:v>124.2</c:v>
                </c:pt>
                <c:pt idx="268">
                  <c:v>124.1</c:v>
                </c:pt>
                <c:pt idx="269">
                  <c:v>124</c:v>
                </c:pt>
                <c:pt idx="270">
                  <c:v>123.9</c:v>
                </c:pt>
                <c:pt idx="271">
                  <c:v>123.8</c:v>
                </c:pt>
                <c:pt idx="272">
                  <c:v>123.7</c:v>
                </c:pt>
                <c:pt idx="273">
                  <c:v>123.6</c:v>
                </c:pt>
                <c:pt idx="274">
                  <c:v>123.5</c:v>
                </c:pt>
                <c:pt idx="275">
                  <c:v>123.4</c:v>
                </c:pt>
                <c:pt idx="276">
                  <c:v>123.3</c:v>
                </c:pt>
                <c:pt idx="277">
                  <c:v>123.2</c:v>
                </c:pt>
                <c:pt idx="278">
                  <c:v>123.1</c:v>
                </c:pt>
                <c:pt idx="279">
                  <c:v>123</c:v>
                </c:pt>
                <c:pt idx="280">
                  <c:v>122.9</c:v>
                </c:pt>
                <c:pt idx="281">
                  <c:v>122.8</c:v>
                </c:pt>
                <c:pt idx="282">
                  <c:v>122.7</c:v>
                </c:pt>
                <c:pt idx="283">
                  <c:v>122.6</c:v>
                </c:pt>
                <c:pt idx="284">
                  <c:v>122.5</c:v>
                </c:pt>
                <c:pt idx="285">
                  <c:v>122.4</c:v>
                </c:pt>
                <c:pt idx="286">
                  <c:v>122.3</c:v>
                </c:pt>
                <c:pt idx="287">
                  <c:v>122.2</c:v>
                </c:pt>
                <c:pt idx="288">
                  <c:v>122.1</c:v>
                </c:pt>
                <c:pt idx="289">
                  <c:v>122</c:v>
                </c:pt>
                <c:pt idx="290">
                  <c:v>121.9</c:v>
                </c:pt>
                <c:pt idx="291">
                  <c:v>121.8</c:v>
                </c:pt>
                <c:pt idx="292">
                  <c:v>121.7</c:v>
                </c:pt>
                <c:pt idx="293">
                  <c:v>121.6</c:v>
                </c:pt>
                <c:pt idx="294">
                  <c:v>121.5</c:v>
                </c:pt>
                <c:pt idx="295">
                  <c:v>121.4</c:v>
                </c:pt>
                <c:pt idx="296">
                  <c:v>121.3</c:v>
                </c:pt>
                <c:pt idx="297">
                  <c:v>121.2</c:v>
                </c:pt>
                <c:pt idx="298">
                  <c:v>121.1</c:v>
                </c:pt>
                <c:pt idx="299">
                  <c:v>121</c:v>
                </c:pt>
                <c:pt idx="300">
                  <c:v>120.9</c:v>
                </c:pt>
              </c:numCache>
            </c:numRef>
          </c:xVal>
          <c:yVal>
            <c:numRef>
              <c:f>'[SAM-869 (XPS, UP) Data 2 (Carla).xlsx]Sheet2'!$B$12:$B$312</c:f>
              <c:numCache>
                <c:formatCode>General</c:formatCode>
                <c:ptCount val="301"/>
              </c:numCache>
            </c:numRef>
          </c:yVal>
          <c:smooth val="1"/>
          <c:extLst>
            <c:ext xmlns:c16="http://schemas.microsoft.com/office/drawing/2014/chart" uri="{C3380CC4-5D6E-409C-BE32-E72D297353CC}">
              <c16:uniqueId val="{00000000-B096-4306-90E9-59E24A2BBB3B}"/>
            </c:ext>
          </c:extLst>
        </c:ser>
        <c:ser>
          <c:idx val="1"/>
          <c:order val="1"/>
          <c:tx>
            <c:strRef>
              <c:f>'[SAM-869 (XPS, UP) Data 2 (Carla).xlsx]Sheet2'!$C$11</c:f>
              <c:strCache>
                <c:ptCount val="1"/>
                <c:pt idx="0">
                  <c:v>Counts / s  (Residuals × 1)</c:v>
                </c:pt>
              </c:strCache>
            </c:strRef>
          </c:tx>
          <c:spPr>
            <a:ln w="19050" cap="rnd">
              <a:solidFill>
                <a:schemeClr val="accent2"/>
              </a:solidFill>
              <a:round/>
            </a:ln>
            <a:effectLst/>
          </c:spPr>
          <c:marker>
            <c:symbol val="none"/>
          </c:marker>
          <c:xVal>
            <c:numRef>
              <c:f>'[SAM-869 (XPS, UP) Data 2 (Carla).xlsx]Sheet2'!$A$12:$A$312</c:f>
              <c:numCache>
                <c:formatCode>General</c:formatCode>
                <c:ptCount val="301"/>
                <c:pt idx="0">
                  <c:v>150.9</c:v>
                </c:pt>
                <c:pt idx="1">
                  <c:v>150.80000000000001</c:v>
                </c:pt>
                <c:pt idx="2">
                  <c:v>150.69999999999999</c:v>
                </c:pt>
                <c:pt idx="3">
                  <c:v>150.6</c:v>
                </c:pt>
                <c:pt idx="4">
                  <c:v>150.5</c:v>
                </c:pt>
                <c:pt idx="5">
                  <c:v>150.4</c:v>
                </c:pt>
                <c:pt idx="6">
                  <c:v>150.30000000000001</c:v>
                </c:pt>
                <c:pt idx="7">
                  <c:v>150.19999999999999</c:v>
                </c:pt>
                <c:pt idx="8">
                  <c:v>150.1</c:v>
                </c:pt>
                <c:pt idx="9">
                  <c:v>150</c:v>
                </c:pt>
                <c:pt idx="10">
                  <c:v>149.9</c:v>
                </c:pt>
                <c:pt idx="11">
                  <c:v>149.80000000000001</c:v>
                </c:pt>
                <c:pt idx="12">
                  <c:v>149.69999999999999</c:v>
                </c:pt>
                <c:pt idx="13">
                  <c:v>149.6</c:v>
                </c:pt>
                <c:pt idx="14">
                  <c:v>149.5</c:v>
                </c:pt>
                <c:pt idx="15">
                  <c:v>149.4</c:v>
                </c:pt>
                <c:pt idx="16">
                  <c:v>149.30000000000001</c:v>
                </c:pt>
                <c:pt idx="17">
                  <c:v>149.19999999999999</c:v>
                </c:pt>
                <c:pt idx="18">
                  <c:v>149.1</c:v>
                </c:pt>
                <c:pt idx="19">
                  <c:v>149</c:v>
                </c:pt>
                <c:pt idx="20">
                  <c:v>148.9</c:v>
                </c:pt>
                <c:pt idx="21">
                  <c:v>148.80000000000001</c:v>
                </c:pt>
                <c:pt idx="22">
                  <c:v>148.69999999999999</c:v>
                </c:pt>
                <c:pt idx="23">
                  <c:v>148.6</c:v>
                </c:pt>
                <c:pt idx="24">
                  <c:v>148.5</c:v>
                </c:pt>
                <c:pt idx="25">
                  <c:v>148.4</c:v>
                </c:pt>
                <c:pt idx="26">
                  <c:v>148.30000000000001</c:v>
                </c:pt>
                <c:pt idx="27">
                  <c:v>148.19999999999999</c:v>
                </c:pt>
                <c:pt idx="28">
                  <c:v>148.1</c:v>
                </c:pt>
                <c:pt idx="29">
                  <c:v>148</c:v>
                </c:pt>
                <c:pt idx="30">
                  <c:v>147.9</c:v>
                </c:pt>
                <c:pt idx="31">
                  <c:v>147.80000000000001</c:v>
                </c:pt>
                <c:pt idx="32">
                  <c:v>147.69999999999999</c:v>
                </c:pt>
                <c:pt idx="33">
                  <c:v>147.6</c:v>
                </c:pt>
                <c:pt idx="34">
                  <c:v>147.5</c:v>
                </c:pt>
                <c:pt idx="35">
                  <c:v>147.4</c:v>
                </c:pt>
                <c:pt idx="36">
                  <c:v>147.30000000000001</c:v>
                </c:pt>
                <c:pt idx="37">
                  <c:v>147.19999999999999</c:v>
                </c:pt>
                <c:pt idx="38">
                  <c:v>147.1</c:v>
                </c:pt>
                <c:pt idx="39">
                  <c:v>147</c:v>
                </c:pt>
                <c:pt idx="40">
                  <c:v>146.9</c:v>
                </c:pt>
                <c:pt idx="41">
                  <c:v>146.80000000000001</c:v>
                </c:pt>
                <c:pt idx="42">
                  <c:v>146.69999999999999</c:v>
                </c:pt>
                <c:pt idx="43">
                  <c:v>146.6</c:v>
                </c:pt>
                <c:pt idx="44">
                  <c:v>146.5</c:v>
                </c:pt>
                <c:pt idx="45">
                  <c:v>146.4</c:v>
                </c:pt>
                <c:pt idx="46">
                  <c:v>146.30000000000001</c:v>
                </c:pt>
                <c:pt idx="47">
                  <c:v>146.19999999999999</c:v>
                </c:pt>
                <c:pt idx="48">
                  <c:v>146.1</c:v>
                </c:pt>
                <c:pt idx="49">
                  <c:v>146</c:v>
                </c:pt>
                <c:pt idx="50">
                  <c:v>145.9</c:v>
                </c:pt>
                <c:pt idx="51">
                  <c:v>145.80000000000001</c:v>
                </c:pt>
                <c:pt idx="52">
                  <c:v>145.69999999999999</c:v>
                </c:pt>
                <c:pt idx="53">
                  <c:v>145.6</c:v>
                </c:pt>
                <c:pt idx="54">
                  <c:v>145.5</c:v>
                </c:pt>
                <c:pt idx="55">
                  <c:v>145.4</c:v>
                </c:pt>
                <c:pt idx="56">
                  <c:v>145.30000000000001</c:v>
                </c:pt>
                <c:pt idx="57">
                  <c:v>145.19999999999999</c:v>
                </c:pt>
                <c:pt idx="58">
                  <c:v>145.1</c:v>
                </c:pt>
                <c:pt idx="59">
                  <c:v>145</c:v>
                </c:pt>
                <c:pt idx="60">
                  <c:v>144.9</c:v>
                </c:pt>
                <c:pt idx="61">
                  <c:v>144.80000000000001</c:v>
                </c:pt>
                <c:pt idx="62">
                  <c:v>144.69999999999999</c:v>
                </c:pt>
                <c:pt idx="63">
                  <c:v>144.6</c:v>
                </c:pt>
                <c:pt idx="64">
                  <c:v>144.5</c:v>
                </c:pt>
                <c:pt idx="65">
                  <c:v>144.4</c:v>
                </c:pt>
                <c:pt idx="66">
                  <c:v>144.30000000000001</c:v>
                </c:pt>
                <c:pt idx="67">
                  <c:v>144.19999999999999</c:v>
                </c:pt>
                <c:pt idx="68">
                  <c:v>144.1</c:v>
                </c:pt>
                <c:pt idx="69">
                  <c:v>144</c:v>
                </c:pt>
                <c:pt idx="70">
                  <c:v>143.9</c:v>
                </c:pt>
                <c:pt idx="71">
                  <c:v>143.80000000000001</c:v>
                </c:pt>
                <c:pt idx="72">
                  <c:v>143.69999999999999</c:v>
                </c:pt>
                <c:pt idx="73">
                  <c:v>143.6</c:v>
                </c:pt>
                <c:pt idx="74">
                  <c:v>143.5</c:v>
                </c:pt>
                <c:pt idx="75">
                  <c:v>143.4</c:v>
                </c:pt>
                <c:pt idx="76">
                  <c:v>143.30000000000001</c:v>
                </c:pt>
                <c:pt idx="77">
                  <c:v>143.19999999999999</c:v>
                </c:pt>
                <c:pt idx="78">
                  <c:v>143.1</c:v>
                </c:pt>
                <c:pt idx="79">
                  <c:v>143</c:v>
                </c:pt>
                <c:pt idx="80">
                  <c:v>142.9</c:v>
                </c:pt>
                <c:pt idx="81">
                  <c:v>142.80000000000001</c:v>
                </c:pt>
                <c:pt idx="82">
                  <c:v>142.69999999999999</c:v>
                </c:pt>
                <c:pt idx="83">
                  <c:v>142.6</c:v>
                </c:pt>
                <c:pt idx="84">
                  <c:v>142.5</c:v>
                </c:pt>
                <c:pt idx="85">
                  <c:v>142.4</c:v>
                </c:pt>
                <c:pt idx="86">
                  <c:v>142.30000000000001</c:v>
                </c:pt>
                <c:pt idx="87">
                  <c:v>142.19999999999999</c:v>
                </c:pt>
                <c:pt idx="88">
                  <c:v>142.1</c:v>
                </c:pt>
                <c:pt idx="89">
                  <c:v>142</c:v>
                </c:pt>
                <c:pt idx="90">
                  <c:v>141.9</c:v>
                </c:pt>
                <c:pt idx="91">
                  <c:v>141.80000000000001</c:v>
                </c:pt>
                <c:pt idx="92">
                  <c:v>141.69999999999999</c:v>
                </c:pt>
                <c:pt idx="93">
                  <c:v>141.6</c:v>
                </c:pt>
                <c:pt idx="94">
                  <c:v>141.5</c:v>
                </c:pt>
                <c:pt idx="95">
                  <c:v>141.4</c:v>
                </c:pt>
                <c:pt idx="96">
                  <c:v>141.30000000000001</c:v>
                </c:pt>
                <c:pt idx="97">
                  <c:v>141.19999999999999</c:v>
                </c:pt>
                <c:pt idx="98">
                  <c:v>141.1</c:v>
                </c:pt>
                <c:pt idx="99">
                  <c:v>141</c:v>
                </c:pt>
                <c:pt idx="100">
                  <c:v>140.9</c:v>
                </c:pt>
                <c:pt idx="101">
                  <c:v>140.80000000000001</c:v>
                </c:pt>
                <c:pt idx="102">
                  <c:v>140.69999999999999</c:v>
                </c:pt>
                <c:pt idx="103">
                  <c:v>140.6</c:v>
                </c:pt>
                <c:pt idx="104">
                  <c:v>140.5</c:v>
                </c:pt>
                <c:pt idx="105">
                  <c:v>140.4</c:v>
                </c:pt>
                <c:pt idx="106">
                  <c:v>140.30000000000001</c:v>
                </c:pt>
                <c:pt idx="107">
                  <c:v>140.19999999999999</c:v>
                </c:pt>
                <c:pt idx="108">
                  <c:v>140.1</c:v>
                </c:pt>
                <c:pt idx="109">
                  <c:v>140</c:v>
                </c:pt>
                <c:pt idx="110">
                  <c:v>139.9</c:v>
                </c:pt>
                <c:pt idx="111">
                  <c:v>139.80000000000001</c:v>
                </c:pt>
                <c:pt idx="112">
                  <c:v>139.69999999999999</c:v>
                </c:pt>
                <c:pt idx="113">
                  <c:v>139.6</c:v>
                </c:pt>
                <c:pt idx="114">
                  <c:v>139.5</c:v>
                </c:pt>
                <c:pt idx="115">
                  <c:v>139.4</c:v>
                </c:pt>
                <c:pt idx="116">
                  <c:v>139.30000000000001</c:v>
                </c:pt>
                <c:pt idx="117">
                  <c:v>139.19999999999999</c:v>
                </c:pt>
                <c:pt idx="118">
                  <c:v>139.1</c:v>
                </c:pt>
                <c:pt idx="119">
                  <c:v>139</c:v>
                </c:pt>
                <c:pt idx="120">
                  <c:v>138.9</c:v>
                </c:pt>
                <c:pt idx="121">
                  <c:v>138.80000000000001</c:v>
                </c:pt>
                <c:pt idx="122">
                  <c:v>138.69999999999999</c:v>
                </c:pt>
                <c:pt idx="123">
                  <c:v>138.6</c:v>
                </c:pt>
                <c:pt idx="124">
                  <c:v>138.5</c:v>
                </c:pt>
                <c:pt idx="125">
                  <c:v>138.4</c:v>
                </c:pt>
                <c:pt idx="126">
                  <c:v>138.30000000000001</c:v>
                </c:pt>
                <c:pt idx="127">
                  <c:v>138.19999999999999</c:v>
                </c:pt>
                <c:pt idx="128">
                  <c:v>138.1</c:v>
                </c:pt>
                <c:pt idx="129">
                  <c:v>138</c:v>
                </c:pt>
                <c:pt idx="130">
                  <c:v>137.9</c:v>
                </c:pt>
                <c:pt idx="131">
                  <c:v>137.80000000000001</c:v>
                </c:pt>
                <c:pt idx="132">
                  <c:v>137.69999999999999</c:v>
                </c:pt>
                <c:pt idx="133">
                  <c:v>137.6</c:v>
                </c:pt>
                <c:pt idx="134">
                  <c:v>137.5</c:v>
                </c:pt>
                <c:pt idx="135">
                  <c:v>137.4</c:v>
                </c:pt>
                <c:pt idx="136">
                  <c:v>137.30000000000001</c:v>
                </c:pt>
                <c:pt idx="137">
                  <c:v>137.19999999999999</c:v>
                </c:pt>
                <c:pt idx="138">
                  <c:v>137.1</c:v>
                </c:pt>
                <c:pt idx="139">
                  <c:v>137</c:v>
                </c:pt>
                <c:pt idx="140">
                  <c:v>136.9</c:v>
                </c:pt>
                <c:pt idx="141">
                  <c:v>136.80000000000001</c:v>
                </c:pt>
                <c:pt idx="142">
                  <c:v>136.69999999999999</c:v>
                </c:pt>
                <c:pt idx="143">
                  <c:v>136.6</c:v>
                </c:pt>
                <c:pt idx="144">
                  <c:v>136.5</c:v>
                </c:pt>
                <c:pt idx="145">
                  <c:v>136.4</c:v>
                </c:pt>
                <c:pt idx="146">
                  <c:v>136.30000000000001</c:v>
                </c:pt>
                <c:pt idx="147">
                  <c:v>136.19999999999999</c:v>
                </c:pt>
                <c:pt idx="148">
                  <c:v>136.1</c:v>
                </c:pt>
                <c:pt idx="149">
                  <c:v>136</c:v>
                </c:pt>
                <c:pt idx="150">
                  <c:v>135.9</c:v>
                </c:pt>
                <c:pt idx="151">
                  <c:v>135.80000000000001</c:v>
                </c:pt>
                <c:pt idx="152">
                  <c:v>135.69999999999999</c:v>
                </c:pt>
                <c:pt idx="153">
                  <c:v>135.6</c:v>
                </c:pt>
                <c:pt idx="154">
                  <c:v>135.5</c:v>
                </c:pt>
                <c:pt idx="155">
                  <c:v>135.4</c:v>
                </c:pt>
                <c:pt idx="156">
                  <c:v>135.30000000000001</c:v>
                </c:pt>
                <c:pt idx="157">
                  <c:v>135.19999999999999</c:v>
                </c:pt>
                <c:pt idx="158">
                  <c:v>135.1</c:v>
                </c:pt>
                <c:pt idx="159">
                  <c:v>135</c:v>
                </c:pt>
                <c:pt idx="160">
                  <c:v>134.9</c:v>
                </c:pt>
                <c:pt idx="161">
                  <c:v>134.80000000000001</c:v>
                </c:pt>
                <c:pt idx="162">
                  <c:v>134.69999999999999</c:v>
                </c:pt>
                <c:pt idx="163">
                  <c:v>134.6</c:v>
                </c:pt>
                <c:pt idx="164">
                  <c:v>134.5</c:v>
                </c:pt>
                <c:pt idx="165">
                  <c:v>134.4</c:v>
                </c:pt>
                <c:pt idx="166">
                  <c:v>134.30000000000001</c:v>
                </c:pt>
                <c:pt idx="167">
                  <c:v>134.19999999999999</c:v>
                </c:pt>
                <c:pt idx="168">
                  <c:v>134.1</c:v>
                </c:pt>
                <c:pt idx="169">
                  <c:v>134</c:v>
                </c:pt>
                <c:pt idx="170">
                  <c:v>133.9</c:v>
                </c:pt>
                <c:pt idx="171">
                  <c:v>133.80000000000001</c:v>
                </c:pt>
                <c:pt idx="172">
                  <c:v>133.69999999999999</c:v>
                </c:pt>
                <c:pt idx="173">
                  <c:v>133.6</c:v>
                </c:pt>
                <c:pt idx="174">
                  <c:v>133.5</c:v>
                </c:pt>
                <c:pt idx="175">
                  <c:v>133.4</c:v>
                </c:pt>
                <c:pt idx="176">
                  <c:v>133.30000000000001</c:v>
                </c:pt>
                <c:pt idx="177">
                  <c:v>133.19999999999999</c:v>
                </c:pt>
                <c:pt idx="178">
                  <c:v>133.1</c:v>
                </c:pt>
                <c:pt idx="179">
                  <c:v>133</c:v>
                </c:pt>
                <c:pt idx="180">
                  <c:v>132.9</c:v>
                </c:pt>
                <c:pt idx="181">
                  <c:v>132.80000000000001</c:v>
                </c:pt>
                <c:pt idx="182">
                  <c:v>132.69999999999999</c:v>
                </c:pt>
                <c:pt idx="183">
                  <c:v>132.6</c:v>
                </c:pt>
                <c:pt idx="184">
                  <c:v>132.5</c:v>
                </c:pt>
                <c:pt idx="185">
                  <c:v>132.4</c:v>
                </c:pt>
                <c:pt idx="186">
                  <c:v>132.30000000000001</c:v>
                </c:pt>
                <c:pt idx="187">
                  <c:v>132.19999999999999</c:v>
                </c:pt>
                <c:pt idx="188">
                  <c:v>132.1</c:v>
                </c:pt>
                <c:pt idx="189">
                  <c:v>132</c:v>
                </c:pt>
                <c:pt idx="190">
                  <c:v>131.9</c:v>
                </c:pt>
                <c:pt idx="191">
                  <c:v>131.80000000000001</c:v>
                </c:pt>
                <c:pt idx="192">
                  <c:v>131.69999999999999</c:v>
                </c:pt>
                <c:pt idx="193">
                  <c:v>131.6</c:v>
                </c:pt>
                <c:pt idx="194">
                  <c:v>131.5</c:v>
                </c:pt>
                <c:pt idx="195">
                  <c:v>131.4</c:v>
                </c:pt>
                <c:pt idx="196">
                  <c:v>131.30000000000001</c:v>
                </c:pt>
                <c:pt idx="197">
                  <c:v>131.19999999999999</c:v>
                </c:pt>
                <c:pt idx="198">
                  <c:v>131.1</c:v>
                </c:pt>
                <c:pt idx="199">
                  <c:v>131</c:v>
                </c:pt>
                <c:pt idx="200">
                  <c:v>130.9</c:v>
                </c:pt>
                <c:pt idx="201">
                  <c:v>130.80000000000001</c:v>
                </c:pt>
                <c:pt idx="202">
                  <c:v>130.69999999999999</c:v>
                </c:pt>
                <c:pt idx="203">
                  <c:v>130.6</c:v>
                </c:pt>
                <c:pt idx="204">
                  <c:v>130.5</c:v>
                </c:pt>
                <c:pt idx="205">
                  <c:v>130.4</c:v>
                </c:pt>
                <c:pt idx="206">
                  <c:v>130.30000000000001</c:v>
                </c:pt>
                <c:pt idx="207">
                  <c:v>130.19999999999999</c:v>
                </c:pt>
                <c:pt idx="208">
                  <c:v>130.1</c:v>
                </c:pt>
                <c:pt idx="209">
                  <c:v>130</c:v>
                </c:pt>
                <c:pt idx="210">
                  <c:v>129.9</c:v>
                </c:pt>
                <c:pt idx="211">
                  <c:v>129.80000000000001</c:v>
                </c:pt>
                <c:pt idx="212">
                  <c:v>129.69999999999999</c:v>
                </c:pt>
                <c:pt idx="213">
                  <c:v>129.6</c:v>
                </c:pt>
                <c:pt idx="214">
                  <c:v>129.5</c:v>
                </c:pt>
                <c:pt idx="215">
                  <c:v>129.4</c:v>
                </c:pt>
                <c:pt idx="216">
                  <c:v>129.30000000000001</c:v>
                </c:pt>
                <c:pt idx="217">
                  <c:v>129.19999999999999</c:v>
                </c:pt>
                <c:pt idx="218">
                  <c:v>129.1</c:v>
                </c:pt>
                <c:pt idx="219">
                  <c:v>129</c:v>
                </c:pt>
                <c:pt idx="220">
                  <c:v>128.9</c:v>
                </c:pt>
                <c:pt idx="221">
                  <c:v>128.80000000000001</c:v>
                </c:pt>
                <c:pt idx="222">
                  <c:v>128.69999999999999</c:v>
                </c:pt>
                <c:pt idx="223">
                  <c:v>128.6</c:v>
                </c:pt>
                <c:pt idx="224">
                  <c:v>128.5</c:v>
                </c:pt>
                <c:pt idx="225">
                  <c:v>128.4</c:v>
                </c:pt>
                <c:pt idx="226">
                  <c:v>128.30000000000001</c:v>
                </c:pt>
                <c:pt idx="227">
                  <c:v>128.19999999999999</c:v>
                </c:pt>
                <c:pt idx="228">
                  <c:v>128.1</c:v>
                </c:pt>
                <c:pt idx="229">
                  <c:v>128</c:v>
                </c:pt>
                <c:pt idx="230">
                  <c:v>127.9</c:v>
                </c:pt>
                <c:pt idx="231">
                  <c:v>127.8</c:v>
                </c:pt>
                <c:pt idx="232">
                  <c:v>127.7</c:v>
                </c:pt>
                <c:pt idx="233">
                  <c:v>127.6</c:v>
                </c:pt>
                <c:pt idx="234">
                  <c:v>127.5</c:v>
                </c:pt>
                <c:pt idx="235">
                  <c:v>127.4</c:v>
                </c:pt>
                <c:pt idx="236">
                  <c:v>127.3</c:v>
                </c:pt>
                <c:pt idx="237">
                  <c:v>127.2</c:v>
                </c:pt>
                <c:pt idx="238">
                  <c:v>127.1</c:v>
                </c:pt>
                <c:pt idx="239">
                  <c:v>127</c:v>
                </c:pt>
                <c:pt idx="240">
                  <c:v>126.9</c:v>
                </c:pt>
                <c:pt idx="241">
                  <c:v>126.8</c:v>
                </c:pt>
                <c:pt idx="242">
                  <c:v>126.7</c:v>
                </c:pt>
                <c:pt idx="243">
                  <c:v>126.6</c:v>
                </c:pt>
                <c:pt idx="244">
                  <c:v>126.5</c:v>
                </c:pt>
                <c:pt idx="245">
                  <c:v>126.4</c:v>
                </c:pt>
                <c:pt idx="246">
                  <c:v>126.3</c:v>
                </c:pt>
                <c:pt idx="247">
                  <c:v>126.2</c:v>
                </c:pt>
                <c:pt idx="248">
                  <c:v>126.1</c:v>
                </c:pt>
                <c:pt idx="249">
                  <c:v>126</c:v>
                </c:pt>
                <c:pt idx="250">
                  <c:v>125.9</c:v>
                </c:pt>
                <c:pt idx="251">
                  <c:v>125.8</c:v>
                </c:pt>
                <c:pt idx="252">
                  <c:v>125.7</c:v>
                </c:pt>
                <c:pt idx="253">
                  <c:v>125.6</c:v>
                </c:pt>
                <c:pt idx="254">
                  <c:v>125.5</c:v>
                </c:pt>
                <c:pt idx="255">
                  <c:v>125.4</c:v>
                </c:pt>
                <c:pt idx="256">
                  <c:v>125.3</c:v>
                </c:pt>
                <c:pt idx="257">
                  <c:v>125.2</c:v>
                </c:pt>
                <c:pt idx="258">
                  <c:v>125.1</c:v>
                </c:pt>
                <c:pt idx="259">
                  <c:v>125</c:v>
                </c:pt>
                <c:pt idx="260">
                  <c:v>124.9</c:v>
                </c:pt>
                <c:pt idx="261">
                  <c:v>124.8</c:v>
                </c:pt>
                <c:pt idx="262">
                  <c:v>124.7</c:v>
                </c:pt>
                <c:pt idx="263">
                  <c:v>124.6</c:v>
                </c:pt>
                <c:pt idx="264">
                  <c:v>124.5</c:v>
                </c:pt>
                <c:pt idx="265">
                  <c:v>124.4</c:v>
                </c:pt>
                <c:pt idx="266">
                  <c:v>124.3</c:v>
                </c:pt>
                <c:pt idx="267">
                  <c:v>124.2</c:v>
                </c:pt>
                <c:pt idx="268">
                  <c:v>124.1</c:v>
                </c:pt>
                <c:pt idx="269">
                  <c:v>124</c:v>
                </c:pt>
                <c:pt idx="270">
                  <c:v>123.9</c:v>
                </c:pt>
                <c:pt idx="271">
                  <c:v>123.8</c:v>
                </c:pt>
                <c:pt idx="272">
                  <c:v>123.7</c:v>
                </c:pt>
                <c:pt idx="273">
                  <c:v>123.6</c:v>
                </c:pt>
                <c:pt idx="274">
                  <c:v>123.5</c:v>
                </c:pt>
                <c:pt idx="275">
                  <c:v>123.4</c:v>
                </c:pt>
                <c:pt idx="276">
                  <c:v>123.3</c:v>
                </c:pt>
                <c:pt idx="277">
                  <c:v>123.2</c:v>
                </c:pt>
                <c:pt idx="278">
                  <c:v>123.1</c:v>
                </c:pt>
                <c:pt idx="279">
                  <c:v>123</c:v>
                </c:pt>
                <c:pt idx="280">
                  <c:v>122.9</c:v>
                </c:pt>
                <c:pt idx="281">
                  <c:v>122.8</c:v>
                </c:pt>
                <c:pt idx="282">
                  <c:v>122.7</c:v>
                </c:pt>
                <c:pt idx="283">
                  <c:v>122.6</c:v>
                </c:pt>
                <c:pt idx="284">
                  <c:v>122.5</c:v>
                </c:pt>
                <c:pt idx="285">
                  <c:v>122.4</c:v>
                </c:pt>
                <c:pt idx="286">
                  <c:v>122.3</c:v>
                </c:pt>
                <c:pt idx="287">
                  <c:v>122.2</c:v>
                </c:pt>
                <c:pt idx="288">
                  <c:v>122.1</c:v>
                </c:pt>
                <c:pt idx="289">
                  <c:v>122</c:v>
                </c:pt>
                <c:pt idx="290">
                  <c:v>121.9</c:v>
                </c:pt>
                <c:pt idx="291">
                  <c:v>121.8</c:v>
                </c:pt>
                <c:pt idx="292">
                  <c:v>121.7</c:v>
                </c:pt>
                <c:pt idx="293">
                  <c:v>121.6</c:v>
                </c:pt>
                <c:pt idx="294">
                  <c:v>121.5</c:v>
                </c:pt>
                <c:pt idx="295">
                  <c:v>121.4</c:v>
                </c:pt>
                <c:pt idx="296">
                  <c:v>121.3</c:v>
                </c:pt>
                <c:pt idx="297">
                  <c:v>121.2</c:v>
                </c:pt>
                <c:pt idx="298">
                  <c:v>121.1</c:v>
                </c:pt>
                <c:pt idx="299">
                  <c:v>121</c:v>
                </c:pt>
                <c:pt idx="300">
                  <c:v>120.9</c:v>
                </c:pt>
              </c:numCache>
            </c:numRef>
          </c:xVal>
          <c:yVal>
            <c:numRef>
              <c:f>'[SAM-869 (XPS, UP) Data 2 (Carla).xlsx]Sheet2'!$C$12:$C$312</c:f>
              <c:numCache>
                <c:formatCode>General</c:formatCode>
                <c:ptCount val="301"/>
                <c:pt idx="0">
                  <c:v>16140.6</c:v>
                </c:pt>
                <c:pt idx="1">
                  <c:v>16013.6</c:v>
                </c:pt>
                <c:pt idx="2">
                  <c:v>16081.8</c:v>
                </c:pt>
                <c:pt idx="3">
                  <c:v>16341.3</c:v>
                </c:pt>
                <c:pt idx="4">
                  <c:v>15770</c:v>
                </c:pt>
                <c:pt idx="5">
                  <c:v>15517.3</c:v>
                </c:pt>
                <c:pt idx="6">
                  <c:v>15734.1</c:v>
                </c:pt>
                <c:pt idx="7">
                  <c:v>15729.3</c:v>
                </c:pt>
                <c:pt idx="8">
                  <c:v>15476.3</c:v>
                </c:pt>
                <c:pt idx="9">
                  <c:v>15694</c:v>
                </c:pt>
                <c:pt idx="10">
                  <c:v>15465.8</c:v>
                </c:pt>
                <c:pt idx="11">
                  <c:v>15393.6</c:v>
                </c:pt>
                <c:pt idx="12">
                  <c:v>15273.4</c:v>
                </c:pt>
                <c:pt idx="13">
                  <c:v>15351.4</c:v>
                </c:pt>
                <c:pt idx="14">
                  <c:v>15708.5</c:v>
                </c:pt>
                <c:pt idx="15">
                  <c:v>15200.8</c:v>
                </c:pt>
                <c:pt idx="16">
                  <c:v>15056.9</c:v>
                </c:pt>
                <c:pt idx="17">
                  <c:v>14913.9</c:v>
                </c:pt>
                <c:pt idx="18">
                  <c:v>14734.1</c:v>
                </c:pt>
                <c:pt idx="19">
                  <c:v>15052.5</c:v>
                </c:pt>
                <c:pt idx="20">
                  <c:v>15324.1</c:v>
                </c:pt>
                <c:pt idx="21">
                  <c:v>14701.4</c:v>
                </c:pt>
                <c:pt idx="22">
                  <c:v>14730.7</c:v>
                </c:pt>
                <c:pt idx="23">
                  <c:v>14640.2</c:v>
                </c:pt>
                <c:pt idx="24">
                  <c:v>14655.5</c:v>
                </c:pt>
                <c:pt idx="25">
                  <c:v>14564.5</c:v>
                </c:pt>
                <c:pt idx="26">
                  <c:v>14014.7</c:v>
                </c:pt>
                <c:pt idx="27">
                  <c:v>14259.3</c:v>
                </c:pt>
                <c:pt idx="28">
                  <c:v>14073.7</c:v>
                </c:pt>
                <c:pt idx="29">
                  <c:v>14073.3</c:v>
                </c:pt>
                <c:pt idx="30">
                  <c:v>13796.6</c:v>
                </c:pt>
                <c:pt idx="31">
                  <c:v>13499.5</c:v>
                </c:pt>
                <c:pt idx="32">
                  <c:v>13745.5</c:v>
                </c:pt>
                <c:pt idx="33">
                  <c:v>13909.5</c:v>
                </c:pt>
                <c:pt idx="34">
                  <c:v>13914.8</c:v>
                </c:pt>
                <c:pt idx="35">
                  <c:v>13154</c:v>
                </c:pt>
                <c:pt idx="36">
                  <c:v>13540.5</c:v>
                </c:pt>
                <c:pt idx="37">
                  <c:v>13803.8</c:v>
                </c:pt>
                <c:pt idx="38">
                  <c:v>13637</c:v>
                </c:pt>
                <c:pt idx="39">
                  <c:v>13780.2</c:v>
                </c:pt>
                <c:pt idx="40">
                  <c:v>13798.8</c:v>
                </c:pt>
                <c:pt idx="41">
                  <c:v>13654.2</c:v>
                </c:pt>
                <c:pt idx="42">
                  <c:v>13874.7</c:v>
                </c:pt>
                <c:pt idx="43">
                  <c:v>13569.6</c:v>
                </c:pt>
                <c:pt idx="44">
                  <c:v>13759</c:v>
                </c:pt>
                <c:pt idx="45">
                  <c:v>13394.9</c:v>
                </c:pt>
                <c:pt idx="46">
                  <c:v>14050.9</c:v>
                </c:pt>
                <c:pt idx="47">
                  <c:v>14223.3</c:v>
                </c:pt>
                <c:pt idx="48">
                  <c:v>13939.6</c:v>
                </c:pt>
                <c:pt idx="49">
                  <c:v>13826.3</c:v>
                </c:pt>
                <c:pt idx="50">
                  <c:v>13793</c:v>
                </c:pt>
                <c:pt idx="51">
                  <c:v>14003</c:v>
                </c:pt>
                <c:pt idx="52">
                  <c:v>13520.2</c:v>
                </c:pt>
                <c:pt idx="53">
                  <c:v>13821</c:v>
                </c:pt>
                <c:pt idx="54">
                  <c:v>14228.6</c:v>
                </c:pt>
                <c:pt idx="55">
                  <c:v>14290.9</c:v>
                </c:pt>
                <c:pt idx="56">
                  <c:v>13949.7</c:v>
                </c:pt>
                <c:pt idx="57">
                  <c:v>14181.7</c:v>
                </c:pt>
                <c:pt idx="58">
                  <c:v>14640.6</c:v>
                </c:pt>
                <c:pt idx="59">
                  <c:v>14067.1</c:v>
                </c:pt>
                <c:pt idx="60">
                  <c:v>14025.4</c:v>
                </c:pt>
                <c:pt idx="61">
                  <c:v>14346.6</c:v>
                </c:pt>
                <c:pt idx="62">
                  <c:v>14499.9</c:v>
                </c:pt>
                <c:pt idx="63">
                  <c:v>14636.4</c:v>
                </c:pt>
                <c:pt idx="64">
                  <c:v>14974.3</c:v>
                </c:pt>
                <c:pt idx="65">
                  <c:v>15169.4</c:v>
                </c:pt>
                <c:pt idx="66">
                  <c:v>15366.4</c:v>
                </c:pt>
                <c:pt idx="67">
                  <c:v>15983.1</c:v>
                </c:pt>
                <c:pt idx="68">
                  <c:v>16216.5</c:v>
                </c:pt>
                <c:pt idx="69">
                  <c:v>16954.7</c:v>
                </c:pt>
                <c:pt idx="70">
                  <c:v>17591.400000000001</c:v>
                </c:pt>
                <c:pt idx="71">
                  <c:v>17685.900000000001</c:v>
                </c:pt>
                <c:pt idx="72">
                  <c:v>18478.5</c:v>
                </c:pt>
                <c:pt idx="73">
                  <c:v>19582.900000000001</c:v>
                </c:pt>
                <c:pt idx="74">
                  <c:v>21943.200000000001</c:v>
                </c:pt>
                <c:pt idx="75">
                  <c:v>24377.3</c:v>
                </c:pt>
                <c:pt idx="76">
                  <c:v>28370.7</c:v>
                </c:pt>
                <c:pt idx="77">
                  <c:v>34294.800000000003</c:v>
                </c:pt>
                <c:pt idx="78">
                  <c:v>41843.699999999997</c:v>
                </c:pt>
                <c:pt idx="79">
                  <c:v>50749.7</c:v>
                </c:pt>
                <c:pt idx="80">
                  <c:v>60973.4</c:v>
                </c:pt>
                <c:pt idx="81">
                  <c:v>71716.600000000006</c:v>
                </c:pt>
                <c:pt idx="82">
                  <c:v>80307.899999999994</c:v>
                </c:pt>
                <c:pt idx="83">
                  <c:v>86553.7</c:v>
                </c:pt>
                <c:pt idx="84">
                  <c:v>87322.8</c:v>
                </c:pt>
                <c:pt idx="85">
                  <c:v>82510.5</c:v>
                </c:pt>
                <c:pt idx="86">
                  <c:v>74748.7</c:v>
                </c:pt>
                <c:pt idx="87">
                  <c:v>64358.2</c:v>
                </c:pt>
                <c:pt idx="88">
                  <c:v>53269.9</c:v>
                </c:pt>
                <c:pt idx="89">
                  <c:v>43682.2</c:v>
                </c:pt>
                <c:pt idx="90">
                  <c:v>37290.1</c:v>
                </c:pt>
                <c:pt idx="91">
                  <c:v>35227</c:v>
                </c:pt>
                <c:pt idx="92">
                  <c:v>34595.5</c:v>
                </c:pt>
                <c:pt idx="93">
                  <c:v>34961.300000000003</c:v>
                </c:pt>
                <c:pt idx="94">
                  <c:v>35525.300000000003</c:v>
                </c:pt>
                <c:pt idx="95">
                  <c:v>33928.800000000003</c:v>
                </c:pt>
                <c:pt idx="96">
                  <c:v>30806</c:v>
                </c:pt>
                <c:pt idx="97">
                  <c:v>25024.2</c:v>
                </c:pt>
                <c:pt idx="98">
                  <c:v>19649.2</c:v>
                </c:pt>
                <c:pt idx="99">
                  <c:v>16425</c:v>
                </c:pt>
                <c:pt idx="100">
                  <c:v>13533.6</c:v>
                </c:pt>
                <c:pt idx="101">
                  <c:v>11826.2</c:v>
                </c:pt>
                <c:pt idx="102">
                  <c:v>10762.7</c:v>
                </c:pt>
                <c:pt idx="103">
                  <c:v>10294.4</c:v>
                </c:pt>
                <c:pt idx="104">
                  <c:v>9926.67</c:v>
                </c:pt>
                <c:pt idx="105">
                  <c:v>9395.85</c:v>
                </c:pt>
                <c:pt idx="106">
                  <c:v>9391.73</c:v>
                </c:pt>
                <c:pt idx="107">
                  <c:v>9169.59</c:v>
                </c:pt>
                <c:pt idx="108">
                  <c:v>9372.1200000000008</c:v>
                </c:pt>
                <c:pt idx="109">
                  <c:v>9494.83</c:v>
                </c:pt>
                <c:pt idx="110">
                  <c:v>9524.51</c:v>
                </c:pt>
                <c:pt idx="111">
                  <c:v>9630.1</c:v>
                </c:pt>
                <c:pt idx="112">
                  <c:v>9893.7000000000007</c:v>
                </c:pt>
                <c:pt idx="113">
                  <c:v>10056.1</c:v>
                </c:pt>
                <c:pt idx="114">
                  <c:v>10414.5</c:v>
                </c:pt>
                <c:pt idx="115">
                  <c:v>10687</c:v>
                </c:pt>
                <c:pt idx="116">
                  <c:v>11218.8</c:v>
                </c:pt>
                <c:pt idx="117">
                  <c:v>11746.9</c:v>
                </c:pt>
                <c:pt idx="118">
                  <c:v>11688.7</c:v>
                </c:pt>
                <c:pt idx="119">
                  <c:v>12772.3</c:v>
                </c:pt>
                <c:pt idx="120">
                  <c:v>14234.1</c:v>
                </c:pt>
                <c:pt idx="121">
                  <c:v>15415.7</c:v>
                </c:pt>
                <c:pt idx="122">
                  <c:v>17212</c:v>
                </c:pt>
                <c:pt idx="123">
                  <c:v>20499.5</c:v>
                </c:pt>
                <c:pt idx="124">
                  <c:v>24094.3</c:v>
                </c:pt>
                <c:pt idx="125">
                  <c:v>29936.7</c:v>
                </c:pt>
                <c:pt idx="126">
                  <c:v>38275.9</c:v>
                </c:pt>
                <c:pt idx="127">
                  <c:v>49444.7</c:v>
                </c:pt>
                <c:pt idx="128">
                  <c:v>61722.7</c:v>
                </c:pt>
                <c:pt idx="129">
                  <c:v>75686.5</c:v>
                </c:pt>
                <c:pt idx="130">
                  <c:v>89243.1</c:v>
                </c:pt>
                <c:pt idx="131">
                  <c:v>101036</c:v>
                </c:pt>
                <c:pt idx="132">
                  <c:v>105681</c:v>
                </c:pt>
                <c:pt idx="133">
                  <c:v>102941</c:v>
                </c:pt>
                <c:pt idx="134">
                  <c:v>96080.8</c:v>
                </c:pt>
                <c:pt idx="135">
                  <c:v>83460.5</c:v>
                </c:pt>
                <c:pt idx="136">
                  <c:v>69116.100000000006</c:v>
                </c:pt>
                <c:pt idx="137">
                  <c:v>54373.4</c:v>
                </c:pt>
                <c:pt idx="138">
                  <c:v>44068.4</c:v>
                </c:pt>
                <c:pt idx="139">
                  <c:v>38232.400000000001</c:v>
                </c:pt>
                <c:pt idx="140">
                  <c:v>35765.199999999997</c:v>
                </c:pt>
                <c:pt idx="141">
                  <c:v>36746.9</c:v>
                </c:pt>
                <c:pt idx="142">
                  <c:v>38599.199999999997</c:v>
                </c:pt>
                <c:pt idx="143">
                  <c:v>38178.199999999997</c:v>
                </c:pt>
                <c:pt idx="144">
                  <c:v>34987.300000000003</c:v>
                </c:pt>
                <c:pt idx="145">
                  <c:v>28913.5</c:v>
                </c:pt>
                <c:pt idx="146">
                  <c:v>22245.7</c:v>
                </c:pt>
                <c:pt idx="147">
                  <c:v>16279.2</c:v>
                </c:pt>
                <c:pt idx="148">
                  <c:v>11617.4</c:v>
                </c:pt>
                <c:pt idx="149">
                  <c:v>8804.27</c:v>
                </c:pt>
                <c:pt idx="150">
                  <c:v>7254.91</c:v>
                </c:pt>
                <c:pt idx="151">
                  <c:v>6151.66</c:v>
                </c:pt>
                <c:pt idx="152">
                  <c:v>5465.82</c:v>
                </c:pt>
                <c:pt idx="153">
                  <c:v>4963.87</c:v>
                </c:pt>
                <c:pt idx="154">
                  <c:v>4623.53</c:v>
                </c:pt>
                <c:pt idx="155">
                  <c:v>4089.75</c:v>
                </c:pt>
                <c:pt idx="156">
                  <c:v>3980.72</c:v>
                </c:pt>
                <c:pt idx="157">
                  <c:v>3845.81</c:v>
                </c:pt>
                <c:pt idx="158">
                  <c:v>3775.41</c:v>
                </c:pt>
                <c:pt idx="159">
                  <c:v>3462.37</c:v>
                </c:pt>
                <c:pt idx="160">
                  <c:v>3324.12</c:v>
                </c:pt>
                <c:pt idx="161">
                  <c:v>3244.87</c:v>
                </c:pt>
                <c:pt idx="162">
                  <c:v>3324.26</c:v>
                </c:pt>
                <c:pt idx="163">
                  <c:v>3207.67</c:v>
                </c:pt>
                <c:pt idx="164">
                  <c:v>3114.34</c:v>
                </c:pt>
                <c:pt idx="165">
                  <c:v>3081.64</c:v>
                </c:pt>
                <c:pt idx="166">
                  <c:v>2889.32</c:v>
                </c:pt>
                <c:pt idx="167">
                  <c:v>2923.14</c:v>
                </c:pt>
                <c:pt idx="168">
                  <c:v>2862.74</c:v>
                </c:pt>
                <c:pt idx="169">
                  <c:v>2969.99</c:v>
                </c:pt>
                <c:pt idx="170">
                  <c:v>2866.56</c:v>
                </c:pt>
                <c:pt idx="171">
                  <c:v>2826.26</c:v>
                </c:pt>
                <c:pt idx="172">
                  <c:v>2678.56</c:v>
                </c:pt>
                <c:pt idx="173">
                  <c:v>2707.12</c:v>
                </c:pt>
                <c:pt idx="174">
                  <c:v>2906.58</c:v>
                </c:pt>
                <c:pt idx="175">
                  <c:v>2826.95</c:v>
                </c:pt>
                <c:pt idx="176">
                  <c:v>2656.38</c:v>
                </c:pt>
                <c:pt idx="177">
                  <c:v>2666.02</c:v>
                </c:pt>
                <c:pt idx="178">
                  <c:v>2645.08</c:v>
                </c:pt>
                <c:pt idx="179">
                  <c:v>2667.8</c:v>
                </c:pt>
                <c:pt idx="180">
                  <c:v>2743.38</c:v>
                </c:pt>
                <c:pt idx="181">
                  <c:v>2660.97</c:v>
                </c:pt>
                <c:pt idx="182">
                  <c:v>2499.84</c:v>
                </c:pt>
                <c:pt idx="183">
                  <c:v>2498.81</c:v>
                </c:pt>
                <c:pt idx="184">
                  <c:v>2456.67</c:v>
                </c:pt>
                <c:pt idx="185">
                  <c:v>2537.6999999999998</c:v>
                </c:pt>
                <c:pt idx="186">
                  <c:v>2636.55</c:v>
                </c:pt>
                <c:pt idx="187">
                  <c:v>2755.75</c:v>
                </c:pt>
                <c:pt idx="188">
                  <c:v>2482.5500000000002</c:v>
                </c:pt>
                <c:pt idx="189">
                  <c:v>2574.7600000000002</c:v>
                </c:pt>
                <c:pt idx="190">
                  <c:v>2522.88</c:v>
                </c:pt>
                <c:pt idx="191">
                  <c:v>2445.5100000000002</c:v>
                </c:pt>
                <c:pt idx="192">
                  <c:v>2501.21</c:v>
                </c:pt>
                <c:pt idx="193">
                  <c:v>2551.0100000000002</c:v>
                </c:pt>
                <c:pt idx="194">
                  <c:v>2382.02</c:v>
                </c:pt>
                <c:pt idx="195">
                  <c:v>2319.7800000000002</c:v>
                </c:pt>
                <c:pt idx="196">
                  <c:v>2482.5</c:v>
                </c:pt>
                <c:pt idx="197">
                  <c:v>2545.63</c:v>
                </c:pt>
                <c:pt idx="198">
                  <c:v>2521.5700000000002</c:v>
                </c:pt>
                <c:pt idx="199">
                  <c:v>2453.3000000000002</c:v>
                </c:pt>
                <c:pt idx="200">
                  <c:v>2462.46</c:v>
                </c:pt>
                <c:pt idx="201">
                  <c:v>2497.67</c:v>
                </c:pt>
                <c:pt idx="202">
                  <c:v>2491.69</c:v>
                </c:pt>
                <c:pt idx="203">
                  <c:v>2418.4499999999998</c:v>
                </c:pt>
                <c:pt idx="204">
                  <c:v>2343.96</c:v>
                </c:pt>
                <c:pt idx="205">
                  <c:v>2281.61</c:v>
                </c:pt>
                <c:pt idx="206">
                  <c:v>2341.34</c:v>
                </c:pt>
                <c:pt idx="207">
                  <c:v>2368.81</c:v>
                </c:pt>
                <c:pt idx="208">
                  <c:v>2422.87</c:v>
                </c:pt>
                <c:pt idx="209">
                  <c:v>2426.21</c:v>
                </c:pt>
                <c:pt idx="210">
                  <c:v>2395.2600000000002</c:v>
                </c:pt>
                <c:pt idx="211">
                  <c:v>2473.36</c:v>
                </c:pt>
                <c:pt idx="212">
                  <c:v>2367.2199999999998</c:v>
                </c:pt>
                <c:pt idx="213">
                  <c:v>2267.73</c:v>
                </c:pt>
                <c:pt idx="214">
                  <c:v>2306.25</c:v>
                </c:pt>
                <c:pt idx="215">
                  <c:v>2274.48</c:v>
                </c:pt>
                <c:pt idx="216">
                  <c:v>2379.9299999999998</c:v>
                </c:pt>
                <c:pt idx="217">
                  <c:v>2458.0500000000002</c:v>
                </c:pt>
                <c:pt idx="218">
                  <c:v>2386.04</c:v>
                </c:pt>
                <c:pt idx="219">
                  <c:v>2467.69</c:v>
                </c:pt>
                <c:pt idx="220">
                  <c:v>2405.3200000000002</c:v>
                </c:pt>
                <c:pt idx="221">
                  <c:v>2433.1799999999998</c:v>
                </c:pt>
                <c:pt idx="222">
                  <c:v>2431.19</c:v>
                </c:pt>
                <c:pt idx="223">
                  <c:v>2373.38</c:v>
                </c:pt>
                <c:pt idx="224">
                  <c:v>2386.46</c:v>
                </c:pt>
                <c:pt idx="225">
                  <c:v>2265.56</c:v>
                </c:pt>
                <c:pt idx="226">
                  <c:v>2307.33</c:v>
                </c:pt>
                <c:pt idx="227">
                  <c:v>2257.0100000000002</c:v>
                </c:pt>
                <c:pt idx="228">
                  <c:v>2240.04</c:v>
                </c:pt>
                <c:pt idx="229">
                  <c:v>2263.88</c:v>
                </c:pt>
                <c:pt idx="230">
                  <c:v>2444.9699999999998</c:v>
                </c:pt>
                <c:pt idx="231">
                  <c:v>2421.0500000000002</c:v>
                </c:pt>
                <c:pt idx="232">
                  <c:v>2348.88</c:v>
                </c:pt>
                <c:pt idx="233">
                  <c:v>2283.87</c:v>
                </c:pt>
                <c:pt idx="234">
                  <c:v>2322.3200000000002</c:v>
                </c:pt>
                <c:pt idx="235">
                  <c:v>2327.83</c:v>
                </c:pt>
                <c:pt idx="236">
                  <c:v>2328.0300000000002</c:v>
                </c:pt>
                <c:pt idx="237">
                  <c:v>2450.06</c:v>
                </c:pt>
                <c:pt idx="238">
                  <c:v>2415.4499999999998</c:v>
                </c:pt>
                <c:pt idx="239">
                  <c:v>2167.75</c:v>
                </c:pt>
                <c:pt idx="240">
                  <c:v>2378.11</c:v>
                </c:pt>
                <c:pt idx="241">
                  <c:v>2344.58</c:v>
                </c:pt>
                <c:pt idx="242">
                  <c:v>2347.52</c:v>
                </c:pt>
                <c:pt idx="243">
                  <c:v>2309.5500000000002</c:v>
                </c:pt>
                <c:pt idx="244">
                  <c:v>2330.1</c:v>
                </c:pt>
                <c:pt idx="245">
                  <c:v>2429.3000000000002</c:v>
                </c:pt>
                <c:pt idx="246">
                  <c:v>2315.5100000000002</c:v>
                </c:pt>
                <c:pt idx="247">
                  <c:v>2312.27</c:v>
                </c:pt>
                <c:pt idx="248">
                  <c:v>2303.6799999999998</c:v>
                </c:pt>
                <c:pt idx="249">
                  <c:v>2235.92</c:v>
                </c:pt>
                <c:pt idx="250">
                  <c:v>2294.48</c:v>
                </c:pt>
                <c:pt idx="251">
                  <c:v>2396.83</c:v>
                </c:pt>
                <c:pt idx="252">
                  <c:v>2267.71</c:v>
                </c:pt>
                <c:pt idx="253">
                  <c:v>2299.36</c:v>
                </c:pt>
                <c:pt idx="254">
                  <c:v>2361.04</c:v>
                </c:pt>
                <c:pt idx="255">
                  <c:v>2409.4899999999998</c:v>
                </c:pt>
                <c:pt idx="256">
                  <c:v>2308.48</c:v>
                </c:pt>
                <c:pt idx="257">
                  <c:v>2433.9499999999998</c:v>
                </c:pt>
                <c:pt idx="258">
                  <c:v>2340.15</c:v>
                </c:pt>
                <c:pt idx="259">
                  <c:v>2207.67</c:v>
                </c:pt>
                <c:pt idx="260">
                  <c:v>2357.83</c:v>
                </c:pt>
                <c:pt idx="261">
                  <c:v>2416.3200000000002</c:v>
                </c:pt>
                <c:pt idx="262">
                  <c:v>2343.41</c:v>
                </c:pt>
                <c:pt idx="263">
                  <c:v>2241.29</c:v>
                </c:pt>
                <c:pt idx="264">
                  <c:v>2375.85</c:v>
                </c:pt>
                <c:pt idx="265">
                  <c:v>2367.87</c:v>
                </c:pt>
                <c:pt idx="266">
                  <c:v>2315.31</c:v>
                </c:pt>
                <c:pt idx="267">
                  <c:v>2245.4499999999998</c:v>
                </c:pt>
                <c:pt idx="268">
                  <c:v>2249.35</c:v>
                </c:pt>
                <c:pt idx="269">
                  <c:v>2311.96</c:v>
                </c:pt>
                <c:pt idx="270">
                  <c:v>2262.75</c:v>
                </c:pt>
                <c:pt idx="271">
                  <c:v>2177.13</c:v>
                </c:pt>
                <c:pt idx="272">
                  <c:v>2345.67</c:v>
                </c:pt>
                <c:pt idx="273">
                  <c:v>2156.02</c:v>
                </c:pt>
                <c:pt idx="274">
                  <c:v>2175.16</c:v>
                </c:pt>
                <c:pt idx="275">
                  <c:v>2303.48</c:v>
                </c:pt>
                <c:pt idx="276">
                  <c:v>2207.88</c:v>
                </c:pt>
                <c:pt idx="277">
                  <c:v>2326.89</c:v>
                </c:pt>
                <c:pt idx="278">
                  <c:v>2172.13</c:v>
                </c:pt>
                <c:pt idx="279">
                  <c:v>2240.4299999999998</c:v>
                </c:pt>
                <c:pt idx="280">
                  <c:v>2266.77</c:v>
                </c:pt>
                <c:pt idx="281">
                  <c:v>2351.58</c:v>
                </c:pt>
                <c:pt idx="282">
                  <c:v>2445.91</c:v>
                </c:pt>
                <c:pt idx="283">
                  <c:v>2471.04</c:v>
                </c:pt>
                <c:pt idx="284">
                  <c:v>2336.39</c:v>
                </c:pt>
                <c:pt idx="285">
                  <c:v>2275.13</c:v>
                </c:pt>
                <c:pt idx="286">
                  <c:v>2168.16</c:v>
                </c:pt>
                <c:pt idx="287">
                  <c:v>2290.23</c:v>
                </c:pt>
                <c:pt idx="288">
                  <c:v>2349.35</c:v>
                </c:pt>
                <c:pt idx="289">
                  <c:v>2284.44</c:v>
                </c:pt>
                <c:pt idx="290">
                  <c:v>2392.85</c:v>
                </c:pt>
                <c:pt idx="291">
                  <c:v>2319.17</c:v>
                </c:pt>
                <c:pt idx="292">
                  <c:v>2431.33</c:v>
                </c:pt>
                <c:pt idx="293">
                  <c:v>2398.41</c:v>
                </c:pt>
                <c:pt idx="294">
                  <c:v>2310.29</c:v>
                </c:pt>
                <c:pt idx="295">
                  <c:v>2341.94</c:v>
                </c:pt>
                <c:pt idx="296">
                  <c:v>2303.29</c:v>
                </c:pt>
                <c:pt idx="297">
                  <c:v>2294.59</c:v>
                </c:pt>
                <c:pt idx="298">
                  <c:v>2255.62</c:v>
                </c:pt>
                <c:pt idx="299">
                  <c:v>2148.5300000000002</c:v>
                </c:pt>
                <c:pt idx="300">
                  <c:v>2203.34</c:v>
                </c:pt>
              </c:numCache>
            </c:numRef>
          </c:yVal>
          <c:smooth val="1"/>
          <c:extLst>
            <c:ext xmlns:c16="http://schemas.microsoft.com/office/drawing/2014/chart" uri="{C3380CC4-5D6E-409C-BE32-E72D297353CC}">
              <c16:uniqueId val="{00000001-B096-4306-90E9-59E24A2BBB3B}"/>
            </c:ext>
          </c:extLst>
        </c:ser>
        <c:ser>
          <c:idx val="2"/>
          <c:order val="2"/>
          <c:tx>
            <c:strRef>
              <c:f>'[SAM-869 (XPS, UP) Data 2 (Carla).xlsx]Sheet2'!$D$11</c:f>
              <c:strCache>
                <c:ptCount val="1"/>
              </c:strCache>
            </c:strRef>
          </c:tx>
          <c:spPr>
            <a:ln w="19050" cap="rnd">
              <a:solidFill>
                <a:schemeClr val="accent3"/>
              </a:solidFill>
              <a:round/>
            </a:ln>
            <a:effectLst/>
          </c:spPr>
          <c:marker>
            <c:symbol val="none"/>
          </c:marker>
          <c:xVal>
            <c:numRef>
              <c:f>'[SAM-869 (XPS, UP) Data 2 (Carla).xlsx]Sheet2'!$A$12:$A$312</c:f>
              <c:numCache>
                <c:formatCode>General</c:formatCode>
                <c:ptCount val="301"/>
                <c:pt idx="0">
                  <c:v>150.9</c:v>
                </c:pt>
                <c:pt idx="1">
                  <c:v>150.80000000000001</c:v>
                </c:pt>
                <c:pt idx="2">
                  <c:v>150.69999999999999</c:v>
                </c:pt>
                <c:pt idx="3">
                  <c:v>150.6</c:v>
                </c:pt>
                <c:pt idx="4">
                  <c:v>150.5</c:v>
                </c:pt>
                <c:pt idx="5">
                  <c:v>150.4</c:v>
                </c:pt>
                <c:pt idx="6">
                  <c:v>150.30000000000001</c:v>
                </c:pt>
                <c:pt idx="7">
                  <c:v>150.19999999999999</c:v>
                </c:pt>
                <c:pt idx="8">
                  <c:v>150.1</c:v>
                </c:pt>
                <c:pt idx="9">
                  <c:v>150</c:v>
                </c:pt>
                <c:pt idx="10">
                  <c:v>149.9</c:v>
                </c:pt>
                <c:pt idx="11">
                  <c:v>149.80000000000001</c:v>
                </c:pt>
                <c:pt idx="12">
                  <c:v>149.69999999999999</c:v>
                </c:pt>
                <c:pt idx="13">
                  <c:v>149.6</c:v>
                </c:pt>
                <c:pt idx="14">
                  <c:v>149.5</c:v>
                </c:pt>
                <c:pt idx="15">
                  <c:v>149.4</c:v>
                </c:pt>
                <c:pt idx="16">
                  <c:v>149.30000000000001</c:v>
                </c:pt>
                <c:pt idx="17">
                  <c:v>149.19999999999999</c:v>
                </c:pt>
                <c:pt idx="18">
                  <c:v>149.1</c:v>
                </c:pt>
                <c:pt idx="19">
                  <c:v>149</c:v>
                </c:pt>
                <c:pt idx="20">
                  <c:v>148.9</c:v>
                </c:pt>
                <c:pt idx="21">
                  <c:v>148.80000000000001</c:v>
                </c:pt>
                <c:pt idx="22">
                  <c:v>148.69999999999999</c:v>
                </c:pt>
                <c:pt idx="23">
                  <c:v>148.6</c:v>
                </c:pt>
                <c:pt idx="24">
                  <c:v>148.5</c:v>
                </c:pt>
                <c:pt idx="25">
                  <c:v>148.4</c:v>
                </c:pt>
                <c:pt idx="26">
                  <c:v>148.30000000000001</c:v>
                </c:pt>
                <c:pt idx="27">
                  <c:v>148.19999999999999</c:v>
                </c:pt>
                <c:pt idx="28">
                  <c:v>148.1</c:v>
                </c:pt>
                <c:pt idx="29">
                  <c:v>148</c:v>
                </c:pt>
                <c:pt idx="30">
                  <c:v>147.9</c:v>
                </c:pt>
                <c:pt idx="31">
                  <c:v>147.80000000000001</c:v>
                </c:pt>
                <c:pt idx="32">
                  <c:v>147.69999999999999</c:v>
                </c:pt>
                <c:pt idx="33">
                  <c:v>147.6</c:v>
                </c:pt>
                <c:pt idx="34">
                  <c:v>147.5</c:v>
                </c:pt>
                <c:pt idx="35">
                  <c:v>147.4</c:v>
                </c:pt>
                <c:pt idx="36">
                  <c:v>147.30000000000001</c:v>
                </c:pt>
                <c:pt idx="37">
                  <c:v>147.19999999999999</c:v>
                </c:pt>
                <c:pt idx="38">
                  <c:v>147.1</c:v>
                </c:pt>
                <c:pt idx="39">
                  <c:v>147</c:v>
                </c:pt>
                <c:pt idx="40">
                  <c:v>146.9</c:v>
                </c:pt>
                <c:pt idx="41">
                  <c:v>146.80000000000001</c:v>
                </c:pt>
                <c:pt idx="42">
                  <c:v>146.69999999999999</c:v>
                </c:pt>
                <c:pt idx="43">
                  <c:v>146.6</c:v>
                </c:pt>
                <c:pt idx="44">
                  <c:v>146.5</c:v>
                </c:pt>
                <c:pt idx="45">
                  <c:v>146.4</c:v>
                </c:pt>
                <c:pt idx="46">
                  <c:v>146.30000000000001</c:v>
                </c:pt>
                <c:pt idx="47">
                  <c:v>146.19999999999999</c:v>
                </c:pt>
                <c:pt idx="48">
                  <c:v>146.1</c:v>
                </c:pt>
                <c:pt idx="49">
                  <c:v>146</c:v>
                </c:pt>
                <c:pt idx="50">
                  <c:v>145.9</c:v>
                </c:pt>
                <c:pt idx="51">
                  <c:v>145.80000000000001</c:v>
                </c:pt>
                <c:pt idx="52">
                  <c:v>145.69999999999999</c:v>
                </c:pt>
                <c:pt idx="53">
                  <c:v>145.6</c:v>
                </c:pt>
                <c:pt idx="54">
                  <c:v>145.5</c:v>
                </c:pt>
                <c:pt idx="55">
                  <c:v>145.4</c:v>
                </c:pt>
                <c:pt idx="56">
                  <c:v>145.30000000000001</c:v>
                </c:pt>
                <c:pt idx="57">
                  <c:v>145.19999999999999</c:v>
                </c:pt>
                <c:pt idx="58">
                  <c:v>145.1</c:v>
                </c:pt>
                <c:pt idx="59">
                  <c:v>145</c:v>
                </c:pt>
                <c:pt idx="60">
                  <c:v>144.9</c:v>
                </c:pt>
                <c:pt idx="61">
                  <c:v>144.80000000000001</c:v>
                </c:pt>
                <c:pt idx="62">
                  <c:v>144.69999999999999</c:v>
                </c:pt>
                <c:pt idx="63">
                  <c:v>144.6</c:v>
                </c:pt>
                <c:pt idx="64">
                  <c:v>144.5</c:v>
                </c:pt>
                <c:pt idx="65">
                  <c:v>144.4</c:v>
                </c:pt>
                <c:pt idx="66">
                  <c:v>144.30000000000001</c:v>
                </c:pt>
                <c:pt idx="67">
                  <c:v>144.19999999999999</c:v>
                </c:pt>
                <c:pt idx="68">
                  <c:v>144.1</c:v>
                </c:pt>
                <c:pt idx="69">
                  <c:v>144</c:v>
                </c:pt>
                <c:pt idx="70">
                  <c:v>143.9</c:v>
                </c:pt>
                <c:pt idx="71">
                  <c:v>143.80000000000001</c:v>
                </c:pt>
                <c:pt idx="72">
                  <c:v>143.69999999999999</c:v>
                </c:pt>
                <c:pt idx="73">
                  <c:v>143.6</c:v>
                </c:pt>
                <c:pt idx="74">
                  <c:v>143.5</c:v>
                </c:pt>
                <c:pt idx="75">
                  <c:v>143.4</c:v>
                </c:pt>
                <c:pt idx="76">
                  <c:v>143.30000000000001</c:v>
                </c:pt>
                <c:pt idx="77">
                  <c:v>143.19999999999999</c:v>
                </c:pt>
                <c:pt idx="78">
                  <c:v>143.1</c:v>
                </c:pt>
                <c:pt idx="79">
                  <c:v>143</c:v>
                </c:pt>
                <c:pt idx="80">
                  <c:v>142.9</c:v>
                </c:pt>
                <c:pt idx="81">
                  <c:v>142.80000000000001</c:v>
                </c:pt>
                <c:pt idx="82">
                  <c:v>142.69999999999999</c:v>
                </c:pt>
                <c:pt idx="83">
                  <c:v>142.6</c:v>
                </c:pt>
                <c:pt idx="84">
                  <c:v>142.5</c:v>
                </c:pt>
                <c:pt idx="85">
                  <c:v>142.4</c:v>
                </c:pt>
                <c:pt idx="86">
                  <c:v>142.30000000000001</c:v>
                </c:pt>
                <c:pt idx="87">
                  <c:v>142.19999999999999</c:v>
                </c:pt>
                <c:pt idx="88">
                  <c:v>142.1</c:v>
                </c:pt>
                <c:pt idx="89">
                  <c:v>142</c:v>
                </c:pt>
                <c:pt idx="90">
                  <c:v>141.9</c:v>
                </c:pt>
                <c:pt idx="91">
                  <c:v>141.80000000000001</c:v>
                </c:pt>
                <c:pt idx="92">
                  <c:v>141.69999999999999</c:v>
                </c:pt>
                <c:pt idx="93">
                  <c:v>141.6</c:v>
                </c:pt>
                <c:pt idx="94">
                  <c:v>141.5</c:v>
                </c:pt>
                <c:pt idx="95">
                  <c:v>141.4</c:v>
                </c:pt>
                <c:pt idx="96">
                  <c:v>141.30000000000001</c:v>
                </c:pt>
                <c:pt idx="97">
                  <c:v>141.19999999999999</c:v>
                </c:pt>
                <c:pt idx="98">
                  <c:v>141.1</c:v>
                </c:pt>
                <c:pt idx="99">
                  <c:v>141</c:v>
                </c:pt>
                <c:pt idx="100">
                  <c:v>140.9</c:v>
                </c:pt>
                <c:pt idx="101">
                  <c:v>140.80000000000001</c:v>
                </c:pt>
                <c:pt idx="102">
                  <c:v>140.69999999999999</c:v>
                </c:pt>
                <c:pt idx="103">
                  <c:v>140.6</c:v>
                </c:pt>
                <c:pt idx="104">
                  <c:v>140.5</c:v>
                </c:pt>
                <c:pt idx="105">
                  <c:v>140.4</c:v>
                </c:pt>
                <c:pt idx="106">
                  <c:v>140.30000000000001</c:v>
                </c:pt>
                <c:pt idx="107">
                  <c:v>140.19999999999999</c:v>
                </c:pt>
                <c:pt idx="108">
                  <c:v>140.1</c:v>
                </c:pt>
                <c:pt idx="109">
                  <c:v>140</c:v>
                </c:pt>
                <c:pt idx="110">
                  <c:v>139.9</c:v>
                </c:pt>
                <c:pt idx="111">
                  <c:v>139.80000000000001</c:v>
                </c:pt>
                <c:pt idx="112">
                  <c:v>139.69999999999999</c:v>
                </c:pt>
                <c:pt idx="113">
                  <c:v>139.6</c:v>
                </c:pt>
                <c:pt idx="114">
                  <c:v>139.5</c:v>
                </c:pt>
                <c:pt idx="115">
                  <c:v>139.4</c:v>
                </c:pt>
                <c:pt idx="116">
                  <c:v>139.30000000000001</c:v>
                </c:pt>
                <c:pt idx="117">
                  <c:v>139.19999999999999</c:v>
                </c:pt>
                <c:pt idx="118">
                  <c:v>139.1</c:v>
                </c:pt>
                <c:pt idx="119">
                  <c:v>139</c:v>
                </c:pt>
                <c:pt idx="120">
                  <c:v>138.9</c:v>
                </c:pt>
                <c:pt idx="121">
                  <c:v>138.80000000000001</c:v>
                </c:pt>
                <c:pt idx="122">
                  <c:v>138.69999999999999</c:v>
                </c:pt>
                <c:pt idx="123">
                  <c:v>138.6</c:v>
                </c:pt>
                <c:pt idx="124">
                  <c:v>138.5</c:v>
                </c:pt>
                <c:pt idx="125">
                  <c:v>138.4</c:v>
                </c:pt>
                <c:pt idx="126">
                  <c:v>138.30000000000001</c:v>
                </c:pt>
                <c:pt idx="127">
                  <c:v>138.19999999999999</c:v>
                </c:pt>
                <c:pt idx="128">
                  <c:v>138.1</c:v>
                </c:pt>
                <c:pt idx="129">
                  <c:v>138</c:v>
                </c:pt>
                <c:pt idx="130">
                  <c:v>137.9</c:v>
                </c:pt>
                <c:pt idx="131">
                  <c:v>137.80000000000001</c:v>
                </c:pt>
                <c:pt idx="132">
                  <c:v>137.69999999999999</c:v>
                </c:pt>
                <c:pt idx="133">
                  <c:v>137.6</c:v>
                </c:pt>
                <c:pt idx="134">
                  <c:v>137.5</c:v>
                </c:pt>
                <c:pt idx="135">
                  <c:v>137.4</c:v>
                </c:pt>
                <c:pt idx="136">
                  <c:v>137.30000000000001</c:v>
                </c:pt>
                <c:pt idx="137">
                  <c:v>137.19999999999999</c:v>
                </c:pt>
                <c:pt idx="138">
                  <c:v>137.1</c:v>
                </c:pt>
                <c:pt idx="139">
                  <c:v>137</c:v>
                </c:pt>
                <c:pt idx="140">
                  <c:v>136.9</c:v>
                </c:pt>
                <c:pt idx="141">
                  <c:v>136.80000000000001</c:v>
                </c:pt>
                <c:pt idx="142">
                  <c:v>136.69999999999999</c:v>
                </c:pt>
                <c:pt idx="143">
                  <c:v>136.6</c:v>
                </c:pt>
                <c:pt idx="144">
                  <c:v>136.5</c:v>
                </c:pt>
                <c:pt idx="145">
                  <c:v>136.4</c:v>
                </c:pt>
                <c:pt idx="146">
                  <c:v>136.30000000000001</c:v>
                </c:pt>
                <c:pt idx="147">
                  <c:v>136.19999999999999</c:v>
                </c:pt>
                <c:pt idx="148">
                  <c:v>136.1</c:v>
                </c:pt>
                <c:pt idx="149">
                  <c:v>136</c:v>
                </c:pt>
                <c:pt idx="150">
                  <c:v>135.9</c:v>
                </c:pt>
                <c:pt idx="151">
                  <c:v>135.80000000000001</c:v>
                </c:pt>
                <c:pt idx="152">
                  <c:v>135.69999999999999</c:v>
                </c:pt>
                <c:pt idx="153">
                  <c:v>135.6</c:v>
                </c:pt>
                <c:pt idx="154">
                  <c:v>135.5</c:v>
                </c:pt>
                <c:pt idx="155">
                  <c:v>135.4</c:v>
                </c:pt>
                <c:pt idx="156">
                  <c:v>135.30000000000001</c:v>
                </c:pt>
                <c:pt idx="157">
                  <c:v>135.19999999999999</c:v>
                </c:pt>
                <c:pt idx="158">
                  <c:v>135.1</c:v>
                </c:pt>
                <c:pt idx="159">
                  <c:v>135</c:v>
                </c:pt>
                <c:pt idx="160">
                  <c:v>134.9</c:v>
                </c:pt>
                <c:pt idx="161">
                  <c:v>134.80000000000001</c:v>
                </c:pt>
                <c:pt idx="162">
                  <c:v>134.69999999999999</c:v>
                </c:pt>
                <c:pt idx="163">
                  <c:v>134.6</c:v>
                </c:pt>
                <c:pt idx="164">
                  <c:v>134.5</c:v>
                </c:pt>
                <c:pt idx="165">
                  <c:v>134.4</c:v>
                </c:pt>
                <c:pt idx="166">
                  <c:v>134.30000000000001</c:v>
                </c:pt>
                <c:pt idx="167">
                  <c:v>134.19999999999999</c:v>
                </c:pt>
                <c:pt idx="168">
                  <c:v>134.1</c:v>
                </c:pt>
                <c:pt idx="169">
                  <c:v>134</c:v>
                </c:pt>
                <c:pt idx="170">
                  <c:v>133.9</c:v>
                </c:pt>
                <c:pt idx="171">
                  <c:v>133.80000000000001</c:v>
                </c:pt>
                <c:pt idx="172">
                  <c:v>133.69999999999999</c:v>
                </c:pt>
                <c:pt idx="173">
                  <c:v>133.6</c:v>
                </c:pt>
                <c:pt idx="174">
                  <c:v>133.5</c:v>
                </c:pt>
                <c:pt idx="175">
                  <c:v>133.4</c:v>
                </c:pt>
                <c:pt idx="176">
                  <c:v>133.30000000000001</c:v>
                </c:pt>
                <c:pt idx="177">
                  <c:v>133.19999999999999</c:v>
                </c:pt>
                <c:pt idx="178">
                  <c:v>133.1</c:v>
                </c:pt>
                <c:pt idx="179">
                  <c:v>133</c:v>
                </c:pt>
                <c:pt idx="180">
                  <c:v>132.9</c:v>
                </c:pt>
                <c:pt idx="181">
                  <c:v>132.80000000000001</c:v>
                </c:pt>
                <c:pt idx="182">
                  <c:v>132.69999999999999</c:v>
                </c:pt>
                <c:pt idx="183">
                  <c:v>132.6</c:v>
                </c:pt>
                <c:pt idx="184">
                  <c:v>132.5</c:v>
                </c:pt>
                <c:pt idx="185">
                  <c:v>132.4</c:v>
                </c:pt>
                <c:pt idx="186">
                  <c:v>132.30000000000001</c:v>
                </c:pt>
                <c:pt idx="187">
                  <c:v>132.19999999999999</c:v>
                </c:pt>
                <c:pt idx="188">
                  <c:v>132.1</c:v>
                </c:pt>
                <c:pt idx="189">
                  <c:v>132</c:v>
                </c:pt>
                <c:pt idx="190">
                  <c:v>131.9</c:v>
                </c:pt>
                <c:pt idx="191">
                  <c:v>131.80000000000001</c:v>
                </c:pt>
                <c:pt idx="192">
                  <c:v>131.69999999999999</c:v>
                </c:pt>
                <c:pt idx="193">
                  <c:v>131.6</c:v>
                </c:pt>
                <c:pt idx="194">
                  <c:v>131.5</c:v>
                </c:pt>
                <c:pt idx="195">
                  <c:v>131.4</c:v>
                </c:pt>
                <c:pt idx="196">
                  <c:v>131.30000000000001</c:v>
                </c:pt>
                <c:pt idx="197">
                  <c:v>131.19999999999999</c:v>
                </c:pt>
                <c:pt idx="198">
                  <c:v>131.1</c:v>
                </c:pt>
                <c:pt idx="199">
                  <c:v>131</c:v>
                </c:pt>
                <c:pt idx="200">
                  <c:v>130.9</c:v>
                </c:pt>
                <c:pt idx="201">
                  <c:v>130.80000000000001</c:v>
                </c:pt>
                <c:pt idx="202">
                  <c:v>130.69999999999999</c:v>
                </c:pt>
                <c:pt idx="203">
                  <c:v>130.6</c:v>
                </c:pt>
                <c:pt idx="204">
                  <c:v>130.5</c:v>
                </c:pt>
                <c:pt idx="205">
                  <c:v>130.4</c:v>
                </c:pt>
                <c:pt idx="206">
                  <c:v>130.30000000000001</c:v>
                </c:pt>
                <c:pt idx="207">
                  <c:v>130.19999999999999</c:v>
                </c:pt>
                <c:pt idx="208">
                  <c:v>130.1</c:v>
                </c:pt>
                <c:pt idx="209">
                  <c:v>130</c:v>
                </c:pt>
                <c:pt idx="210">
                  <c:v>129.9</c:v>
                </c:pt>
                <c:pt idx="211">
                  <c:v>129.80000000000001</c:v>
                </c:pt>
                <c:pt idx="212">
                  <c:v>129.69999999999999</c:v>
                </c:pt>
                <c:pt idx="213">
                  <c:v>129.6</c:v>
                </c:pt>
                <c:pt idx="214">
                  <c:v>129.5</c:v>
                </c:pt>
                <c:pt idx="215">
                  <c:v>129.4</c:v>
                </c:pt>
                <c:pt idx="216">
                  <c:v>129.30000000000001</c:v>
                </c:pt>
                <c:pt idx="217">
                  <c:v>129.19999999999999</c:v>
                </c:pt>
                <c:pt idx="218">
                  <c:v>129.1</c:v>
                </c:pt>
                <c:pt idx="219">
                  <c:v>129</c:v>
                </c:pt>
                <c:pt idx="220">
                  <c:v>128.9</c:v>
                </c:pt>
                <c:pt idx="221">
                  <c:v>128.80000000000001</c:v>
                </c:pt>
                <c:pt idx="222">
                  <c:v>128.69999999999999</c:v>
                </c:pt>
                <c:pt idx="223">
                  <c:v>128.6</c:v>
                </c:pt>
                <c:pt idx="224">
                  <c:v>128.5</c:v>
                </c:pt>
                <c:pt idx="225">
                  <c:v>128.4</c:v>
                </c:pt>
                <c:pt idx="226">
                  <c:v>128.30000000000001</c:v>
                </c:pt>
                <c:pt idx="227">
                  <c:v>128.19999999999999</c:v>
                </c:pt>
                <c:pt idx="228">
                  <c:v>128.1</c:v>
                </c:pt>
                <c:pt idx="229">
                  <c:v>128</c:v>
                </c:pt>
                <c:pt idx="230">
                  <c:v>127.9</c:v>
                </c:pt>
                <c:pt idx="231">
                  <c:v>127.8</c:v>
                </c:pt>
                <c:pt idx="232">
                  <c:v>127.7</c:v>
                </c:pt>
                <c:pt idx="233">
                  <c:v>127.6</c:v>
                </c:pt>
                <c:pt idx="234">
                  <c:v>127.5</c:v>
                </c:pt>
                <c:pt idx="235">
                  <c:v>127.4</c:v>
                </c:pt>
                <c:pt idx="236">
                  <c:v>127.3</c:v>
                </c:pt>
                <c:pt idx="237">
                  <c:v>127.2</c:v>
                </c:pt>
                <c:pt idx="238">
                  <c:v>127.1</c:v>
                </c:pt>
                <c:pt idx="239">
                  <c:v>127</c:v>
                </c:pt>
                <c:pt idx="240">
                  <c:v>126.9</c:v>
                </c:pt>
                <c:pt idx="241">
                  <c:v>126.8</c:v>
                </c:pt>
                <c:pt idx="242">
                  <c:v>126.7</c:v>
                </c:pt>
                <c:pt idx="243">
                  <c:v>126.6</c:v>
                </c:pt>
                <c:pt idx="244">
                  <c:v>126.5</c:v>
                </c:pt>
                <c:pt idx="245">
                  <c:v>126.4</c:v>
                </c:pt>
                <c:pt idx="246">
                  <c:v>126.3</c:v>
                </c:pt>
                <c:pt idx="247">
                  <c:v>126.2</c:v>
                </c:pt>
                <c:pt idx="248">
                  <c:v>126.1</c:v>
                </c:pt>
                <c:pt idx="249">
                  <c:v>126</c:v>
                </c:pt>
                <c:pt idx="250">
                  <c:v>125.9</c:v>
                </c:pt>
                <c:pt idx="251">
                  <c:v>125.8</c:v>
                </c:pt>
                <c:pt idx="252">
                  <c:v>125.7</c:v>
                </c:pt>
                <c:pt idx="253">
                  <c:v>125.6</c:v>
                </c:pt>
                <c:pt idx="254">
                  <c:v>125.5</c:v>
                </c:pt>
                <c:pt idx="255">
                  <c:v>125.4</c:v>
                </c:pt>
                <c:pt idx="256">
                  <c:v>125.3</c:v>
                </c:pt>
                <c:pt idx="257">
                  <c:v>125.2</c:v>
                </c:pt>
                <c:pt idx="258">
                  <c:v>125.1</c:v>
                </c:pt>
                <c:pt idx="259">
                  <c:v>125</c:v>
                </c:pt>
                <c:pt idx="260">
                  <c:v>124.9</c:v>
                </c:pt>
                <c:pt idx="261">
                  <c:v>124.8</c:v>
                </c:pt>
                <c:pt idx="262">
                  <c:v>124.7</c:v>
                </c:pt>
                <c:pt idx="263">
                  <c:v>124.6</c:v>
                </c:pt>
                <c:pt idx="264">
                  <c:v>124.5</c:v>
                </c:pt>
                <c:pt idx="265">
                  <c:v>124.4</c:v>
                </c:pt>
                <c:pt idx="266">
                  <c:v>124.3</c:v>
                </c:pt>
                <c:pt idx="267">
                  <c:v>124.2</c:v>
                </c:pt>
                <c:pt idx="268">
                  <c:v>124.1</c:v>
                </c:pt>
                <c:pt idx="269">
                  <c:v>124</c:v>
                </c:pt>
                <c:pt idx="270">
                  <c:v>123.9</c:v>
                </c:pt>
                <c:pt idx="271">
                  <c:v>123.8</c:v>
                </c:pt>
                <c:pt idx="272">
                  <c:v>123.7</c:v>
                </c:pt>
                <c:pt idx="273">
                  <c:v>123.6</c:v>
                </c:pt>
                <c:pt idx="274">
                  <c:v>123.5</c:v>
                </c:pt>
                <c:pt idx="275">
                  <c:v>123.4</c:v>
                </c:pt>
                <c:pt idx="276">
                  <c:v>123.3</c:v>
                </c:pt>
                <c:pt idx="277">
                  <c:v>123.2</c:v>
                </c:pt>
                <c:pt idx="278">
                  <c:v>123.1</c:v>
                </c:pt>
                <c:pt idx="279">
                  <c:v>123</c:v>
                </c:pt>
                <c:pt idx="280">
                  <c:v>122.9</c:v>
                </c:pt>
                <c:pt idx="281">
                  <c:v>122.8</c:v>
                </c:pt>
                <c:pt idx="282">
                  <c:v>122.7</c:v>
                </c:pt>
                <c:pt idx="283">
                  <c:v>122.6</c:v>
                </c:pt>
                <c:pt idx="284">
                  <c:v>122.5</c:v>
                </c:pt>
                <c:pt idx="285">
                  <c:v>122.4</c:v>
                </c:pt>
                <c:pt idx="286">
                  <c:v>122.3</c:v>
                </c:pt>
                <c:pt idx="287">
                  <c:v>122.2</c:v>
                </c:pt>
                <c:pt idx="288">
                  <c:v>122.1</c:v>
                </c:pt>
                <c:pt idx="289">
                  <c:v>122</c:v>
                </c:pt>
                <c:pt idx="290">
                  <c:v>121.9</c:v>
                </c:pt>
                <c:pt idx="291">
                  <c:v>121.8</c:v>
                </c:pt>
                <c:pt idx="292">
                  <c:v>121.7</c:v>
                </c:pt>
                <c:pt idx="293">
                  <c:v>121.6</c:v>
                </c:pt>
                <c:pt idx="294">
                  <c:v>121.5</c:v>
                </c:pt>
                <c:pt idx="295">
                  <c:v>121.4</c:v>
                </c:pt>
                <c:pt idx="296">
                  <c:v>121.3</c:v>
                </c:pt>
                <c:pt idx="297">
                  <c:v>121.2</c:v>
                </c:pt>
                <c:pt idx="298">
                  <c:v>121.1</c:v>
                </c:pt>
                <c:pt idx="299">
                  <c:v>121</c:v>
                </c:pt>
                <c:pt idx="300">
                  <c:v>120.9</c:v>
                </c:pt>
              </c:numCache>
            </c:numRef>
          </c:xVal>
          <c:yVal>
            <c:numRef>
              <c:f>'[SAM-869 (XPS, UP) Data 2 (Carla).xlsx]Sheet2'!$D$12:$D$312</c:f>
              <c:numCache>
                <c:formatCode>General</c:formatCode>
                <c:ptCount val="301"/>
              </c:numCache>
            </c:numRef>
          </c:yVal>
          <c:smooth val="1"/>
          <c:extLst>
            <c:ext xmlns:c16="http://schemas.microsoft.com/office/drawing/2014/chart" uri="{C3380CC4-5D6E-409C-BE32-E72D297353CC}">
              <c16:uniqueId val="{00000002-B096-4306-90E9-59E24A2BBB3B}"/>
            </c:ext>
          </c:extLst>
        </c:ser>
        <c:ser>
          <c:idx val="3"/>
          <c:order val="3"/>
          <c:tx>
            <c:strRef>
              <c:f>'[SAM-869 (XPS, UP) Data 2 (Carla).xlsx]Sheet2'!$E$11</c:f>
              <c:strCache>
                <c:ptCount val="1"/>
                <c:pt idx="0">
                  <c:v>Counts / s  (Residuals × 1)</c:v>
                </c:pt>
              </c:strCache>
            </c:strRef>
          </c:tx>
          <c:spPr>
            <a:ln w="19050" cap="rnd">
              <a:solidFill>
                <a:schemeClr val="accent4"/>
              </a:solidFill>
              <a:round/>
            </a:ln>
            <a:effectLst/>
          </c:spPr>
          <c:marker>
            <c:symbol val="none"/>
          </c:marker>
          <c:xVal>
            <c:numRef>
              <c:f>'[SAM-869 (XPS, UP) Data 2 (Carla).xlsx]Sheet2'!$A$12:$A$312</c:f>
              <c:numCache>
                <c:formatCode>General</c:formatCode>
                <c:ptCount val="301"/>
                <c:pt idx="0">
                  <c:v>150.9</c:v>
                </c:pt>
                <c:pt idx="1">
                  <c:v>150.80000000000001</c:v>
                </c:pt>
                <c:pt idx="2">
                  <c:v>150.69999999999999</c:v>
                </c:pt>
                <c:pt idx="3">
                  <c:v>150.6</c:v>
                </c:pt>
                <c:pt idx="4">
                  <c:v>150.5</c:v>
                </c:pt>
                <c:pt idx="5">
                  <c:v>150.4</c:v>
                </c:pt>
                <c:pt idx="6">
                  <c:v>150.30000000000001</c:v>
                </c:pt>
                <c:pt idx="7">
                  <c:v>150.19999999999999</c:v>
                </c:pt>
                <c:pt idx="8">
                  <c:v>150.1</c:v>
                </c:pt>
                <c:pt idx="9">
                  <c:v>150</c:v>
                </c:pt>
                <c:pt idx="10">
                  <c:v>149.9</c:v>
                </c:pt>
                <c:pt idx="11">
                  <c:v>149.80000000000001</c:v>
                </c:pt>
                <c:pt idx="12">
                  <c:v>149.69999999999999</c:v>
                </c:pt>
                <c:pt idx="13">
                  <c:v>149.6</c:v>
                </c:pt>
                <c:pt idx="14">
                  <c:v>149.5</c:v>
                </c:pt>
                <c:pt idx="15">
                  <c:v>149.4</c:v>
                </c:pt>
                <c:pt idx="16">
                  <c:v>149.30000000000001</c:v>
                </c:pt>
                <c:pt idx="17">
                  <c:v>149.19999999999999</c:v>
                </c:pt>
                <c:pt idx="18">
                  <c:v>149.1</c:v>
                </c:pt>
                <c:pt idx="19">
                  <c:v>149</c:v>
                </c:pt>
                <c:pt idx="20">
                  <c:v>148.9</c:v>
                </c:pt>
                <c:pt idx="21">
                  <c:v>148.80000000000001</c:v>
                </c:pt>
                <c:pt idx="22">
                  <c:v>148.69999999999999</c:v>
                </c:pt>
                <c:pt idx="23">
                  <c:v>148.6</c:v>
                </c:pt>
                <c:pt idx="24">
                  <c:v>148.5</c:v>
                </c:pt>
                <c:pt idx="25">
                  <c:v>148.4</c:v>
                </c:pt>
                <c:pt idx="26">
                  <c:v>148.30000000000001</c:v>
                </c:pt>
                <c:pt idx="27">
                  <c:v>148.19999999999999</c:v>
                </c:pt>
                <c:pt idx="28">
                  <c:v>148.1</c:v>
                </c:pt>
                <c:pt idx="29">
                  <c:v>148</c:v>
                </c:pt>
                <c:pt idx="30">
                  <c:v>147.9</c:v>
                </c:pt>
                <c:pt idx="31">
                  <c:v>147.80000000000001</c:v>
                </c:pt>
                <c:pt idx="32">
                  <c:v>147.69999999999999</c:v>
                </c:pt>
                <c:pt idx="33">
                  <c:v>147.6</c:v>
                </c:pt>
                <c:pt idx="34">
                  <c:v>147.5</c:v>
                </c:pt>
                <c:pt idx="35">
                  <c:v>147.4</c:v>
                </c:pt>
                <c:pt idx="36">
                  <c:v>147.30000000000001</c:v>
                </c:pt>
                <c:pt idx="37">
                  <c:v>147.19999999999999</c:v>
                </c:pt>
                <c:pt idx="38">
                  <c:v>147.1</c:v>
                </c:pt>
                <c:pt idx="39">
                  <c:v>147</c:v>
                </c:pt>
                <c:pt idx="40">
                  <c:v>146.9</c:v>
                </c:pt>
                <c:pt idx="41">
                  <c:v>146.80000000000001</c:v>
                </c:pt>
                <c:pt idx="42">
                  <c:v>146.69999999999999</c:v>
                </c:pt>
                <c:pt idx="43">
                  <c:v>146.6</c:v>
                </c:pt>
                <c:pt idx="44">
                  <c:v>146.5</c:v>
                </c:pt>
                <c:pt idx="45">
                  <c:v>146.4</c:v>
                </c:pt>
                <c:pt idx="46">
                  <c:v>146.30000000000001</c:v>
                </c:pt>
                <c:pt idx="47">
                  <c:v>146.19999999999999</c:v>
                </c:pt>
                <c:pt idx="48">
                  <c:v>146.1</c:v>
                </c:pt>
                <c:pt idx="49">
                  <c:v>146</c:v>
                </c:pt>
                <c:pt idx="50">
                  <c:v>145.9</c:v>
                </c:pt>
                <c:pt idx="51">
                  <c:v>145.80000000000001</c:v>
                </c:pt>
                <c:pt idx="52">
                  <c:v>145.69999999999999</c:v>
                </c:pt>
                <c:pt idx="53">
                  <c:v>145.6</c:v>
                </c:pt>
                <c:pt idx="54">
                  <c:v>145.5</c:v>
                </c:pt>
                <c:pt idx="55">
                  <c:v>145.4</c:v>
                </c:pt>
                <c:pt idx="56">
                  <c:v>145.30000000000001</c:v>
                </c:pt>
                <c:pt idx="57">
                  <c:v>145.19999999999999</c:v>
                </c:pt>
                <c:pt idx="58">
                  <c:v>145.1</c:v>
                </c:pt>
                <c:pt idx="59">
                  <c:v>145</c:v>
                </c:pt>
                <c:pt idx="60">
                  <c:v>144.9</c:v>
                </c:pt>
                <c:pt idx="61">
                  <c:v>144.80000000000001</c:v>
                </c:pt>
                <c:pt idx="62">
                  <c:v>144.69999999999999</c:v>
                </c:pt>
                <c:pt idx="63">
                  <c:v>144.6</c:v>
                </c:pt>
                <c:pt idx="64">
                  <c:v>144.5</c:v>
                </c:pt>
                <c:pt idx="65">
                  <c:v>144.4</c:v>
                </c:pt>
                <c:pt idx="66">
                  <c:v>144.30000000000001</c:v>
                </c:pt>
                <c:pt idx="67">
                  <c:v>144.19999999999999</c:v>
                </c:pt>
                <c:pt idx="68">
                  <c:v>144.1</c:v>
                </c:pt>
                <c:pt idx="69">
                  <c:v>144</c:v>
                </c:pt>
                <c:pt idx="70">
                  <c:v>143.9</c:v>
                </c:pt>
                <c:pt idx="71">
                  <c:v>143.80000000000001</c:v>
                </c:pt>
                <c:pt idx="72">
                  <c:v>143.69999999999999</c:v>
                </c:pt>
                <c:pt idx="73">
                  <c:v>143.6</c:v>
                </c:pt>
                <c:pt idx="74">
                  <c:v>143.5</c:v>
                </c:pt>
                <c:pt idx="75">
                  <c:v>143.4</c:v>
                </c:pt>
                <c:pt idx="76">
                  <c:v>143.30000000000001</c:v>
                </c:pt>
                <c:pt idx="77">
                  <c:v>143.19999999999999</c:v>
                </c:pt>
                <c:pt idx="78">
                  <c:v>143.1</c:v>
                </c:pt>
                <c:pt idx="79">
                  <c:v>143</c:v>
                </c:pt>
                <c:pt idx="80">
                  <c:v>142.9</c:v>
                </c:pt>
                <c:pt idx="81">
                  <c:v>142.80000000000001</c:v>
                </c:pt>
                <c:pt idx="82">
                  <c:v>142.69999999999999</c:v>
                </c:pt>
                <c:pt idx="83">
                  <c:v>142.6</c:v>
                </c:pt>
                <c:pt idx="84">
                  <c:v>142.5</c:v>
                </c:pt>
                <c:pt idx="85">
                  <c:v>142.4</c:v>
                </c:pt>
                <c:pt idx="86">
                  <c:v>142.30000000000001</c:v>
                </c:pt>
                <c:pt idx="87">
                  <c:v>142.19999999999999</c:v>
                </c:pt>
                <c:pt idx="88">
                  <c:v>142.1</c:v>
                </c:pt>
                <c:pt idx="89">
                  <c:v>142</c:v>
                </c:pt>
                <c:pt idx="90">
                  <c:v>141.9</c:v>
                </c:pt>
                <c:pt idx="91">
                  <c:v>141.80000000000001</c:v>
                </c:pt>
                <c:pt idx="92">
                  <c:v>141.69999999999999</c:v>
                </c:pt>
                <c:pt idx="93">
                  <c:v>141.6</c:v>
                </c:pt>
                <c:pt idx="94">
                  <c:v>141.5</c:v>
                </c:pt>
                <c:pt idx="95">
                  <c:v>141.4</c:v>
                </c:pt>
                <c:pt idx="96">
                  <c:v>141.30000000000001</c:v>
                </c:pt>
                <c:pt idx="97">
                  <c:v>141.19999999999999</c:v>
                </c:pt>
                <c:pt idx="98">
                  <c:v>141.1</c:v>
                </c:pt>
                <c:pt idx="99">
                  <c:v>141</c:v>
                </c:pt>
                <c:pt idx="100">
                  <c:v>140.9</c:v>
                </c:pt>
                <c:pt idx="101">
                  <c:v>140.80000000000001</c:v>
                </c:pt>
                <c:pt idx="102">
                  <c:v>140.69999999999999</c:v>
                </c:pt>
                <c:pt idx="103">
                  <c:v>140.6</c:v>
                </c:pt>
                <c:pt idx="104">
                  <c:v>140.5</c:v>
                </c:pt>
                <c:pt idx="105">
                  <c:v>140.4</c:v>
                </c:pt>
                <c:pt idx="106">
                  <c:v>140.30000000000001</c:v>
                </c:pt>
                <c:pt idx="107">
                  <c:v>140.19999999999999</c:v>
                </c:pt>
                <c:pt idx="108">
                  <c:v>140.1</c:v>
                </c:pt>
                <c:pt idx="109">
                  <c:v>140</c:v>
                </c:pt>
                <c:pt idx="110">
                  <c:v>139.9</c:v>
                </c:pt>
                <c:pt idx="111">
                  <c:v>139.80000000000001</c:v>
                </c:pt>
                <c:pt idx="112">
                  <c:v>139.69999999999999</c:v>
                </c:pt>
                <c:pt idx="113">
                  <c:v>139.6</c:v>
                </c:pt>
                <c:pt idx="114">
                  <c:v>139.5</c:v>
                </c:pt>
                <c:pt idx="115">
                  <c:v>139.4</c:v>
                </c:pt>
                <c:pt idx="116">
                  <c:v>139.30000000000001</c:v>
                </c:pt>
                <c:pt idx="117">
                  <c:v>139.19999999999999</c:v>
                </c:pt>
                <c:pt idx="118">
                  <c:v>139.1</c:v>
                </c:pt>
                <c:pt idx="119">
                  <c:v>139</c:v>
                </c:pt>
                <c:pt idx="120">
                  <c:v>138.9</c:v>
                </c:pt>
                <c:pt idx="121">
                  <c:v>138.80000000000001</c:v>
                </c:pt>
                <c:pt idx="122">
                  <c:v>138.69999999999999</c:v>
                </c:pt>
                <c:pt idx="123">
                  <c:v>138.6</c:v>
                </c:pt>
                <c:pt idx="124">
                  <c:v>138.5</c:v>
                </c:pt>
                <c:pt idx="125">
                  <c:v>138.4</c:v>
                </c:pt>
                <c:pt idx="126">
                  <c:v>138.30000000000001</c:v>
                </c:pt>
                <c:pt idx="127">
                  <c:v>138.19999999999999</c:v>
                </c:pt>
                <c:pt idx="128">
                  <c:v>138.1</c:v>
                </c:pt>
                <c:pt idx="129">
                  <c:v>138</c:v>
                </c:pt>
                <c:pt idx="130">
                  <c:v>137.9</c:v>
                </c:pt>
                <c:pt idx="131">
                  <c:v>137.80000000000001</c:v>
                </c:pt>
                <c:pt idx="132">
                  <c:v>137.69999999999999</c:v>
                </c:pt>
                <c:pt idx="133">
                  <c:v>137.6</c:v>
                </c:pt>
                <c:pt idx="134">
                  <c:v>137.5</c:v>
                </c:pt>
                <c:pt idx="135">
                  <c:v>137.4</c:v>
                </c:pt>
                <c:pt idx="136">
                  <c:v>137.30000000000001</c:v>
                </c:pt>
                <c:pt idx="137">
                  <c:v>137.19999999999999</c:v>
                </c:pt>
                <c:pt idx="138">
                  <c:v>137.1</c:v>
                </c:pt>
                <c:pt idx="139">
                  <c:v>137</c:v>
                </c:pt>
                <c:pt idx="140">
                  <c:v>136.9</c:v>
                </c:pt>
                <c:pt idx="141">
                  <c:v>136.80000000000001</c:v>
                </c:pt>
                <c:pt idx="142">
                  <c:v>136.69999999999999</c:v>
                </c:pt>
                <c:pt idx="143">
                  <c:v>136.6</c:v>
                </c:pt>
                <c:pt idx="144">
                  <c:v>136.5</c:v>
                </c:pt>
                <c:pt idx="145">
                  <c:v>136.4</c:v>
                </c:pt>
                <c:pt idx="146">
                  <c:v>136.30000000000001</c:v>
                </c:pt>
                <c:pt idx="147">
                  <c:v>136.19999999999999</c:v>
                </c:pt>
                <c:pt idx="148">
                  <c:v>136.1</c:v>
                </c:pt>
                <c:pt idx="149">
                  <c:v>136</c:v>
                </c:pt>
                <c:pt idx="150">
                  <c:v>135.9</c:v>
                </c:pt>
                <c:pt idx="151">
                  <c:v>135.80000000000001</c:v>
                </c:pt>
                <c:pt idx="152">
                  <c:v>135.69999999999999</c:v>
                </c:pt>
                <c:pt idx="153">
                  <c:v>135.6</c:v>
                </c:pt>
                <c:pt idx="154">
                  <c:v>135.5</c:v>
                </c:pt>
                <c:pt idx="155">
                  <c:v>135.4</c:v>
                </c:pt>
                <c:pt idx="156">
                  <c:v>135.30000000000001</c:v>
                </c:pt>
                <c:pt idx="157">
                  <c:v>135.19999999999999</c:v>
                </c:pt>
                <c:pt idx="158">
                  <c:v>135.1</c:v>
                </c:pt>
                <c:pt idx="159">
                  <c:v>135</c:v>
                </c:pt>
                <c:pt idx="160">
                  <c:v>134.9</c:v>
                </c:pt>
                <c:pt idx="161">
                  <c:v>134.80000000000001</c:v>
                </c:pt>
                <c:pt idx="162">
                  <c:v>134.69999999999999</c:v>
                </c:pt>
                <c:pt idx="163">
                  <c:v>134.6</c:v>
                </c:pt>
                <c:pt idx="164">
                  <c:v>134.5</c:v>
                </c:pt>
                <c:pt idx="165">
                  <c:v>134.4</c:v>
                </c:pt>
                <c:pt idx="166">
                  <c:v>134.30000000000001</c:v>
                </c:pt>
                <c:pt idx="167">
                  <c:v>134.19999999999999</c:v>
                </c:pt>
                <c:pt idx="168">
                  <c:v>134.1</c:v>
                </c:pt>
                <c:pt idx="169">
                  <c:v>134</c:v>
                </c:pt>
                <c:pt idx="170">
                  <c:v>133.9</c:v>
                </c:pt>
                <c:pt idx="171">
                  <c:v>133.80000000000001</c:v>
                </c:pt>
                <c:pt idx="172">
                  <c:v>133.69999999999999</c:v>
                </c:pt>
                <c:pt idx="173">
                  <c:v>133.6</c:v>
                </c:pt>
                <c:pt idx="174">
                  <c:v>133.5</c:v>
                </c:pt>
                <c:pt idx="175">
                  <c:v>133.4</c:v>
                </c:pt>
                <c:pt idx="176">
                  <c:v>133.30000000000001</c:v>
                </c:pt>
                <c:pt idx="177">
                  <c:v>133.19999999999999</c:v>
                </c:pt>
                <c:pt idx="178">
                  <c:v>133.1</c:v>
                </c:pt>
                <c:pt idx="179">
                  <c:v>133</c:v>
                </c:pt>
                <c:pt idx="180">
                  <c:v>132.9</c:v>
                </c:pt>
                <c:pt idx="181">
                  <c:v>132.80000000000001</c:v>
                </c:pt>
                <c:pt idx="182">
                  <c:v>132.69999999999999</c:v>
                </c:pt>
                <c:pt idx="183">
                  <c:v>132.6</c:v>
                </c:pt>
                <c:pt idx="184">
                  <c:v>132.5</c:v>
                </c:pt>
                <c:pt idx="185">
                  <c:v>132.4</c:v>
                </c:pt>
                <c:pt idx="186">
                  <c:v>132.30000000000001</c:v>
                </c:pt>
                <c:pt idx="187">
                  <c:v>132.19999999999999</c:v>
                </c:pt>
                <c:pt idx="188">
                  <c:v>132.1</c:v>
                </c:pt>
                <c:pt idx="189">
                  <c:v>132</c:v>
                </c:pt>
                <c:pt idx="190">
                  <c:v>131.9</c:v>
                </c:pt>
                <c:pt idx="191">
                  <c:v>131.80000000000001</c:v>
                </c:pt>
                <c:pt idx="192">
                  <c:v>131.69999999999999</c:v>
                </c:pt>
                <c:pt idx="193">
                  <c:v>131.6</c:v>
                </c:pt>
                <c:pt idx="194">
                  <c:v>131.5</c:v>
                </c:pt>
                <c:pt idx="195">
                  <c:v>131.4</c:v>
                </c:pt>
                <c:pt idx="196">
                  <c:v>131.30000000000001</c:v>
                </c:pt>
                <c:pt idx="197">
                  <c:v>131.19999999999999</c:v>
                </c:pt>
                <c:pt idx="198">
                  <c:v>131.1</c:v>
                </c:pt>
                <c:pt idx="199">
                  <c:v>131</c:v>
                </c:pt>
                <c:pt idx="200">
                  <c:v>130.9</c:v>
                </c:pt>
                <c:pt idx="201">
                  <c:v>130.80000000000001</c:v>
                </c:pt>
                <c:pt idx="202">
                  <c:v>130.69999999999999</c:v>
                </c:pt>
                <c:pt idx="203">
                  <c:v>130.6</c:v>
                </c:pt>
                <c:pt idx="204">
                  <c:v>130.5</c:v>
                </c:pt>
                <c:pt idx="205">
                  <c:v>130.4</c:v>
                </c:pt>
                <c:pt idx="206">
                  <c:v>130.30000000000001</c:v>
                </c:pt>
                <c:pt idx="207">
                  <c:v>130.19999999999999</c:v>
                </c:pt>
                <c:pt idx="208">
                  <c:v>130.1</c:v>
                </c:pt>
                <c:pt idx="209">
                  <c:v>130</c:v>
                </c:pt>
                <c:pt idx="210">
                  <c:v>129.9</c:v>
                </c:pt>
                <c:pt idx="211">
                  <c:v>129.80000000000001</c:v>
                </c:pt>
                <c:pt idx="212">
                  <c:v>129.69999999999999</c:v>
                </c:pt>
                <c:pt idx="213">
                  <c:v>129.6</c:v>
                </c:pt>
                <c:pt idx="214">
                  <c:v>129.5</c:v>
                </c:pt>
                <c:pt idx="215">
                  <c:v>129.4</c:v>
                </c:pt>
                <c:pt idx="216">
                  <c:v>129.30000000000001</c:v>
                </c:pt>
                <c:pt idx="217">
                  <c:v>129.19999999999999</c:v>
                </c:pt>
                <c:pt idx="218">
                  <c:v>129.1</c:v>
                </c:pt>
                <c:pt idx="219">
                  <c:v>129</c:v>
                </c:pt>
                <c:pt idx="220">
                  <c:v>128.9</c:v>
                </c:pt>
                <c:pt idx="221">
                  <c:v>128.80000000000001</c:v>
                </c:pt>
                <c:pt idx="222">
                  <c:v>128.69999999999999</c:v>
                </c:pt>
                <c:pt idx="223">
                  <c:v>128.6</c:v>
                </c:pt>
                <c:pt idx="224">
                  <c:v>128.5</c:v>
                </c:pt>
                <c:pt idx="225">
                  <c:v>128.4</c:v>
                </c:pt>
                <c:pt idx="226">
                  <c:v>128.30000000000001</c:v>
                </c:pt>
                <c:pt idx="227">
                  <c:v>128.19999999999999</c:v>
                </c:pt>
                <c:pt idx="228">
                  <c:v>128.1</c:v>
                </c:pt>
                <c:pt idx="229">
                  <c:v>128</c:v>
                </c:pt>
                <c:pt idx="230">
                  <c:v>127.9</c:v>
                </c:pt>
                <c:pt idx="231">
                  <c:v>127.8</c:v>
                </c:pt>
                <c:pt idx="232">
                  <c:v>127.7</c:v>
                </c:pt>
                <c:pt idx="233">
                  <c:v>127.6</c:v>
                </c:pt>
                <c:pt idx="234">
                  <c:v>127.5</c:v>
                </c:pt>
                <c:pt idx="235">
                  <c:v>127.4</c:v>
                </c:pt>
                <c:pt idx="236">
                  <c:v>127.3</c:v>
                </c:pt>
                <c:pt idx="237">
                  <c:v>127.2</c:v>
                </c:pt>
                <c:pt idx="238">
                  <c:v>127.1</c:v>
                </c:pt>
                <c:pt idx="239">
                  <c:v>127</c:v>
                </c:pt>
                <c:pt idx="240">
                  <c:v>126.9</c:v>
                </c:pt>
                <c:pt idx="241">
                  <c:v>126.8</c:v>
                </c:pt>
                <c:pt idx="242">
                  <c:v>126.7</c:v>
                </c:pt>
                <c:pt idx="243">
                  <c:v>126.6</c:v>
                </c:pt>
                <c:pt idx="244">
                  <c:v>126.5</c:v>
                </c:pt>
                <c:pt idx="245">
                  <c:v>126.4</c:v>
                </c:pt>
                <c:pt idx="246">
                  <c:v>126.3</c:v>
                </c:pt>
                <c:pt idx="247">
                  <c:v>126.2</c:v>
                </c:pt>
                <c:pt idx="248">
                  <c:v>126.1</c:v>
                </c:pt>
                <c:pt idx="249">
                  <c:v>126</c:v>
                </c:pt>
                <c:pt idx="250">
                  <c:v>125.9</c:v>
                </c:pt>
                <c:pt idx="251">
                  <c:v>125.8</c:v>
                </c:pt>
                <c:pt idx="252">
                  <c:v>125.7</c:v>
                </c:pt>
                <c:pt idx="253">
                  <c:v>125.6</c:v>
                </c:pt>
                <c:pt idx="254">
                  <c:v>125.5</c:v>
                </c:pt>
                <c:pt idx="255">
                  <c:v>125.4</c:v>
                </c:pt>
                <c:pt idx="256">
                  <c:v>125.3</c:v>
                </c:pt>
                <c:pt idx="257">
                  <c:v>125.2</c:v>
                </c:pt>
                <c:pt idx="258">
                  <c:v>125.1</c:v>
                </c:pt>
                <c:pt idx="259">
                  <c:v>125</c:v>
                </c:pt>
                <c:pt idx="260">
                  <c:v>124.9</c:v>
                </c:pt>
                <c:pt idx="261">
                  <c:v>124.8</c:v>
                </c:pt>
                <c:pt idx="262">
                  <c:v>124.7</c:v>
                </c:pt>
                <c:pt idx="263">
                  <c:v>124.6</c:v>
                </c:pt>
                <c:pt idx="264">
                  <c:v>124.5</c:v>
                </c:pt>
                <c:pt idx="265">
                  <c:v>124.4</c:v>
                </c:pt>
                <c:pt idx="266">
                  <c:v>124.3</c:v>
                </c:pt>
                <c:pt idx="267">
                  <c:v>124.2</c:v>
                </c:pt>
                <c:pt idx="268">
                  <c:v>124.1</c:v>
                </c:pt>
                <c:pt idx="269">
                  <c:v>124</c:v>
                </c:pt>
                <c:pt idx="270">
                  <c:v>123.9</c:v>
                </c:pt>
                <c:pt idx="271">
                  <c:v>123.8</c:v>
                </c:pt>
                <c:pt idx="272">
                  <c:v>123.7</c:v>
                </c:pt>
                <c:pt idx="273">
                  <c:v>123.6</c:v>
                </c:pt>
                <c:pt idx="274">
                  <c:v>123.5</c:v>
                </c:pt>
                <c:pt idx="275">
                  <c:v>123.4</c:v>
                </c:pt>
                <c:pt idx="276">
                  <c:v>123.3</c:v>
                </c:pt>
                <c:pt idx="277">
                  <c:v>123.2</c:v>
                </c:pt>
                <c:pt idx="278">
                  <c:v>123.1</c:v>
                </c:pt>
                <c:pt idx="279">
                  <c:v>123</c:v>
                </c:pt>
                <c:pt idx="280">
                  <c:v>122.9</c:v>
                </c:pt>
                <c:pt idx="281">
                  <c:v>122.8</c:v>
                </c:pt>
                <c:pt idx="282">
                  <c:v>122.7</c:v>
                </c:pt>
                <c:pt idx="283">
                  <c:v>122.6</c:v>
                </c:pt>
                <c:pt idx="284">
                  <c:v>122.5</c:v>
                </c:pt>
                <c:pt idx="285">
                  <c:v>122.4</c:v>
                </c:pt>
                <c:pt idx="286">
                  <c:v>122.3</c:v>
                </c:pt>
                <c:pt idx="287">
                  <c:v>122.2</c:v>
                </c:pt>
                <c:pt idx="288">
                  <c:v>122.1</c:v>
                </c:pt>
                <c:pt idx="289">
                  <c:v>122</c:v>
                </c:pt>
                <c:pt idx="290">
                  <c:v>121.9</c:v>
                </c:pt>
                <c:pt idx="291">
                  <c:v>121.8</c:v>
                </c:pt>
                <c:pt idx="292">
                  <c:v>121.7</c:v>
                </c:pt>
                <c:pt idx="293">
                  <c:v>121.6</c:v>
                </c:pt>
                <c:pt idx="294">
                  <c:v>121.5</c:v>
                </c:pt>
                <c:pt idx="295">
                  <c:v>121.4</c:v>
                </c:pt>
                <c:pt idx="296">
                  <c:v>121.3</c:v>
                </c:pt>
                <c:pt idx="297">
                  <c:v>121.2</c:v>
                </c:pt>
                <c:pt idx="298">
                  <c:v>121.1</c:v>
                </c:pt>
                <c:pt idx="299">
                  <c:v>121</c:v>
                </c:pt>
                <c:pt idx="300">
                  <c:v>120.9</c:v>
                </c:pt>
              </c:numCache>
            </c:numRef>
          </c:xVal>
          <c:yVal>
            <c:numRef>
              <c:f>'[SAM-869 (XPS, UP) Data 2 (Carla).xlsx]Sheet2'!$E$12:$E$312</c:f>
              <c:numCache>
                <c:formatCode>General</c:formatCode>
                <c:ptCount val="301"/>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0</c:v>
                </c:pt>
                <c:pt idx="24">
                  <c:v>0</c:v>
                </c:pt>
                <c:pt idx="25">
                  <c:v>0</c:v>
                </c:pt>
                <c:pt idx="26">
                  <c:v>0</c:v>
                </c:pt>
                <c:pt idx="27">
                  <c:v>0</c:v>
                </c:pt>
                <c:pt idx="28">
                  <c:v>0</c:v>
                </c:pt>
                <c:pt idx="29">
                  <c:v>0</c:v>
                </c:pt>
                <c:pt idx="30">
                  <c:v>0</c:v>
                </c:pt>
                <c:pt idx="31">
                  <c:v>0</c:v>
                </c:pt>
                <c:pt idx="32">
                  <c:v>0</c:v>
                </c:pt>
                <c:pt idx="33">
                  <c:v>0</c:v>
                </c:pt>
                <c:pt idx="34">
                  <c:v>0</c:v>
                </c:pt>
                <c:pt idx="35">
                  <c:v>0</c:v>
                </c:pt>
                <c:pt idx="36">
                  <c:v>0</c:v>
                </c:pt>
                <c:pt idx="37">
                  <c:v>0</c:v>
                </c:pt>
                <c:pt idx="38">
                  <c:v>0</c:v>
                </c:pt>
                <c:pt idx="39">
                  <c:v>0</c:v>
                </c:pt>
                <c:pt idx="40">
                  <c:v>0</c:v>
                </c:pt>
                <c:pt idx="41">
                  <c:v>0</c:v>
                </c:pt>
                <c:pt idx="42">
                  <c:v>0</c:v>
                </c:pt>
                <c:pt idx="43">
                  <c:v>0</c:v>
                </c:pt>
                <c:pt idx="44">
                  <c:v>0</c:v>
                </c:pt>
                <c:pt idx="45">
                  <c:v>0</c:v>
                </c:pt>
                <c:pt idx="46">
                  <c:v>0</c:v>
                </c:pt>
                <c:pt idx="47">
                  <c:v>0</c:v>
                </c:pt>
                <c:pt idx="48">
                  <c:v>0</c:v>
                </c:pt>
                <c:pt idx="49">
                  <c:v>0</c:v>
                </c:pt>
                <c:pt idx="50">
                  <c:v>0</c:v>
                </c:pt>
                <c:pt idx="51">
                  <c:v>0</c:v>
                </c:pt>
                <c:pt idx="52">
                  <c:v>0</c:v>
                </c:pt>
                <c:pt idx="53">
                  <c:v>0</c:v>
                </c:pt>
                <c:pt idx="54">
                  <c:v>0</c:v>
                </c:pt>
                <c:pt idx="55">
                  <c:v>0</c:v>
                </c:pt>
                <c:pt idx="56">
                  <c:v>0</c:v>
                </c:pt>
                <c:pt idx="57">
                  <c:v>0</c:v>
                </c:pt>
                <c:pt idx="58">
                  <c:v>0</c:v>
                </c:pt>
                <c:pt idx="59">
                  <c:v>0</c:v>
                </c:pt>
                <c:pt idx="60">
                  <c:v>0</c:v>
                </c:pt>
                <c:pt idx="61">
                  <c:v>0</c:v>
                </c:pt>
                <c:pt idx="62">
                  <c:v>0</c:v>
                </c:pt>
                <c:pt idx="63">
                  <c:v>0</c:v>
                </c:pt>
                <c:pt idx="64">
                  <c:v>0</c:v>
                </c:pt>
                <c:pt idx="65">
                  <c:v>0</c:v>
                </c:pt>
                <c:pt idx="66">
                  <c:v>0</c:v>
                </c:pt>
                <c:pt idx="67">
                  <c:v>0</c:v>
                </c:pt>
                <c:pt idx="68">
                  <c:v>0</c:v>
                </c:pt>
                <c:pt idx="69">
                  <c:v>0</c:v>
                </c:pt>
                <c:pt idx="70">
                  <c:v>0</c:v>
                </c:pt>
                <c:pt idx="71">
                  <c:v>0</c:v>
                </c:pt>
                <c:pt idx="72">
                  <c:v>0</c:v>
                </c:pt>
                <c:pt idx="73">
                  <c:v>0</c:v>
                </c:pt>
                <c:pt idx="74">
                  <c:v>0</c:v>
                </c:pt>
                <c:pt idx="75">
                  <c:v>0</c:v>
                </c:pt>
                <c:pt idx="76">
                  <c:v>0</c:v>
                </c:pt>
                <c:pt idx="77">
                  <c:v>0</c:v>
                </c:pt>
                <c:pt idx="78">
                  <c:v>0</c:v>
                </c:pt>
                <c:pt idx="79">
                  <c:v>0</c:v>
                </c:pt>
                <c:pt idx="80">
                  <c:v>0</c:v>
                </c:pt>
                <c:pt idx="81">
                  <c:v>0</c:v>
                </c:pt>
                <c:pt idx="82">
                  <c:v>0</c:v>
                </c:pt>
                <c:pt idx="83">
                  <c:v>0</c:v>
                </c:pt>
                <c:pt idx="84">
                  <c:v>0</c:v>
                </c:pt>
                <c:pt idx="85">
                  <c:v>0</c:v>
                </c:pt>
                <c:pt idx="86">
                  <c:v>0</c:v>
                </c:pt>
                <c:pt idx="87">
                  <c:v>0</c:v>
                </c:pt>
                <c:pt idx="88">
                  <c:v>0</c:v>
                </c:pt>
                <c:pt idx="89">
                  <c:v>0</c:v>
                </c:pt>
                <c:pt idx="90">
                  <c:v>0</c:v>
                </c:pt>
                <c:pt idx="91">
                  <c:v>0</c:v>
                </c:pt>
                <c:pt idx="92">
                  <c:v>0</c:v>
                </c:pt>
                <c:pt idx="93">
                  <c:v>0</c:v>
                </c:pt>
                <c:pt idx="94">
                  <c:v>0</c:v>
                </c:pt>
                <c:pt idx="95">
                  <c:v>0</c:v>
                </c:pt>
                <c:pt idx="96">
                  <c:v>0</c:v>
                </c:pt>
                <c:pt idx="97">
                  <c:v>0</c:v>
                </c:pt>
                <c:pt idx="98">
                  <c:v>0</c:v>
                </c:pt>
                <c:pt idx="99">
                  <c:v>0</c:v>
                </c:pt>
                <c:pt idx="100">
                  <c:v>0</c:v>
                </c:pt>
                <c:pt idx="101">
                  <c:v>0</c:v>
                </c:pt>
                <c:pt idx="102">
                  <c:v>0</c:v>
                </c:pt>
                <c:pt idx="103">
                  <c:v>0</c:v>
                </c:pt>
                <c:pt idx="104">
                  <c:v>0</c:v>
                </c:pt>
                <c:pt idx="105">
                  <c:v>0</c:v>
                </c:pt>
                <c:pt idx="106">
                  <c:v>0</c:v>
                </c:pt>
                <c:pt idx="107">
                  <c:v>9373.43</c:v>
                </c:pt>
                <c:pt idx="108">
                  <c:v>9379.48</c:v>
                </c:pt>
                <c:pt idx="109">
                  <c:v>9392.0499999999993</c:v>
                </c:pt>
                <c:pt idx="110">
                  <c:v>9416.0400000000009</c:v>
                </c:pt>
                <c:pt idx="111">
                  <c:v>9459.2000000000007</c:v>
                </c:pt>
                <c:pt idx="112">
                  <c:v>9534.74</c:v>
                </c:pt>
                <c:pt idx="113">
                  <c:v>9662.93</c:v>
                </c:pt>
                <c:pt idx="114">
                  <c:v>9874.52</c:v>
                </c:pt>
                <c:pt idx="115">
                  <c:v>10214.5</c:v>
                </c:pt>
                <c:pt idx="116">
                  <c:v>10747</c:v>
                </c:pt>
                <c:pt idx="117">
                  <c:v>11560.4</c:v>
                </c:pt>
                <c:pt idx="118">
                  <c:v>12770.2</c:v>
                </c:pt>
                <c:pt idx="119">
                  <c:v>14521.7</c:v>
                </c:pt>
                <c:pt idx="120">
                  <c:v>16989.599999999999</c:v>
                </c:pt>
                <c:pt idx="121">
                  <c:v>20368.7</c:v>
                </c:pt>
                <c:pt idx="122">
                  <c:v>24856.2</c:v>
                </c:pt>
                <c:pt idx="123">
                  <c:v>30625.8</c:v>
                </c:pt>
                <c:pt idx="124">
                  <c:v>37783.800000000003</c:v>
                </c:pt>
                <c:pt idx="125">
                  <c:v>46316.1</c:v>
                </c:pt>
                <c:pt idx="126">
                  <c:v>56031.7</c:v>
                </c:pt>
                <c:pt idx="127">
                  <c:v>66517</c:v>
                </c:pt>
                <c:pt idx="128">
                  <c:v>77113.399999999994</c:v>
                </c:pt>
                <c:pt idx="129">
                  <c:v>86952.1</c:v>
                </c:pt>
                <c:pt idx="130">
                  <c:v>95050.5</c:v>
                </c:pt>
                <c:pt idx="131">
                  <c:v>100477</c:v>
                </c:pt>
                <c:pt idx="132">
                  <c:v>102536</c:v>
                </c:pt>
                <c:pt idx="133">
                  <c:v>100928</c:v>
                </c:pt>
                <c:pt idx="134">
                  <c:v>95828.4</c:v>
                </c:pt>
                <c:pt idx="135">
                  <c:v>87842.7</c:v>
                </c:pt>
                <c:pt idx="136">
                  <c:v>77865.399999999994</c:v>
                </c:pt>
                <c:pt idx="137">
                  <c:v>66889</c:v>
                </c:pt>
                <c:pt idx="138">
                  <c:v>55832.4</c:v>
                </c:pt>
                <c:pt idx="139">
                  <c:v>45419.9</c:v>
                </c:pt>
                <c:pt idx="140">
                  <c:v>36131.5</c:v>
                </c:pt>
                <c:pt idx="141">
                  <c:v>28211</c:v>
                </c:pt>
                <c:pt idx="142">
                  <c:v>21714</c:v>
                </c:pt>
                <c:pt idx="143">
                  <c:v>16564.400000000001</c:v>
                </c:pt>
                <c:pt idx="144">
                  <c:v>12608.4</c:v>
                </c:pt>
                <c:pt idx="145">
                  <c:v>9658.31</c:v>
                </c:pt>
                <c:pt idx="146">
                  <c:v>7521.48</c:v>
                </c:pt>
                <c:pt idx="147">
                  <c:v>6017.84</c:v>
                </c:pt>
                <c:pt idx="148">
                  <c:v>4989.47</c:v>
                </c:pt>
                <c:pt idx="149">
                  <c:v>4304.6499999999996</c:v>
                </c:pt>
                <c:pt idx="150">
                  <c:v>3859.76</c:v>
                </c:pt>
                <c:pt idx="151">
                  <c:v>3576.95</c:v>
                </c:pt>
                <c:pt idx="152">
                  <c:v>3400.2</c:v>
                </c:pt>
                <c:pt idx="153">
                  <c:v>3291.24</c:v>
                </c:pt>
                <c:pt idx="154">
                  <c:v>3225.08</c:v>
                </c:pt>
                <c:pt idx="155">
                  <c:v>3185.17</c:v>
                </c:pt>
                <c:pt idx="156">
                  <c:v>3161.14</c:v>
                </c:pt>
                <c:pt idx="157">
                  <c:v>3146.51</c:v>
                </c:pt>
                <c:pt idx="158">
                  <c:v>3137.68</c:v>
                </c:pt>
                <c:pt idx="159">
                  <c:v>3132.14</c:v>
                </c:pt>
                <c:pt idx="160">
                  <c:v>3128.7</c:v>
                </c:pt>
                <c:pt idx="161">
                  <c:v>3126.49</c:v>
                </c:pt>
                <c:pt idx="162">
                  <c:v>3125.2</c:v>
                </c:pt>
                <c:pt idx="163">
                  <c:v>3124.27</c:v>
                </c:pt>
                <c:pt idx="164">
                  <c:v>3123.51</c:v>
                </c:pt>
                <c:pt idx="165">
                  <c:v>0</c:v>
                </c:pt>
                <c:pt idx="166">
                  <c:v>0</c:v>
                </c:pt>
                <c:pt idx="167">
                  <c:v>0</c:v>
                </c:pt>
                <c:pt idx="168">
                  <c:v>0</c:v>
                </c:pt>
                <c:pt idx="169">
                  <c:v>0</c:v>
                </c:pt>
                <c:pt idx="170">
                  <c:v>0</c:v>
                </c:pt>
                <c:pt idx="171">
                  <c:v>0</c:v>
                </c:pt>
                <c:pt idx="172">
                  <c:v>0</c:v>
                </c:pt>
                <c:pt idx="173">
                  <c:v>0</c:v>
                </c:pt>
                <c:pt idx="174">
                  <c:v>0</c:v>
                </c:pt>
                <c:pt idx="175">
                  <c:v>0</c:v>
                </c:pt>
                <c:pt idx="176">
                  <c:v>0</c:v>
                </c:pt>
                <c:pt idx="177">
                  <c:v>0</c:v>
                </c:pt>
                <c:pt idx="178">
                  <c:v>0</c:v>
                </c:pt>
                <c:pt idx="179">
                  <c:v>0</c:v>
                </c:pt>
                <c:pt idx="180">
                  <c:v>0</c:v>
                </c:pt>
                <c:pt idx="181">
                  <c:v>0</c:v>
                </c:pt>
                <c:pt idx="182">
                  <c:v>0</c:v>
                </c:pt>
                <c:pt idx="183">
                  <c:v>0</c:v>
                </c:pt>
                <c:pt idx="184">
                  <c:v>0</c:v>
                </c:pt>
                <c:pt idx="185">
                  <c:v>0</c:v>
                </c:pt>
                <c:pt idx="186">
                  <c:v>0</c:v>
                </c:pt>
                <c:pt idx="187">
                  <c:v>0</c:v>
                </c:pt>
                <c:pt idx="188">
                  <c:v>0</c:v>
                </c:pt>
                <c:pt idx="189">
                  <c:v>0</c:v>
                </c:pt>
                <c:pt idx="190">
                  <c:v>0</c:v>
                </c:pt>
                <c:pt idx="191">
                  <c:v>0</c:v>
                </c:pt>
                <c:pt idx="192">
                  <c:v>0</c:v>
                </c:pt>
                <c:pt idx="193">
                  <c:v>0</c:v>
                </c:pt>
                <c:pt idx="194">
                  <c:v>0</c:v>
                </c:pt>
                <c:pt idx="195">
                  <c:v>0</c:v>
                </c:pt>
                <c:pt idx="196">
                  <c:v>0</c:v>
                </c:pt>
                <c:pt idx="197">
                  <c:v>0</c:v>
                </c:pt>
                <c:pt idx="198">
                  <c:v>0</c:v>
                </c:pt>
                <c:pt idx="199">
                  <c:v>0</c:v>
                </c:pt>
                <c:pt idx="200">
                  <c:v>0</c:v>
                </c:pt>
                <c:pt idx="201">
                  <c:v>0</c:v>
                </c:pt>
                <c:pt idx="202">
                  <c:v>0</c:v>
                </c:pt>
                <c:pt idx="203">
                  <c:v>0</c:v>
                </c:pt>
                <c:pt idx="204">
                  <c:v>0</c:v>
                </c:pt>
                <c:pt idx="205">
                  <c:v>0</c:v>
                </c:pt>
                <c:pt idx="206">
                  <c:v>0</c:v>
                </c:pt>
                <c:pt idx="207">
                  <c:v>0</c:v>
                </c:pt>
                <c:pt idx="208">
                  <c:v>0</c:v>
                </c:pt>
                <c:pt idx="209">
                  <c:v>0</c:v>
                </c:pt>
                <c:pt idx="210">
                  <c:v>0</c:v>
                </c:pt>
                <c:pt idx="211">
                  <c:v>0</c:v>
                </c:pt>
                <c:pt idx="212">
                  <c:v>0</c:v>
                </c:pt>
                <c:pt idx="213">
                  <c:v>0</c:v>
                </c:pt>
                <c:pt idx="214">
                  <c:v>0</c:v>
                </c:pt>
                <c:pt idx="215">
                  <c:v>0</c:v>
                </c:pt>
                <c:pt idx="216">
                  <c:v>0</c:v>
                </c:pt>
                <c:pt idx="217">
                  <c:v>0</c:v>
                </c:pt>
                <c:pt idx="218">
                  <c:v>0</c:v>
                </c:pt>
                <c:pt idx="219">
                  <c:v>0</c:v>
                </c:pt>
                <c:pt idx="220">
                  <c:v>0</c:v>
                </c:pt>
                <c:pt idx="221">
                  <c:v>0</c:v>
                </c:pt>
                <c:pt idx="222">
                  <c:v>0</c:v>
                </c:pt>
                <c:pt idx="223">
                  <c:v>0</c:v>
                </c:pt>
                <c:pt idx="224">
                  <c:v>0</c:v>
                </c:pt>
                <c:pt idx="225">
                  <c:v>0</c:v>
                </c:pt>
                <c:pt idx="226">
                  <c:v>0</c:v>
                </c:pt>
                <c:pt idx="227">
                  <c:v>0</c:v>
                </c:pt>
                <c:pt idx="228">
                  <c:v>0</c:v>
                </c:pt>
                <c:pt idx="229">
                  <c:v>0</c:v>
                </c:pt>
                <c:pt idx="230">
                  <c:v>0</c:v>
                </c:pt>
                <c:pt idx="231">
                  <c:v>0</c:v>
                </c:pt>
                <c:pt idx="232">
                  <c:v>0</c:v>
                </c:pt>
                <c:pt idx="233">
                  <c:v>0</c:v>
                </c:pt>
                <c:pt idx="234">
                  <c:v>0</c:v>
                </c:pt>
                <c:pt idx="235">
                  <c:v>0</c:v>
                </c:pt>
                <c:pt idx="236">
                  <c:v>0</c:v>
                </c:pt>
                <c:pt idx="237">
                  <c:v>0</c:v>
                </c:pt>
                <c:pt idx="238">
                  <c:v>0</c:v>
                </c:pt>
                <c:pt idx="239">
                  <c:v>0</c:v>
                </c:pt>
                <c:pt idx="240">
                  <c:v>0</c:v>
                </c:pt>
                <c:pt idx="241">
                  <c:v>0</c:v>
                </c:pt>
                <c:pt idx="242">
                  <c:v>0</c:v>
                </c:pt>
                <c:pt idx="243">
                  <c:v>0</c:v>
                </c:pt>
                <c:pt idx="244">
                  <c:v>0</c:v>
                </c:pt>
                <c:pt idx="245">
                  <c:v>0</c:v>
                </c:pt>
                <c:pt idx="246">
                  <c:v>0</c:v>
                </c:pt>
                <c:pt idx="247">
                  <c:v>0</c:v>
                </c:pt>
                <c:pt idx="248">
                  <c:v>0</c:v>
                </c:pt>
                <c:pt idx="249">
                  <c:v>0</c:v>
                </c:pt>
                <c:pt idx="250">
                  <c:v>0</c:v>
                </c:pt>
                <c:pt idx="251">
                  <c:v>0</c:v>
                </c:pt>
                <c:pt idx="252">
                  <c:v>0</c:v>
                </c:pt>
                <c:pt idx="253">
                  <c:v>0</c:v>
                </c:pt>
                <c:pt idx="254">
                  <c:v>0</c:v>
                </c:pt>
                <c:pt idx="255">
                  <c:v>0</c:v>
                </c:pt>
                <c:pt idx="256">
                  <c:v>0</c:v>
                </c:pt>
                <c:pt idx="257">
                  <c:v>0</c:v>
                </c:pt>
                <c:pt idx="258">
                  <c:v>0</c:v>
                </c:pt>
                <c:pt idx="259">
                  <c:v>0</c:v>
                </c:pt>
                <c:pt idx="260">
                  <c:v>0</c:v>
                </c:pt>
                <c:pt idx="261">
                  <c:v>0</c:v>
                </c:pt>
                <c:pt idx="262">
                  <c:v>0</c:v>
                </c:pt>
                <c:pt idx="263">
                  <c:v>0</c:v>
                </c:pt>
                <c:pt idx="264">
                  <c:v>0</c:v>
                </c:pt>
                <c:pt idx="265">
                  <c:v>0</c:v>
                </c:pt>
                <c:pt idx="266">
                  <c:v>0</c:v>
                </c:pt>
                <c:pt idx="267">
                  <c:v>0</c:v>
                </c:pt>
                <c:pt idx="268">
                  <c:v>0</c:v>
                </c:pt>
                <c:pt idx="269">
                  <c:v>0</c:v>
                </c:pt>
                <c:pt idx="270">
                  <c:v>0</c:v>
                </c:pt>
                <c:pt idx="271">
                  <c:v>0</c:v>
                </c:pt>
                <c:pt idx="272">
                  <c:v>0</c:v>
                </c:pt>
                <c:pt idx="273">
                  <c:v>0</c:v>
                </c:pt>
                <c:pt idx="274">
                  <c:v>0</c:v>
                </c:pt>
                <c:pt idx="275">
                  <c:v>0</c:v>
                </c:pt>
                <c:pt idx="276">
                  <c:v>0</c:v>
                </c:pt>
                <c:pt idx="277">
                  <c:v>0</c:v>
                </c:pt>
                <c:pt idx="278">
                  <c:v>0</c:v>
                </c:pt>
                <c:pt idx="279">
                  <c:v>0</c:v>
                </c:pt>
                <c:pt idx="280">
                  <c:v>0</c:v>
                </c:pt>
                <c:pt idx="281">
                  <c:v>0</c:v>
                </c:pt>
                <c:pt idx="282">
                  <c:v>0</c:v>
                </c:pt>
                <c:pt idx="283">
                  <c:v>0</c:v>
                </c:pt>
                <c:pt idx="284">
                  <c:v>0</c:v>
                </c:pt>
                <c:pt idx="285">
                  <c:v>0</c:v>
                </c:pt>
                <c:pt idx="286">
                  <c:v>0</c:v>
                </c:pt>
                <c:pt idx="287">
                  <c:v>0</c:v>
                </c:pt>
                <c:pt idx="288">
                  <c:v>0</c:v>
                </c:pt>
                <c:pt idx="289">
                  <c:v>0</c:v>
                </c:pt>
                <c:pt idx="290">
                  <c:v>0</c:v>
                </c:pt>
                <c:pt idx="291">
                  <c:v>0</c:v>
                </c:pt>
                <c:pt idx="292">
                  <c:v>0</c:v>
                </c:pt>
                <c:pt idx="293">
                  <c:v>0</c:v>
                </c:pt>
                <c:pt idx="294">
                  <c:v>0</c:v>
                </c:pt>
                <c:pt idx="295">
                  <c:v>0</c:v>
                </c:pt>
                <c:pt idx="296">
                  <c:v>0</c:v>
                </c:pt>
                <c:pt idx="297">
                  <c:v>0</c:v>
                </c:pt>
                <c:pt idx="298">
                  <c:v>0</c:v>
                </c:pt>
                <c:pt idx="299">
                  <c:v>0</c:v>
                </c:pt>
                <c:pt idx="300">
                  <c:v>0</c:v>
                </c:pt>
              </c:numCache>
            </c:numRef>
          </c:yVal>
          <c:smooth val="1"/>
          <c:extLst>
            <c:ext xmlns:c16="http://schemas.microsoft.com/office/drawing/2014/chart" uri="{C3380CC4-5D6E-409C-BE32-E72D297353CC}">
              <c16:uniqueId val="{00000003-B096-4306-90E9-59E24A2BBB3B}"/>
            </c:ext>
          </c:extLst>
        </c:ser>
        <c:ser>
          <c:idx val="4"/>
          <c:order val="4"/>
          <c:tx>
            <c:strRef>
              <c:f>'[SAM-869 (XPS, UP) Data 2 (Carla).xlsx]Sheet2'!$F$11</c:f>
              <c:strCache>
                <c:ptCount val="1"/>
                <c:pt idx="0">
                  <c:v>Counts / s  (Residuals × 1)</c:v>
                </c:pt>
              </c:strCache>
            </c:strRef>
          </c:tx>
          <c:spPr>
            <a:ln w="19050" cap="rnd">
              <a:solidFill>
                <a:srgbClr val="00B0F0"/>
              </a:solidFill>
              <a:round/>
            </a:ln>
            <a:effectLst/>
          </c:spPr>
          <c:marker>
            <c:symbol val="none"/>
          </c:marker>
          <c:xVal>
            <c:numRef>
              <c:f>'[SAM-869 (XPS, UP) Data 2 (Carla).xlsx]Sheet2'!$A$12:$A$312</c:f>
              <c:numCache>
                <c:formatCode>General</c:formatCode>
                <c:ptCount val="301"/>
                <c:pt idx="0">
                  <c:v>150.9</c:v>
                </c:pt>
                <c:pt idx="1">
                  <c:v>150.80000000000001</c:v>
                </c:pt>
                <c:pt idx="2">
                  <c:v>150.69999999999999</c:v>
                </c:pt>
                <c:pt idx="3">
                  <c:v>150.6</c:v>
                </c:pt>
                <c:pt idx="4">
                  <c:v>150.5</c:v>
                </c:pt>
                <c:pt idx="5">
                  <c:v>150.4</c:v>
                </c:pt>
                <c:pt idx="6">
                  <c:v>150.30000000000001</c:v>
                </c:pt>
                <c:pt idx="7">
                  <c:v>150.19999999999999</c:v>
                </c:pt>
                <c:pt idx="8">
                  <c:v>150.1</c:v>
                </c:pt>
                <c:pt idx="9">
                  <c:v>150</c:v>
                </c:pt>
                <c:pt idx="10">
                  <c:v>149.9</c:v>
                </c:pt>
                <c:pt idx="11">
                  <c:v>149.80000000000001</c:v>
                </c:pt>
                <c:pt idx="12">
                  <c:v>149.69999999999999</c:v>
                </c:pt>
                <c:pt idx="13">
                  <c:v>149.6</c:v>
                </c:pt>
                <c:pt idx="14">
                  <c:v>149.5</c:v>
                </c:pt>
                <c:pt idx="15">
                  <c:v>149.4</c:v>
                </c:pt>
                <c:pt idx="16">
                  <c:v>149.30000000000001</c:v>
                </c:pt>
                <c:pt idx="17">
                  <c:v>149.19999999999999</c:v>
                </c:pt>
                <c:pt idx="18">
                  <c:v>149.1</c:v>
                </c:pt>
                <c:pt idx="19">
                  <c:v>149</c:v>
                </c:pt>
                <c:pt idx="20">
                  <c:v>148.9</c:v>
                </c:pt>
                <c:pt idx="21">
                  <c:v>148.80000000000001</c:v>
                </c:pt>
                <c:pt idx="22">
                  <c:v>148.69999999999999</c:v>
                </c:pt>
                <c:pt idx="23">
                  <c:v>148.6</c:v>
                </c:pt>
                <c:pt idx="24">
                  <c:v>148.5</c:v>
                </c:pt>
                <c:pt idx="25">
                  <c:v>148.4</c:v>
                </c:pt>
                <c:pt idx="26">
                  <c:v>148.30000000000001</c:v>
                </c:pt>
                <c:pt idx="27">
                  <c:v>148.19999999999999</c:v>
                </c:pt>
                <c:pt idx="28">
                  <c:v>148.1</c:v>
                </c:pt>
                <c:pt idx="29">
                  <c:v>148</c:v>
                </c:pt>
                <c:pt idx="30">
                  <c:v>147.9</c:v>
                </c:pt>
                <c:pt idx="31">
                  <c:v>147.80000000000001</c:v>
                </c:pt>
                <c:pt idx="32">
                  <c:v>147.69999999999999</c:v>
                </c:pt>
                <c:pt idx="33">
                  <c:v>147.6</c:v>
                </c:pt>
                <c:pt idx="34">
                  <c:v>147.5</c:v>
                </c:pt>
                <c:pt idx="35">
                  <c:v>147.4</c:v>
                </c:pt>
                <c:pt idx="36">
                  <c:v>147.30000000000001</c:v>
                </c:pt>
                <c:pt idx="37">
                  <c:v>147.19999999999999</c:v>
                </c:pt>
                <c:pt idx="38">
                  <c:v>147.1</c:v>
                </c:pt>
                <c:pt idx="39">
                  <c:v>147</c:v>
                </c:pt>
                <c:pt idx="40">
                  <c:v>146.9</c:v>
                </c:pt>
                <c:pt idx="41">
                  <c:v>146.80000000000001</c:v>
                </c:pt>
                <c:pt idx="42">
                  <c:v>146.69999999999999</c:v>
                </c:pt>
                <c:pt idx="43">
                  <c:v>146.6</c:v>
                </c:pt>
                <c:pt idx="44">
                  <c:v>146.5</c:v>
                </c:pt>
                <c:pt idx="45">
                  <c:v>146.4</c:v>
                </c:pt>
                <c:pt idx="46">
                  <c:v>146.30000000000001</c:v>
                </c:pt>
                <c:pt idx="47">
                  <c:v>146.19999999999999</c:v>
                </c:pt>
                <c:pt idx="48">
                  <c:v>146.1</c:v>
                </c:pt>
                <c:pt idx="49">
                  <c:v>146</c:v>
                </c:pt>
                <c:pt idx="50">
                  <c:v>145.9</c:v>
                </c:pt>
                <c:pt idx="51">
                  <c:v>145.80000000000001</c:v>
                </c:pt>
                <c:pt idx="52">
                  <c:v>145.69999999999999</c:v>
                </c:pt>
                <c:pt idx="53">
                  <c:v>145.6</c:v>
                </c:pt>
                <c:pt idx="54">
                  <c:v>145.5</c:v>
                </c:pt>
                <c:pt idx="55">
                  <c:v>145.4</c:v>
                </c:pt>
                <c:pt idx="56">
                  <c:v>145.30000000000001</c:v>
                </c:pt>
                <c:pt idx="57">
                  <c:v>145.19999999999999</c:v>
                </c:pt>
                <c:pt idx="58">
                  <c:v>145.1</c:v>
                </c:pt>
                <c:pt idx="59">
                  <c:v>145</c:v>
                </c:pt>
                <c:pt idx="60">
                  <c:v>144.9</c:v>
                </c:pt>
                <c:pt idx="61">
                  <c:v>144.80000000000001</c:v>
                </c:pt>
                <c:pt idx="62">
                  <c:v>144.69999999999999</c:v>
                </c:pt>
                <c:pt idx="63">
                  <c:v>144.6</c:v>
                </c:pt>
                <c:pt idx="64">
                  <c:v>144.5</c:v>
                </c:pt>
                <c:pt idx="65">
                  <c:v>144.4</c:v>
                </c:pt>
                <c:pt idx="66">
                  <c:v>144.30000000000001</c:v>
                </c:pt>
                <c:pt idx="67">
                  <c:v>144.19999999999999</c:v>
                </c:pt>
                <c:pt idx="68">
                  <c:v>144.1</c:v>
                </c:pt>
                <c:pt idx="69">
                  <c:v>144</c:v>
                </c:pt>
                <c:pt idx="70">
                  <c:v>143.9</c:v>
                </c:pt>
                <c:pt idx="71">
                  <c:v>143.80000000000001</c:v>
                </c:pt>
                <c:pt idx="72">
                  <c:v>143.69999999999999</c:v>
                </c:pt>
                <c:pt idx="73">
                  <c:v>143.6</c:v>
                </c:pt>
                <c:pt idx="74">
                  <c:v>143.5</c:v>
                </c:pt>
                <c:pt idx="75">
                  <c:v>143.4</c:v>
                </c:pt>
                <c:pt idx="76">
                  <c:v>143.30000000000001</c:v>
                </c:pt>
                <c:pt idx="77">
                  <c:v>143.19999999999999</c:v>
                </c:pt>
                <c:pt idx="78">
                  <c:v>143.1</c:v>
                </c:pt>
                <c:pt idx="79">
                  <c:v>143</c:v>
                </c:pt>
                <c:pt idx="80">
                  <c:v>142.9</c:v>
                </c:pt>
                <c:pt idx="81">
                  <c:v>142.80000000000001</c:v>
                </c:pt>
                <c:pt idx="82">
                  <c:v>142.69999999999999</c:v>
                </c:pt>
                <c:pt idx="83">
                  <c:v>142.6</c:v>
                </c:pt>
                <c:pt idx="84">
                  <c:v>142.5</c:v>
                </c:pt>
                <c:pt idx="85">
                  <c:v>142.4</c:v>
                </c:pt>
                <c:pt idx="86">
                  <c:v>142.30000000000001</c:v>
                </c:pt>
                <c:pt idx="87">
                  <c:v>142.19999999999999</c:v>
                </c:pt>
                <c:pt idx="88">
                  <c:v>142.1</c:v>
                </c:pt>
                <c:pt idx="89">
                  <c:v>142</c:v>
                </c:pt>
                <c:pt idx="90">
                  <c:v>141.9</c:v>
                </c:pt>
                <c:pt idx="91">
                  <c:v>141.80000000000001</c:v>
                </c:pt>
                <c:pt idx="92">
                  <c:v>141.69999999999999</c:v>
                </c:pt>
                <c:pt idx="93">
                  <c:v>141.6</c:v>
                </c:pt>
                <c:pt idx="94">
                  <c:v>141.5</c:v>
                </c:pt>
                <c:pt idx="95">
                  <c:v>141.4</c:v>
                </c:pt>
                <c:pt idx="96">
                  <c:v>141.30000000000001</c:v>
                </c:pt>
                <c:pt idx="97">
                  <c:v>141.19999999999999</c:v>
                </c:pt>
                <c:pt idx="98">
                  <c:v>141.1</c:v>
                </c:pt>
                <c:pt idx="99">
                  <c:v>141</c:v>
                </c:pt>
                <c:pt idx="100">
                  <c:v>140.9</c:v>
                </c:pt>
                <c:pt idx="101">
                  <c:v>140.80000000000001</c:v>
                </c:pt>
                <c:pt idx="102">
                  <c:v>140.69999999999999</c:v>
                </c:pt>
                <c:pt idx="103">
                  <c:v>140.6</c:v>
                </c:pt>
                <c:pt idx="104">
                  <c:v>140.5</c:v>
                </c:pt>
                <c:pt idx="105">
                  <c:v>140.4</c:v>
                </c:pt>
                <c:pt idx="106">
                  <c:v>140.30000000000001</c:v>
                </c:pt>
                <c:pt idx="107">
                  <c:v>140.19999999999999</c:v>
                </c:pt>
                <c:pt idx="108">
                  <c:v>140.1</c:v>
                </c:pt>
                <c:pt idx="109">
                  <c:v>140</c:v>
                </c:pt>
                <c:pt idx="110">
                  <c:v>139.9</c:v>
                </c:pt>
                <c:pt idx="111">
                  <c:v>139.80000000000001</c:v>
                </c:pt>
                <c:pt idx="112">
                  <c:v>139.69999999999999</c:v>
                </c:pt>
                <c:pt idx="113">
                  <c:v>139.6</c:v>
                </c:pt>
                <c:pt idx="114">
                  <c:v>139.5</c:v>
                </c:pt>
                <c:pt idx="115">
                  <c:v>139.4</c:v>
                </c:pt>
                <c:pt idx="116">
                  <c:v>139.30000000000001</c:v>
                </c:pt>
                <c:pt idx="117">
                  <c:v>139.19999999999999</c:v>
                </c:pt>
                <c:pt idx="118">
                  <c:v>139.1</c:v>
                </c:pt>
                <c:pt idx="119">
                  <c:v>139</c:v>
                </c:pt>
                <c:pt idx="120">
                  <c:v>138.9</c:v>
                </c:pt>
                <c:pt idx="121">
                  <c:v>138.80000000000001</c:v>
                </c:pt>
                <c:pt idx="122">
                  <c:v>138.69999999999999</c:v>
                </c:pt>
                <c:pt idx="123">
                  <c:v>138.6</c:v>
                </c:pt>
                <c:pt idx="124">
                  <c:v>138.5</c:v>
                </c:pt>
                <c:pt idx="125">
                  <c:v>138.4</c:v>
                </c:pt>
                <c:pt idx="126">
                  <c:v>138.30000000000001</c:v>
                </c:pt>
                <c:pt idx="127">
                  <c:v>138.19999999999999</c:v>
                </c:pt>
                <c:pt idx="128">
                  <c:v>138.1</c:v>
                </c:pt>
                <c:pt idx="129">
                  <c:v>138</c:v>
                </c:pt>
                <c:pt idx="130">
                  <c:v>137.9</c:v>
                </c:pt>
                <c:pt idx="131">
                  <c:v>137.80000000000001</c:v>
                </c:pt>
                <c:pt idx="132">
                  <c:v>137.69999999999999</c:v>
                </c:pt>
                <c:pt idx="133">
                  <c:v>137.6</c:v>
                </c:pt>
                <c:pt idx="134">
                  <c:v>137.5</c:v>
                </c:pt>
                <c:pt idx="135">
                  <c:v>137.4</c:v>
                </c:pt>
                <c:pt idx="136">
                  <c:v>137.30000000000001</c:v>
                </c:pt>
                <c:pt idx="137">
                  <c:v>137.19999999999999</c:v>
                </c:pt>
                <c:pt idx="138">
                  <c:v>137.1</c:v>
                </c:pt>
                <c:pt idx="139">
                  <c:v>137</c:v>
                </c:pt>
                <c:pt idx="140">
                  <c:v>136.9</c:v>
                </c:pt>
                <c:pt idx="141">
                  <c:v>136.80000000000001</c:v>
                </c:pt>
                <c:pt idx="142">
                  <c:v>136.69999999999999</c:v>
                </c:pt>
                <c:pt idx="143">
                  <c:v>136.6</c:v>
                </c:pt>
                <c:pt idx="144">
                  <c:v>136.5</c:v>
                </c:pt>
                <c:pt idx="145">
                  <c:v>136.4</c:v>
                </c:pt>
                <c:pt idx="146">
                  <c:v>136.30000000000001</c:v>
                </c:pt>
                <c:pt idx="147">
                  <c:v>136.19999999999999</c:v>
                </c:pt>
                <c:pt idx="148">
                  <c:v>136.1</c:v>
                </c:pt>
                <c:pt idx="149">
                  <c:v>136</c:v>
                </c:pt>
                <c:pt idx="150">
                  <c:v>135.9</c:v>
                </c:pt>
                <c:pt idx="151">
                  <c:v>135.80000000000001</c:v>
                </c:pt>
                <c:pt idx="152">
                  <c:v>135.69999999999999</c:v>
                </c:pt>
                <c:pt idx="153">
                  <c:v>135.6</c:v>
                </c:pt>
                <c:pt idx="154">
                  <c:v>135.5</c:v>
                </c:pt>
                <c:pt idx="155">
                  <c:v>135.4</c:v>
                </c:pt>
                <c:pt idx="156">
                  <c:v>135.30000000000001</c:v>
                </c:pt>
                <c:pt idx="157">
                  <c:v>135.19999999999999</c:v>
                </c:pt>
                <c:pt idx="158">
                  <c:v>135.1</c:v>
                </c:pt>
                <c:pt idx="159">
                  <c:v>135</c:v>
                </c:pt>
                <c:pt idx="160">
                  <c:v>134.9</c:v>
                </c:pt>
                <c:pt idx="161">
                  <c:v>134.80000000000001</c:v>
                </c:pt>
                <c:pt idx="162">
                  <c:v>134.69999999999999</c:v>
                </c:pt>
                <c:pt idx="163">
                  <c:v>134.6</c:v>
                </c:pt>
                <c:pt idx="164">
                  <c:v>134.5</c:v>
                </c:pt>
                <c:pt idx="165">
                  <c:v>134.4</c:v>
                </c:pt>
                <c:pt idx="166">
                  <c:v>134.30000000000001</c:v>
                </c:pt>
                <c:pt idx="167">
                  <c:v>134.19999999999999</c:v>
                </c:pt>
                <c:pt idx="168">
                  <c:v>134.1</c:v>
                </c:pt>
                <c:pt idx="169">
                  <c:v>134</c:v>
                </c:pt>
                <c:pt idx="170">
                  <c:v>133.9</c:v>
                </c:pt>
                <c:pt idx="171">
                  <c:v>133.80000000000001</c:v>
                </c:pt>
                <c:pt idx="172">
                  <c:v>133.69999999999999</c:v>
                </c:pt>
                <c:pt idx="173">
                  <c:v>133.6</c:v>
                </c:pt>
                <c:pt idx="174">
                  <c:v>133.5</c:v>
                </c:pt>
                <c:pt idx="175">
                  <c:v>133.4</c:v>
                </c:pt>
                <c:pt idx="176">
                  <c:v>133.30000000000001</c:v>
                </c:pt>
                <c:pt idx="177">
                  <c:v>133.19999999999999</c:v>
                </c:pt>
                <c:pt idx="178">
                  <c:v>133.1</c:v>
                </c:pt>
                <c:pt idx="179">
                  <c:v>133</c:v>
                </c:pt>
                <c:pt idx="180">
                  <c:v>132.9</c:v>
                </c:pt>
                <c:pt idx="181">
                  <c:v>132.80000000000001</c:v>
                </c:pt>
                <c:pt idx="182">
                  <c:v>132.69999999999999</c:v>
                </c:pt>
                <c:pt idx="183">
                  <c:v>132.6</c:v>
                </c:pt>
                <c:pt idx="184">
                  <c:v>132.5</c:v>
                </c:pt>
                <c:pt idx="185">
                  <c:v>132.4</c:v>
                </c:pt>
                <c:pt idx="186">
                  <c:v>132.30000000000001</c:v>
                </c:pt>
                <c:pt idx="187">
                  <c:v>132.19999999999999</c:v>
                </c:pt>
                <c:pt idx="188">
                  <c:v>132.1</c:v>
                </c:pt>
                <c:pt idx="189">
                  <c:v>132</c:v>
                </c:pt>
                <c:pt idx="190">
                  <c:v>131.9</c:v>
                </c:pt>
                <c:pt idx="191">
                  <c:v>131.80000000000001</c:v>
                </c:pt>
                <c:pt idx="192">
                  <c:v>131.69999999999999</c:v>
                </c:pt>
                <c:pt idx="193">
                  <c:v>131.6</c:v>
                </c:pt>
                <c:pt idx="194">
                  <c:v>131.5</c:v>
                </c:pt>
                <c:pt idx="195">
                  <c:v>131.4</c:v>
                </c:pt>
                <c:pt idx="196">
                  <c:v>131.30000000000001</c:v>
                </c:pt>
                <c:pt idx="197">
                  <c:v>131.19999999999999</c:v>
                </c:pt>
                <c:pt idx="198">
                  <c:v>131.1</c:v>
                </c:pt>
                <c:pt idx="199">
                  <c:v>131</c:v>
                </c:pt>
                <c:pt idx="200">
                  <c:v>130.9</c:v>
                </c:pt>
                <c:pt idx="201">
                  <c:v>130.80000000000001</c:v>
                </c:pt>
                <c:pt idx="202">
                  <c:v>130.69999999999999</c:v>
                </c:pt>
                <c:pt idx="203">
                  <c:v>130.6</c:v>
                </c:pt>
                <c:pt idx="204">
                  <c:v>130.5</c:v>
                </c:pt>
                <c:pt idx="205">
                  <c:v>130.4</c:v>
                </c:pt>
                <c:pt idx="206">
                  <c:v>130.30000000000001</c:v>
                </c:pt>
                <c:pt idx="207">
                  <c:v>130.19999999999999</c:v>
                </c:pt>
                <c:pt idx="208">
                  <c:v>130.1</c:v>
                </c:pt>
                <c:pt idx="209">
                  <c:v>130</c:v>
                </c:pt>
                <c:pt idx="210">
                  <c:v>129.9</c:v>
                </c:pt>
                <c:pt idx="211">
                  <c:v>129.80000000000001</c:v>
                </c:pt>
                <c:pt idx="212">
                  <c:v>129.69999999999999</c:v>
                </c:pt>
                <c:pt idx="213">
                  <c:v>129.6</c:v>
                </c:pt>
                <c:pt idx="214">
                  <c:v>129.5</c:v>
                </c:pt>
                <c:pt idx="215">
                  <c:v>129.4</c:v>
                </c:pt>
                <c:pt idx="216">
                  <c:v>129.30000000000001</c:v>
                </c:pt>
                <c:pt idx="217">
                  <c:v>129.19999999999999</c:v>
                </c:pt>
                <c:pt idx="218">
                  <c:v>129.1</c:v>
                </c:pt>
                <c:pt idx="219">
                  <c:v>129</c:v>
                </c:pt>
                <c:pt idx="220">
                  <c:v>128.9</c:v>
                </c:pt>
                <c:pt idx="221">
                  <c:v>128.80000000000001</c:v>
                </c:pt>
                <c:pt idx="222">
                  <c:v>128.69999999999999</c:v>
                </c:pt>
                <c:pt idx="223">
                  <c:v>128.6</c:v>
                </c:pt>
                <c:pt idx="224">
                  <c:v>128.5</c:v>
                </c:pt>
                <c:pt idx="225">
                  <c:v>128.4</c:v>
                </c:pt>
                <c:pt idx="226">
                  <c:v>128.30000000000001</c:v>
                </c:pt>
                <c:pt idx="227">
                  <c:v>128.19999999999999</c:v>
                </c:pt>
                <c:pt idx="228">
                  <c:v>128.1</c:v>
                </c:pt>
                <c:pt idx="229">
                  <c:v>128</c:v>
                </c:pt>
                <c:pt idx="230">
                  <c:v>127.9</c:v>
                </c:pt>
                <c:pt idx="231">
                  <c:v>127.8</c:v>
                </c:pt>
                <c:pt idx="232">
                  <c:v>127.7</c:v>
                </c:pt>
                <c:pt idx="233">
                  <c:v>127.6</c:v>
                </c:pt>
                <c:pt idx="234">
                  <c:v>127.5</c:v>
                </c:pt>
                <c:pt idx="235">
                  <c:v>127.4</c:v>
                </c:pt>
                <c:pt idx="236">
                  <c:v>127.3</c:v>
                </c:pt>
                <c:pt idx="237">
                  <c:v>127.2</c:v>
                </c:pt>
                <c:pt idx="238">
                  <c:v>127.1</c:v>
                </c:pt>
                <c:pt idx="239">
                  <c:v>127</c:v>
                </c:pt>
                <c:pt idx="240">
                  <c:v>126.9</c:v>
                </c:pt>
                <c:pt idx="241">
                  <c:v>126.8</c:v>
                </c:pt>
                <c:pt idx="242">
                  <c:v>126.7</c:v>
                </c:pt>
                <c:pt idx="243">
                  <c:v>126.6</c:v>
                </c:pt>
                <c:pt idx="244">
                  <c:v>126.5</c:v>
                </c:pt>
                <c:pt idx="245">
                  <c:v>126.4</c:v>
                </c:pt>
                <c:pt idx="246">
                  <c:v>126.3</c:v>
                </c:pt>
                <c:pt idx="247">
                  <c:v>126.2</c:v>
                </c:pt>
                <c:pt idx="248">
                  <c:v>126.1</c:v>
                </c:pt>
                <c:pt idx="249">
                  <c:v>126</c:v>
                </c:pt>
                <c:pt idx="250">
                  <c:v>125.9</c:v>
                </c:pt>
                <c:pt idx="251">
                  <c:v>125.8</c:v>
                </c:pt>
                <c:pt idx="252">
                  <c:v>125.7</c:v>
                </c:pt>
                <c:pt idx="253">
                  <c:v>125.6</c:v>
                </c:pt>
                <c:pt idx="254">
                  <c:v>125.5</c:v>
                </c:pt>
                <c:pt idx="255">
                  <c:v>125.4</c:v>
                </c:pt>
                <c:pt idx="256">
                  <c:v>125.3</c:v>
                </c:pt>
                <c:pt idx="257">
                  <c:v>125.2</c:v>
                </c:pt>
                <c:pt idx="258">
                  <c:v>125.1</c:v>
                </c:pt>
                <c:pt idx="259">
                  <c:v>125</c:v>
                </c:pt>
                <c:pt idx="260">
                  <c:v>124.9</c:v>
                </c:pt>
                <c:pt idx="261">
                  <c:v>124.8</c:v>
                </c:pt>
                <c:pt idx="262">
                  <c:v>124.7</c:v>
                </c:pt>
                <c:pt idx="263">
                  <c:v>124.6</c:v>
                </c:pt>
                <c:pt idx="264">
                  <c:v>124.5</c:v>
                </c:pt>
                <c:pt idx="265">
                  <c:v>124.4</c:v>
                </c:pt>
                <c:pt idx="266">
                  <c:v>124.3</c:v>
                </c:pt>
                <c:pt idx="267">
                  <c:v>124.2</c:v>
                </c:pt>
                <c:pt idx="268">
                  <c:v>124.1</c:v>
                </c:pt>
                <c:pt idx="269">
                  <c:v>124</c:v>
                </c:pt>
                <c:pt idx="270">
                  <c:v>123.9</c:v>
                </c:pt>
                <c:pt idx="271">
                  <c:v>123.8</c:v>
                </c:pt>
                <c:pt idx="272">
                  <c:v>123.7</c:v>
                </c:pt>
                <c:pt idx="273">
                  <c:v>123.6</c:v>
                </c:pt>
                <c:pt idx="274">
                  <c:v>123.5</c:v>
                </c:pt>
                <c:pt idx="275">
                  <c:v>123.4</c:v>
                </c:pt>
                <c:pt idx="276">
                  <c:v>123.3</c:v>
                </c:pt>
                <c:pt idx="277">
                  <c:v>123.2</c:v>
                </c:pt>
                <c:pt idx="278">
                  <c:v>123.1</c:v>
                </c:pt>
                <c:pt idx="279">
                  <c:v>123</c:v>
                </c:pt>
                <c:pt idx="280">
                  <c:v>122.9</c:v>
                </c:pt>
                <c:pt idx="281">
                  <c:v>122.8</c:v>
                </c:pt>
                <c:pt idx="282">
                  <c:v>122.7</c:v>
                </c:pt>
                <c:pt idx="283">
                  <c:v>122.6</c:v>
                </c:pt>
                <c:pt idx="284">
                  <c:v>122.5</c:v>
                </c:pt>
                <c:pt idx="285">
                  <c:v>122.4</c:v>
                </c:pt>
                <c:pt idx="286">
                  <c:v>122.3</c:v>
                </c:pt>
                <c:pt idx="287">
                  <c:v>122.2</c:v>
                </c:pt>
                <c:pt idx="288">
                  <c:v>122.1</c:v>
                </c:pt>
                <c:pt idx="289">
                  <c:v>122</c:v>
                </c:pt>
                <c:pt idx="290">
                  <c:v>121.9</c:v>
                </c:pt>
                <c:pt idx="291">
                  <c:v>121.8</c:v>
                </c:pt>
                <c:pt idx="292">
                  <c:v>121.7</c:v>
                </c:pt>
                <c:pt idx="293">
                  <c:v>121.6</c:v>
                </c:pt>
                <c:pt idx="294">
                  <c:v>121.5</c:v>
                </c:pt>
                <c:pt idx="295">
                  <c:v>121.4</c:v>
                </c:pt>
                <c:pt idx="296">
                  <c:v>121.3</c:v>
                </c:pt>
                <c:pt idx="297">
                  <c:v>121.2</c:v>
                </c:pt>
                <c:pt idx="298">
                  <c:v>121.1</c:v>
                </c:pt>
                <c:pt idx="299">
                  <c:v>121</c:v>
                </c:pt>
                <c:pt idx="300">
                  <c:v>120.9</c:v>
                </c:pt>
              </c:numCache>
            </c:numRef>
          </c:xVal>
          <c:yVal>
            <c:numRef>
              <c:f>'[SAM-869 (XPS, UP) Data 2 (Carla).xlsx]Sheet2'!$F$12:$F$312</c:f>
              <c:numCache>
                <c:formatCode>General</c:formatCode>
                <c:ptCount val="301"/>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0</c:v>
                </c:pt>
                <c:pt idx="24">
                  <c:v>0</c:v>
                </c:pt>
                <c:pt idx="25">
                  <c:v>0</c:v>
                </c:pt>
                <c:pt idx="26">
                  <c:v>0</c:v>
                </c:pt>
                <c:pt idx="27">
                  <c:v>0</c:v>
                </c:pt>
                <c:pt idx="28">
                  <c:v>0</c:v>
                </c:pt>
                <c:pt idx="29">
                  <c:v>0</c:v>
                </c:pt>
                <c:pt idx="30">
                  <c:v>0</c:v>
                </c:pt>
                <c:pt idx="31">
                  <c:v>0</c:v>
                </c:pt>
                <c:pt idx="32">
                  <c:v>0</c:v>
                </c:pt>
                <c:pt idx="33">
                  <c:v>0</c:v>
                </c:pt>
                <c:pt idx="34">
                  <c:v>0</c:v>
                </c:pt>
                <c:pt idx="35">
                  <c:v>0</c:v>
                </c:pt>
                <c:pt idx="36">
                  <c:v>0</c:v>
                </c:pt>
                <c:pt idx="37">
                  <c:v>0</c:v>
                </c:pt>
                <c:pt idx="38">
                  <c:v>0</c:v>
                </c:pt>
                <c:pt idx="39">
                  <c:v>0</c:v>
                </c:pt>
                <c:pt idx="40">
                  <c:v>0</c:v>
                </c:pt>
                <c:pt idx="41">
                  <c:v>0</c:v>
                </c:pt>
                <c:pt idx="42">
                  <c:v>0</c:v>
                </c:pt>
                <c:pt idx="43">
                  <c:v>0</c:v>
                </c:pt>
                <c:pt idx="44">
                  <c:v>0</c:v>
                </c:pt>
                <c:pt idx="45">
                  <c:v>0</c:v>
                </c:pt>
                <c:pt idx="46">
                  <c:v>0</c:v>
                </c:pt>
                <c:pt idx="47">
                  <c:v>0</c:v>
                </c:pt>
                <c:pt idx="48">
                  <c:v>0</c:v>
                </c:pt>
                <c:pt idx="49">
                  <c:v>0</c:v>
                </c:pt>
                <c:pt idx="50">
                  <c:v>0</c:v>
                </c:pt>
                <c:pt idx="51">
                  <c:v>0</c:v>
                </c:pt>
                <c:pt idx="52">
                  <c:v>0</c:v>
                </c:pt>
                <c:pt idx="53">
                  <c:v>0</c:v>
                </c:pt>
                <c:pt idx="54">
                  <c:v>0</c:v>
                </c:pt>
                <c:pt idx="55">
                  <c:v>0</c:v>
                </c:pt>
                <c:pt idx="56">
                  <c:v>0</c:v>
                </c:pt>
                <c:pt idx="57">
                  <c:v>0</c:v>
                </c:pt>
                <c:pt idx="58">
                  <c:v>0</c:v>
                </c:pt>
                <c:pt idx="59">
                  <c:v>0</c:v>
                </c:pt>
                <c:pt idx="60">
                  <c:v>0</c:v>
                </c:pt>
                <c:pt idx="61">
                  <c:v>0</c:v>
                </c:pt>
                <c:pt idx="62">
                  <c:v>0</c:v>
                </c:pt>
                <c:pt idx="63">
                  <c:v>0</c:v>
                </c:pt>
                <c:pt idx="64">
                  <c:v>0</c:v>
                </c:pt>
                <c:pt idx="65">
                  <c:v>0</c:v>
                </c:pt>
                <c:pt idx="66">
                  <c:v>0</c:v>
                </c:pt>
                <c:pt idx="67">
                  <c:v>0</c:v>
                </c:pt>
                <c:pt idx="68">
                  <c:v>0</c:v>
                </c:pt>
                <c:pt idx="69">
                  <c:v>0</c:v>
                </c:pt>
                <c:pt idx="70">
                  <c:v>0</c:v>
                </c:pt>
                <c:pt idx="71">
                  <c:v>0</c:v>
                </c:pt>
                <c:pt idx="72">
                  <c:v>0</c:v>
                </c:pt>
                <c:pt idx="73">
                  <c:v>0</c:v>
                </c:pt>
                <c:pt idx="74">
                  <c:v>0</c:v>
                </c:pt>
                <c:pt idx="75">
                  <c:v>0</c:v>
                </c:pt>
                <c:pt idx="76">
                  <c:v>0</c:v>
                </c:pt>
                <c:pt idx="77">
                  <c:v>0</c:v>
                </c:pt>
                <c:pt idx="78">
                  <c:v>0</c:v>
                </c:pt>
                <c:pt idx="79">
                  <c:v>0</c:v>
                </c:pt>
                <c:pt idx="80">
                  <c:v>0</c:v>
                </c:pt>
                <c:pt idx="81">
                  <c:v>0</c:v>
                </c:pt>
                <c:pt idx="82">
                  <c:v>0</c:v>
                </c:pt>
                <c:pt idx="83">
                  <c:v>0</c:v>
                </c:pt>
                <c:pt idx="84">
                  <c:v>0</c:v>
                </c:pt>
                <c:pt idx="85">
                  <c:v>0</c:v>
                </c:pt>
                <c:pt idx="86">
                  <c:v>0</c:v>
                </c:pt>
                <c:pt idx="87">
                  <c:v>0</c:v>
                </c:pt>
                <c:pt idx="88">
                  <c:v>0</c:v>
                </c:pt>
                <c:pt idx="89">
                  <c:v>0</c:v>
                </c:pt>
                <c:pt idx="90">
                  <c:v>0</c:v>
                </c:pt>
                <c:pt idx="91">
                  <c:v>0</c:v>
                </c:pt>
                <c:pt idx="92">
                  <c:v>0</c:v>
                </c:pt>
                <c:pt idx="93">
                  <c:v>0</c:v>
                </c:pt>
                <c:pt idx="94">
                  <c:v>0</c:v>
                </c:pt>
                <c:pt idx="95">
                  <c:v>0</c:v>
                </c:pt>
                <c:pt idx="96">
                  <c:v>0</c:v>
                </c:pt>
                <c:pt idx="97">
                  <c:v>0</c:v>
                </c:pt>
                <c:pt idx="98">
                  <c:v>0</c:v>
                </c:pt>
                <c:pt idx="99">
                  <c:v>0</c:v>
                </c:pt>
                <c:pt idx="100">
                  <c:v>0</c:v>
                </c:pt>
                <c:pt idx="101">
                  <c:v>0</c:v>
                </c:pt>
                <c:pt idx="102">
                  <c:v>0</c:v>
                </c:pt>
                <c:pt idx="103">
                  <c:v>0</c:v>
                </c:pt>
                <c:pt idx="104">
                  <c:v>0</c:v>
                </c:pt>
                <c:pt idx="105">
                  <c:v>0</c:v>
                </c:pt>
                <c:pt idx="106">
                  <c:v>0</c:v>
                </c:pt>
                <c:pt idx="107">
                  <c:v>9364.82</c:v>
                </c:pt>
                <c:pt idx="108">
                  <c:v>9362.9</c:v>
                </c:pt>
                <c:pt idx="109">
                  <c:v>9360.81</c:v>
                </c:pt>
                <c:pt idx="110">
                  <c:v>9358.44</c:v>
                </c:pt>
                <c:pt idx="111">
                  <c:v>9355.31</c:v>
                </c:pt>
                <c:pt idx="112">
                  <c:v>9351.4699999999993</c:v>
                </c:pt>
                <c:pt idx="113">
                  <c:v>9346.66</c:v>
                </c:pt>
                <c:pt idx="114">
                  <c:v>9340.66</c:v>
                </c:pt>
                <c:pt idx="115">
                  <c:v>9333.02</c:v>
                </c:pt>
                <c:pt idx="116">
                  <c:v>9323.48</c:v>
                </c:pt>
                <c:pt idx="117">
                  <c:v>9312.26</c:v>
                </c:pt>
                <c:pt idx="118">
                  <c:v>9298.6200000000008</c:v>
                </c:pt>
                <c:pt idx="119">
                  <c:v>9281.3700000000008</c:v>
                </c:pt>
                <c:pt idx="120">
                  <c:v>9259.85</c:v>
                </c:pt>
                <c:pt idx="121">
                  <c:v>9232.7999999999993</c:v>
                </c:pt>
                <c:pt idx="122">
                  <c:v>9196.86</c:v>
                </c:pt>
                <c:pt idx="123">
                  <c:v>9149.51</c:v>
                </c:pt>
                <c:pt idx="124">
                  <c:v>9086.3700000000008</c:v>
                </c:pt>
                <c:pt idx="125">
                  <c:v>9000.27</c:v>
                </c:pt>
                <c:pt idx="126">
                  <c:v>8881.86</c:v>
                </c:pt>
                <c:pt idx="127">
                  <c:v>8722.2099999999991</c:v>
                </c:pt>
                <c:pt idx="128">
                  <c:v>8511.26</c:v>
                </c:pt>
                <c:pt idx="129">
                  <c:v>8242.26</c:v>
                </c:pt>
                <c:pt idx="130">
                  <c:v>7914.58</c:v>
                </c:pt>
                <c:pt idx="131">
                  <c:v>7542</c:v>
                </c:pt>
                <c:pt idx="132">
                  <c:v>7156.64</c:v>
                </c:pt>
                <c:pt idx="133">
                  <c:v>6815.99</c:v>
                </c:pt>
                <c:pt idx="134">
                  <c:v>6617.68</c:v>
                </c:pt>
                <c:pt idx="135">
                  <c:v>6713.93</c:v>
                </c:pt>
                <c:pt idx="136">
                  <c:v>7322.54</c:v>
                </c:pt>
                <c:pt idx="137">
                  <c:v>8721.1299999999992</c:v>
                </c:pt>
                <c:pt idx="138">
                  <c:v>11203.2</c:v>
                </c:pt>
                <c:pt idx="139">
                  <c:v>14953</c:v>
                </c:pt>
                <c:pt idx="140">
                  <c:v>19839.5</c:v>
                </c:pt>
                <c:pt idx="141">
                  <c:v>25199.7</c:v>
                </c:pt>
                <c:pt idx="142">
                  <c:v>29808</c:v>
                </c:pt>
                <c:pt idx="143">
                  <c:v>32242.2</c:v>
                </c:pt>
                <c:pt idx="144">
                  <c:v>31601.3</c:v>
                </c:pt>
                <c:pt idx="145">
                  <c:v>28068.400000000001</c:v>
                </c:pt>
                <c:pt idx="146">
                  <c:v>22791.4</c:v>
                </c:pt>
                <c:pt idx="147">
                  <c:v>17198.400000000001</c:v>
                </c:pt>
                <c:pt idx="148">
                  <c:v>12350.1</c:v>
                </c:pt>
                <c:pt idx="149">
                  <c:v>8710.94</c:v>
                </c:pt>
                <c:pt idx="150">
                  <c:v>6272.11</c:v>
                </c:pt>
                <c:pt idx="151">
                  <c:v>4785.55</c:v>
                </c:pt>
                <c:pt idx="152">
                  <c:v>3951.2</c:v>
                </c:pt>
                <c:pt idx="153">
                  <c:v>3516.15</c:v>
                </c:pt>
                <c:pt idx="154">
                  <c:v>3304</c:v>
                </c:pt>
                <c:pt idx="155">
                  <c:v>3206.13</c:v>
                </c:pt>
                <c:pt idx="156">
                  <c:v>3162.68</c:v>
                </c:pt>
                <c:pt idx="157">
                  <c:v>3143.43</c:v>
                </c:pt>
                <c:pt idx="158">
                  <c:v>3134.65</c:v>
                </c:pt>
                <c:pt idx="159">
                  <c:v>3130.12</c:v>
                </c:pt>
                <c:pt idx="160">
                  <c:v>3127.55</c:v>
                </c:pt>
                <c:pt idx="161">
                  <c:v>3125.89</c:v>
                </c:pt>
                <c:pt idx="162">
                  <c:v>3124.9</c:v>
                </c:pt>
                <c:pt idx="163">
                  <c:v>3124.13</c:v>
                </c:pt>
                <c:pt idx="164">
                  <c:v>3123.45</c:v>
                </c:pt>
                <c:pt idx="165">
                  <c:v>0</c:v>
                </c:pt>
                <c:pt idx="166">
                  <c:v>0</c:v>
                </c:pt>
                <c:pt idx="167">
                  <c:v>0</c:v>
                </c:pt>
                <c:pt idx="168">
                  <c:v>0</c:v>
                </c:pt>
                <c:pt idx="169">
                  <c:v>0</c:v>
                </c:pt>
                <c:pt idx="170">
                  <c:v>0</c:v>
                </c:pt>
                <c:pt idx="171">
                  <c:v>0</c:v>
                </c:pt>
                <c:pt idx="172">
                  <c:v>0</c:v>
                </c:pt>
                <c:pt idx="173">
                  <c:v>0</c:v>
                </c:pt>
                <c:pt idx="174">
                  <c:v>0</c:v>
                </c:pt>
                <c:pt idx="175">
                  <c:v>0</c:v>
                </c:pt>
                <c:pt idx="176">
                  <c:v>0</c:v>
                </c:pt>
                <c:pt idx="177">
                  <c:v>0</c:v>
                </c:pt>
                <c:pt idx="178">
                  <c:v>0</c:v>
                </c:pt>
                <c:pt idx="179">
                  <c:v>0</c:v>
                </c:pt>
                <c:pt idx="180">
                  <c:v>0</c:v>
                </c:pt>
                <c:pt idx="181">
                  <c:v>0</c:v>
                </c:pt>
                <c:pt idx="182">
                  <c:v>0</c:v>
                </c:pt>
                <c:pt idx="183">
                  <c:v>0</c:v>
                </c:pt>
                <c:pt idx="184">
                  <c:v>0</c:v>
                </c:pt>
                <c:pt idx="185">
                  <c:v>0</c:v>
                </c:pt>
                <c:pt idx="186">
                  <c:v>0</c:v>
                </c:pt>
                <c:pt idx="187">
                  <c:v>0</c:v>
                </c:pt>
                <c:pt idx="188">
                  <c:v>0</c:v>
                </c:pt>
                <c:pt idx="189">
                  <c:v>0</c:v>
                </c:pt>
                <c:pt idx="190">
                  <c:v>0</c:v>
                </c:pt>
                <c:pt idx="191">
                  <c:v>0</c:v>
                </c:pt>
                <c:pt idx="192">
                  <c:v>0</c:v>
                </c:pt>
                <c:pt idx="193">
                  <c:v>0</c:v>
                </c:pt>
                <c:pt idx="194">
                  <c:v>0</c:v>
                </c:pt>
                <c:pt idx="195">
                  <c:v>0</c:v>
                </c:pt>
                <c:pt idx="196">
                  <c:v>0</c:v>
                </c:pt>
                <c:pt idx="197">
                  <c:v>0</c:v>
                </c:pt>
                <c:pt idx="198">
                  <c:v>0</c:v>
                </c:pt>
                <c:pt idx="199">
                  <c:v>0</c:v>
                </c:pt>
                <c:pt idx="200">
                  <c:v>0</c:v>
                </c:pt>
                <c:pt idx="201">
                  <c:v>0</c:v>
                </c:pt>
                <c:pt idx="202">
                  <c:v>0</c:v>
                </c:pt>
                <c:pt idx="203">
                  <c:v>0</c:v>
                </c:pt>
                <c:pt idx="204">
                  <c:v>0</c:v>
                </c:pt>
                <c:pt idx="205">
                  <c:v>0</c:v>
                </c:pt>
                <c:pt idx="206">
                  <c:v>0</c:v>
                </c:pt>
                <c:pt idx="207">
                  <c:v>0</c:v>
                </c:pt>
                <c:pt idx="208">
                  <c:v>0</c:v>
                </c:pt>
                <c:pt idx="209">
                  <c:v>0</c:v>
                </c:pt>
                <c:pt idx="210">
                  <c:v>0</c:v>
                </c:pt>
                <c:pt idx="211">
                  <c:v>0</c:v>
                </c:pt>
                <c:pt idx="212">
                  <c:v>0</c:v>
                </c:pt>
                <c:pt idx="213">
                  <c:v>0</c:v>
                </c:pt>
                <c:pt idx="214">
                  <c:v>0</c:v>
                </c:pt>
                <c:pt idx="215">
                  <c:v>0</c:v>
                </c:pt>
                <c:pt idx="216">
                  <c:v>0</c:v>
                </c:pt>
                <c:pt idx="217">
                  <c:v>0</c:v>
                </c:pt>
                <c:pt idx="218">
                  <c:v>0</c:v>
                </c:pt>
                <c:pt idx="219">
                  <c:v>0</c:v>
                </c:pt>
                <c:pt idx="220">
                  <c:v>0</c:v>
                </c:pt>
                <c:pt idx="221">
                  <c:v>0</c:v>
                </c:pt>
                <c:pt idx="222">
                  <c:v>0</c:v>
                </c:pt>
                <c:pt idx="223">
                  <c:v>0</c:v>
                </c:pt>
                <c:pt idx="224">
                  <c:v>0</c:v>
                </c:pt>
                <c:pt idx="225">
                  <c:v>0</c:v>
                </c:pt>
                <c:pt idx="226">
                  <c:v>0</c:v>
                </c:pt>
                <c:pt idx="227">
                  <c:v>0</c:v>
                </c:pt>
                <c:pt idx="228">
                  <c:v>0</c:v>
                </c:pt>
                <c:pt idx="229">
                  <c:v>0</c:v>
                </c:pt>
                <c:pt idx="230">
                  <c:v>0</c:v>
                </c:pt>
                <c:pt idx="231">
                  <c:v>0</c:v>
                </c:pt>
                <c:pt idx="232">
                  <c:v>0</c:v>
                </c:pt>
                <c:pt idx="233">
                  <c:v>0</c:v>
                </c:pt>
                <c:pt idx="234">
                  <c:v>0</c:v>
                </c:pt>
                <c:pt idx="235">
                  <c:v>0</c:v>
                </c:pt>
                <c:pt idx="236">
                  <c:v>0</c:v>
                </c:pt>
                <c:pt idx="237">
                  <c:v>0</c:v>
                </c:pt>
                <c:pt idx="238">
                  <c:v>0</c:v>
                </c:pt>
                <c:pt idx="239">
                  <c:v>0</c:v>
                </c:pt>
                <c:pt idx="240">
                  <c:v>0</c:v>
                </c:pt>
                <c:pt idx="241">
                  <c:v>0</c:v>
                </c:pt>
                <c:pt idx="242">
                  <c:v>0</c:v>
                </c:pt>
                <c:pt idx="243">
                  <c:v>0</c:v>
                </c:pt>
                <c:pt idx="244">
                  <c:v>0</c:v>
                </c:pt>
                <c:pt idx="245">
                  <c:v>0</c:v>
                </c:pt>
                <c:pt idx="246">
                  <c:v>0</c:v>
                </c:pt>
                <c:pt idx="247">
                  <c:v>0</c:v>
                </c:pt>
                <c:pt idx="248">
                  <c:v>0</c:v>
                </c:pt>
                <c:pt idx="249">
                  <c:v>0</c:v>
                </c:pt>
                <c:pt idx="250">
                  <c:v>0</c:v>
                </c:pt>
                <c:pt idx="251">
                  <c:v>0</c:v>
                </c:pt>
                <c:pt idx="252">
                  <c:v>0</c:v>
                </c:pt>
                <c:pt idx="253">
                  <c:v>0</c:v>
                </c:pt>
                <c:pt idx="254">
                  <c:v>0</c:v>
                </c:pt>
                <c:pt idx="255">
                  <c:v>0</c:v>
                </c:pt>
                <c:pt idx="256">
                  <c:v>0</c:v>
                </c:pt>
                <c:pt idx="257">
                  <c:v>0</c:v>
                </c:pt>
                <c:pt idx="258">
                  <c:v>0</c:v>
                </c:pt>
                <c:pt idx="259">
                  <c:v>0</c:v>
                </c:pt>
                <c:pt idx="260">
                  <c:v>0</c:v>
                </c:pt>
                <c:pt idx="261">
                  <c:v>0</c:v>
                </c:pt>
                <c:pt idx="262">
                  <c:v>0</c:v>
                </c:pt>
                <c:pt idx="263">
                  <c:v>0</c:v>
                </c:pt>
                <c:pt idx="264">
                  <c:v>0</c:v>
                </c:pt>
                <c:pt idx="265">
                  <c:v>0</c:v>
                </c:pt>
                <c:pt idx="266">
                  <c:v>0</c:v>
                </c:pt>
                <c:pt idx="267">
                  <c:v>0</c:v>
                </c:pt>
                <c:pt idx="268">
                  <c:v>0</c:v>
                </c:pt>
                <c:pt idx="269">
                  <c:v>0</c:v>
                </c:pt>
                <c:pt idx="270">
                  <c:v>0</c:v>
                </c:pt>
                <c:pt idx="271">
                  <c:v>0</c:v>
                </c:pt>
                <c:pt idx="272">
                  <c:v>0</c:v>
                </c:pt>
                <c:pt idx="273">
                  <c:v>0</c:v>
                </c:pt>
                <c:pt idx="274">
                  <c:v>0</c:v>
                </c:pt>
                <c:pt idx="275">
                  <c:v>0</c:v>
                </c:pt>
                <c:pt idx="276">
                  <c:v>0</c:v>
                </c:pt>
                <c:pt idx="277">
                  <c:v>0</c:v>
                </c:pt>
                <c:pt idx="278">
                  <c:v>0</c:v>
                </c:pt>
                <c:pt idx="279">
                  <c:v>0</c:v>
                </c:pt>
                <c:pt idx="280">
                  <c:v>0</c:v>
                </c:pt>
                <c:pt idx="281">
                  <c:v>0</c:v>
                </c:pt>
                <c:pt idx="282">
                  <c:v>0</c:v>
                </c:pt>
                <c:pt idx="283">
                  <c:v>0</c:v>
                </c:pt>
                <c:pt idx="284">
                  <c:v>0</c:v>
                </c:pt>
                <c:pt idx="285">
                  <c:v>0</c:v>
                </c:pt>
                <c:pt idx="286">
                  <c:v>0</c:v>
                </c:pt>
                <c:pt idx="287">
                  <c:v>0</c:v>
                </c:pt>
                <c:pt idx="288">
                  <c:v>0</c:v>
                </c:pt>
                <c:pt idx="289">
                  <c:v>0</c:v>
                </c:pt>
                <c:pt idx="290">
                  <c:v>0</c:v>
                </c:pt>
                <c:pt idx="291">
                  <c:v>0</c:v>
                </c:pt>
                <c:pt idx="292">
                  <c:v>0</c:v>
                </c:pt>
                <c:pt idx="293">
                  <c:v>0</c:v>
                </c:pt>
                <c:pt idx="294">
                  <c:v>0</c:v>
                </c:pt>
                <c:pt idx="295">
                  <c:v>0</c:v>
                </c:pt>
                <c:pt idx="296">
                  <c:v>0</c:v>
                </c:pt>
                <c:pt idx="297">
                  <c:v>0</c:v>
                </c:pt>
                <c:pt idx="298">
                  <c:v>0</c:v>
                </c:pt>
                <c:pt idx="299">
                  <c:v>0</c:v>
                </c:pt>
                <c:pt idx="300">
                  <c:v>0</c:v>
                </c:pt>
              </c:numCache>
            </c:numRef>
          </c:yVal>
          <c:smooth val="1"/>
          <c:extLst>
            <c:ext xmlns:c16="http://schemas.microsoft.com/office/drawing/2014/chart" uri="{C3380CC4-5D6E-409C-BE32-E72D297353CC}">
              <c16:uniqueId val="{00000004-B096-4306-90E9-59E24A2BBB3B}"/>
            </c:ext>
          </c:extLst>
        </c:ser>
        <c:ser>
          <c:idx val="6"/>
          <c:order val="5"/>
          <c:tx>
            <c:strRef>
              <c:f>'[SAM-869 (XPS, UP) Data 2 (Carla).xlsx]Sheet2'!$H$11</c:f>
              <c:strCache>
                <c:ptCount val="1"/>
                <c:pt idx="0">
                  <c:v>Counts / s  (Residuals × 1)</c:v>
                </c:pt>
              </c:strCache>
            </c:strRef>
          </c:tx>
          <c:spPr>
            <a:ln w="19050" cap="rnd">
              <a:solidFill>
                <a:schemeClr val="accent1">
                  <a:lumMod val="60000"/>
                </a:schemeClr>
              </a:solidFill>
              <a:round/>
            </a:ln>
            <a:effectLst/>
          </c:spPr>
          <c:marker>
            <c:symbol val="none"/>
          </c:marker>
          <c:xVal>
            <c:numRef>
              <c:f>'[SAM-869 (XPS, UP) Data 2 (Carla).xlsx]Sheet2'!$A$12:$A$312</c:f>
              <c:numCache>
                <c:formatCode>General</c:formatCode>
                <c:ptCount val="301"/>
                <c:pt idx="0">
                  <c:v>150.9</c:v>
                </c:pt>
                <c:pt idx="1">
                  <c:v>150.80000000000001</c:v>
                </c:pt>
                <c:pt idx="2">
                  <c:v>150.69999999999999</c:v>
                </c:pt>
                <c:pt idx="3">
                  <c:v>150.6</c:v>
                </c:pt>
                <c:pt idx="4">
                  <c:v>150.5</c:v>
                </c:pt>
                <c:pt idx="5">
                  <c:v>150.4</c:v>
                </c:pt>
                <c:pt idx="6">
                  <c:v>150.30000000000001</c:v>
                </c:pt>
                <c:pt idx="7">
                  <c:v>150.19999999999999</c:v>
                </c:pt>
                <c:pt idx="8">
                  <c:v>150.1</c:v>
                </c:pt>
                <c:pt idx="9">
                  <c:v>150</c:v>
                </c:pt>
                <c:pt idx="10">
                  <c:v>149.9</c:v>
                </c:pt>
                <c:pt idx="11">
                  <c:v>149.80000000000001</c:v>
                </c:pt>
                <c:pt idx="12">
                  <c:v>149.69999999999999</c:v>
                </c:pt>
                <c:pt idx="13">
                  <c:v>149.6</c:v>
                </c:pt>
                <c:pt idx="14">
                  <c:v>149.5</c:v>
                </c:pt>
                <c:pt idx="15">
                  <c:v>149.4</c:v>
                </c:pt>
                <c:pt idx="16">
                  <c:v>149.30000000000001</c:v>
                </c:pt>
                <c:pt idx="17">
                  <c:v>149.19999999999999</c:v>
                </c:pt>
                <c:pt idx="18">
                  <c:v>149.1</c:v>
                </c:pt>
                <c:pt idx="19">
                  <c:v>149</c:v>
                </c:pt>
                <c:pt idx="20">
                  <c:v>148.9</c:v>
                </c:pt>
                <c:pt idx="21">
                  <c:v>148.80000000000001</c:v>
                </c:pt>
                <c:pt idx="22">
                  <c:v>148.69999999999999</c:v>
                </c:pt>
                <c:pt idx="23">
                  <c:v>148.6</c:v>
                </c:pt>
                <c:pt idx="24">
                  <c:v>148.5</c:v>
                </c:pt>
                <c:pt idx="25">
                  <c:v>148.4</c:v>
                </c:pt>
                <c:pt idx="26">
                  <c:v>148.30000000000001</c:v>
                </c:pt>
                <c:pt idx="27">
                  <c:v>148.19999999999999</c:v>
                </c:pt>
                <c:pt idx="28">
                  <c:v>148.1</c:v>
                </c:pt>
                <c:pt idx="29">
                  <c:v>148</c:v>
                </c:pt>
                <c:pt idx="30">
                  <c:v>147.9</c:v>
                </c:pt>
                <c:pt idx="31">
                  <c:v>147.80000000000001</c:v>
                </c:pt>
                <c:pt idx="32">
                  <c:v>147.69999999999999</c:v>
                </c:pt>
                <c:pt idx="33">
                  <c:v>147.6</c:v>
                </c:pt>
                <c:pt idx="34">
                  <c:v>147.5</c:v>
                </c:pt>
                <c:pt idx="35">
                  <c:v>147.4</c:v>
                </c:pt>
                <c:pt idx="36">
                  <c:v>147.30000000000001</c:v>
                </c:pt>
                <c:pt idx="37">
                  <c:v>147.19999999999999</c:v>
                </c:pt>
                <c:pt idx="38">
                  <c:v>147.1</c:v>
                </c:pt>
                <c:pt idx="39">
                  <c:v>147</c:v>
                </c:pt>
                <c:pt idx="40">
                  <c:v>146.9</c:v>
                </c:pt>
                <c:pt idx="41">
                  <c:v>146.80000000000001</c:v>
                </c:pt>
                <c:pt idx="42">
                  <c:v>146.69999999999999</c:v>
                </c:pt>
                <c:pt idx="43">
                  <c:v>146.6</c:v>
                </c:pt>
                <c:pt idx="44">
                  <c:v>146.5</c:v>
                </c:pt>
                <c:pt idx="45">
                  <c:v>146.4</c:v>
                </c:pt>
                <c:pt idx="46">
                  <c:v>146.30000000000001</c:v>
                </c:pt>
                <c:pt idx="47">
                  <c:v>146.19999999999999</c:v>
                </c:pt>
                <c:pt idx="48">
                  <c:v>146.1</c:v>
                </c:pt>
                <c:pt idx="49">
                  <c:v>146</c:v>
                </c:pt>
                <c:pt idx="50">
                  <c:v>145.9</c:v>
                </c:pt>
                <c:pt idx="51">
                  <c:v>145.80000000000001</c:v>
                </c:pt>
                <c:pt idx="52">
                  <c:v>145.69999999999999</c:v>
                </c:pt>
                <c:pt idx="53">
                  <c:v>145.6</c:v>
                </c:pt>
                <c:pt idx="54">
                  <c:v>145.5</c:v>
                </c:pt>
                <c:pt idx="55">
                  <c:v>145.4</c:v>
                </c:pt>
                <c:pt idx="56">
                  <c:v>145.30000000000001</c:v>
                </c:pt>
                <c:pt idx="57">
                  <c:v>145.19999999999999</c:v>
                </c:pt>
                <c:pt idx="58">
                  <c:v>145.1</c:v>
                </c:pt>
                <c:pt idx="59">
                  <c:v>145</c:v>
                </c:pt>
                <c:pt idx="60">
                  <c:v>144.9</c:v>
                </c:pt>
                <c:pt idx="61">
                  <c:v>144.80000000000001</c:v>
                </c:pt>
                <c:pt idx="62">
                  <c:v>144.69999999999999</c:v>
                </c:pt>
                <c:pt idx="63">
                  <c:v>144.6</c:v>
                </c:pt>
                <c:pt idx="64">
                  <c:v>144.5</c:v>
                </c:pt>
                <c:pt idx="65">
                  <c:v>144.4</c:v>
                </c:pt>
                <c:pt idx="66">
                  <c:v>144.30000000000001</c:v>
                </c:pt>
                <c:pt idx="67">
                  <c:v>144.19999999999999</c:v>
                </c:pt>
                <c:pt idx="68">
                  <c:v>144.1</c:v>
                </c:pt>
                <c:pt idx="69">
                  <c:v>144</c:v>
                </c:pt>
                <c:pt idx="70">
                  <c:v>143.9</c:v>
                </c:pt>
                <c:pt idx="71">
                  <c:v>143.80000000000001</c:v>
                </c:pt>
                <c:pt idx="72">
                  <c:v>143.69999999999999</c:v>
                </c:pt>
                <c:pt idx="73">
                  <c:v>143.6</c:v>
                </c:pt>
                <c:pt idx="74">
                  <c:v>143.5</c:v>
                </c:pt>
                <c:pt idx="75">
                  <c:v>143.4</c:v>
                </c:pt>
                <c:pt idx="76">
                  <c:v>143.30000000000001</c:v>
                </c:pt>
                <c:pt idx="77">
                  <c:v>143.19999999999999</c:v>
                </c:pt>
                <c:pt idx="78">
                  <c:v>143.1</c:v>
                </c:pt>
                <c:pt idx="79">
                  <c:v>143</c:v>
                </c:pt>
                <c:pt idx="80">
                  <c:v>142.9</c:v>
                </c:pt>
                <c:pt idx="81">
                  <c:v>142.80000000000001</c:v>
                </c:pt>
                <c:pt idx="82">
                  <c:v>142.69999999999999</c:v>
                </c:pt>
                <c:pt idx="83">
                  <c:v>142.6</c:v>
                </c:pt>
                <c:pt idx="84">
                  <c:v>142.5</c:v>
                </c:pt>
                <c:pt idx="85">
                  <c:v>142.4</c:v>
                </c:pt>
                <c:pt idx="86">
                  <c:v>142.30000000000001</c:v>
                </c:pt>
                <c:pt idx="87">
                  <c:v>142.19999999999999</c:v>
                </c:pt>
                <c:pt idx="88">
                  <c:v>142.1</c:v>
                </c:pt>
                <c:pt idx="89">
                  <c:v>142</c:v>
                </c:pt>
                <c:pt idx="90">
                  <c:v>141.9</c:v>
                </c:pt>
                <c:pt idx="91">
                  <c:v>141.80000000000001</c:v>
                </c:pt>
                <c:pt idx="92">
                  <c:v>141.69999999999999</c:v>
                </c:pt>
                <c:pt idx="93">
                  <c:v>141.6</c:v>
                </c:pt>
                <c:pt idx="94">
                  <c:v>141.5</c:v>
                </c:pt>
                <c:pt idx="95">
                  <c:v>141.4</c:v>
                </c:pt>
                <c:pt idx="96">
                  <c:v>141.30000000000001</c:v>
                </c:pt>
                <c:pt idx="97">
                  <c:v>141.19999999999999</c:v>
                </c:pt>
                <c:pt idx="98">
                  <c:v>141.1</c:v>
                </c:pt>
                <c:pt idx="99">
                  <c:v>141</c:v>
                </c:pt>
                <c:pt idx="100">
                  <c:v>140.9</c:v>
                </c:pt>
                <c:pt idx="101">
                  <c:v>140.80000000000001</c:v>
                </c:pt>
                <c:pt idx="102">
                  <c:v>140.69999999999999</c:v>
                </c:pt>
                <c:pt idx="103">
                  <c:v>140.6</c:v>
                </c:pt>
                <c:pt idx="104">
                  <c:v>140.5</c:v>
                </c:pt>
                <c:pt idx="105">
                  <c:v>140.4</c:v>
                </c:pt>
                <c:pt idx="106">
                  <c:v>140.30000000000001</c:v>
                </c:pt>
                <c:pt idx="107">
                  <c:v>140.19999999999999</c:v>
                </c:pt>
                <c:pt idx="108">
                  <c:v>140.1</c:v>
                </c:pt>
                <c:pt idx="109">
                  <c:v>140</c:v>
                </c:pt>
                <c:pt idx="110">
                  <c:v>139.9</c:v>
                </c:pt>
                <c:pt idx="111">
                  <c:v>139.80000000000001</c:v>
                </c:pt>
                <c:pt idx="112">
                  <c:v>139.69999999999999</c:v>
                </c:pt>
                <c:pt idx="113">
                  <c:v>139.6</c:v>
                </c:pt>
                <c:pt idx="114">
                  <c:v>139.5</c:v>
                </c:pt>
                <c:pt idx="115">
                  <c:v>139.4</c:v>
                </c:pt>
                <c:pt idx="116">
                  <c:v>139.30000000000001</c:v>
                </c:pt>
                <c:pt idx="117">
                  <c:v>139.19999999999999</c:v>
                </c:pt>
                <c:pt idx="118">
                  <c:v>139.1</c:v>
                </c:pt>
                <c:pt idx="119">
                  <c:v>139</c:v>
                </c:pt>
                <c:pt idx="120">
                  <c:v>138.9</c:v>
                </c:pt>
                <c:pt idx="121">
                  <c:v>138.80000000000001</c:v>
                </c:pt>
                <c:pt idx="122">
                  <c:v>138.69999999999999</c:v>
                </c:pt>
                <c:pt idx="123">
                  <c:v>138.6</c:v>
                </c:pt>
                <c:pt idx="124">
                  <c:v>138.5</c:v>
                </c:pt>
                <c:pt idx="125">
                  <c:v>138.4</c:v>
                </c:pt>
                <c:pt idx="126">
                  <c:v>138.30000000000001</c:v>
                </c:pt>
                <c:pt idx="127">
                  <c:v>138.19999999999999</c:v>
                </c:pt>
                <c:pt idx="128">
                  <c:v>138.1</c:v>
                </c:pt>
                <c:pt idx="129">
                  <c:v>138</c:v>
                </c:pt>
                <c:pt idx="130">
                  <c:v>137.9</c:v>
                </c:pt>
                <c:pt idx="131">
                  <c:v>137.80000000000001</c:v>
                </c:pt>
                <c:pt idx="132">
                  <c:v>137.69999999999999</c:v>
                </c:pt>
                <c:pt idx="133">
                  <c:v>137.6</c:v>
                </c:pt>
                <c:pt idx="134">
                  <c:v>137.5</c:v>
                </c:pt>
                <c:pt idx="135">
                  <c:v>137.4</c:v>
                </c:pt>
                <c:pt idx="136">
                  <c:v>137.30000000000001</c:v>
                </c:pt>
                <c:pt idx="137">
                  <c:v>137.19999999999999</c:v>
                </c:pt>
                <c:pt idx="138">
                  <c:v>137.1</c:v>
                </c:pt>
                <c:pt idx="139">
                  <c:v>137</c:v>
                </c:pt>
                <c:pt idx="140">
                  <c:v>136.9</c:v>
                </c:pt>
                <c:pt idx="141">
                  <c:v>136.80000000000001</c:v>
                </c:pt>
                <c:pt idx="142">
                  <c:v>136.69999999999999</c:v>
                </c:pt>
                <c:pt idx="143">
                  <c:v>136.6</c:v>
                </c:pt>
                <c:pt idx="144">
                  <c:v>136.5</c:v>
                </c:pt>
                <c:pt idx="145">
                  <c:v>136.4</c:v>
                </c:pt>
                <c:pt idx="146">
                  <c:v>136.30000000000001</c:v>
                </c:pt>
                <c:pt idx="147">
                  <c:v>136.19999999999999</c:v>
                </c:pt>
                <c:pt idx="148">
                  <c:v>136.1</c:v>
                </c:pt>
                <c:pt idx="149">
                  <c:v>136</c:v>
                </c:pt>
                <c:pt idx="150">
                  <c:v>135.9</c:v>
                </c:pt>
                <c:pt idx="151">
                  <c:v>135.80000000000001</c:v>
                </c:pt>
                <c:pt idx="152">
                  <c:v>135.69999999999999</c:v>
                </c:pt>
                <c:pt idx="153">
                  <c:v>135.6</c:v>
                </c:pt>
                <c:pt idx="154">
                  <c:v>135.5</c:v>
                </c:pt>
                <c:pt idx="155">
                  <c:v>135.4</c:v>
                </c:pt>
                <c:pt idx="156">
                  <c:v>135.30000000000001</c:v>
                </c:pt>
                <c:pt idx="157">
                  <c:v>135.19999999999999</c:v>
                </c:pt>
                <c:pt idx="158">
                  <c:v>135.1</c:v>
                </c:pt>
                <c:pt idx="159">
                  <c:v>135</c:v>
                </c:pt>
                <c:pt idx="160">
                  <c:v>134.9</c:v>
                </c:pt>
                <c:pt idx="161">
                  <c:v>134.80000000000001</c:v>
                </c:pt>
                <c:pt idx="162">
                  <c:v>134.69999999999999</c:v>
                </c:pt>
                <c:pt idx="163">
                  <c:v>134.6</c:v>
                </c:pt>
                <c:pt idx="164">
                  <c:v>134.5</c:v>
                </c:pt>
                <c:pt idx="165">
                  <c:v>134.4</c:v>
                </c:pt>
                <c:pt idx="166">
                  <c:v>134.30000000000001</c:v>
                </c:pt>
                <c:pt idx="167">
                  <c:v>134.19999999999999</c:v>
                </c:pt>
                <c:pt idx="168">
                  <c:v>134.1</c:v>
                </c:pt>
                <c:pt idx="169">
                  <c:v>134</c:v>
                </c:pt>
                <c:pt idx="170">
                  <c:v>133.9</c:v>
                </c:pt>
                <c:pt idx="171">
                  <c:v>133.80000000000001</c:v>
                </c:pt>
                <c:pt idx="172">
                  <c:v>133.69999999999999</c:v>
                </c:pt>
                <c:pt idx="173">
                  <c:v>133.6</c:v>
                </c:pt>
                <c:pt idx="174">
                  <c:v>133.5</c:v>
                </c:pt>
                <c:pt idx="175">
                  <c:v>133.4</c:v>
                </c:pt>
                <c:pt idx="176">
                  <c:v>133.30000000000001</c:v>
                </c:pt>
                <c:pt idx="177">
                  <c:v>133.19999999999999</c:v>
                </c:pt>
                <c:pt idx="178">
                  <c:v>133.1</c:v>
                </c:pt>
                <c:pt idx="179">
                  <c:v>133</c:v>
                </c:pt>
                <c:pt idx="180">
                  <c:v>132.9</c:v>
                </c:pt>
                <c:pt idx="181">
                  <c:v>132.80000000000001</c:v>
                </c:pt>
                <c:pt idx="182">
                  <c:v>132.69999999999999</c:v>
                </c:pt>
                <c:pt idx="183">
                  <c:v>132.6</c:v>
                </c:pt>
                <c:pt idx="184">
                  <c:v>132.5</c:v>
                </c:pt>
                <c:pt idx="185">
                  <c:v>132.4</c:v>
                </c:pt>
                <c:pt idx="186">
                  <c:v>132.30000000000001</c:v>
                </c:pt>
                <c:pt idx="187">
                  <c:v>132.19999999999999</c:v>
                </c:pt>
                <c:pt idx="188">
                  <c:v>132.1</c:v>
                </c:pt>
                <c:pt idx="189">
                  <c:v>132</c:v>
                </c:pt>
                <c:pt idx="190">
                  <c:v>131.9</c:v>
                </c:pt>
                <c:pt idx="191">
                  <c:v>131.80000000000001</c:v>
                </c:pt>
                <c:pt idx="192">
                  <c:v>131.69999999999999</c:v>
                </c:pt>
                <c:pt idx="193">
                  <c:v>131.6</c:v>
                </c:pt>
                <c:pt idx="194">
                  <c:v>131.5</c:v>
                </c:pt>
                <c:pt idx="195">
                  <c:v>131.4</c:v>
                </c:pt>
                <c:pt idx="196">
                  <c:v>131.30000000000001</c:v>
                </c:pt>
                <c:pt idx="197">
                  <c:v>131.19999999999999</c:v>
                </c:pt>
                <c:pt idx="198">
                  <c:v>131.1</c:v>
                </c:pt>
                <c:pt idx="199">
                  <c:v>131</c:v>
                </c:pt>
                <c:pt idx="200">
                  <c:v>130.9</c:v>
                </c:pt>
                <c:pt idx="201">
                  <c:v>130.80000000000001</c:v>
                </c:pt>
                <c:pt idx="202">
                  <c:v>130.69999999999999</c:v>
                </c:pt>
                <c:pt idx="203">
                  <c:v>130.6</c:v>
                </c:pt>
                <c:pt idx="204">
                  <c:v>130.5</c:v>
                </c:pt>
                <c:pt idx="205">
                  <c:v>130.4</c:v>
                </c:pt>
                <c:pt idx="206">
                  <c:v>130.30000000000001</c:v>
                </c:pt>
                <c:pt idx="207">
                  <c:v>130.19999999999999</c:v>
                </c:pt>
                <c:pt idx="208">
                  <c:v>130.1</c:v>
                </c:pt>
                <c:pt idx="209">
                  <c:v>130</c:v>
                </c:pt>
                <c:pt idx="210">
                  <c:v>129.9</c:v>
                </c:pt>
                <c:pt idx="211">
                  <c:v>129.80000000000001</c:v>
                </c:pt>
                <c:pt idx="212">
                  <c:v>129.69999999999999</c:v>
                </c:pt>
                <c:pt idx="213">
                  <c:v>129.6</c:v>
                </c:pt>
                <c:pt idx="214">
                  <c:v>129.5</c:v>
                </c:pt>
                <c:pt idx="215">
                  <c:v>129.4</c:v>
                </c:pt>
                <c:pt idx="216">
                  <c:v>129.30000000000001</c:v>
                </c:pt>
                <c:pt idx="217">
                  <c:v>129.19999999999999</c:v>
                </c:pt>
                <c:pt idx="218">
                  <c:v>129.1</c:v>
                </c:pt>
                <c:pt idx="219">
                  <c:v>129</c:v>
                </c:pt>
                <c:pt idx="220">
                  <c:v>128.9</c:v>
                </c:pt>
                <c:pt idx="221">
                  <c:v>128.80000000000001</c:v>
                </c:pt>
                <c:pt idx="222">
                  <c:v>128.69999999999999</c:v>
                </c:pt>
                <c:pt idx="223">
                  <c:v>128.6</c:v>
                </c:pt>
                <c:pt idx="224">
                  <c:v>128.5</c:v>
                </c:pt>
                <c:pt idx="225">
                  <c:v>128.4</c:v>
                </c:pt>
                <c:pt idx="226">
                  <c:v>128.30000000000001</c:v>
                </c:pt>
                <c:pt idx="227">
                  <c:v>128.19999999999999</c:v>
                </c:pt>
                <c:pt idx="228">
                  <c:v>128.1</c:v>
                </c:pt>
                <c:pt idx="229">
                  <c:v>128</c:v>
                </c:pt>
                <c:pt idx="230">
                  <c:v>127.9</c:v>
                </c:pt>
                <c:pt idx="231">
                  <c:v>127.8</c:v>
                </c:pt>
                <c:pt idx="232">
                  <c:v>127.7</c:v>
                </c:pt>
                <c:pt idx="233">
                  <c:v>127.6</c:v>
                </c:pt>
                <c:pt idx="234">
                  <c:v>127.5</c:v>
                </c:pt>
                <c:pt idx="235">
                  <c:v>127.4</c:v>
                </c:pt>
                <c:pt idx="236">
                  <c:v>127.3</c:v>
                </c:pt>
                <c:pt idx="237">
                  <c:v>127.2</c:v>
                </c:pt>
                <c:pt idx="238">
                  <c:v>127.1</c:v>
                </c:pt>
                <c:pt idx="239">
                  <c:v>127</c:v>
                </c:pt>
                <c:pt idx="240">
                  <c:v>126.9</c:v>
                </c:pt>
                <c:pt idx="241">
                  <c:v>126.8</c:v>
                </c:pt>
                <c:pt idx="242">
                  <c:v>126.7</c:v>
                </c:pt>
                <c:pt idx="243">
                  <c:v>126.6</c:v>
                </c:pt>
                <c:pt idx="244">
                  <c:v>126.5</c:v>
                </c:pt>
                <c:pt idx="245">
                  <c:v>126.4</c:v>
                </c:pt>
                <c:pt idx="246">
                  <c:v>126.3</c:v>
                </c:pt>
                <c:pt idx="247">
                  <c:v>126.2</c:v>
                </c:pt>
                <c:pt idx="248">
                  <c:v>126.1</c:v>
                </c:pt>
                <c:pt idx="249">
                  <c:v>126</c:v>
                </c:pt>
                <c:pt idx="250">
                  <c:v>125.9</c:v>
                </c:pt>
                <c:pt idx="251">
                  <c:v>125.8</c:v>
                </c:pt>
                <c:pt idx="252">
                  <c:v>125.7</c:v>
                </c:pt>
                <c:pt idx="253">
                  <c:v>125.6</c:v>
                </c:pt>
                <c:pt idx="254">
                  <c:v>125.5</c:v>
                </c:pt>
                <c:pt idx="255">
                  <c:v>125.4</c:v>
                </c:pt>
                <c:pt idx="256">
                  <c:v>125.3</c:v>
                </c:pt>
                <c:pt idx="257">
                  <c:v>125.2</c:v>
                </c:pt>
                <c:pt idx="258">
                  <c:v>125.1</c:v>
                </c:pt>
                <c:pt idx="259">
                  <c:v>125</c:v>
                </c:pt>
                <c:pt idx="260">
                  <c:v>124.9</c:v>
                </c:pt>
                <c:pt idx="261">
                  <c:v>124.8</c:v>
                </c:pt>
                <c:pt idx="262">
                  <c:v>124.7</c:v>
                </c:pt>
                <c:pt idx="263">
                  <c:v>124.6</c:v>
                </c:pt>
                <c:pt idx="264">
                  <c:v>124.5</c:v>
                </c:pt>
                <c:pt idx="265">
                  <c:v>124.4</c:v>
                </c:pt>
                <c:pt idx="266">
                  <c:v>124.3</c:v>
                </c:pt>
                <c:pt idx="267">
                  <c:v>124.2</c:v>
                </c:pt>
                <c:pt idx="268">
                  <c:v>124.1</c:v>
                </c:pt>
                <c:pt idx="269">
                  <c:v>124</c:v>
                </c:pt>
                <c:pt idx="270">
                  <c:v>123.9</c:v>
                </c:pt>
                <c:pt idx="271">
                  <c:v>123.8</c:v>
                </c:pt>
                <c:pt idx="272">
                  <c:v>123.7</c:v>
                </c:pt>
                <c:pt idx="273">
                  <c:v>123.6</c:v>
                </c:pt>
                <c:pt idx="274">
                  <c:v>123.5</c:v>
                </c:pt>
                <c:pt idx="275">
                  <c:v>123.4</c:v>
                </c:pt>
                <c:pt idx="276">
                  <c:v>123.3</c:v>
                </c:pt>
                <c:pt idx="277">
                  <c:v>123.2</c:v>
                </c:pt>
                <c:pt idx="278">
                  <c:v>123.1</c:v>
                </c:pt>
                <c:pt idx="279">
                  <c:v>123</c:v>
                </c:pt>
                <c:pt idx="280">
                  <c:v>122.9</c:v>
                </c:pt>
                <c:pt idx="281">
                  <c:v>122.8</c:v>
                </c:pt>
                <c:pt idx="282">
                  <c:v>122.7</c:v>
                </c:pt>
                <c:pt idx="283">
                  <c:v>122.6</c:v>
                </c:pt>
                <c:pt idx="284">
                  <c:v>122.5</c:v>
                </c:pt>
                <c:pt idx="285">
                  <c:v>122.4</c:v>
                </c:pt>
                <c:pt idx="286">
                  <c:v>122.3</c:v>
                </c:pt>
                <c:pt idx="287">
                  <c:v>122.2</c:v>
                </c:pt>
                <c:pt idx="288">
                  <c:v>122.1</c:v>
                </c:pt>
                <c:pt idx="289">
                  <c:v>122</c:v>
                </c:pt>
                <c:pt idx="290">
                  <c:v>121.9</c:v>
                </c:pt>
                <c:pt idx="291">
                  <c:v>121.8</c:v>
                </c:pt>
                <c:pt idx="292">
                  <c:v>121.7</c:v>
                </c:pt>
                <c:pt idx="293">
                  <c:v>121.6</c:v>
                </c:pt>
                <c:pt idx="294">
                  <c:v>121.5</c:v>
                </c:pt>
                <c:pt idx="295">
                  <c:v>121.4</c:v>
                </c:pt>
                <c:pt idx="296">
                  <c:v>121.3</c:v>
                </c:pt>
                <c:pt idx="297">
                  <c:v>121.2</c:v>
                </c:pt>
                <c:pt idx="298">
                  <c:v>121.1</c:v>
                </c:pt>
                <c:pt idx="299">
                  <c:v>121</c:v>
                </c:pt>
                <c:pt idx="300">
                  <c:v>120.9</c:v>
                </c:pt>
              </c:numCache>
            </c:numRef>
          </c:xVal>
          <c:yVal>
            <c:numRef>
              <c:f>'[SAM-869 (XPS, UP) Data 2 (Carla).xlsx]Sheet2'!$H$12:$H$312</c:f>
              <c:numCache>
                <c:formatCode>General</c:formatCode>
                <c:ptCount val="301"/>
                <c:pt idx="0">
                  <c:v>16140.6</c:v>
                </c:pt>
                <c:pt idx="1">
                  <c:v>16013.6</c:v>
                </c:pt>
                <c:pt idx="2">
                  <c:v>16081.8</c:v>
                </c:pt>
                <c:pt idx="3">
                  <c:v>16341.3</c:v>
                </c:pt>
                <c:pt idx="4">
                  <c:v>15770</c:v>
                </c:pt>
                <c:pt idx="5">
                  <c:v>15517.3</c:v>
                </c:pt>
                <c:pt idx="6">
                  <c:v>15734.1</c:v>
                </c:pt>
                <c:pt idx="7">
                  <c:v>15729.3</c:v>
                </c:pt>
                <c:pt idx="8">
                  <c:v>15476.3</c:v>
                </c:pt>
                <c:pt idx="9">
                  <c:v>15694</c:v>
                </c:pt>
                <c:pt idx="10">
                  <c:v>15465.8</c:v>
                </c:pt>
                <c:pt idx="11">
                  <c:v>15393.6</c:v>
                </c:pt>
                <c:pt idx="12">
                  <c:v>15273.4</c:v>
                </c:pt>
                <c:pt idx="13">
                  <c:v>15351.4</c:v>
                </c:pt>
                <c:pt idx="14">
                  <c:v>15708.5</c:v>
                </c:pt>
                <c:pt idx="15">
                  <c:v>15200.8</c:v>
                </c:pt>
                <c:pt idx="16">
                  <c:v>15056.9</c:v>
                </c:pt>
                <c:pt idx="17">
                  <c:v>14913.9</c:v>
                </c:pt>
                <c:pt idx="18">
                  <c:v>14734.1</c:v>
                </c:pt>
                <c:pt idx="19">
                  <c:v>15052.5</c:v>
                </c:pt>
                <c:pt idx="20">
                  <c:v>15324.1</c:v>
                </c:pt>
                <c:pt idx="21">
                  <c:v>14701.4</c:v>
                </c:pt>
                <c:pt idx="22">
                  <c:v>14730.7</c:v>
                </c:pt>
                <c:pt idx="23">
                  <c:v>14640.2</c:v>
                </c:pt>
                <c:pt idx="24">
                  <c:v>14655.5</c:v>
                </c:pt>
                <c:pt idx="25">
                  <c:v>14564.5</c:v>
                </c:pt>
                <c:pt idx="26">
                  <c:v>14014.7</c:v>
                </c:pt>
                <c:pt idx="27">
                  <c:v>14259.3</c:v>
                </c:pt>
                <c:pt idx="28">
                  <c:v>14073.7</c:v>
                </c:pt>
                <c:pt idx="29">
                  <c:v>14073.3</c:v>
                </c:pt>
                <c:pt idx="30">
                  <c:v>13796.6</c:v>
                </c:pt>
                <c:pt idx="31">
                  <c:v>13499.5</c:v>
                </c:pt>
                <c:pt idx="32">
                  <c:v>13745.5</c:v>
                </c:pt>
                <c:pt idx="33">
                  <c:v>13909.5</c:v>
                </c:pt>
                <c:pt idx="34">
                  <c:v>13914.8</c:v>
                </c:pt>
                <c:pt idx="35">
                  <c:v>13154</c:v>
                </c:pt>
                <c:pt idx="36">
                  <c:v>13540.5</c:v>
                </c:pt>
                <c:pt idx="37">
                  <c:v>13803.8</c:v>
                </c:pt>
                <c:pt idx="38">
                  <c:v>13637</c:v>
                </c:pt>
                <c:pt idx="39">
                  <c:v>13780.2</c:v>
                </c:pt>
                <c:pt idx="40">
                  <c:v>13798.8</c:v>
                </c:pt>
                <c:pt idx="41">
                  <c:v>13654.2</c:v>
                </c:pt>
                <c:pt idx="42">
                  <c:v>13874.7</c:v>
                </c:pt>
                <c:pt idx="43">
                  <c:v>13569.6</c:v>
                </c:pt>
                <c:pt idx="44">
                  <c:v>13759</c:v>
                </c:pt>
                <c:pt idx="45">
                  <c:v>13394.9</c:v>
                </c:pt>
                <c:pt idx="46">
                  <c:v>14050.9</c:v>
                </c:pt>
                <c:pt idx="47">
                  <c:v>14223.3</c:v>
                </c:pt>
                <c:pt idx="48">
                  <c:v>13939.6</c:v>
                </c:pt>
                <c:pt idx="49">
                  <c:v>13826.3</c:v>
                </c:pt>
                <c:pt idx="50">
                  <c:v>13793</c:v>
                </c:pt>
                <c:pt idx="51">
                  <c:v>14003</c:v>
                </c:pt>
                <c:pt idx="52">
                  <c:v>13520.2</c:v>
                </c:pt>
                <c:pt idx="53">
                  <c:v>13821</c:v>
                </c:pt>
                <c:pt idx="54">
                  <c:v>14228.6</c:v>
                </c:pt>
                <c:pt idx="55">
                  <c:v>14290.9</c:v>
                </c:pt>
                <c:pt idx="56">
                  <c:v>13949.7</c:v>
                </c:pt>
                <c:pt idx="57">
                  <c:v>14181.7</c:v>
                </c:pt>
                <c:pt idx="58">
                  <c:v>14640.6</c:v>
                </c:pt>
                <c:pt idx="59">
                  <c:v>14067.1</c:v>
                </c:pt>
                <c:pt idx="60">
                  <c:v>14025.4</c:v>
                </c:pt>
                <c:pt idx="61">
                  <c:v>14346.6</c:v>
                </c:pt>
                <c:pt idx="62">
                  <c:v>14499.9</c:v>
                </c:pt>
                <c:pt idx="63">
                  <c:v>14636.4</c:v>
                </c:pt>
                <c:pt idx="64">
                  <c:v>14974.3</c:v>
                </c:pt>
                <c:pt idx="65">
                  <c:v>15169.4</c:v>
                </c:pt>
                <c:pt idx="66">
                  <c:v>15366.4</c:v>
                </c:pt>
                <c:pt idx="67">
                  <c:v>15983.1</c:v>
                </c:pt>
                <c:pt idx="68">
                  <c:v>16216.5</c:v>
                </c:pt>
                <c:pt idx="69">
                  <c:v>16954.7</c:v>
                </c:pt>
                <c:pt idx="70">
                  <c:v>17591.400000000001</c:v>
                </c:pt>
                <c:pt idx="71">
                  <c:v>17685.900000000001</c:v>
                </c:pt>
                <c:pt idx="72">
                  <c:v>18478.5</c:v>
                </c:pt>
                <c:pt idx="73">
                  <c:v>19582.900000000001</c:v>
                </c:pt>
                <c:pt idx="74">
                  <c:v>21943.200000000001</c:v>
                </c:pt>
                <c:pt idx="75">
                  <c:v>24377.3</c:v>
                </c:pt>
                <c:pt idx="76">
                  <c:v>28370.7</c:v>
                </c:pt>
                <c:pt idx="77">
                  <c:v>34294.800000000003</c:v>
                </c:pt>
                <c:pt idx="78">
                  <c:v>41843.699999999997</c:v>
                </c:pt>
                <c:pt idx="79">
                  <c:v>50749.7</c:v>
                </c:pt>
                <c:pt idx="80">
                  <c:v>60973.4</c:v>
                </c:pt>
                <c:pt idx="81">
                  <c:v>71716.600000000006</c:v>
                </c:pt>
                <c:pt idx="82">
                  <c:v>80307.899999999994</c:v>
                </c:pt>
                <c:pt idx="83">
                  <c:v>86553.7</c:v>
                </c:pt>
                <c:pt idx="84">
                  <c:v>87322.8</c:v>
                </c:pt>
                <c:pt idx="85">
                  <c:v>82510.5</c:v>
                </c:pt>
                <c:pt idx="86">
                  <c:v>74748.7</c:v>
                </c:pt>
                <c:pt idx="87">
                  <c:v>64358.2</c:v>
                </c:pt>
                <c:pt idx="88">
                  <c:v>53269.9</c:v>
                </c:pt>
                <c:pt idx="89">
                  <c:v>43682.2</c:v>
                </c:pt>
                <c:pt idx="90">
                  <c:v>37290.1</c:v>
                </c:pt>
                <c:pt idx="91">
                  <c:v>35227</c:v>
                </c:pt>
                <c:pt idx="92">
                  <c:v>34595.5</c:v>
                </c:pt>
                <c:pt idx="93">
                  <c:v>34961.300000000003</c:v>
                </c:pt>
                <c:pt idx="94">
                  <c:v>35525.300000000003</c:v>
                </c:pt>
                <c:pt idx="95">
                  <c:v>33928.800000000003</c:v>
                </c:pt>
                <c:pt idx="96">
                  <c:v>30806</c:v>
                </c:pt>
                <c:pt idx="97">
                  <c:v>25024.2</c:v>
                </c:pt>
                <c:pt idx="98">
                  <c:v>19649.3</c:v>
                </c:pt>
                <c:pt idx="99">
                  <c:v>16425.099999999999</c:v>
                </c:pt>
                <c:pt idx="100">
                  <c:v>13533.7</c:v>
                </c:pt>
                <c:pt idx="101">
                  <c:v>11826.3</c:v>
                </c:pt>
                <c:pt idx="102">
                  <c:v>10762.9</c:v>
                </c:pt>
                <c:pt idx="103">
                  <c:v>10294.9</c:v>
                </c:pt>
                <c:pt idx="104">
                  <c:v>9927.7199999999993</c:v>
                </c:pt>
                <c:pt idx="105">
                  <c:v>9398.01</c:v>
                </c:pt>
                <c:pt idx="106">
                  <c:v>9396.1</c:v>
                </c:pt>
                <c:pt idx="107">
                  <c:v>9373.43</c:v>
                </c:pt>
                <c:pt idx="108">
                  <c:v>9379.48</c:v>
                </c:pt>
                <c:pt idx="109">
                  <c:v>9392.0499999999993</c:v>
                </c:pt>
                <c:pt idx="110">
                  <c:v>9416.0400000000009</c:v>
                </c:pt>
                <c:pt idx="111">
                  <c:v>9459.2000000000007</c:v>
                </c:pt>
                <c:pt idx="112">
                  <c:v>9534.74</c:v>
                </c:pt>
                <c:pt idx="113">
                  <c:v>9662.93</c:v>
                </c:pt>
                <c:pt idx="114">
                  <c:v>9874.52</c:v>
                </c:pt>
                <c:pt idx="115">
                  <c:v>10214.5</c:v>
                </c:pt>
                <c:pt idx="116">
                  <c:v>10747</c:v>
                </c:pt>
                <c:pt idx="117">
                  <c:v>11560.4</c:v>
                </c:pt>
                <c:pt idx="118">
                  <c:v>12770.2</c:v>
                </c:pt>
                <c:pt idx="119">
                  <c:v>14521.7</c:v>
                </c:pt>
                <c:pt idx="120">
                  <c:v>16989.599999999999</c:v>
                </c:pt>
                <c:pt idx="121">
                  <c:v>20368.7</c:v>
                </c:pt>
                <c:pt idx="122">
                  <c:v>24856.2</c:v>
                </c:pt>
                <c:pt idx="123">
                  <c:v>30625.8</c:v>
                </c:pt>
                <c:pt idx="124">
                  <c:v>37783.800000000003</c:v>
                </c:pt>
                <c:pt idx="125">
                  <c:v>46316.1</c:v>
                </c:pt>
                <c:pt idx="126">
                  <c:v>56031.8</c:v>
                </c:pt>
                <c:pt idx="127">
                  <c:v>66517.3</c:v>
                </c:pt>
                <c:pt idx="128">
                  <c:v>77114.600000000006</c:v>
                </c:pt>
                <c:pt idx="129">
                  <c:v>86955.7</c:v>
                </c:pt>
                <c:pt idx="130">
                  <c:v>95061.4</c:v>
                </c:pt>
                <c:pt idx="131">
                  <c:v>100507</c:v>
                </c:pt>
                <c:pt idx="132">
                  <c:v>102616</c:v>
                </c:pt>
                <c:pt idx="133">
                  <c:v>101125</c:v>
                </c:pt>
                <c:pt idx="134">
                  <c:v>96280</c:v>
                </c:pt>
                <c:pt idx="135">
                  <c:v>88814.399999999994</c:v>
                </c:pt>
                <c:pt idx="136">
                  <c:v>79820.7</c:v>
                </c:pt>
                <c:pt idx="137">
                  <c:v>70561.2</c:v>
                </c:pt>
                <c:pt idx="138">
                  <c:v>62249.1</c:v>
                </c:pt>
                <c:pt idx="139">
                  <c:v>55802.6</c:v>
                </c:pt>
                <c:pt idx="140">
                  <c:v>51586</c:v>
                </c:pt>
                <c:pt idx="141">
                  <c:v>49196.3</c:v>
                </c:pt>
                <c:pt idx="142">
                  <c:v>47473</c:v>
                </c:pt>
                <c:pt idx="143">
                  <c:v>44920.5</c:v>
                </c:pt>
                <c:pt idx="144">
                  <c:v>40480.5</c:v>
                </c:pt>
                <c:pt idx="145">
                  <c:v>34140.699999999997</c:v>
                </c:pt>
                <c:pt idx="146">
                  <c:v>26848.6</c:v>
                </c:pt>
                <c:pt idx="147">
                  <c:v>19848.099999999999</c:v>
                </c:pt>
                <c:pt idx="148">
                  <c:v>14041.9</c:v>
                </c:pt>
                <c:pt idx="149">
                  <c:v>9767.24</c:v>
                </c:pt>
                <c:pt idx="150">
                  <c:v>6917.15</c:v>
                </c:pt>
                <c:pt idx="151">
                  <c:v>5170.84</c:v>
                </c:pt>
                <c:pt idx="152">
                  <c:v>4176.3100000000004</c:v>
                </c:pt>
                <c:pt idx="153">
                  <c:v>3644.81</c:v>
                </c:pt>
                <c:pt idx="154">
                  <c:v>3375.92</c:v>
                </c:pt>
                <c:pt idx="155">
                  <c:v>3245.47</c:v>
                </c:pt>
                <c:pt idx="156">
                  <c:v>3183.72</c:v>
                </c:pt>
                <c:pt idx="157">
                  <c:v>3154.44</c:v>
                </c:pt>
                <c:pt idx="158">
                  <c:v>3140.28</c:v>
                </c:pt>
                <c:pt idx="159">
                  <c:v>3132.94</c:v>
                </c:pt>
                <c:pt idx="160">
                  <c:v>3128.93</c:v>
                </c:pt>
                <c:pt idx="161">
                  <c:v>3126.55</c:v>
                </c:pt>
                <c:pt idx="162">
                  <c:v>3125.21</c:v>
                </c:pt>
                <c:pt idx="163">
                  <c:v>3124.27</c:v>
                </c:pt>
                <c:pt idx="164">
                  <c:v>3123.51</c:v>
                </c:pt>
                <c:pt idx="165">
                  <c:v>3081.67</c:v>
                </c:pt>
                <c:pt idx="166">
                  <c:v>2889.33</c:v>
                </c:pt>
                <c:pt idx="167">
                  <c:v>2923.15</c:v>
                </c:pt>
                <c:pt idx="168">
                  <c:v>2862.74</c:v>
                </c:pt>
                <c:pt idx="169">
                  <c:v>2969.99</c:v>
                </c:pt>
                <c:pt idx="170">
                  <c:v>2866.56</c:v>
                </c:pt>
                <c:pt idx="171">
                  <c:v>2826.26</c:v>
                </c:pt>
                <c:pt idx="172">
                  <c:v>2678.56</c:v>
                </c:pt>
                <c:pt idx="173">
                  <c:v>2707.12</c:v>
                </c:pt>
                <c:pt idx="174">
                  <c:v>2906.58</c:v>
                </c:pt>
                <c:pt idx="175">
                  <c:v>2826.95</c:v>
                </c:pt>
                <c:pt idx="176">
                  <c:v>2656.38</c:v>
                </c:pt>
                <c:pt idx="177">
                  <c:v>2666.02</c:v>
                </c:pt>
                <c:pt idx="178">
                  <c:v>2645.08</c:v>
                </c:pt>
                <c:pt idx="179">
                  <c:v>2667.8</c:v>
                </c:pt>
                <c:pt idx="180">
                  <c:v>2743.38</c:v>
                </c:pt>
                <c:pt idx="181">
                  <c:v>2660.97</c:v>
                </c:pt>
                <c:pt idx="182">
                  <c:v>2499.84</c:v>
                </c:pt>
                <c:pt idx="183">
                  <c:v>2498.81</c:v>
                </c:pt>
                <c:pt idx="184">
                  <c:v>2456.67</c:v>
                </c:pt>
                <c:pt idx="185">
                  <c:v>2537.6999999999998</c:v>
                </c:pt>
                <c:pt idx="186">
                  <c:v>2636.55</c:v>
                </c:pt>
                <c:pt idx="187">
                  <c:v>2755.75</c:v>
                </c:pt>
                <c:pt idx="188">
                  <c:v>2482.5500000000002</c:v>
                </c:pt>
                <c:pt idx="189">
                  <c:v>2574.7600000000002</c:v>
                </c:pt>
                <c:pt idx="190">
                  <c:v>2522.88</c:v>
                </c:pt>
                <c:pt idx="191">
                  <c:v>2445.5100000000002</c:v>
                </c:pt>
                <c:pt idx="192">
                  <c:v>2501.21</c:v>
                </c:pt>
                <c:pt idx="193">
                  <c:v>2551.0100000000002</c:v>
                </c:pt>
                <c:pt idx="194">
                  <c:v>2382.02</c:v>
                </c:pt>
                <c:pt idx="195">
                  <c:v>2319.7800000000002</c:v>
                </c:pt>
                <c:pt idx="196">
                  <c:v>2482.5</c:v>
                </c:pt>
                <c:pt idx="197">
                  <c:v>2545.63</c:v>
                </c:pt>
                <c:pt idx="198">
                  <c:v>2521.5700000000002</c:v>
                </c:pt>
                <c:pt idx="199">
                  <c:v>2453.3000000000002</c:v>
                </c:pt>
                <c:pt idx="200">
                  <c:v>2462.46</c:v>
                </c:pt>
                <c:pt idx="201">
                  <c:v>2497.67</c:v>
                </c:pt>
                <c:pt idx="202">
                  <c:v>2491.69</c:v>
                </c:pt>
                <c:pt idx="203">
                  <c:v>2418.4499999999998</c:v>
                </c:pt>
                <c:pt idx="204">
                  <c:v>2343.96</c:v>
                </c:pt>
                <c:pt idx="205">
                  <c:v>2281.61</c:v>
                </c:pt>
                <c:pt idx="206">
                  <c:v>2341.34</c:v>
                </c:pt>
                <c:pt idx="207">
                  <c:v>2368.81</c:v>
                </c:pt>
                <c:pt idx="208">
                  <c:v>2422.87</c:v>
                </c:pt>
                <c:pt idx="209">
                  <c:v>2426.21</c:v>
                </c:pt>
                <c:pt idx="210">
                  <c:v>2395.2600000000002</c:v>
                </c:pt>
                <c:pt idx="211">
                  <c:v>2473.36</c:v>
                </c:pt>
                <c:pt idx="212">
                  <c:v>2367.2199999999998</c:v>
                </c:pt>
                <c:pt idx="213">
                  <c:v>2267.73</c:v>
                </c:pt>
                <c:pt idx="214">
                  <c:v>2306.25</c:v>
                </c:pt>
                <c:pt idx="215">
                  <c:v>2274.48</c:v>
                </c:pt>
                <c:pt idx="216">
                  <c:v>2379.9299999999998</c:v>
                </c:pt>
                <c:pt idx="217">
                  <c:v>2458.0500000000002</c:v>
                </c:pt>
                <c:pt idx="218">
                  <c:v>2386.04</c:v>
                </c:pt>
                <c:pt idx="219">
                  <c:v>2467.69</c:v>
                </c:pt>
                <c:pt idx="220">
                  <c:v>2405.3200000000002</c:v>
                </c:pt>
                <c:pt idx="221">
                  <c:v>2433.1799999999998</c:v>
                </c:pt>
                <c:pt idx="222">
                  <c:v>2431.19</c:v>
                </c:pt>
                <c:pt idx="223">
                  <c:v>2373.38</c:v>
                </c:pt>
                <c:pt idx="224">
                  <c:v>2386.46</c:v>
                </c:pt>
                <c:pt idx="225">
                  <c:v>2265.56</c:v>
                </c:pt>
                <c:pt idx="226">
                  <c:v>2307.33</c:v>
                </c:pt>
                <c:pt idx="227">
                  <c:v>2257.0100000000002</c:v>
                </c:pt>
                <c:pt idx="228">
                  <c:v>2240.04</c:v>
                </c:pt>
                <c:pt idx="229">
                  <c:v>2263.88</c:v>
                </c:pt>
                <c:pt idx="230">
                  <c:v>2444.9699999999998</c:v>
                </c:pt>
                <c:pt idx="231">
                  <c:v>2421.0500000000002</c:v>
                </c:pt>
                <c:pt idx="232">
                  <c:v>2348.88</c:v>
                </c:pt>
                <c:pt idx="233">
                  <c:v>2283.87</c:v>
                </c:pt>
                <c:pt idx="234">
                  <c:v>2322.3200000000002</c:v>
                </c:pt>
                <c:pt idx="235">
                  <c:v>2327.83</c:v>
                </c:pt>
                <c:pt idx="236">
                  <c:v>2328.0300000000002</c:v>
                </c:pt>
                <c:pt idx="237">
                  <c:v>2450.06</c:v>
                </c:pt>
                <c:pt idx="238">
                  <c:v>2415.4499999999998</c:v>
                </c:pt>
                <c:pt idx="239">
                  <c:v>2167.75</c:v>
                </c:pt>
                <c:pt idx="240">
                  <c:v>2378.11</c:v>
                </c:pt>
                <c:pt idx="241">
                  <c:v>2344.58</c:v>
                </c:pt>
                <c:pt idx="242">
                  <c:v>2347.52</c:v>
                </c:pt>
                <c:pt idx="243">
                  <c:v>2309.5500000000002</c:v>
                </c:pt>
                <c:pt idx="244">
                  <c:v>2330.1</c:v>
                </c:pt>
                <c:pt idx="245">
                  <c:v>2429.3000000000002</c:v>
                </c:pt>
                <c:pt idx="246">
                  <c:v>2315.5100000000002</c:v>
                </c:pt>
                <c:pt idx="247">
                  <c:v>2312.27</c:v>
                </c:pt>
                <c:pt idx="248">
                  <c:v>2303.6799999999998</c:v>
                </c:pt>
                <c:pt idx="249">
                  <c:v>2235.92</c:v>
                </c:pt>
                <c:pt idx="250">
                  <c:v>2294.48</c:v>
                </c:pt>
                <c:pt idx="251">
                  <c:v>2396.83</c:v>
                </c:pt>
                <c:pt idx="252">
                  <c:v>2267.71</c:v>
                </c:pt>
                <c:pt idx="253">
                  <c:v>2299.36</c:v>
                </c:pt>
                <c:pt idx="254">
                  <c:v>2361.04</c:v>
                </c:pt>
                <c:pt idx="255">
                  <c:v>2409.4899999999998</c:v>
                </c:pt>
                <c:pt idx="256">
                  <c:v>2308.48</c:v>
                </c:pt>
                <c:pt idx="257">
                  <c:v>2433.9499999999998</c:v>
                </c:pt>
                <c:pt idx="258">
                  <c:v>2340.15</c:v>
                </c:pt>
                <c:pt idx="259">
                  <c:v>2207.67</c:v>
                </c:pt>
                <c:pt idx="260">
                  <c:v>2357.83</c:v>
                </c:pt>
                <c:pt idx="261">
                  <c:v>2416.3200000000002</c:v>
                </c:pt>
                <c:pt idx="262">
                  <c:v>2343.41</c:v>
                </c:pt>
                <c:pt idx="263">
                  <c:v>2241.29</c:v>
                </c:pt>
                <c:pt idx="264">
                  <c:v>2375.85</c:v>
                </c:pt>
                <c:pt idx="265">
                  <c:v>2367.87</c:v>
                </c:pt>
                <c:pt idx="266">
                  <c:v>2315.31</c:v>
                </c:pt>
                <c:pt idx="267">
                  <c:v>2245.4499999999998</c:v>
                </c:pt>
                <c:pt idx="268">
                  <c:v>2249.35</c:v>
                </c:pt>
                <c:pt idx="269">
                  <c:v>2311.96</c:v>
                </c:pt>
                <c:pt idx="270">
                  <c:v>2262.75</c:v>
                </c:pt>
                <c:pt idx="271">
                  <c:v>2177.13</c:v>
                </c:pt>
                <c:pt idx="272">
                  <c:v>2345.67</c:v>
                </c:pt>
                <c:pt idx="273">
                  <c:v>2156.02</c:v>
                </c:pt>
                <c:pt idx="274">
                  <c:v>2175.16</c:v>
                </c:pt>
                <c:pt idx="275">
                  <c:v>2303.48</c:v>
                </c:pt>
                <c:pt idx="276">
                  <c:v>2207.88</c:v>
                </c:pt>
                <c:pt idx="277">
                  <c:v>2326.89</c:v>
                </c:pt>
                <c:pt idx="278">
                  <c:v>2172.13</c:v>
                </c:pt>
                <c:pt idx="279">
                  <c:v>2240.4299999999998</c:v>
                </c:pt>
                <c:pt idx="280">
                  <c:v>2266.77</c:v>
                </c:pt>
                <c:pt idx="281">
                  <c:v>2351.58</c:v>
                </c:pt>
                <c:pt idx="282">
                  <c:v>2445.91</c:v>
                </c:pt>
                <c:pt idx="283">
                  <c:v>2471.04</c:v>
                </c:pt>
                <c:pt idx="284">
                  <c:v>2336.39</c:v>
                </c:pt>
                <c:pt idx="285">
                  <c:v>2275.13</c:v>
                </c:pt>
                <c:pt idx="286">
                  <c:v>2168.16</c:v>
                </c:pt>
                <c:pt idx="287">
                  <c:v>2290.23</c:v>
                </c:pt>
                <c:pt idx="288">
                  <c:v>2349.35</c:v>
                </c:pt>
                <c:pt idx="289">
                  <c:v>2284.44</c:v>
                </c:pt>
                <c:pt idx="290">
                  <c:v>2392.85</c:v>
                </c:pt>
                <c:pt idx="291">
                  <c:v>2319.17</c:v>
                </c:pt>
                <c:pt idx="292">
                  <c:v>2431.33</c:v>
                </c:pt>
                <c:pt idx="293">
                  <c:v>2398.41</c:v>
                </c:pt>
                <c:pt idx="294">
                  <c:v>2310.29</c:v>
                </c:pt>
                <c:pt idx="295">
                  <c:v>2341.94</c:v>
                </c:pt>
                <c:pt idx="296">
                  <c:v>2303.29</c:v>
                </c:pt>
                <c:pt idx="297">
                  <c:v>2294.59</c:v>
                </c:pt>
                <c:pt idx="298">
                  <c:v>2255.62</c:v>
                </c:pt>
                <c:pt idx="299">
                  <c:v>2148.5300000000002</c:v>
                </c:pt>
                <c:pt idx="300">
                  <c:v>2203.34</c:v>
                </c:pt>
              </c:numCache>
            </c:numRef>
          </c:yVal>
          <c:smooth val="1"/>
          <c:extLst>
            <c:ext xmlns:c16="http://schemas.microsoft.com/office/drawing/2014/chart" uri="{C3380CC4-5D6E-409C-BE32-E72D297353CC}">
              <c16:uniqueId val="{00000005-B096-4306-90E9-59E24A2BBB3B}"/>
            </c:ext>
          </c:extLst>
        </c:ser>
        <c:dLbls>
          <c:showLegendKey val="0"/>
          <c:showVal val="0"/>
          <c:showCatName val="0"/>
          <c:showSerName val="0"/>
          <c:showPercent val="0"/>
          <c:showBubbleSize val="0"/>
        </c:dLbls>
        <c:axId val="1675060927"/>
        <c:axId val="1586552319"/>
      </c:scatterChart>
      <c:valAx>
        <c:axId val="1675060927"/>
        <c:scaling>
          <c:orientation val="maxMin"/>
          <c:max val="140.5"/>
          <c:min val="134"/>
        </c:scaling>
        <c:delete val="0"/>
        <c:axPos val="b"/>
        <c:title>
          <c:tx>
            <c:rich>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en-ZA">
                    <a:solidFill>
                      <a:sysClr val="windowText" lastClr="000000"/>
                    </a:solidFill>
                  </a:rPr>
                  <a:t>Binding energy (eV)</a:t>
                </a:r>
              </a:p>
            </c:rich>
          </c:tx>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title>
        <c:numFmt formatCode="General"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1586552319"/>
        <c:crosses val="autoZero"/>
        <c:crossBetween val="midCat"/>
      </c:valAx>
      <c:valAx>
        <c:axId val="1586552319"/>
        <c:scaling>
          <c:orientation val="minMax"/>
          <c:min val="0"/>
        </c:scaling>
        <c:delete val="0"/>
        <c:axPos val="r"/>
        <c:title>
          <c:tx>
            <c:rich>
              <a:bodyPr rot="-5400000" spcFirstLastPara="1" vertOverflow="ellipsis" vert="horz" wrap="square" anchor="ctr" anchorCtr="0"/>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en-ZA">
                    <a:solidFill>
                      <a:sysClr val="windowText" lastClr="000000"/>
                    </a:solidFill>
                  </a:rPr>
                  <a:t>Coun ts/s</a:t>
                </a:r>
              </a:p>
            </c:rich>
          </c:tx>
          <c:layout>
            <c:manualLayout>
              <c:xMode val="edge"/>
              <c:yMode val="edge"/>
              <c:x val="6.8708371554161637E-3"/>
              <c:y val="0.29924409448818895"/>
            </c:manualLayout>
          </c:layout>
          <c:overlay val="0"/>
          <c:spPr>
            <a:noFill/>
            <a:ln>
              <a:noFill/>
            </a:ln>
            <a:effectLst/>
          </c:spPr>
          <c:txPr>
            <a:bodyPr rot="-5400000" spcFirstLastPara="1" vertOverflow="ellipsis" vert="horz" wrap="square" anchor="ctr" anchorCtr="0"/>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title>
        <c:numFmt formatCode="#\,##0" sourceLinked="0"/>
        <c:majorTickMark val="none"/>
        <c:minorTickMark val="none"/>
        <c:tickLblPos val="high"/>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1675060927"/>
        <c:crosses val="autoZero"/>
        <c:crossBetween val="midCat"/>
      </c:valAx>
      <c:spPr>
        <a:noFill/>
        <a:ln>
          <a:solidFill>
            <a:schemeClr val="tx1"/>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900">
          <a:latin typeface="Arial" panose="020B0604020202020204" pitchFamily="34" charset="0"/>
          <a:cs typeface="Arial" panose="020B0604020202020204" pitchFamily="34" charset="0"/>
        </a:defRPr>
      </a:pPr>
      <a:endParaRPr lang="en-US"/>
    </a:p>
  </c:txPr>
  <c:externalData r:id="rId3">
    <c:autoUpdate val="0"/>
  </c:externalData>
  <c:userShapes r:id="rId4"/>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drawings/drawing1.xml><?xml version="1.0" encoding="utf-8"?>
<c:userShapes xmlns:c="http://schemas.openxmlformats.org/drawingml/2006/chart">
  <cdr:relSizeAnchor xmlns:cdr="http://schemas.openxmlformats.org/drawingml/2006/chartDrawing">
    <cdr:from>
      <cdr:x>0.73211</cdr:x>
      <cdr:y>0.20939</cdr:y>
    </cdr:from>
    <cdr:to>
      <cdr:x>0.82623</cdr:x>
      <cdr:y>0.56417</cdr:y>
    </cdr:to>
    <cdr:sp macro="" textlink="">
      <cdr:nvSpPr>
        <cdr:cNvPr id="3" name="Text Box 1"/>
        <cdr:cNvSpPr txBox="1"/>
      </cdr:nvSpPr>
      <cdr:spPr>
        <a:xfrm xmlns:a="http://schemas.openxmlformats.org/drawingml/2006/main" rot="16200000">
          <a:off x="3820913" y="843844"/>
          <a:ext cx="1013784" cy="522775"/>
        </a:xfrm>
        <a:prstGeom xmlns:a="http://schemas.openxmlformats.org/drawingml/2006/main" prst="rect">
          <a:avLst/>
        </a:prstGeom>
        <a:solidFill xmlns:a="http://schemas.openxmlformats.org/drawingml/2006/main">
          <a:schemeClr val="bg1"/>
        </a:solidFill>
      </cdr:spPr>
      <cdr:txBody>
        <a:bodyPr xmlns:a="http://schemas.openxmlformats.org/drawingml/2006/main" wrap="non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ZA" sz="900">
              <a:latin typeface="Arial" panose="020B0604020202020204" pitchFamily="34" charset="0"/>
              <a:cs typeface="Arial" panose="020B0604020202020204" pitchFamily="34" charset="0"/>
            </a:rPr>
            <a:t>Pb</a:t>
          </a:r>
          <a:r>
            <a:rPr lang="en-ZA" sz="900" baseline="0">
              <a:latin typeface="Arial" panose="020B0604020202020204" pitchFamily="34" charset="0"/>
              <a:cs typeface="Arial" panose="020B0604020202020204" pitchFamily="34" charset="0"/>
            </a:rPr>
            <a:t>4f7 (Elemental Pb)</a:t>
          </a:r>
        </a:p>
      </cdr:txBody>
    </cdr:sp>
  </cdr:relSizeAnchor>
  <cdr:relSizeAnchor xmlns:cdr="http://schemas.openxmlformats.org/drawingml/2006/chartDrawing">
    <cdr:from>
      <cdr:x>0.36692</cdr:x>
      <cdr:y>0.14806</cdr:y>
    </cdr:from>
    <cdr:to>
      <cdr:x>0.40093</cdr:x>
      <cdr:y>0.4131</cdr:y>
    </cdr:to>
    <cdr:sp macro="" textlink="">
      <cdr:nvSpPr>
        <cdr:cNvPr id="2" name="Text Box 1"/>
        <cdr:cNvSpPr txBox="1"/>
      </cdr:nvSpPr>
      <cdr:spPr>
        <a:xfrm xmlns:a="http://schemas.openxmlformats.org/drawingml/2006/main" rot="16200000">
          <a:off x="1753754" y="707304"/>
          <a:ext cx="757352" cy="188904"/>
        </a:xfrm>
        <a:prstGeom xmlns:a="http://schemas.openxmlformats.org/drawingml/2006/main" prst="rect">
          <a:avLst/>
        </a:prstGeom>
        <a:noFill xmlns:a="http://schemas.openxmlformats.org/drawingml/2006/main"/>
      </cdr:spPr>
      <cdr:txBody>
        <a:bodyPr xmlns:a="http://schemas.openxmlformats.org/drawingml/2006/main" vertOverflow="clip" wrap="none" rtlCol="0"/>
        <a:lstStyle xmlns:a="http://schemas.openxmlformats.org/drawingml/2006/main"/>
        <a:p xmlns:a="http://schemas.openxmlformats.org/drawingml/2006/main">
          <a:r>
            <a:rPr lang="en-ZA" sz="900">
              <a:latin typeface="Arial" panose="020B0604020202020204" pitchFamily="34" charset="0"/>
              <a:cs typeface="Arial" panose="020B0604020202020204" pitchFamily="34" charset="0"/>
            </a:rPr>
            <a:t>Pb</a:t>
          </a:r>
          <a:r>
            <a:rPr lang="en-ZA" sz="900" baseline="0">
              <a:latin typeface="Arial" panose="020B0604020202020204" pitchFamily="34" charset="0"/>
              <a:cs typeface="Arial" panose="020B0604020202020204" pitchFamily="34" charset="0"/>
            </a:rPr>
            <a:t>4f7 (PbS)</a:t>
          </a:r>
        </a:p>
      </cdr:txBody>
    </cdr:sp>
  </cdr:relSizeAnchor>
</c:userShape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606EBE2-123E-472E-8743-DB3FEDED7E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2804</Words>
  <Characters>15987</Characters>
  <Application>Microsoft Office Word</Application>
  <DocSecurity>0</DocSecurity>
  <Lines>133</Lines>
  <Paragraphs>37</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187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Dr. HG Brink</cp:lastModifiedBy>
  <cp:revision>2</cp:revision>
  <cp:lastPrinted>2015-05-12T18:31:00Z</cp:lastPrinted>
  <dcterms:created xsi:type="dcterms:W3CDTF">2019-04-15T13:50:00Z</dcterms:created>
  <dcterms:modified xsi:type="dcterms:W3CDTF">2019-04-15T13: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